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125D46" w14:textId="29AB181C" w:rsidR="00B800C6" w:rsidRDefault="00706446" w:rsidP="006A6293">
      <w:pPr>
        <w:pStyle w:val="ac"/>
        <w:jc w:val="left"/>
      </w:pPr>
      <w:bookmarkStart w:id="0" w:name="_Toc45144956"/>
      <w:bookmarkStart w:id="1" w:name="_Toc45147769"/>
      <w:r>
        <w:rPr>
          <w:rFonts w:hint="eastAsia"/>
        </w:rPr>
        <w:t>付録</w:t>
      </w:r>
    </w:p>
    <w:p w14:paraId="00E7CBC8" w14:textId="77777777" w:rsidR="00B800C6" w:rsidRPr="00D97BF8" w:rsidRDefault="00B800C6" w:rsidP="003773C3">
      <w:pPr>
        <w:pStyle w:val="ac"/>
      </w:pPr>
    </w:p>
    <w:bookmarkEnd w:id="0"/>
    <w:bookmarkEnd w:id="1"/>
    <w:p w14:paraId="085C4690" w14:textId="20F596F4" w:rsidR="003773C3" w:rsidRPr="00385206" w:rsidRDefault="00976D30" w:rsidP="003773C3">
      <w:pPr>
        <w:pStyle w:val="ac"/>
      </w:pPr>
      <w:r>
        <w:rPr>
          <w:rFonts w:hint="eastAsia"/>
        </w:rPr>
        <w:t>データ人材</w:t>
      </w:r>
      <w:r w:rsidR="001A66A7">
        <w:rPr>
          <w:rFonts w:hint="eastAsia"/>
        </w:rPr>
        <w:t>フレームワーク</w:t>
      </w:r>
      <w:r w:rsidR="00706446">
        <w:rPr>
          <w:rFonts w:hint="eastAsia"/>
        </w:rPr>
        <w:t>案</w:t>
      </w:r>
    </w:p>
    <w:p w14:paraId="1C5D6705" w14:textId="77777777" w:rsidR="003773C3" w:rsidRPr="004C683E" w:rsidRDefault="003773C3" w:rsidP="003773C3"/>
    <w:p w14:paraId="4645ED94" w14:textId="77777777" w:rsidR="003773C3" w:rsidRPr="00D20CEE" w:rsidRDefault="003773C3" w:rsidP="003773C3"/>
    <w:p w14:paraId="03B81A8A" w14:textId="5781613E" w:rsidR="003773C3" w:rsidRDefault="003773C3" w:rsidP="003773C3"/>
    <w:p w14:paraId="197C5A19" w14:textId="1B15F07A" w:rsidR="00B800C6" w:rsidRDefault="00B800C6" w:rsidP="003773C3"/>
    <w:p w14:paraId="33B72A60" w14:textId="14E1653E" w:rsidR="00B800C6" w:rsidRDefault="00B800C6" w:rsidP="003773C3"/>
    <w:p w14:paraId="25F5B020" w14:textId="5D7282BB" w:rsidR="00B800C6" w:rsidRDefault="00B800C6" w:rsidP="003773C3"/>
    <w:p w14:paraId="0D0E283D" w14:textId="732A59A4" w:rsidR="00B800C6" w:rsidRDefault="00B800C6" w:rsidP="003773C3"/>
    <w:p w14:paraId="3ABDCC3C" w14:textId="1E50E3C1" w:rsidR="00B800C6" w:rsidRDefault="00B800C6" w:rsidP="003773C3"/>
    <w:p w14:paraId="203E214E" w14:textId="77777777" w:rsidR="00B800C6" w:rsidRDefault="00B800C6" w:rsidP="003773C3"/>
    <w:p w14:paraId="5ACB54B6" w14:textId="457DB005" w:rsidR="00B800C6" w:rsidRDefault="00B800C6" w:rsidP="003773C3"/>
    <w:p w14:paraId="01D68ADC" w14:textId="1E99C1A3" w:rsidR="00B800C6" w:rsidRDefault="00B800C6" w:rsidP="003773C3"/>
    <w:p w14:paraId="0BA64809" w14:textId="05264622" w:rsidR="00B800C6" w:rsidRDefault="00B800C6" w:rsidP="003773C3"/>
    <w:p w14:paraId="285D370F" w14:textId="0A907E0A" w:rsidR="00B800C6" w:rsidRDefault="00B800C6" w:rsidP="003773C3"/>
    <w:p w14:paraId="643FEACC" w14:textId="031F718D" w:rsidR="00B800C6" w:rsidRDefault="00B800C6" w:rsidP="003773C3"/>
    <w:p w14:paraId="6853CEBD" w14:textId="722F226B" w:rsidR="00B800C6" w:rsidRDefault="00B800C6" w:rsidP="003773C3"/>
    <w:p w14:paraId="15485A16" w14:textId="13B4B12C" w:rsidR="00B800C6" w:rsidRDefault="00B800C6" w:rsidP="003773C3"/>
    <w:p w14:paraId="15FD9AC9" w14:textId="3D27D488" w:rsidR="00B800C6" w:rsidRPr="00902509" w:rsidRDefault="00B800C6" w:rsidP="003773C3"/>
    <w:p w14:paraId="3C113222" w14:textId="7ABD1C30" w:rsidR="00B800C6" w:rsidRDefault="00B800C6" w:rsidP="003773C3"/>
    <w:p w14:paraId="27D6146E" w14:textId="4FBC4D39" w:rsidR="003773C3" w:rsidRPr="00F039D2" w:rsidRDefault="003773C3" w:rsidP="003773C3">
      <w:pPr>
        <w:jc w:val="center"/>
        <w:rPr>
          <w:rFonts w:ascii="ＭＳ ゴシック" w:eastAsia="ＭＳ ゴシック" w:hAnsi="ＭＳ ゴシック"/>
          <w:sz w:val="28"/>
        </w:rPr>
      </w:pPr>
      <w:r>
        <w:rPr>
          <w:rFonts w:ascii="ＭＳ ゴシック" w:eastAsia="ＭＳ ゴシック" w:hAnsi="ＭＳ ゴシック" w:hint="eastAsia"/>
          <w:sz w:val="28"/>
        </w:rPr>
        <w:t>2</w:t>
      </w:r>
      <w:r>
        <w:rPr>
          <w:rFonts w:ascii="ＭＳ ゴシック" w:eastAsia="ＭＳ ゴシック" w:hAnsi="ＭＳ ゴシック"/>
          <w:sz w:val="28"/>
        </w:rPr>
        <w:t>0</w:t>
      </w:r>
      <w:r w:rsidR="00D875F5">
        <w:rPr>
          <w:rFonts w:ascii="ＭＳ ゴシック" w:eastAsia="ＭＳ ゴシック" w:hAnsi="ＭＳ ゴシック" w:hint="eastAsia"/>
          <w:sz w:val="28"/>
        </w:rPr>
        <w:t>2</w:t>
      </w:r>
      <w:r w:rsidR="00976D30">
        <w:rPr>
          <w:rFonts w:ascii="ＭＳ ゴシック" w:eastAsia="ＭＳ ゴシック" w:hAnsi="ＭＳ ゴシック" w:hint="eastAsia"/>
          <w:sz w:val="28"/>
        </w:rPr>
        <w:t>1</w:t>
      </w:r>
      <w:r>
        <w:rPr>
          <w:rFonts w:ascii="ＭＳ ゴシック" w:eastAsia="ＭＳ ゴシック" w:hAnsi="ＭＳ ゴシック" w:hint="eastAsia"/>
          <w:sz w:val="28"/>
        </w:rPr>
        <w:t>年</w:t>
      </w:r>
      <w:r w:rsidR="006F647C">
        <w:rPr>
          <w:rFonts w:ascii="ＭＳ ゴシック" w:eastAsia="ＭＳ ゴシック" w:hAnsi="ＭＳ ゴシック" w:hint="eastAsia"/>
          <w:sz w:val="28"/>
        </w:rPr>
        <w:t>８</w:t>
      </w:r>
      <w:r w:rsidRPr="00F039D2">
        <w:rPr>
          <w:rFonts w:ascii="ＭＳ ゴシック" w:eastAsia="ＭＳ ゴシック" w:hAnsi="ＭＳ ゴシック" w:hint="eastAsia"/>
          <w:sz w:val="28"/>
        </w:rPr>
        <w:t>月</w:t>
      </w:r>
    </w:p>
    <w:p w14:paraId="426A37AF" w14:textId="49A69BF8" w:rsidR="003773C3" w:rsidRPr="0019065A" w:rsidRDefault="003773C3" w:rsidP="003773C3">
      <w:pPr>
        <w:kinsoku w:val="0"/>
        <w:autoSpaceDE w:val="0"/>
        <w:autoSpaceDN w:val="0"/>
        <w:rPr>
          <w:rFonts w:ascii="ＭＳ ゴシック" w:eastAsia="ＭＳ ゴシック" w:hAnsi="ＭＳ ゴシック"/>
          <w:szCs w:val="24"/>
        </w:rPr>
      </w:pPr>
      <w:r>
        <w:rPr>
          <w:rFonts w:ascii="ＭＳ ゴシック" w:eastAsia="ＭＳ ゴシック" w:hAnsi="ＭＳ ゴシック"/>
          <w:szCs w:val="24"/>
        </w:rPr>
        <w:br w:type="page"/>
      </w:r>
    </w:p>
    <w:p w14:paraId="2E7CD19D" w14:textId="77777777" w:rsidR="003773C3" w:rsidRDefault="003773C3" w:rsidP="003773C3">
      <w:pPr>
        <w:widowControl/>
        <w:jc w:val="left"/>
        <w:sectPr w:rsidR="003773C3">
          <w:pgSz w:w="11906" w:h="16838"/>
          <w:pgMar w:top="1985" w:right="1701" w:bottom="1701" w:left="1701" w:header="851" w:footer="992" w:gutter="0"/>
          <w:cols w:space="425"/>
          <w:docGrid w:type="lines" w:linePitch="360"/>
        </w:sectPr>
      </w:pPr>
    </w:p>
    <w:bookmarkStart w:id="2" w:name="_Toc45144957" w:displacedByCustomXml="next"/>
    <w:bookmarkStart w:id="3" w:name="_Toc45147770" w:displacedByCustomXml="next"/>
    <w:sdt>
      <w:sdtPr>
        <w:rPr>
          <w:rFonts w:ascii="ＭＳ 明朝" w:eastAsia="ＭＳ 明朝"/>
          <w:color w:val="auto"/>
          <w:kern w:val="2"/>
          <w:sz w:val="24"/>
          <w:szCs w:val="22"/>
          <w:lang w:val="ja-JP"/>
        </w:rPr>
        <w:id w:val="-25691271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5825153" w14:textId="77777777" w:rsidR="003773C3" w:rsidRDefault="003773C3" w:rsidP="003773C3">
          <w:pPr>
            <w:pStyle w:val="aff5"/>
          </w:pPr>
          <w:r>
            <w:rPr>
              <w:lang w:val="ja-JP"/>
            </w:rPr>
            <w:t>目次</w:t>
          </w:r>
          <w:bookmarkEnd w:id="3"/>
          <w:bookmarkEnd w:id="2"/>
        </w:p>
        <w:p w14:paraId="4150CA37" w14:textId="12DC1FBC" w:rsidR="0078625C" w:rsidRDefault="003773C3">
          <w:pPr>
            <w:pStyle w:val="11"/>
            <w:rPr>
              <w:rFonts w:asciiTheme="minorHAnsi" w:eastAsiaTheme="minorEastAsia"/>
              <w:noProof/>
              <w:sz w:val="21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1173047" w:history="1">
            <w:r w:rsidR="0078625C" w:rsidRPr="002C58A7">
              <w:rPr>
                <w:rStyle w:val="aff0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１</w:t>
            </w:r>
            <w:r w:rsidR="0078625C" w:rsidRPr="002C58A7">
              <w:rPr>
                <w:rStyle w:val="aff0"/>
                <w:noProof/>
              </w:rPr>
              <w:t xml:space="preserve"> 概要</w:t>
            </w:r>
            <w:r w:rsidR="0078625C">
              <w:rPr>
                <w:noProof/>
                <w:webHidden/>
              </w:rPr>
              <w:tab/>
            </w:r>
            <w:r w:rsidR="0078625C">
              <w:rPr>
                <w:noProof/>
                <w:webHidden/>
              </w:rPr>
              <w:fldChar w:fldCharType="begin"/>
            </w:r>
            <w:r w:rsidR="0078625C">
              <w:rPr>
                <w:noProof/>
                <w:webHidden/>
              </w:rPr>
              <w:instrText xml:space="preserve"> PAGEREF _Toc81173047 \h </w:instrText>
            </w:r>
            <w:r w:rsidR="0078625C">
              <w:rPr>
                <w:noProof/>
                <w:webHidden/>
              </w:rPr>
            </w:r>
            <w:r w:rsidR="0078625C">
              <w:rPr>
                <w:noProof/>
                <w:webHidden/>
              </w:rPr>
              <w:fldChar w:fldCharType="separate"/>
            </w:r>
            <w:r w:rsidR="0078625C">
              <w:rPr>
                <w:noProof/>
                <w:webHidden/>
              </w:rPr>
              <w:t>4</w:t>
            </w:r>
            <w:r w:rsidR="0078625C">
              <w:rPr>
                <w:noProof/>
                <w:webHidden/>
              </w:rPr>
              <w:fldChar w:fldCharType="end"/>
            </w:r>
          </w:hyperlink>
        </w:p>
        <w:p w14:paraId="536A77FC" w14:textId="49DAAA2D" w:rsidR="0078625C" w:rsidRDefault="006A2E31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81173048" w:history="1">
            <w:r w:rsidR="0078625C" w:rsidRPr="002C58A7">
              <w:rPr>
                <w:rStyle w:val="aff0"/>
                <w:noProof/>
                <w:snapToGrid w:val="0"/>
                <w:kern w:val="0"/>
              </w:rPr>
              <w:t>１.１</w:t>
            </w:r>
            <w:r w:rsidR="0078625C" w:rsidRPr="002C58A7">
              <w:rPr>
                <w:rStyle w:val="aff0"/>
                <w:noProof/>
              </w:rPr>
              <w:t xml:space="preserve"> 背景</w:t>
            </w:r>
            <w:r w:rsidR="0078625C">
              <w:rPr>
                <w:noProof/>
                <w:webHidden/>
              </w:rPr>
              <w:tab/>
            </w:r>
            <w:r w:rsidR="0078625C">
              <w:rPr>
                <w:noProof/>
                <w:webHidden/>
              </w:rPr>
              <w:fldChar w:fldCharType="begin"/>
            </w:r>
            <w:r w:rsidR="0078625C">
              <w:rPr>
                <w:noProof/>
                <w:webHidden/>
              </w:rPr>
              <w:instrText xml:space="preserve"> PAGEREF _Toc81173048 \h </w:instrText>
            </w:r>
            <w:r w:rsidR="0078625C">
              <w:rPr>
                <w:noProof/>
                <w:webHidden/>
              </w:rPr>
            </w:r>
            <w:r w:rsidR="0078625C">
              <w:rPr>
                <w:noProof/>
                <w:webHidden/>
              </w:rPr>
              <w:fldChar w:fldCharType="separate"/>
            </w:r>
            <w:r w:rsidR="0078625C">
              <w:rPr>
                <w:noProof/>
                <w:webHidden/>
              </w:rPr>
              <w:t>4</w:t>
            </w:r>
            <w:r w:rsidR="0078625C">
              <w:rPr>
                <w:noProof/>
                <w:webHidden/>
              </w:rPr>
              <w:fldChar w:fldCharType="end"/>
            </w:r>
          </w:hyperlink>
        </w:p>
        <w:p w14:paraId="3689D22B" w14:textId="0B1381EF" w:rsidR="0078625C" w:rsidRDefault="006A2E31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81173049" w:history="1">
            <w:r w:rsidR="0078625C" w:rsidRPr="002C58A7">
              <w:rPr>
                <w:rStyle w:val="aff0"/>
                <w:rFonts w:ascii="ＭＳ ゴシック"/>
                <w:noProof/>
                <w:snapToGrid w:val="0"/>
                <w:kern w:val="0"/>
              </w:rPr>
              <w:t>1)</w:t>
            </w:r>
            <w:r w:rsidR="0078625C" w:rsidRPr="002C58A7">
              <w:rPr>
                <w:rStyle w:val="aff0"/>
                <w:noProof/>
              </w:rPr>
              <w:t xml:space="preserve"> データ量の増加</w:t>
            </w:r>
            <w:r w:rsidR="0078625C">
              <w:rPr>
                <w:noProof/>
                <w:webHidden/>
              </w:rPr>
              <w:tab/>
            </w:r>
            <w:r w:rsidR="0078625C">
              <w:rPr>
                <w:noProof/>
                <w:webHidden/>
              </w:rPr>
              <w:fldChar w:fldCharType="begin"/>
            </w:r>
            <w:r w:rsidR="0078625C">
              <w:rPr>
                <w:noProof/>
                <w:webHidden/>
              </w:rPr>
              <w:instrText xml:space="preserve"> PAGEREF _Toc81173049 \h </w:instrText>
            </w:r>
            <w:r w:rsidR="0078625C">
              <w:rPr>
                <w:noProof/>
                <w:webHidden/>
              </w:rPr>
            </w:r>
            <w:r w:rsidR="0078625C">
              <w:rPr>
                <w:noProof/>
                <w:webHidden/>
              </w:rPr>
              <w:fldChar w:fldCharType="separate"/>
            </w:r>
            <w:r w:rsidR="0078625C">
              <w:rPr>
                <w:noProof/>
                <w:webHidden/>
              </w:rPr>
              <w:t>4</w:t>
            </w:r>
            <w:r w:rsidR="0078625C">
              <w:rPr>
                <w:noProof/>
                <w:webHidden/>
              </w:rPr>
              <w:fldChar w:fldCharType="end"/>
            </w:r>
          </w:hyperlink>
        </w:p>
        <w:p w14:paraId="60508A5E" w14:textId="07F8EF26" w:rsidR="0078625C" w:rsidRDefault="006A2E31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81173050" w:history="1">
            <w:r w:rsidR="0078625C" w:rsidRPr="002C58A7">
              <w:rPr>
                <w:rStyle w:val="aff0"/>
                <w:rFonts w:ascii="ＭＳ ゴシック"/>
                <w:noProof/>
                <w:snapToGrid w:val="0"/>
                <w:kern w:val="0"/>
              </w:rPr>
              <w:t>2)</w:t>
            </w:r>
            <w:r w:rsidR="0078625C" w:rsidRPr="002C58A7">
              <w:rPr>
                <w:rStyle w:val="aff0"/>
                <w:noProof/>
              </w:rPr>
              <w:t xml:space="preserve"> データのグローバル性</w:t>
            </w:r>
            <w:r w:rsidR="0078625C">
              <w:rPr>
                <w:noProof/>
                <w:webHidden/>
              </w:rPr>
              <w:tab/>
            </w:r>
            <w:r w:rsidR="0078625C">
              <w:rPr>
                <w:noProof/>
                <w:webHidden/>
              </w:rPr>
              <w:fldChar w:fldCharType="begin"/>
            </w:r>
            <w:r w:rsidR="0078625C">
              <w:rPr>
                <w:noProof/>
                <w:webHidden/>
              </w:rPr>
              <w:instrText xml:space="preserve"> PAGEREF _Toc81173050 \h </w:instrText>
            </w:r>
            <w:r w:rsidR="0078625C">
              <w:rPr>
                <w:noProof/>
                <w:webHidden/>
              </w:rPr>
            </w:r>
            <w:r w:rsidR="0078625C">
              <w:rPr>
                <w:noProof/>
                <w:webHidden/>
              </w:rPr>
              <w:fldChar w:fldCharType="separate"/>
            </w:r>
            <w:r w:rsidR="0078625C">
              <w:rPr>
                <w:noProof/>
                <w:webHidden/>
              </w:rPr>
              <w:t>4</w:t>
            </w:r>
            <w:r w:rsidR="0078625C">
              <w:rPr>
                <w:noProof/>
                <w:webHidden/>
              </w:rPr>
              <w:fldChar w:fldCharType="end"/>
            </w:r>
          </w:hyperlink>
        </w:p>
        <w:p w14:paraId="0CD934AF" w14:textId="2B105AE0" w:rsidR="0078625C" w:rsidRDefault="006A2E31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81173051" w:history="1">
            <w:r w:rsidR="0078625C" w:rsidRPr="002C58A7">
              <w:rPr>
                <w:rStyle w:val="aff0"/>
                <w:rFonts w:ascii="ＭＳ ゴシック"/>
                <w:noProof/>
                <w:snapToGrid w:val="0"/>
                <w:kern w:val="0"/>
              </w:rPr>
              <w:t>3)</w:t>
            </w:r>
            <w:r w:rsidR="0078625C" w:rsidRPr="002C58A7">
              <w:rPr>
                <w:rStyle w:val="aff0"/>
                <w:noProof/>
              </w:rPr>
              <w:t xml:space="preserve"> データ人材の不足</w:t>
            </w:r>
            <w:r w:rsidR="0078625C">
              <w:rPr>
                <w:noProof/>
                <w:webHidden/>
              </w:rPr>
              <w:tab/>
            </w:r>
            <w:r w:rsidR="0078625C">
              <w:rPr>
                <w:noProof/>
                <w:webHidden/>
              </w:rPr>
              <w:fldChar w:fldCharType="begin"/>
            </w:r>
            <w:r w:rsidR="0078625C">
              <w:rPr>
                <w:noProof/>
                <w:webHidden/>
              </w:rPr>
              <w:instrText xml:space="preserve"> PAGEREF _Toc81173051 \h </w:instrText>
            </w:r>
            <w:r w:rsidR="0078625C">
              <w:rPr>
                <w:noProof/>
                <w:webHidden/>
              </w:rPr>
            </w:r>
            <w:r w:rsidR="0078625C">
              <w:rPr>
                <w:noProof/>
                <w:webHidden/>
              </w:rPr>
              <w:fldChar w:fldCharType="separate"/>
            </w:r>
            <w:r w:rsidR="0078625C">
              <w:rPr>
                <w:noProof/>
                <w:webHidden/>
              </w:rPr>
              <w:t>4</w:t>
            </w:r>
            <w:r w:rsidR="0078625C">
              <w:rPr>
                <w:noProof/>
                <w:webHidden/>
              </w:rPr>
              <w:fldChar w:fldCharType="end"/>
            </w:r>
          </w:hyperlink>
        </w:p>
        <w:p w14:paraId="03C6CCB5" w14:textId="4A561346" w:rsidR="0078625C" w:rsidRDefault="006A2E31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81173052" w:history="1">
            <w:r w:rsidR="0078625C" w:rsidRPr="002C58A7">
              <w:rPr>
                <w:rStyle w:val="aff0"/>
                <w:rFonts w:ascii="ＭＳ ゴシック"/>
                <w:noProof/>
                <w:snapToGrid w:val="0"/>
                <w:kern w:val="0"/>
              </w:rPr>
              <w:t>4)</w:t>
            </w:r>
            <w:r w:rsidR="0078625C" w:rsidRPr="002C58A7">
              <w:rPr>
                <w:rStyle w:val="aff0"/>
                <w:noProof/>
              </w:rPr>
              <w:t xml:space="preserve"> 人材体系がないための非効率</w:t>
            </w:r>
            <w:r w:rsidR="0078625C">
              <w:rPr>
                <w:noProof/>
                <w:webHidden/>
              </w:rPr>
              <w:tab/>
            </w:r>
            <w:r w:rsidR="0078625C">
              <w:rPr>
                <w:noProof/>
                <w:webHidden/>
              </w:rPr>
              <w:fldChar w:fldCharType="begin"/>
            </w:r>
            <w:r w:rsidR="0078625C">
              <w:rPr>
                <w:noProof/>
                <w:webHidden/>
              </w:rPr>
              <w:instrText xml:space="preserve"> PAGEREF _Toc81173052 \h </w:instrText>
            </w:r>
            <w:r w:rsidR="0078625C">
              <w:rPr>
                <w:noProof/>
                <w:webHidden/>
              </w:rPr>
            </w:r>
            <w:r w:rsidR="0078625C">
              <w:rPr>
                <w:noProof/>
                <w:webHidden/>
              </w:rPr>
              <w:fldChar w:fldCharType="separate"/>
            </w:r>
            <w:r w:rsidR="0078625C">
              <w:rPr>
                <w:noProof/>
                <w:webHidden/>
              </w:rPr>
              <w:t>4</w:t>
            </w:r>
            <w:r w:rsidR="0078625C">
              <w:rPr>
                <w:noProof/>
                <w:webHidden/>
              </w:rPr>
              <w:fldChar w:fldCharType="end"/>
            </w:r>
          </w:hyperlink>
        </w:p>
        <w:p w14:paraId="7CA7F8E4" w14:textId="405A6D74" w:rsidR="0078625C" w:rsidRDefault="006A2E31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81173053" w:history="1">
            <w:r w:rsidR="0078625C" w:rsidRPr="002C58A7">
              <w:rPr>
                <w:rStyle w:val="aff0"/>
                <w:noProof/>
                <w:snapToGrid w:val="0"/>
                <w:kern w:val="0"/>
              </w:rPr>
              <w:t>１.２</w:t>
            </w:r>
            <w:r w:rsidR="0078625C" w:rsidRPr="002C58A7">
              <w:rPr>
                <w:rStyle w:val="aff0"/>
                <w:noProof/>
              </w:rPr>
              <w:t xml:space="preserve"> 目的</w:t>
            </w:r>
            <w:r w:rsidR="0078625C">
              <w:rPr>
                <w:noProof/>
                <w:webHidden/>
              </w:rPr>
              <w:tab/>
            </w:r>
            <w:r w:rsidR="0078625C">
              <w:rPr>
                <w:noProof/>
                <w:webHidden/>
              </w:rPr>
              <w:fldChar w:fldCharType="begin"/>
            </w:r>
            <w:r w:rsidR="0078625C">
              <w:rPr>
                <w:noProof/>
                <w:webHidden/>
              </w:rPr>
              <w:instrText xml:space="preserve"> PAGEREF _Toc81173053 \h </w:instrText>
            </w:r>
            <w:r w:rsidR="0078625C">
              <w:rPr>
                <w:noProof/>
                <w:webHidden/>
              </w:rPr>
            </w:r>
            <w:r w:rsidR="0078625C">
              <w:rPr>
                <w:noProof/>
                <w:webHidden/>
              </w:rPr>
              <w:fldChar w:fldCharType="separate"/>
            </w:r>
            <w:r w:rsidR="0078625C">
              <w:rPr>
                <w:noProof/>
                <w:webHidden/>
              </w:rPr>
              <w:t>5</w:t>
            </w:r>
            <w:r w:rsidR="0078625C">
              <w:rPr>
                <w:noProof/>
                <w:webHidden/>
              </w:rPr>
              <w:fldChar w:fldCharType="end"/>
            </w:r>
          </w:hyperlink>
        </w:p>
        <w:p w14:paraId="53044B6C" w14:textId="5790B638" w:rsidR="0078625C" w:rsidRDefault="006A2E31">
          <w:pPr>
            <w:pStyle w:val="11"/>
            <w:rPr>
              <w:rFonts w:asciiTheme="minorHAnsi" w:eastAsiaTheme="minorEastAsia"/>
              <w:noProof/>
              <w:sz w:val="21"/>
            </w:rPr>
          </w:pPr>
          <w:hyperlink w:anchor="_Toc81173054" w:history="1">
            <w:r w:rsidR="0078625C" w:rsidRPr="002C58A7">
              <w:rPr>
                <w:rStyle w:val="aff0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２</w:t>
            </w:r>
            <w:r w:rsidR="0078625C" w:rsidRPr="002C58A7">
              <w:rPr>
                <w:rStyle w:val="aff0"/>
                <w:noProof/>
              </w:rPr>
              <w:t xml:space="preserve"> 人材体系</w:t>
            </w:r>
            <w:r w:rsidR="0078625C">
              <w:rPr>
                <w:noProof/>
                <w:webHidden/>
              </w:rPr>
              <w:tab/>
            </w:r>
            <w:r w:rsidR="0078625C">
              <w:rPr>
                <w:noProof/>
                <w:webHidden/>
              </w:rPr>
              <w:fldChar w:fldCharType="begin"/>
            </w:r>
            <w:r w:rsidR="0078625C">
              <w:rPr>
                <w:noProof/>
                <w:webHidden/>
              </w:rPr>
              <w:instrText xml:space="preserve"> PAGEREF _Toc81173054 \h </w:instrText>
            </w:r>
            <w:r w:rsidR="0078625C">
              <w:rPr>
                <w:noProof/>
                <w:webHidden/>
              </w:rPr>
            </w:r>
            <w:r w:rsidR="0078625C">
              <w:rPr>
                <w:noProof/>
                <w:webHidden/>
              </w:rPr>
              <w:fldChar w:fldCharType="separate"/>
            </w:r>
            <w:r w:rsidR="0078625C">
              <w:rPr>
                <w:noProof/>
                <w:webHidden/>
              </w:rPr>
              <w:t>5</w:t>
            </w:r>
            <w:r w:rsidR="0078625C">
              <w:rPr>
                <w:noProof/>
                <w:webHidden/>
              </w:rPr>
              <w:fldChar w:fldCharType="end"/>
            </w:r>
          </w:hyperlink>
        </w:p>
        <w:p w14:paraId="66CE4D2B" w14:textId="612FAF77" w:rsidR="0078625C" w:rsidRDefault="006A2E31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81173055" w:history="1">
            <w:r w:rsidR="0078625C" w:rsidRPr="002C58A7">
              <w:rPr>
                <w:rStyle w:val="aff0"/>
                <w:noProof/>
                <w:snapToGrid w:val="0"/>
                <w:kern w:val="0"/>
              </w:rPr>
              <w:t>２.１</w:t>
            </w:r>
            <w:r w:rsidR="0078625C" w:rsidRPr="002C58A7">
              <w:rPr>
                <w:rStyle w:val="aff0"/>
                <w:noProof/>
              </w:rPr>
              <w:t xml:space="preserve"> データ人材体系</w:t>
            </w:r>
            <w:r w:rsidR="0078625C">
              <w:rPr>
                <w:noProof/>
                <w:webHidden/>
              </w:rPr>
              <w:tab/>
            </w:r>
            <w:r w:rsidR="0078625C">
              <w:rPr>
                <w:noProof/>
                <w:webHidden/>
              </w:rPr>
              <w:fldChar w:fldCharType="begin"/>
            </w:r>
            <w:r w:rsidR="0078625C">
              <w:rPr>
                <w:noProof/>
                <w:webHidden/>
              </w:rPr>
              <w:instrText xml:space="preserve"> PAGEREF _Toc81173055 \h </w:instrText>
            </w:r>
            <w:r w:rsidR="0078625C">
              <w:rPr>
                <w:noProof/>
                <w:webHidden/>
              </w:rPr>
            </w:r>
            <w:r w:rsidR="0078625C">
              <w:rPr>
                <w:noProof/>
                <w:webHidden/>
              </w:rPr>
              <w:fldChar w:fldCharType="separate"/>
            </w:r>
            <w:r w:rsidR="0078625C">
              <w:rPr>
                <w:noProof/>
                <w:webHidden/>
              </w:rPr>
              <w:t>5</w:t>
            </w:r>
            <w:r w:rsidR="0078625C">
              <w:rPr>
                <w:noProof/>
                <w:webHidden/>
              </w:rPr>
              <w:fldChar w:fldCharType="end"/>
            </w:r>
          </w:hyperlink>
        </w:p>
        <w:p w14:paraId="137349C8" w14:textId="029A35BE" w:rsidR="0078625C" w:rsidRDefault="006A2E31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81173056" w:history="1">
            <w:r w:rsidR="0078625C" w:rsidRPr="002C58A7">
              <w:rPr>
                <w:rStyle w:val="aff0"/>
                <w:noProof/>
                <w:snapToGrid w:val="0"/>
                <w:kern w:val="0"/>
              </w:rPr>
              <w:t>２.２</w:t>
            </w:r>
            <w:r w:rsidR="0078625C" w:rsidRPr="002C58A7">
              <w:rPr>
                <w:rStyle w:val="aff0"/>
                <w:noProof/>
              </w:rPr>
              <w:t xml:space="preserve"> データ人材モデル</w:t>
            </w:r>
            <w:r w:rsidR="0078625C">
              <w:rPr>
                <w:noProof/>
                <w:webHidden/>
              </w:rPr>
              <w:tab/>
            </w:r>
            <w:r w:rsidR="0078625C">
              <w:rPr>
                <w:noProof/>
                <w:webHidden/>
              </w:rPr>
              <w:fldChar w:fldCharType="begin"/>
            </w:r>
            <w:r w:rsidR="0078625C">
              <w:rPr>
                <w:noProof/>
                <w:webHidden/>
              </w:rPr>
              <w:instrText xml:space="preserve"> PAGEREF _Toc81173056 \h </w:instrText>
            </w:r>
            <w:r w:rsidR="0078625C">
              <w:rPr>
                <w:noProof/>
                <w:webHidden/>
              </w:rPr>
            </w:r>
            <w:r w:rsidR="0078625C">
              <w:rPr>
                <w:noProof/>
                <w:webHidden/>
              </w:rPr>
              <w:fldChar w:fldCharType="separate"/>
            </w:r>
            <w:r w:rsidR="0078625C">
              <w:rPr>
                <w:noProof/>
                <w:webHidden/>
              </w:rPr>
              <w:t>5</w:t>
            </w:r>
            <w:r w:rsidR="0078625C">
              <w:rPr>
                <w:noProof/>
                <w:webHidden/>
              </w:rPr>
              <w:fldChar w:fldCharType="end"/>
            </w:r>
          </w:hyperlink>
        </w:p>
        <w:p w14:paraId="48E24B5B" w14:textId="37DEF474" w:rsidR="0078625C" w:rsidRDefault="006A2E31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81173057" w:history="1">
            <w:r w:rsidR="0078625C" w:rsidRPr="002C58A7">
              <w:rPr>
                <w:rStyle w:val="aff0"/>
                <w:rFonts w:ascii="ＭＳ ゴシック"/>
                <w:noProof/>
                <w:snapToGrid w:val="0"/>
                <w:kern w:val="0"/>
              </w:rPr>
              <w:t>1)</w:t>
            </w:r>
            <w:r w:rsidR="0078625C" w:rsidRPr="002C58A7">
              <w:rPr>
                <w:rStyle w:val="aff0"/>
                <w:noProof/>
              </w:rPr>
              <w:t xml:space="preserve"> データ・アーキテクト（AR）</w:t>
            </w:r>
            <w:r w:rsidR="0078625C">
              <w:rPr>
                <w:noProof/>
                <w:webHidden/>
              </w:rPr>
              <w:tab/>
            </w:r>
            <w:r w:rsidR="0078625C">
              <w:rPr>
                <w:noProof/>
                <w:webHidden/>
              </w:rPr>
              <w:fldChar w:fldCharType="begin"/>
            </w:r>
            <w:r w:rsidR="0078625C">
              <w:rPr>
                <w:noProof/>
                <w:webHidden/>
              </w:rPr>
              <w:instrText xml:space="preserve"> PAGEREF _Toc81173057 \h </w:instrText>
            </w:r>
            <w:r w:rsidR="0078625C">
              <w:rPr>
                <w:noProof/>
                <w:webHidden/>
              </w:rPr>
            </w:r>
            <w:r w:rsidR="0078625C">
              <w:rPr>
                <w:noProof/>
                <w:webHidden/>
              </w:rPr>
              <w:fldChar w:fldCharType="separate"/>
            </w:r>
            <w:r w:rsidR="0078625C">
              <w:rPr>
                <w:noProof/>
                <w:webHidden/>
              </w:rPr>
              <w:t>6</w:t>
            </w:r>
            <w:r w:rsidR="0078625C">
              <w:rPr>
                <w:noProof/>
                <w:webHidden/>
              </w:rPr>
              <w:fldChar w:fldCharType="end"/>
            </w:r>
          </w:hyperlink>
        </w:p>
        <w:p w14:paraId="2C71C9C3" w14:textId="5F19FABB" w:rsidR="0078625C" w:rsidRDefault="006A2E31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81173058" w:history="1">
            <w:r w:rsidR="0078625C" w:rsidRPr="002C58A7">
              <w:rPr>
                <w:rStyle w:val="aff0"/>
                <w:rFonts w:ascii="ＭＳ ゴシック"/>
                <w:noProof/>
                <w:snapToGrid w:val="0"/>
                <w:kern w:val="0"/>
              </w:rPr>
              <w:t>2)</w:t>
            </w:r>
            <w:r w:rsidR="0078625C" w:rsidRPr="002C58A7">
              <w:rPr>
                <w:rStyle w:val="aff0"/>
                <w:noProof/>
              </w:rPr>
              <w:t xml:space="preserve"> データ・エンジニア［設計］（データ・アナリスト）(AN)</w:t>
            </w:r>
            <w:r w:rsidR="0078625C">
              <w:rPr>
                <w:noProof/>
                <w:webHidden/>
              </w:rPr>
              <w:tab/>
            </w:r>
            <w:r w:rsidR="0078625C">
              <w:rPr>
                <w:noProof/>
                <w:webHidden/>
              </w:rPr>
              <w:fldChar w:fldCharType="begin"/>
            </w:r>
            <w:r w:rsidR="0078625C">
              <w:rPr>
                <w:noProof/>
                <w:webHidden/>
              </w:rPr>
              <w:instrText xml:space="preserve"> PAGEREF _Toc81173058 \h </w:instrText>
            </w:r>
            <w:r w:rsidR="0078625C">
              <w:rPr>
                <w:noProof/>
                <w:webHidden/>
              </w:rPr>
            </w:r>
            <w:r w:rsidR="0078625C">
              <w:rPr>
                <w:noProof/>
                <w:webHidden/>
              </w:rPr>
              <w:fldChar w:fldCharType="separate"/>
            </w:r>
            <w:r w:rsidR="0078625C">
              <w:rPr>
                <w:noProof/>
                <w:webHidden/>
              </w:rPr>
              <w:t>6</w:t>
            </w:r>
            <w:r w:rsidR="0078625C">
              <w:rPr>
                <w:noProof/>
                <w:webHidden/>
              </w:rPr>
              <w:fldChar w:fldCharType="end"/>
            </w:r>
          </w:hyperlink>
        </w:p>
        <w:p w14:paraId="2456004E" w14:textId="5129E226" w:rsidR="0078625C" w:rsidRDefault="006A2E31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81173059" w:history="1">
            <w:r w:rsidR="0078625C" w:rsidRPr="002C58A7">
              <w:rPr>
                <w:rStyle w:val="aff0"/>
                <w:rFonts w:ascii="ＭＳ ゴシック"/>
                <w:noProof/>
                <w:snapToGrid w:val="0"/>
                <w:kern w:val="0"/>
              </w:rPr>
              <w:t>3)</w:t>
            </w:r>
            <w:r w:rsidR="0078625C" w:rsidRPr="002C58A7">
              <w:rPr>
                <w:rStyle w:val="aff0"/>
                <w:noProof/>
              </w:rPr>
              <w:t xml:space="preserve"> データ・エンジニア［開発］（データベース・エンジニア）（DB）</w:t>
            </w:r>
            <w:r w:rsidR="0078625C">
              <w:rPr>
                <w:noProof/>
                <w:webHidden/>
              </w:rPr>
              <w:tab/>
            </w:r>
            <w:r w:rsidR="0078625C">
              <w:rPr>
                <w:noProof/>
                <w:webHidden/>
              </w:rPr>
              <w:fldChar w:fldCharType="begin"/>
            </w:r>
            <w:r w:rsidR="0078625C">
              <w:rPr>
                <w:noProof/>
                <w:webHidden/>
              </w:rPr>
              <w:instrText xml:space="preserve"> PAGEREF _Toc81173059 \h </w:instrText>
            </w:r>
            <w:r w:rsidR="0078625C">
              <w:rPr>
                <w:noProof/>
                <w:webHidden/>
              </w:rPr>
            </w:r>
            <w:r w:rsidR="0078625C">
              <w:rPr>
                <w:noProof/>
                <w:webHidden/>
              </w:rPr>
              <w:fldChar w:fldCharType="separate"/>
            </w:r>
            <w:r w:rsidR="0078625C">
              <w:rPr>
                <w:noProof/>
                <w:webHidden/>
              </w:rPr>
              <w:t>6</w:t>
            </w:r>
            <w:r w:rsidR="0078625C">
              <w:rPr>
                <w:noProof/>
                <w:webHidden/>
              </w:rPr>
              <w:fldChar w:fldCharType="end"/>
            </w:r>
          </w:hyperlink>
        </w:p>
        <w:p w14:paraId="1256683C" w14:textId="72DB2F7A" w:rsidR="0078625C" w:rsidRDefault="006A2E31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81173060" w:history="1">
            <w:r w:rsidR="0078625C" w:rsidRPr="002C58A7">
              <w:rPr>
                <w:rStyle w:val="aff0"/>
                <w:rFonts w:ascii="ＭＳ ゴシック"/>
                <w:noProof/>
                <w:snapToGrid w:val="0"/>
                <w:kern w:val="0"/>
              </w:rPr>
              <w:t>4)</w:t>
            </w:r>
            <w:r w:rsidR="0078625C" w:rsidRPr="002C58A7">
              <w:rPr>
                <w:rStyle w:val="aff0"/>
                <w:noProof/>
              </w:rPr>
              <w:t xml:space="preserve"> データ・サイエンティスト（DS）</w:t>
            </w:r>
            <w:r w:rsidR="0078625C">
              <w:rPr>
                <w:noProof/>
                <w:webHidden/>
              </w:rPr>
              <w:tab/>
            </w:r>
            <w:r w:rsidR="0078625C">
              <w:rPr>
                <w:noProof/>
                <w:webHidden/>
              </w:rPr>
              <w:fldChar w:fldCharType="begin"/>
            </w:r>
            <w:r w:rsidR="0078625C">
              <w:rPr>
                <w:noProof/>
                <w:webHidden/>
              </w:rPr>
              <w:instrText xml:space="preserve"> PAGEREF _Toc81173060 \h </w:instrText>
            </w:r>
            <w:r w:rsidR="0078625C">
              <w:rPr>
                <w:noProof/>
                <w:webHidden/>
              </w:rPr>
            </w:r>
            <w:r w:rsidR="0078625C">
              <w:rPr>
                <w:noProof/>
                <w:webHidden/>
              </w:rPr>
              <w:fldChar w:fldCharType="separate"/>
            </w:r>
            <w:r w:rsidR="0078625C">
              <w:rPr>
                <w:noProof/>
                <w:webHidden/>
              </w:rPr>
              <w:t>7</w:t>
            </w:r>
            <w:r w:rsidR="0078625C">
              <w:rPr>
                <w:noProof/>
                <w:webHidden/>
              </w:rPr>
              <w:fldChar w:fldCharType="end"/>
            </w:r>
          </w:hyperlink>
        </w:p>
        <w:p w14:paraId="17E98C9B" w14:textId="7B673951" w:rsidR="0078625C" w:rsidRDefault="006A2E31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81173061" w:history="1">
            <w:r w:rsidR="0078625C" w:rsidRPr="002C58A7">
              <w:rPr>
                <w:rStyle w:val="aff0"/>
                <w:rFonts w:ascii="ＭＳ ゴシック"/>
                <w:noProof/>
                <w:snapToGrid w:val="0"/>
                <w:kern w:val="0"/>
              </w:rPr>
              <w:t>5)</w:t>
            </w:r>
            <w:r w:rsidR="0078625C" w:rsidRPr="002C58A7">
              <w:rPr>
                <w:rStyle w:val="aff0"/>
                <w:noProof/>
              </w:rPr>
              <w:t xml:space="preserve"> AIスペシャリスト（AI）</w:t>
            </w:r>
            <w:r w:rsidR="0078625C">
              <w:rPr>
                <w:noProof/>
                <w:webHidden/>
              </w:rPr>
              <w:tab/>
            </w:r>
            <w:r w:rsidR="0078625C">
              <w:rPr>
                <w:noProof/>
                <w:webHidden/>
              </w:rPr>
              <w:fldChar w:fldCharType="begin"/>
            </w:r>
            <w:r w:rsidR="0078625C">
              <w:rPr>
                <w:noProof/>
                <w:webHidden/>
              </w:rPr>
              <w:instrText xml:space="preserve"> PAGEREF _Toc81173061 \h </w:instrText>
            </w:r>
            <w:r w:rsidR="0078625C">
              <w:rPr>
                <w:noProof/>
                <w:webHidden/>
              </w:rPr>
            </w:r>
            <w:r w:rsidR="0078625C">
              <w:rPr>
                <w:noProof/>
                <w:webHidden/>
              </w:rPr>
              <w:fldChar w:fldCharType="separate"/>
            </w:r>
            <w:r w:rsidR="0078625C">
              <w:rPr>
                <w:noProof/>
                <w:webHidden/>
              </w:rPr>
              <w:t>7</w:t>
            </w:r>
            <w:r w:rsidR="0078625C">
              <w:rPr>
                <w:noProof/>
                <w:webHidden/>
              </w:rPr>
              <w:fldChar w:fldCharType="end"/>
            </w:r>
          </w:hyperlink>
        </w:p>
        <w:p w14:paraId="75C3E2BC" w14:textId="5783252C" w:rsidR="0078625C" w:rsidRDefault="006A2E31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81173062" w:history="1">
            <w:r w:rsidR="0078625C" w:rsidRPr="002C58A7">
              <w:rPr>
                <w:rStyle w:val="aff0"/>
                <w:rFonts w:ascii="ＭＳ ゴシック"/>
                <w:noProof/>
                <w:snapToGrid w:val="0"/>
                <w:kern w:val="0"/>
              </w:rPr>
              <w:t>6)</w:t>
            </w:r>
            <w:r w:rsidR="0078625C" w:rsidRPr="002C58A7">
              <w:rPr>
                <w:rStyle w:val="aff0"/>
                <w:noProof/>
              </w:rPr>
              <w:t xml:space="preserve"> 地理空間データ・スペシャリスト（GE）</w:t>
            </w:r>
            <w:r w:rsidR="0078625C">
              <w:rPr>
                <w:noProof/>
                <w:webHidden/>
              </w:rPr>
              <w:tab/>
            </w:r>
            <w:r w:rsidR="0078625C">
              <w:rPr>
                <w:noProof/>
                <w:webHidden/>
              </w:rPr>
              <w:fldChar w:fldCharType="begin"/>
            </w:r>
            <w:r w:rsidR="0078625C">
              <w:rPr>
                <w:noProof/>
                <w:webHidden/>
              </w:rPr>
              <w:instrText xml:space="preserve"> PAGEREF _Toc81173062 \h </w:instrText>
            </w:r>
            <w:r w:rsidR="0078625C">
              <w:rPr>
                <w:noProof/>
                <w:webHidden/>
              </w:rPr>
            </w:r>
            <w:r w:rsidR="0078625C">
              <w:rPr>
                <w:noProof/>
                <w:webHidden/>
              </w:rPr>
              <w:fldChar w:fldCharType="separate"/>
            </w:r>
            <w:r w:rsidR="0078625C">
              <w:rPr>
                <w:noProof/>
                <w:webHidden/>
              </w:rPr>
              <w:t>7</w:t>
            </w:r>
            <w:r w:rsidR="0078625C">
              <w:rPr>
                <w:noProof/>
                <w:webHidden/>
              </w:rPr>
              <w:fldChar w:fldCharType="end"/>
            </w:r>
          </w:hyperlink>
        </w:p>
        <w:p w14:paraId="76DE2A9F" w14:textId="47226250" w:rsidR="0078625C" w:rsidRDefault="006A2E31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81173063" w:history="1">
            <w:r w:rsidR="0078625C" w:rsidRPr="002C58A7">
              <w:rPr>
                <w:rStyle w:val="aff0"/>
                <w:noProof/>
                <w:snapToGrid w:val="0"/>
                <w:kern w:val="0"/>
              </w:rPr>
              <w:t>２.３</w:t>
            </w:r>
            <w:r w:rsidR="0078625C" w:rsidRPr="002C58A7">
              <w:rPr>
                <w:rStyle w:val="aff0"/>
                <w:noProof/>
              </w:rPr>
              <w:t xml:space="preserve"> 人材のロール</w:t>
            </w:r>
            <w:r w:rsidR="0078625C">
              <w:rPr>
                <w:noProof/>
                <w:webHidden/>
              </w:rPr>
              <w:tab/>
            </w:r>
            <w:r w:rsidR="0078625C">
              <w:rPr>
                <w:noProof/>
                <w:webHidden/>
              </w:rPr>
              <w:fldChar w:fldCharType="begin"/>
            </w:r>
            <w:r w:rsidR="0078625C">
              <w:rPr>
                <w:noProof/>
                <w:webHidden/>
              </w:rPr>
              <w:instrText xml:space="preserve"> PAGEREF _Toc81173063 \h </w:instrText>
            </w:r>
            <w:r w:rsidR="0078625C">
              <w:rPr>
                <w:noProof/>
                <w:webHidden/>
              </w:rPr>
            </w:r>
            <w:r w:rsidR="0078625C">
              <w:rPr>
                <w:noProof/>
                <w:webHidden/>
              </w:rPr>
              <w:fldChar w:fldCharType="separate"/>
            </w:r>
            <w:r w:rsidR="0078625C">
              <w:rPr>
                <w:noProof/>
                <w:webHidden/>
              </w:rPr>
              <w:t>8</w:t>
            </w:r>
            <w:r w:rsidR="0078625C">
              <w:rPr>
                <w:noProof/>
                <w:webHidden/>
              </w:rPr>
              <w:fldChar w:fldCharType="end"/>
            </w:r>
          </w:hyperlink>
        </w:p>
        <w:p w14:paraId="44161E5B" w14:textId="27949C68" w:rsidR="0078625C" w:rsidRDefault="006A2E31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81173064" w:history="1">
            <w:r w:rsidR="0078625C" w:rsidRPr="002C58A7">
              <w:rPr>
                <w:rStyle w:val="aff0"/>
                <w:noProof/>
                <w:snapToGrid w:val="0"/>
                <w:kern w:val="0"/>
              </w:rPr>
              <w:t>２.４</w:t>
            </w:r>
            <w:r w:rsidR="0078625C" w:rsidRPr="002C58A7">
              <w:rPr>
                <w:rStyle w:val="aff0"/>
                <w:noProof/>
              </w:rPr>
              <w:t xml:space="preserve"> スキルセット</w:t>
            </w:r>
            <w:r w:rsidR="0078625C">
              <w:rPr>
                <w:noProof/>
                <w:webHidden/>
              </w:rPr>
              <w:tab/>
            </w:r>
            <w:r w:rsidR="0078625C">
              <w:rPr>
                <w:noProof/>
                <w:webHidden/>
              </w:rPr>
              <w:fldChar w:fldCharType="begin"/>
            </w:r>
            <w:r w:rsidR="0078625C">
              <w:rPr>
                <w:noProof/>
                <w:webHidden/>
              </w:rPr>
              <w:instrText xml:space="preserve"> PAGEREF _Toc81173064 \h </w:instrText>
            </w:r>
            <w:r w:rsidR="0078625C">
              <w:rPr>
                <w:noProof/>
                <w:webHidden/>
              </w:rPr>
            </w:r>
            <w:r w:rsidR="0078625C">
              <w:rPr>
                <w:noProof/>
                <w:webHidden/>
              </w:rPr>
              <w:fldChar w:fldCharType="separate"/>
            </w:r>
            <w:r w:rsidR="0078625C">
              <w:rPr>
                <w:noProof/>
                <w:webHidden/>
              </w:rPr>
              <w:t>9</w:t>
            </w:r>
            <w:r w:rsidR="0078625C">
              <w:rPr>
                <w:noProof/>
                <w:webHidden/>
              </w:rPr>
              <w:fldChar w:fldCharType="end"/>
            </w:r>
          </w:hyperlink>
        </w:p>
        <w:p w14:paraId="1F9767FF" w14:textId="647AD306" w:rsidR="0078625C" w:rsidRDefault="006A2E31">
          <w:pPr>
            <w:pStyle w:val="11"/>
            <w:rPr>
              <w:rFonts w:asciiTheme="minorHAnsi" w:eastAsiaTheme="minorEastAsia"/>
              <w:noProof/>
              <w:sz w:val="21"/>
            </w:rPr>
          </w:pPr>
          <w:hyperlink w:anchor="_Toc81173065" w:history="1">
            <w:r w:rsidR="0078625C" w:rsidRPr="002C58A7">
              <w:rPr>
                <w:rStyle w:val="aff0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３</w:t>
            </w:r>
            <w:r w:rsidR="0078625C" w:rsidRPr="002C58A7">
              <w:rPr>
                <w:rStyle w:val="aff0"/>
                <w:noProof/>
              </w:rPr>
              <w:t xml:space="preserve"> 人材の確保と育成</w:t>
            </w:r>
            <w:r w:rsidR="0078625C">
              <w:rPr>
                <w:noProof/>
                <w:webHidden/>
              </w:rPr>
              <w:tab/>
            </w:r>
            <w:r w:rsidR="0078625C">
              <w:rPr>
                <w:noProof/>
                <w:webHidden/>
              </w:rPr>
              <w:fldChar w:fldCharType="begin"/>
            </w:r>
            <w:r w:rsidR="0078625C">
              <w:rPr>
                <w:noProof/>
                <w:webHidden/>
              </w:rPr>
              <w:instrText xml:space="preserve"> PAGEREF _Toc81173065 \h </w:instrText>
            </w:r>
            <w:r w:rsidR="0078625C">
              <w:rPr>
                <w:noProof/>
                <w:webHidden/>
              </w:rPr>
            </w:r>
            <w:r w:rsidR="0078625C">
              <w:rPr>
                <w:noProof/>
                <w:webHidden/>
              </w:rPr>
              <w:fldChar w:fldCharType="separate"/>
            </w:r>
            <w:r w:rsidR="0078625C">
              <w:rPr>
                <w:noProof/>
                <w:webHidden/>
              </w:rPr>
              <w:t>16</w:t>
            </w:r>
            <w:r w:rsidR="0078625C">
              <w:rPr>
                <w:noProof/>
                <w:webHidden/>
              </w:rPr>
              <w:fldChar w:fldCharType="end"/>
            </w:r>
          </w:hyperlink>
        </w:p>
        <w:p w14:paraId="0E7D5A70" w14:textId="30DE0D5A" w:rsidR="0078625C" w:rsidRDefault="006A2E31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81173066" w:history="1">
            <w:r w:rsidR="0078625C" w:rsidRPr="002C58A7">
              <w:rPr>
                <w:rStyle w:val="aff0"/>
                <w:noProof/>
                <w:snapToGrid w:val="0"/>
                <w:kern w:val="0"/>
              </w:rPr>
              <w:t>３.１</w:t>
            </w:r>
            <w:r w:rsidR="0078625C" w:rsidRPr="002C58A7">
              <w:rPr>
                <w:rStyle w:val="aff0"/>
                <w:noProof/>
              </w:rPr>
              <w:t xml:space="preserve"> データ人材の採用と評価</w:t>
            </w:r>
            <w:r w:rsidR="0078625C">
              <w:rPr>
                <w:noProof/>
                <w:webHidden/>
              </w:rPr>
              <w:tab/>
            </w:r>
            <w:r w:rsidR="0078625C">
              <w:rPr>
                <w:noProof/>
                <w:webHidden/>
              </w:rPr>
              <w:fldChar w:fldCharType="begin"/>
            </w:r>
            <w:r w:rsidR="0078625C">
              <w:rPr>
                <w:noProof/>
                <w:webHidden/>
              </w:rPr>
              <w:instrText xml:space="preserve"> PAGEREF _Toc81173066 \h </w:instrText>
            </w:r>
            <w:r w:rsidR="0078625C">
              <w:rPr>
                <w:noProof/>
                <w:webHidden/>
              </w:rPr>
            </w:r>
            <w:r w:rsidR="0078625C">
              <w:rPr>
                <w:noProof/>
                <w:webHidden/>
              </w:rPr>
              <w:fldChar w:fldCharType="separate"/>
            </w:r>
            <w:r w:rsidR="0078625C">
              <w:rPr>
                <w:noProof/>
                <w:webHidden/>
              </w:rPr>
              <w:t>16</w:t>
            </w:r>
            <w:r w:rsidR="0078625C">
              <w:rPr>
                <w:noProof/>
                <w:webHidden/>
              </w:rPr>
              <w:fldChar w:fldCharType="end"/>
            </w:r>
          </w:hyperlink>
        </w:p>
        <w:p w14:paraId="7A032206" w14:textId="3D69788B" w:rsidR="0078625C" w:rsidRDefault="006A2E31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81173067" w:history="1">
            <w:r w:rsidR="0078625C" w:rsidRPr="002C58A7">
              <w:rPr>
                <w:rStyle w:val="aff0"/>
                <w:rFonts w:ascii="ＭＳ ゴシック"/>
                <w:noProof/>
                <w:snapToGrid w:val="0"/>
                <w:kern w:val="0"/>
              </w:rPr>
              <w:t>1)</w:t>
            </w:r>
            <w:r w:rsidR="0078625C" w:rsidRPr="002C58A7">
              <w:rPr>
                <w:rStyle w:val="aff0"/>
                <w:noProof/>
              </w:rPr>
              <w:t xml:space="preserve"> 経験点</w:t>
            </w:r>
            <w:r w:rsidR="0078625C">
              <w:rPr>
                <w:noProof/>
                <w:webHidden/>
              </w:rPr>
              <w:tab/>
            </w:r>
            <w:r w:rsidR="0078625C">
              <w:rPr>
                <w:noProof/>
                <w:webHidden/>
              </w:rPr>
              <w:fldChar w:fldCharType="begin"/>
            </w:r>
            <w:r w:rsidR="0078625C">
              <w:rPr>
                <w:noProof/>
                <w:webHidden/>
              </w:rPr>
              <w:instrText xml:space="preserve"> PAGEREF _Toc81173067 \h </w:instrText>
            </w:r>
            <w:r w:rsidR="0078625C">
              <w:rPr>
                <w:noProof/>
                <w:webHidden/>
              </w:rPr>
            </w:r>
            <w:r w:rsidR="0078625C">
              <w:rPr>
                <w:noProof/>
                <w:webHidden/>
              </w:rPr>
              <w:fldChar w:fldCharType="separate"/>
            </w:r>
            <w:r w:rsidR="0078625C">
              <w:rPr>
                <w:noProof/>
                <w:webHidden/>
              </w:rPr>
              <w:t>16</w:t>
            </w:r>
            <w:r w:rsidR="0078625C">
              <w:rPr>
                <w:noProof/>
                <w:webHidden/>
              </w:rPr>
              <w:fldChar w:fldCharType="end"/>
            </w:r>
          </w:hyperlink>
        </w:p>
        <w:p w14:paraId="653D27E1" w14:textId="534C88C4" w:rsidR="0078625C" w:rsidRDefault="006A2E31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81173068" w:history="1">
            <w:r w:rsidR="0078625C" w:rsidRPr="002C58A7">
              <w:rPr>
                <w:rStyle w:val="aff0"/>
                <w:rFonts w:ascii="ＭＳ ゴシック"/>
                <w:noProof/>
                <w:snapToGrid w:val="0"/>
                <w:kern w:val="0"/>
              </w:rPr>
              <w:t>2)</w:t>
            </w:r>
            <w:r w:rsidR="0078625C" w:rsidRPr="002C58A7">
              <w:rPr>
                <w:rStyle w:val="aff0"/>
                <w:noProof/>
              </w:rPr>
              <w:t xml:space="preserve"> 知識点</w:t>
            </w:r>
            <w:r w:rsidR="0078625C">
              <w:rPr>
                <w:noProof/>
                <w:webHidden/>
              </w:rPr>
              <w:tab/>
            </w:r>
            <w:r w:rsidR="0078625C">
              <w:rPr>
                <w:noProof/>
                <w:webHidden/>
              </w:rPr>
              <w:fldChar w:fldCharType="begin"/>
            </w:r>
            <w:r w:rsidR="0078625C">
              <w:rPr>
                <w:noProof/>
                <w:webHidden/>
              </w:rPr>
              <w:instrText xml:space="preserve"> PAGEREF _Toc81173068 \h </w:instrText>
            </w:r>
            <w:r w:rsidR="0078625C">
              <w:rPr>
                <w:noProof/>
                <w:webHidden/>
              </w:rPr>
            </w:r>
            <w:r w:rsidR="0078625C">
              <w:rPr>
                <w:noProof/>
                <w:webHidden/>
              </w:rPr>
              <w:fldChar w:fldCharType="separate"/>
            </w:r>
            <w:r w:rsidR="0078625C">
              <w:rPr>
                <w:noProof/>
                <w:webHidden/>
              </w:rPr>
              <w:t>17</w:t>
            </w:r>
            <w:r w:rsidR="0078625C">
              <w:rPr>
                <w:noProof/>
                <w:webHidden/>
              </w:rPr>
              <w:fldChar w:fldCharType="end"/>
            </w:r>
          </w:hyperlink>
        </w:p>
        <w:p w14:paraId="762FCB8F" w14:textId="455D733E" w:rsidR="0078625C" w:rsidRDefault="006A2E31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81173069" w:history="1">
            <w:r w:rsidR="0078625C" w:rsidRPr="002C58A7">
              <w:rPr>
                <w:rStyle w:val="aff0"/>
                <w:rFonts w:ascii="ＭＳ ゴシック"/>
                <w:noProof/>
                <w:snapToGrid w:val="0"/>
                <w:kern w:val="0"/>
              </w:rPr>
              <w:t>3)</w:t>
            </w:r>
            <w:r w:rsidR="0078625C" w:rsidRPr="002C58A7">
              <w:rPr>
                <w:rStyle w:val="aff0"/>
                <w:noProof/>
              </w:rPr>
              <w:t xml:space="preserve"> 総合評価</w:t>
            </w:r>
            <w:r w:rsidR="0078625C">
              <w:rPr>
                <w:noProof/>
                <w:webHidden/>
              </w:rPr>
              <w:tab/>
            </w:r>
            <w:r w:rsidR="0078625C">
              <w:rPr>
                <w:noProof/>
                <w:webHidden/>
              </w:rPr>
              <w:fldChar w:fldCharType="begin"/>
            </w:r>
            <w:r w:rsidR="0078625C">
              <w:rPr>
                <w:noProof/>
                <w:webHidden/>
              </w:rPr>
              <w:instrText xml:space="preserve"> PAGEREF _Toc81173069 \h </w:instrText>
            </w:r>
            <w:r w:rsidR="0078625C">
              <w:rPr>
                <w:noProof/>
                <w:webHidden/>
              </w:rPr>
            </w:r>
            <w:r w:rsidR="0078625C">
              <w:rPr>
                <w:noProof/>
                <w:webHidden/>
              </w:rPr>
              <w:fldChar w:fldCharType="separate"/>
            </w:r>
            <w:r w:rsidR="0078625C">
              <w:rPr>
                <w:noProof/>
                <w:webHidden/>
              </w:rPr>
              <w:t>17</w:t>
            </w:r>
            <w:r w:rsidR="0078625C">
              <w:rPr>
                <w:noProof/>
                <w:webHidden/>
              </w:rPr>
              <w:fldChar w:fldCharType="end"/>
            </w:r>
          </w:hyperlink>
        </w:p>
        <w:p w14:paraId="22A13193" w14:textId="1BC01937" w:rsidR="0078625C" w:rsidRDefault="006A2E31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81173070" w:history="1">
            <w:r w:rsidR="0078625C" w:rsidRPr="002C58A7">
              <w:rPr>
                <w:rStyle w:val="aff0"/>
                <w:noProof/>
                <w:snapToGrid w:val="0"/>
                <w:kern w:val="0"/>
              </w:rPr>
              <w:t>３.２</w:t>
            </w:r>
            <w:r w:rsidR="0078625C" w:rsidRPr="002C58A7">
              <w:rPr>
                <w:rStyle w:val="aff0"/>
                <w:noProof/>
              </w:rPr>
              <w:t xml:space="preserve"> データ人材育成コース</w:t>
            </w:r>
            <w:r w:rsidR="0078625C">
              <w:rPr>
                <w:noProof/>
                <w:webHidden/>
              </w:rPr>
              <w:tab/>
            </w:r>
            <w:r w:rsidR="0078625C">
              <w:rPr>
                <w:noProof/>
                <w:webHidden/>
              </w:rPr>
              <w:fldChar w:fldCharType="begin"/>
            </w:r>
            <w:r w:rsidR="0078625C">
              <w:rPr>
                <w:noProof/>
                <w:webHidden/>
              </w:rPr>
              <w:instrText xml:space="preserve"> PAGEREF _Toc81173070 \h </w:instrText>
            </w:r>
            <w:r w:rsidR="0078625C">
              <w:rPr>
                <w:noProof/>
                <w:webHidden/>
              </w:rPr>
            </w:r>
            <w:r w:rsidR="0078625C">
              <w:rPr>
                <w:noProof/>
                <w:webHidden/>
              </w:rPr>
              <w:fldChar w:fldCharType="separate"/>
            </w:r>
            <w:r w:rsidR="0078625C">
              <w:rPr>
                <w:noProof/>
                <w:webHidden/>
              </w:rPr>
              <w:t>18</w:t>
            </w:r>
            <w:r w:rsidR="0078625C">
              <w:rPr>
                <w:noProof/>
                <w:webHidden/>
              </w:rPr>
              <w:fldChar w:fldCharType="end"/>
            </w:r>
          </w:hyperlink>
        </w:p>
        <w:p w14:paraId="1CF79B5D" w14:textId="3EA4F87B" w:rsidR="0078625C" w:rsidRDefault="006A2E31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81173071" w:history="1">
            <w:r w:rsidR="0078625C" w:rsidRPr="002C58A7">
              <w:rPr>
                <w:rStyle w:val="aff0"/>
                <w:rFonts w:ascii="ＭＳ ゴシック"/>
                <w:noProof/>
                <w:snapToGrid w:val="0"/>
                <w:kern w:val="0"/>
              </w:rPr>
              <w:t>1)</w:t>
            </w:r>
            <w:r w:rsidR="0078625C" w:rsidRPr="002C58A7">
              <w:rPr>
                <w:rStyle w:val="aff0"/>
                <w:noProof/>
              </w:rPr>
              <w:t xml:space="preserve"> 内部コース</w:t>
            </w:r>
            <w:r w:rsidR="0078625C">
              <w:rPr>
                <w:noProof/>
                <w:webHidden/>
              </w:rPr>
              <w:tab/>
            </w:r>
            <w:r w:rsidR="0078625C">
              <w:rPr>
                <w:noProof/>
                <w:webHidden/>
              </w:rPr>
              <w:fldChar w:fldCharType="begin"/>
            </w:r>
            <w:r w:rsidR="0078625C">
              <w:rPr>
                <w:noProof/>
                <w:webHidden/>
              </w:rPr>
              <w:instrText xml:space="preserve"> PAGEREF _Toc81173071 \h </w:instrText>
            </w:r>
            <w:r w:rsidR="0078625C">
              <w:rPr>
                <w:noProof/>
                <w:webHidden/>
              </w:rPr>
            </w:r>
            <w:r w:rsidR="0078625C">
              <w:rPr>
                <w:noProof/>
                <w:webHidden/>
              </w:rPr>
              <w:fldChar w:fldCharType="separate"/>
            </w:r>
            <w:r w:rsidR="0078625C">
              <w:rPr>
                <w:noProof/>
                <w:webHidden/>
              </w:rPr>
              <w:t>18</w:t>
            </w:r>
            <w:r w:rsidR="0078625C">
              <w:rPr>
                <w:noProof/>
                <w:webHidden/>
              </w:rPr>
              <w:fldChar w:fldCharType="end"/>
            </w:r>
          </w:hyperlink>
        </w:p>
        <w:p w14:paraId="620FF2C9" w14:textId="254A5ADB" w:rsidR="0078625C" w:rsidRDefault="006A2E31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81173072" w:history="1">
            <w:r w:rsidR="0078625C" w:rsidRPr="002C58A7">
              <w:rPr>
                <w:rStyle w:val="aff0"/>
                <w:rFonts w:ascii="ＭＳ ゴシック"/>
                <w:noProof/>
                <w:snapToGrid w:val="0"/>
                <w:kern w:val="0"/>
              </w:rPr>
              <w:t>2)</w:t>
            </w:r>
            <w:r w:rsidR="0078625C" w:rsidRPr="002C58A7">
              <w:rPr>
                <w:rStyle w:val="aff0"/>
                <w:noProof/>
              </w:rPr>
              <w:t xml:space="preserve"> 外部コース</w:t>
            </w:r>
            <w:r w:rsidR="0078625C">
              <w:rPr>
                <w:noProof/>
                <w:webHidden/>
              </w:rPr>
              <w:tab/>
            </w:r>
            <w:r w:rsidR="0078625C">
              <w:rPr>
                <w:noProof/>
                <w:webHidden/>
              </w:rPr>
              <w:fldChar w:fldCharType="begin"/>
            </w:r>
            <w:r w:rsidR="0078625C">
              <w:rPr>
                <w:noProof/>
                <w:webHidden/>
              </w:rPr>
              <w:instrText xml:space="preserve"> PAGEREF _Toc81173072 \h </w:instrText>
            </w:r>
            <w:r w:rsidR="0078625C">
              <w:rPr>
                <w:noProof/>
                <w:webHidden/>
              </w:rPr>
            </w:r>
            <w:r w:rsidR="0078625C">
              <w:rPr>
                <w:noProof/>
                <w:webHidden/>
              </w:rPr>
              <w:fldChar w:fldCharType="separate"/>
            </w:r>
            <w:r w:rsidR="0078625C">
              <w:rPr>
                <w:noProof/>
                <w:webHidden/>
              </w:rPr>
              <w:t>19</w:t>
            </w:r>
            <w:r w:rsidR="0078625C">
              <w:rPr>
                <w:noProof/>
                <w:webHidden/>
              </w:rPr>
              <w:fldChar w:fldCharType="end"/>
            </w:r>
          </w:hyperlink>
        </w:p>
        <w:p w14:paraId="18E1E51C" w14:textId="49919C38" w:rsidR="0078625C" w:rsidRDefault="006A2E31">
          <w:pPr>
            <w:pStyle w:val="11"/>
            <w:rPr>
              <w:rFonts w:asciiTheme="minorHAnsi" w:eastAsiaTheme="minorEastAsia"/>
              <w:noProof/>
              <w:sz w:val="21"/>
            </w:rPr>
          </w:pPr>
          <w:hyperlink w:anchor="_Toc81173073" w:history="1">
            <w:r w:rsidR="0078625C" w:rsidRPr="002C58A7">
              <w:rPr>
                <w:rStyle w:val="aff0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４</w:t>
            </w:r>
            <w:r w:rsidR="0078625C" w:rsidRPr="002C58A7">
              <w:rPr>
                <w:rStyle w:val="aff0"/>
                <w:noProof/>
              </w:rPr>
              <w:t xml:space="preserve"> 関連する人材フレームワーク</w:t>
            </w:r>
            <w:r w:rsidR="0078625C">
              <w:rPr>
                <w:noProof/>
                <w:webHidden/>
              </w:rPr>
              <w:tab/>
            </w:r>
            <w:r w:rsidR="0078625C">
              <w:rPr>
                <w:noProof/>
                <w:webHidden/>
              </w:rPr>
              <w:fldChar w:fldCharType="begin"/>
            </w:r>
            <w:r w:rsidR="0078625C">
              <w:rPr>
                <w:noProof/>
                <w:webHidden/>
              </w:rPr>
              <w:instrText xml:space="preserve"> PAGEREF _Toc81173073 \h </w:instrText>
            </w:r>
            <w:r w:rsidR="0078625C">
              <w:rPr>
                <w:noProof/>
                <w:webHidden/>
              </w:rPr>
            </w:r>
            <w:r w:rsidR="0078625C">
              <w:rPr>
                <w:noProof/>
                <w:webHidden/>
              </w:rPr>
              <w:fldChar w:fldCharType="separate"/>
            </w:r>
            <w:r w:rsidR="0078625C">
              <w:rPr>
                <w:noProof/>
                <w:webHidden/>
              </w:rPr>
              <w:t>19</w:t>
            </w:r>
            <w:r w:rsidR="0078625C">
              <w:rPr>
                <w:noProof/>
                <w:webHidden/>
              </w:rPr>
              <w:fldChar w:fldCharType="end"/>
            </w:r>
          </w:hyperlink>
        </w:p>
        <w:p w14:paraId="2D1F1FB7" w14:textId="4BAEC67C" w:rsidR="0078625C" w:rsidRDefault="006A2E31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81173074" w:history="1">
            <w:r w:rsidR="0078625C" w:rsidRPr="002C58A7">
              <w:rPr>
                <w:rStyle w:val="aff0"/>
                <w:noProof/>
                <w:snapToGrid w:val="0"/>
                <w:kern w:val="0"/>
              </w:rPr>
              <w:t>４.１</w:t>
            </w:r>
            <w:r w:rsidR="0078625C" w:rsidRPr="002C58A7">
              <w:rPr>
                <w:rStyle w:val="aff0"/>
                <w:noProof/>
              </w:rPr>
              <w:t xml:space="preserve"> 参照した人材フレームワーク</w:t>
            </w:r>
            <w:r w:rsidR="0078625C">
              <w:rPr>
                <w:noProof/>
                <w:webHidden/>
              </w:rPr>
              <w:tab/>
            </w:r>
            <w:r w:rsidR="0078625C">
              <w:rPr>
                <w:noProof/>
                <w:webHidden/>
              </w:rPr>
              <w:fldChar w:fldCharType="begin"/>
            </w:r>
            <w:r w:rsidR="0078625C">
              <w:rPr>
                <w:noProof/>
                <w:webHidden/>
              </w:rPr>
              <w:instrText xml:space="preserve"> PAGEREF _Toc81173074 \h </w:instrText>
            </w:r>
            <w:r w:rsidR="0078625C">
              <w:rPr>
                <w:noProof/>
                <w:webHidden/>
              </w:rPr>
            </w:r>
            <w:r w:rsidR="0078625C">
              <w:rPr>
                <w:noProof/>
                <w:webHidden/>
              </w:rPr>
              <w:fldChar w:fldCharType="separate"/>
            </w:r>
            <w:r w:rsidR="0078625C">
              <w:rPr>
                <w:noProof/>
                <w:webHidden/>
              </w:rPr>
              <w:t>19</w:t>
            </w:r>
            <w:r w:rsidR="0078625C">
              <w:rPr>
                <w:noProof/>
                <w:webHidden/>
              </w:rPr>
              <w:fldChar w:fldCharType="end"/>
            </w:r>
          </w:hyperlink>
        </w:p>
        <w:p w14:paraId="1E108055" w14:textId="424B44EB" w:rsidR="0078625C" w:rsidRDefault="006A2E31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81173075" w:history="1">
            <w:r w:rsidR="0078625C" w:rsidRPr="002C58A7">
              <w:rPr>
                <w:rStyle w:val="aff0"/>
                <w:rFonts w:ascii="ＭＳ ゴシック"/>
                <w:noProof/>
                <w:snapToGrid w:val="0"/>
                <w:kern w:val="0"/>
              </w:rPr>
              <w:t>1)</w:t>
            </w:r>
            <w:r w:rsidR="0078625C" w:rsidRPr="002C58A7">
              <w:rPr>
                <w:rStyle w:val="aff0"/>
                <w:noProof/>
              </w:rPr>
              <w:t xml:space="preserve"> SFIA7</w:t>
            </w:r>
            <w:r w:rsidR="0078625C">
              <w:rPr>
                <w:noProof/>
                <w:webHidden/>
              </w:rPr>
              <w:tab/>
            </w:r>
            <w:r w:rsidR="0078625C">
              <w:rPr>
                <w:noProof/>
                <w:webHidden/>
              </w:rPr>
              <w:fldChar w:fldCharType="begin"/>
            </w:r>
            <w:r w:rsidR="0078625C">
              <w:rPr>
                <w:noProof/>
                <w:webHidden/>
              </w:rPr>
              <w:instrText xml:space="preserve"> PAGEREF _Toc81173075 \h </w:instrText>
            </w:r>
            <w:r w:rsidR="0078625C">
              <w:rPr>
                <w:noProof/>
                <w:webHidden/>
              </w:rPr>
            </w:r>
            <w:r w:rsidR="0078625C">
              <w:rPr>
                <w:noProof/>
                <w:webHidden/>
              </w:rPr>
              <w:fldChar w:fldCharType="separate"/>
            </w:r>
            <w:r w:rsidR="0078625C">
              <w:rPr>
                <w:noProof/>
                <w:webHidden/>
              </w:rPr>
              <w:t>19</w:t>
            </w:r>
            <w:r w:rsidR="0078625C">
              <w:rPr>
                <w:noProof/>
                <w:webHidden/>
              </w:rPr>
              <w:fldChar w:fldCharType="end"/>
            </w:r>
          </w:hyperlink>
        </w:p>
        <w:p w14:paraId="7A17EFFA" w14:textId="55EB6F11" w:rsidR="0078625C" w:rsidRDefault="006A2E31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81173076" w:history="1">
            <w:r w:rsidR="0078625C" w:rsidRPr="002C58A7">
              <w:rPr>
                <w:rStyle w:val="aff0"/>
                <w:rFonts w:ascii="ＭＳ ゴシック"/>
                <w:noProof/>
                <w:snapToGrid w:val="0"/>
                <w:kern w:val="0"/>
              </w:rPr>
              <w:t>2)</w:t>
            </w:r>
            <w:r w:rsidR="0078625C" w:rsidRPr="002C58A7">
              <w:rPr>
                <w:rStyle w:val="aff0"/>
                <w:noProof/>
              </w:rPr>
              <w:t xml:space="preserve"> DDaT Profession Capability Framework</w:t>
            </w:r>
            <w:r w:rsidR="0078625C">
              <w:rPr>
                <w:noProof/>
                <w:webHidden/>
              </w:rPr>
              <w:tab/>
            </w:r>
            <w:r w:rsidR="0078625C">
              <w:rPr>
                <w:noProof/>
                <w:webHidden/>
              </w:rPr>
              <w:fldChar w:fldCharType="begin"/>
            </w:r>
            <w:r w:rsidR="0078625C">
              <w:rPr>
                <w:noProof/>
                <w:webHidden/>
              </w:rPr>
              <w:instrText xml:space="preserve"> PAGEREF _Toc81173076 \h </w:instrText>
            </w:r>
            <w:r w:rsidR="0078625C">
              <w:rPr>
                <w:noProof/>
                <w:webHidden/>
              </w:rPr>
            </w:r>
            <w:r w:rsidR="0078625C">
              <w:rPr>
                <w:noProof/>
                <w:webHidden/>
              </w:rPr>
              <w:fldChar w:fldCharType="separate"/>
            </w:r>
            <w:r w:rsidR="0078625C">
              <w:rPr>
                <w:noProof/>
                <w:webHidden/>
              </w:rPr>
              <w:t>19</w:t>
            </w:r>
            <w:r w:rsidR="0078625C">
              <w:rPr>
                <w:noProof/>
                <w:webHidden/>
              </w:rPr>
              <w:fldChar w:fldCharType="end"/>
            </w:r>
          </w:hyperlink>
        </w:p>
        <w:p w14:paraId="035E4562" w14:textId="5F2978D5" w:rsidR="0078625C" w:rsidRDefault="006A2E31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81173077" w:history="1">
            <w:r w:rsidR="0078625C" w:rsidRPr="002C58A7">
              <w:rPr>
                <w:rStyle w:val="aff0"/>
                <w:rFonts w:ascii="ＭＳ ゴシック"/>
                <w:noProof/>
                <w:snapToGrid w:val="0"/>
                <w:kern w:val="0"/>
              </w:rPr>
              <w:t>3)</w:t>
            </w:r>
            <w:r w:rsidR="0078625C" w:rsidRPr="002C58A7">
              <w:rPr>
                <w:rStyle w:val="aff0"/>
                <w:noProof/>
              </w:rPr>
              <w:t xml:space="preserve"> O*NET</w:t>
            </w:r>
            <w:r w:rsidR="0078625C">
              <w:rPr>
                <w:noProof/>
                <w:webHidden/>
              </w:rPr>
              <w:tab/>
            </w:r>
            <w:r w:rsidR="0078625C">
              <w:rPr>
                <w:noProof/>
                <w:webHidden/>
              </w:rPr>
              <w:fldChar w:fldCharType="begin"/>
            </w:r>
            <w:r w:rsidR="0078625C">
              <w:rPr>
                <w:noProof/>
                <w:webHidden/>
              </w:rPr>
              <w:instrText xml:space="preserve"> PAGEREF _Toc81173077 \h </w:instrText>
            </w:r>
            <w:r w:rsidR="0078625C">
              <w:rPr>
                <w:noProof/>
                <w:webHidden/>
              </w:rPr>
            </w:r>
            <w:r w:rsidR="0078625C">
              <w:rPr>
                <w:noProof/>
                <w:webHidden/>
              </w:rPr>
              <w:fldChar w:fldCharType="separate"/>
            </w:r>
            <w:r w:rsidR="0078625C">
              <w:rPr>
                <w:noProof/>
                <w:webHidden/>
              </w:rPr>
              <w:t>20</w:t>
            </w:r>
            <w:r w:rsidR="0078625C">
              <w:rPr>
                <w:noProof/>
                <w:webHidden/>
              </w:rPr>
              <w:fldChar w:fldCharType="end"/>
            </w:r>
          </w:hyperlink>
        </w:p>
        <w:p w14:paraId="529861F2" w14:textId="341B579A" w:rsidR="0078625C" w:rsidRDefault="006A2E31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81173078" w:history="1">
            <w:r w:rsidR="0078625C" w:rsidRPr="002C58A7">
              <w:rPr>
                <w:rStyle w:val="aff0"/>
                <w:rFonts w:ascii="ＭＳ ゴシック"/>
                <w:noProof/>
                <w:snapToGrid w:val="0"/>
                <w:kern w:val="0"/>
              </w:rPr>
              <w:t>4)</w:t>
            </w:r>
            <w:r w:rsidR="0078625C" w:rsidRPr="002C58A7">
              <w:rPr>
                <w:rStyle w:val="aff0"/>
                <w:noProof/>
              </w:rPr>
              <w:t xml:space="preserve"> Curated Data Skills Catalog</w:t>
            </w:r>
            <w:r w:rsidR="0078625C">
              <w:rPr>
                <w:noProof/>
                <w:webHidden/>
              </w:rPr>
              <w:tab/>
            </w:r>
            <w:r w:rsidR="0078625C">
              <w:rPr>
                <w:noProof/>
                <w:webHidden/>
              </w:rPr>
              <w:fldChar w:fldCharType="begin"/>
            </w:r>
            <w:r w:rsidR="0078625C">
              <w:rPr>
                <w:noProof/>
                <w:webHidden/>
              </w:rPr>
              <w:instrText xml:space="preserve"> PAGEREF _Toc81173078 \h </w:instrText>
            </w:r>
            <w:r w:rsidR="0078625C">
              <w:rPr>
                <w:noProof/>
                <w:webHidden/>
              </w:rPr>
            </w:r>
            <w:r w:rsidR="0078625C">
              <w:rPr>
                <w:noProof/>
                <w:webHidden/>
              </w:rPr>
              <w:fldChar w:fldCharType="separate"/>
            </w:r>
            <w:r w:rsidR="0078625C">
              <w:rPr>
                <w:noProof/>
                <w:webHidden/>
              </w:rPr>
              <w:t>20</w:t>
            </w:r>
            <w:r w:rsidR="0078625C">
              <w:rPr>
                <w:noProof/>
                <w:webHidden/>
              </w:rPr>
              <w:fldChar w:fldCharType="end"/>
            </w:r>
          </w:hyperlink>
        </w:p>
        <w:p w14:paraId="3AF2543C" w14:textId="25B80E65" w:rsidR="0078625C" w:rsidRDefault="006A2E31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81173079" w:history="1">
            <w:r w:rsidR="0078625C" w:rsidRPr="002C58A7">
              <w:rPr>
                <w:rStyle w:val="aff0"/>
                <w:rFonts w:ascii="ＭＳ ゴシック"/>
                <w:noProof/>
                <w:snapToGrid w:val="0"/>
                <w:kern w:val="0"/>
              </w:rPr>
              <w:t>5)</w:t>
            </w:r>
            <w:r w:rsidR="0078625C" w:rsidRPr="002C58A7">
              <w:rPr>
                <w:rStyle w:val="aff0"/>
                <w:noProof/>
              </w:rPr>
              <w:t xml:space="preserve"> IPAのIT人材育成</w:t>
            </w:r>
            <w:r w:rsidR="0078625C">
              <w:rPr>
                <w:noProof/>
                <w:webHidden/>
              </w:rPr>
              <w:tab/>
            </w:r>
            <w:r w:rsidR="0078625C">
              <w:rPr>
                <w:noProof/>
                <w:webHidden/>
              </w:rPr>
              <w:fldChar w:fldCharType="begin"/>
            </w:r>
            <w:r w:rsidR="0078625C">
              <w:rPr>
                <w:noProof/>
                <w:webHidden/>
              </w:rPr>
              <w:instrText xml:space="preserve"> PAGEREF _Toc81173079 \h </w:instrText>
            </w:r>
            <w:r w:rsidR="0078625C">
              <w:rPr>
                <w:noProof/>
                <w:webHidden/>
              </w:rPr>
            </w:r>
            <w:r w:rsidR="0078625C">
              <w:rPr>
                <w:noProof/>
                <w:webHidden/>
              </w:rPr>
              <w:fldChar w:fldCharType="separate"/>
            </w:r>
            <w:r w:rsidR="0078625C">
              <w:rPr>
                <w:noProof/>
                <w:webHidden/>
              </w:rPr>
              <w:t>20</w:t>
            </w:r>
            <w:r w:rsidR="0078625C">
              <w:rPr>
                <w:noProof/>
                <w:webHidden/>
              </w:rPr>
              <w:fldChar w:fldCharType="end"/>
            </w:r>
          </w:hyperlink>
        </w:p>
        <w:p w14:paraId="7D965B08" w14:textId="6E3B233E" w:rsidR="0078625C" w:rsidRDefault="006A2E31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81173080" w:history="1">
            <w:r w:rsidR="0078625C" w:rsidRPr="002C58A7">
              <w:rPr>
                <w:rStyle w:val="aff0"/>
                <w:noProof/>
                <w:snapToGrid w:val="0"/>
                <w:kern w:val="0"/>
              </w:rPr>
              <w:t>４.２</w:t>
            </w:r>
            <w:r w:rsidR="0078625C" w:rsidRPr="002C58A7">
              <w:rPr>
                <w:rStyle w:val="aff0"/>
                <w:noProof/>
              </w:rPr>
              <w:t xml:space="preserve"> 研修等</w:t>
            </w:r>
            <w:r w:rsidR="0078625C">
              <w:rPr>
                <w:noProof/>
                <w:webHidden/>
              </w:rPr>
              <w:tab/>
            </w:r>
            <w:r w:rsidR="0078625C">
              <w:rPr>
                <w:noProof/>
                <w:webHidden/>
              </w:rPr>
              <w:fldChar w:fldCharType="begin"/>
            </w:r>
            <w:r w:rsidR="0078625C">
              <w:rPr>
                <w:noProof/>
                <w:webHidden/>
              </w:rPr>
              <w:instrText xml:space="preserve"> PAGEREF _Toc81173080 \h </w:instrText>
            </w:r>
            <w:r w:rsidR="0078625C">
              <w:rPr>
                <w:noProof/>
                <w:webHidden/>
              </w:rPr>
            </w:r>
            <w:r w:rsidR="0078625C">
              <w:rPr>
                <w:noProof/>
                <w:webHidden/>
              </w:rPr>
              <w:fldChar w:fldCharType="separate"/>
            </w:r>
            <w:r w:rsidR="0078625C">
              <w:rPr>
                <w:noProof/>
                <w:webHidden/>
              </w:rPr>
              <w:t>21</w:t>
            </w:r>
            <w:r w:rsidR="0078625C">
              <w:rPr>
                <w:noProof/>
                <w:webHidden/>
              </w:rPr>
              <w:fldChar w:fldCharType="end"/>
            </w:r>
          </w:hyperlink>
        </w:p>
        <w:p w14:paraId="0C2F4EED" w14:textId="030D6450" w:rsidR="0078625C" w:rsidRDefault="006A2E31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81173081" w:history="1">
            <w:r w:rsidR="0078625C" w:rsidRPr="002C58A7">
              <w:rPr>
                <w:rStyle w:val="aff0"/>
                <w:rFonts w:ascii="ＭＳ ゴシック"/>
                <w:noProof/>
                <w:snapToGrid w:val="0"/>
                <w:kern w:val="0"/>
              </w:rPr>
              <w:t>1)</w:t>
            </w:r>
            <w:r w:rsidR="0078625C" w:rsidRPr="002C58A7">
              <w:rPr>
                <w:rStyle w:val="aff0"/>
                <w:noProof/>
              </w:rPr>
              <w:t xml:space="preserve"> 情報システム統一研修</w:t>
            </w:r>
            <w:r w:rsidR="0078625C">
              <w:rPr>
                <w:noProof/>
                <w:webHidden/>
              </w:rPr>
              <w:tab/>
            </w:r>
            <w:r w:rsidR="0078625C">
              <w:rPr>
                <w:noProof/>
                <w:webHidden/>
              </w:rPr>
              <w:fldChar w:fldCharType="begin"/>
            </w:r>
            <w:r w:rsidR="0078625C">
              <w:rPr>
                <w:noProof/>
                <w:webHidden/>
              </w:rPr>
              <w:instrText xml:space="preserve"> PAGEREF _Toc81173081 \h </w:instrText>
            </w:r>
            <w:r w:rsidR="0078625C">
              <w:rPr>
                <w:noProof/>
                <w:webHidden/>
              </w:rPr>
            </w:r>
            <w:r w:rsidR="0078625C">
              <w:rPr>
                <w:noProof/>
                <w:webHidden/>
              </w:rPr>
              <w:fldChar w:fldCharType="separate"/>
            </w:r>
            <w:r w:rsidR="0078625C">
              <w:rPr>
                <w:noProof/>
                <w:webHidden/>
              </w:rPr>
              <w:t>21</w:t>
            </w:r>
            <w:r w:rsidR="0078625C">
              <w:rPr>
                <w:noProof/>
                <w:webHidden/>
              </w:rPr>
              <w:fldChar w:fldCharType="end"/>
            </w:r>
          </w:hyperlink>
        </w:p>
        <w:p w14:paraId="0DF387E2" w14:textId="6A4CC624" w:rsidR="0078625C" w:rsidRDefault="006A2E31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81173082" w:history="1">
            <w:r w:rsidR="0078625C" w:rsidRPr="002C58A7">
              <w:rPr>
                <w:rStyle w:val="aff0"/>
                <w:rFonts w:ascii="ＭＳ ゴシック"/>
                <w:noProof/>
                <w:snapToGrid w:val="0"/>
                <w:kern w:val="0"/>
              </w:rPr>
              <w:t>2)</w:t>
            </w:r>
            <w:r w:rsidR="0078625C" w:rsidRPr="002C58A7">
              <w:rPr>
                <w:rStyle w:val="aff0"/>
                <w:noProof/>
              </w:rPr>
              <w:t xml:space="preserve"> AI人材</w:t>
            </w:r>
            <w:r w:rsidR="0078625C">
              <w:rPr>
                <w:noProof/>
                <w:webHidden/>
              </w:rPr>
              <w:tab/>
            </w:r>
            <w:r w:rsidR="0078625C">
              <w:rPr>
                <w:noProof/>
                <w:webHidden/>
              </w:rPr>
              <w:fldChar w:fldCharType="begin"/>
            </w:r>
            <w:r w:rsidR="0078625C">
              <w:rPr>
                <w:noProof/>
                <w:webHidden/>
              </w:rPr>
              <w:instrText xml:space="preserve"> PAGEREF _Toc81173082 \h </w:instrText>
            </w:r>
            <w:r w:rsidR="0078625C">
              <w:rPr>
                <w:noProof/>
                <w:webHidden/>
              </w:rPr>
            </w:r>
            <w:r w:rsidR="0078625C">
              <w:rPr>
                <w:noProof/>
                <w:webHidden/>
              </w:rPr>
              <w:fldChar w:fldCharType="separate"/>
            </w:r>
            <w:r w:rsidR="0078625C">
              <w:rPr>
                <w:noProof/>
                <w:webHidden/>
              </w:rPr>
              <w:t>21</w:t>
            </w:r>
            <w:r w:rsidR="0078625C">
              <w:rPr>
                <w:noProof/>
                <w:webHidden/>
              </w:rPr>
              <w:fldChar w:fldCharType="end"/>
            </w:r>
          </w:hyperlink>
        </w:p>
        <w:p w14:paraId="1F4042E4" w14:textId="52B09BE7" w:rsidR="003773C3" w:rsidRDefault="003773C3" w:rsidP="003773C3">
          <w:r>
            <w:rPr>
              <w:b/>
              <w:bCs/>
              <w:lang w:val="ja-JP"/>
            </w:rPr>
            <w:fldChar w:fldCharType="end"/>
          </w:r>
        </w:p>
      </w:sdtContent>
    </w:sdt>
    <w:p w14:paraId="42EB6B14" w14:textId="77777777" w:rsidR="00364E9A" w:rsidRDefault="00364E9A">
      <w:pPr>
        <w:widowControl/>
        <w:jc w:val="left"/>
        <w:rPr>
          <w:rFonts w:eastAsia="ＭＳ ゴシック" w:hAnsiTheme="majorHAnsi" w:cstheme="majorBidi"/>
          <w:szCs w:val="24"/>
        </w:rPr>
      </w:pPr>
      <w:bookmarkStart w:id="4" w:name="_Ref34986939"/>
      <w:bookmarkStart w:id="5" w:name="_Toc35884902"/>
      <w:r>
        <w:br w:type="page"/>
      </w:r>
    </w:p>
    <w:p w14:paraId="05535C2E" w14:textId="651808E5" w:rsidR="003773C3" w:rsidRDefault="00364E9A" w:rsidP="00D875F5">
      <w:pPr>
        <w:pStyle w:val="1"/>
        <w:ind w:left="240" w:hanging="240"/>
      </w:pPr>
      <w:r>
        <w:rPr>
          <w:rFonts w:hint="eastAsia"/>
        </w:rPr>
        <w:lastRenderedPageBreak/>
        <w:t xml:space="preserve">　</w:t>
      </w:r>
      <w:bookmarkStart w:id="6" w:name="_Toc81173047"/>
      <w:bookmarkEnd w:id="4"/>
      <w:bookmarkEnd w:id="5"/>
      <w:r w:rsidR="00023E1F">
        <w:rPr>
          <w:rFonts w:hint="eastAsia"/>
        </w:rPr>
        <w:t>概要</w:t>
      </w:r>
      <w:bookmarkEnd w:id="6"/>
    </w:p>
    <w:p w14:paraId="6A03F5CC" w14:textId="4A537F10" w:rsidR="003773C3" w:rsidRDefault="004C7439" w:rsidP="002114E1">
      <w:pPr>
        <w:pStyle w:val="2"/>
        <w:spacing w:before="360"/>
        <w:ind w:left="240" w:hanging="240"/>
      </w:pPr>
      <w:bookmarkStart w:id="7" w:name="_Toc35884903"/>
      <w:r>
        <w:rPr>
          <w:rFonts w:hint="eastAsia"/>
        </w:rPr>
        <w:t xml:space="preserve">　</w:t>
      </w:r>
      <w:bookmarkStart w:id="8" w:name="_Toc81173048"/>
      <w:r w:rsidRPr="002114E1">
        <w:rPr>
          <w:rFonts w:hint="eastAsia"/>
        </w:rPr>
        <w:t>背景</w:t>
      </w:r>
      <w:bookmarkEnd w:id="7"/>
      <w:bookmarkEnd w:id="8"/>
    </w:p>
    <w:p w14:paraId="63124A96" w14:textId="5330ACB0" w:rsidR="00976D30" w:rsidRDefault="00756206" w:rsidP="006F11F7">
      <w:pPr>
        <w:pStyle w:val="3"/>
        <w:spacing w:before="360"/>
        <w:ind w:left="360" w:hanging="240"/>
      </w:pPr>
      <w:bookmarkStart w:id="9" w:name="_Toc81173049"/>
      <w:r>
        <w:rPr>
          <w:rFonts w:hint="eastAsia"/>
        </w:rPr>
        <w:t>データ量の増加</w:t>
      </w:r>
      <w:bookmarkEnd w:id="9"/>
    </w:p>
    <w:p w14:paraId="0D5DB149" w14:textId="1F41BBAB" w:rsidR="00D65015" w:rsidRDefault="004B7DA2" w:rsidP="00D65015">
      <w:pPr>
        <w:pStyle w:val="a2"/>
        <w:ind w:left="120" w:firstLine="240"/>
      </w:pPr>
      <w:r>
        <w:rPr>
          <w:rFonts w:hint="eastAsia"/>
        </w:rPr>
        <w:t>社会全体のいたるところにデータがあり、その種類、提供方法</w:t>
      </w:r>
      <w:r w:rsidR="00786BDF">
        <w:rPr>
          <w:rFonts w:hint="eastAsia"/>
        </w:rPr>
        <w:t>が増大している</w:t>
      </w:r>
      <w:r w:rsidR="00562240">
        <w:rPr>
          <w:rFonts w:hint="eastAsia"/>
        </w:rPr>
        <w:t>ためデータを</w:t>
      </w:r>
      <w:r w:rsidR="00786BDF">
        <w:rPr>
          <w:rFonts w:hint="eastAsia"/>
        </w:rPr>
        <w:t>活用した</w:t>
      </w:r>
      <w:r w:rsidR="00562240">
        <w:rPr>
          <w:rFonts w:hint="eastAsia"/>
        </w:rPr>
        <w:t>ビジネスが盛んになってきている。また、従来の紙をベースにした業務</w:t>
      </w:r>
      <w:r w:rsidR="00D51071">
        <w:rPr>
          <w:rFonts w:hint="eastAsia"/>
        </w:rPr>
        <w:t>から</w:t>
      </w:r>
      <w:r w:rsidR="003D4D60">
        <w:rPr>
          <w:rFonts w:hint="eastAsia"/>
        </w:rPr>
        <w:t>データを使った業務</w:t>
      </w:r>
      <w:r w:rsidR="00D51071">
        <w:rPr>
          <w:rFonts w:hint="eastAsia"/>
        </w:rPr>
        <w:t>へと</w:t>
      </w:r>
      <w:r w:rsidR="006961B3">
        <w:rPr>
          <w:rFonts w:hint="eastAsia"/>
        </w:rPr>
        <w:t>変革する</w:t>
      </w:r>
      <w:r w:rsidR="003D4D60">
        <w:rPr>
          <w:rFonts w:hint="eastAsia"/>
        </w:rPr>
        <w:t>ことにより、抜本的な業務の効率化を図</w:t>
      </w:r>
      <w:r w:rsidR="006961B3">
        <w:rPr>
          <w:rFonts w:hint="eastAsia"/>
        </w:rPr>
        <w:t>ることができ</w:t>
      </w:r>
      <w:r w:rsidR="003D4D60">
        <w:rPr>
          <w:rFonts w:hint="eastAsia"/>
        </w:rPr>
        <w:t>たり、新たなビジネスモデル</w:t>
      </w:r>
      <w:r w:rsidR="007D6D30">
        <w:rPr>
          <w:rFonts w:hint="eastAsia"/>
        </w:rPr>
        <w:t>を</w:t>
      </w:r>
      <w:r w:rsidR="00B36529">
        <w:rPr>
          <w:rFonts w:hint="eastAsia"/>
        </w:rPr>
        <w:t>実現</w:t>
      </w:r>
      <w:r w:rsidR="007D6D30">
        <w:rPr>
          <w:rFonts w:hint="eastAsia"/>
        </w:rPr>
        <w:t>することができたりす</w:t>
      </w:r>
      <w:r w:rsidR="00B36529">
        <w:rPr>
          <w:rFonts w:hint="eastAsia"/>
        </w:rPr>
        <w:t>る</w:t>
      </w:r>
      <w:r w:rsidR="00AC55D0">
        <w:rPr>
          <w:rFonts w:hint="eastAsia"/>
        </w:rPr>
        <w:t>可能性が</w:t>
      </w:r>
      <w:r w:rsidR="00276021">
        <w:rPr>
          <w:rFonts w:hint="eastAsia"/>
        </w:rPr>
        <w:t>高まってきている</w:t>
      </w:r>
      <w:r w:rsidR="00AC55D0">
        <w:rPr>
          <w:rFonts w:hint="eastAsia"/>
        </w:rPr>
        <w:t>。</w:t>
      </w:r>
    </w:p>
    <w:p w14:paraId="4545288F" w14:textId="70365C90" w:rsidR="00A3299B" w:rsidRDefault="00BA40A3" w:rsidP="00BA40A3">
      <w:pPr>
        <w:pStyle w:val="3"/>
        <w:spacing w:before="360"/>
        <w:ind w:left="360" w:hanging="240"/>
      </w:pPr>
      <w:bookmarkStart w:id="10" w:name="_Toc81173050"/>
      <w:r>
        <w:rPr>
          <w:rFonts w:hint="eastAsia"/>
        </w:rPr>
        <w:t>データのグローバル性</w:t>
      </w:r>
      <w:bookmarkEnd w:id="10"/>
    </w:p>
    <w:p w14:paraId="0F33DCD0" w14:textId="0E078CA1" w:rsidR="00B91F1C" w:rsidRPr="00BA40A3" w:rsidRDefault="00ED78DB" w:rsidP="00B50B4E">
      <w:pPr>
        <w:pStyle w:val="a2"/>
        <w:ind w:left="120" w:firstLine="240"/>
      </w:pPr>
      <w:r>
        <w:rPr>
          <w:rFonts w:hint="eastAsia"/>
        </w:rPr>
        <w:t>データはネットワーク</w:t>
      </w:r>
      <w:r w:rsidR="009D00F4">
        <w:rPr>
          <w:rFonts w:hint="eastAsia"/>
        </w:rPr>
        <w:t>を通じて世界中を瞬時に移動</w:t>
      </w:r>
      <w:r w:rsidR="008B6F71">
        <w:rPr>
          <w:rFonts w:hint="eastAsia"/>
        </w:rPr>
        <w:t>し</w:t>
      </w:r>
      <w:r w:rsidR="00401429">
        <w:rPr>
          <w:rFonts w:hint="eastAsia"/>
        </w:rPr>
        <w:t>、グローバルな活用が行われる</w:t>
      </w:r>
      <w:r w:rsidR="00C85BD2">
        <w:rPr>
          <w:rFonts w:hint="eastAsia"/>
        </w:rPr>
        <w:t>ため、</w:t>
      </w:r>
      <w:r w:rsidR="000C18F4">
        <w:rPr>
          <w:rFonts w:hint="eastAsia"/>
        </w:rPr>
        <w:t>グローバルに活用できるデータ標準や</w:t>
      </w:r>
      <w:r w:rsidR="00736DD1">
        <w:rPr>
          <w:rFonts w:hint="eastAsia"/>
        </w:rPr>
        <w:t>インタフェース、ルール体系を</w:t>
      </w:r>
      <w:r w:rsidR="00D764BE">
        <w:rPr>
          <w:rFonts w:hint="eastAsia"/>
        </w:rPr>
        <w:t>整備していく必要がある。また、世界最先端のツールやサービスを</w:t>
      </w:r>
      <w:r w:rsidR="001F2D8D">
        <w:rPr>
          <w:rFonts w:hint="eastAsia"/>
        </w:rPr>
        <w:t>迅速に</w:t>
      </w:r>
      <w:r w:rsidR="00B50B4E">
        <w:rPr>
          <w:rFonts w:hint="eastAsia"/>
        </w:rPr>
        <w:t>導入、展開</w:t>
      </w:r>
      <w:r w:rsidR="00B91F1C">
        <w:rPr>
          <w:rFonts w:hint="eastAsia"/>
        </w:rPr>
        <w:t>するため</w:t>
      </w:r>
      <w:r w:rsidR="00B50B4E">
        <w:rPr>
          <w:rFonts w:hint="eastAsia"/>
        </w:rPr>
        <w:t>、</w:t>
      </w:r>
      <w:r w:rsidR="00EB2C7C">
        <w:rPr>
          <w:rFonts w:hint="eastAsia"/>
        </w:rPr>
        <w:t>効果的、効率的な</w:t>
      </w:r>
      <w:r w:rsidR="00B91F1C">
        <w:rPr>
          <w:rFonts w:hint="eastAsia"/>
        </w:rPr>
        <w:t>情報収集</w:t>
      </w:r>
      <w:r w:rsidR="00EB2C7C">
        <w:rPr>
          <w:rFonts w:hint="eastAsia"/>
        </w:rPr>
        <w:t>が</w:t>
      </w:r>
      <w:r w:rsidR="00B91F1C">
        <w:rPr>
          <w:rFonts w:hint="eastAsia"/>
        </w:rPr>
        <w:t>必要</w:t>
      </w:r>
      <w:r w:rsidR="00600F73">
        <w:rPr>
          <w:rFonts w:hint="eastAsia"/>
        </w:rPr>
        <w:t>となってきている</w:t>
      </w:r>
      <w:r w:rsidR="00B91F1C">
        <w:rPr>
          <w:rFonts w:hint="eastAsia"/>
        </w:rPr>
        <w:t>。</w:t>
      </w:r>
    </w:p>
    <w:p w14:paraId="36FD5A30" w14:textId="46348D57" w:rsidR="00976D30" w:rsidRDefault="00041AAF" w:rsidP="006F11F7">
      <w:pPr>
        <w:pStyle w:val="3"/>
        <w:spacing w:before="360"/>
        <w:ind w:left="360" w:hanging="240"/>
      </w:pPr>
      <w:bookmarkStart w:id="11" w:name="_Toc81173051"/>
      <w:r>
        <w:rPr>
          <w:rFonts w:hint="eastAsia"/>
        </w:rPr>
        <w:t>データ人材の不足</w:t>
      </w:r>
      <w:bookmarkEnd w:id="11"/>
    </w:p>
    <w:p w14:paraId="691F0CDB" w14:textId="3D970A25" w:rsidR="00B36529" w:rsidRDefault="00B36529" w:rsidP="00B36529">
      <w:pPr>
        <w:pStyle w:val="a2"/>
        <w:ind w:left="120" w:firstLine="240"/>
      </w:pPr>
      <w:r>
        <w:rPr>
          <w:rFonts w:hint="eastAsia"/>
        </w:rPr>
        <w:t>データが増大し、可能性が広がる中で、データを生成、収集、管理、活用する人材が圧倒的に不足している。</w:t>
      </w:r>
      <w:r w:rsidR="001D6717">
        <w:rPr>
          <w:rFonts w:hint="eastAsia"/>
        </w:rPr>
        <w:t>データ活用に注目が集まり、AI人材や</w:t>
      </w:r>
      <w:r w:rsidR="008B1040">
        <w:rPr>
          <w:rFonts w:hint="eastAsia"/>
        </w:rPr>
        <w:t>データ・サイエンティスト</w:t>
      </w:r>
      <w:r w:rsidR="001D6717">
        <w:rPr>
          <w:rFonts w:hint="eastAsia"/>
        </w:rPr>
        <w:t>の人材には注目が集まるものの、データ設計やデータアーキテクチャなどの、データの根幹をなす部分の人材が特に不足している。</w:t>
      </w:r>
    </w:p>
    <w:p w14:paraId="052D4F1E" w14:textId="698E8CF8" w:rsidR="00004189" w:rsidRPr="00004189" w:rsidRDefault="00B26B52" w:rsidP="00F4006B">
      <w:pPr>
        <w:pStyle w:val="a2"/>
        <w:ind w:left="120" w:firstLine="240"/>
      </w:pPr>
      <w:r>
        <w:rPr>
          <w:rFonts w:hint="eastAsia"/>
        </w:rPr>
        <w:t>育成した</w:t>
      </w:r>
      <w:r w:rsidR="00873E0A">
        <w:rPr>
          <w:rFonts w:hint="eastAsia"/>
        </w:rPr>
        <w:t>AI人材や</w:t>
      </w:r>
      <w:r w:rsidR="008B1040">
        <w:rPr>
          <w:rFonts w:hint="eastAsia"/>
        </w:rPr>
        <w:t>データ・サイエンティスト</w:t>
      </w:r>
      <w:r w:rsidR="00E95D74">
        <w:rPr>
          <w:rFonts w:hint="eastAsia"/>
        </w:rPr>
        <w:t>も</w:t>
      </w:r>
      <w:r w:rsidR="00004189">
        <w:rPr>
          <w:rFonts w:hint="eastAsia"/>
        </w:rPr>
        <w:t>データクレンジング</w:t>
      </w:r>
      <w:r w:rsidR="005D4609">
        <w:rPr>
          <w:rFonts w:hint="eastAsia"/>
        </w:rPr>
        <w:t>に多大な時間が割かれており、</w:t>
      </w:r>
      <w:r w:rsidR="00004189">
        <w:rPr>
          <w:rFonts w:hint="eastAsia"/>
        </w:rPr>
        <w:t>結果として、組織や社会が持つデータを使いこなし、</w:t>
      </w:r>
      <w:r w:rsidR="00F4006B">
        <w:rPr>
          <w:rFonts w:hint="eastAsia"/>
        </w:rPr>
        <w:t>データの持つ</w:t>
      </w:r>
      <w:r w:rsidR="00004189">
        <w:rPr>
          <w:rFonts w:hint="eastAsia"/>
        </w:rPr>
        <w:t>価値を最大化</w:t>
      </w:r>
      <w:r w:rsidR="005D4609">
        <w:rPr>
          <w:rFonts w:hint="eastAsia"/>
        </w:rPr>
        <w:t>できて</w:t>
      </w:r>
      <w:r w:rsidR="00004189">
        <w:rPr>
          <w:rFonts w:hint="eastAsia"/>
        </w:rPr>
        <w:t>いない</w:t>
      </w:r>
      <w:r w:rsidR="00600F73">
        <w:rPr>
          <w:rFonts w:hint="eastAsia"/>
        </w:rPr>
        <w:t>。</w:t>
      </w:r>
    </w:p>
    <w:p w14:paraId="17587456" w14:textId="70872636" w:rsidR="00756206" w:rsidRDefault="00756206" w:rsidP="006F11F7">
      <w:pPr>
        <w:pStyle w:val="3"/>
        <w:spacing w:before="360"/>
        <w:ind w:left="360" w:hanging="240"/>
      </w:pPr>
      <w:bookmarkStart w:id="12" w:name="_Toc81173052"/>
      <w:r>
        <w:rPr>
          <w:rFonts w:hint="eastAsia"/>
        </w:rPr>
        <w:t>人材体系がないための非効率</w:t>
      </w:r>
      <w:bookmarkEnd w:id="12"/>
    </w:p>
    <w:p w14:paraId="7077053D" w14:textId="63BFBCFF" w:rsidR="006358C5" w:rsidRDefault="004C4124" w:rsidP="003A6C12">
      <w:pPr>
        <w:pStyle w:val="a2"/>
        <w:ind w:left="120" w:firstLine="240"/>
      </w:pPr>
      <w:r>
        <w:rPr>
          <w:rFonts w:hint="eastAsia"/>
        </w:rPr>
        <w:t>データ</w:t>
      </w:r>
      <w:r w:rsidR="005834B9">
        <w:rPr>
          <w:rFonts w:hint="eastAsia"/>
        </w:rPr>
        <w:t>に関する</w:t>
      </w:r>
      <w:r>
        <w:rPr>
          <w:rFonts w:hint="eastAsia"/>
        </w:rPr>
        <w:t>人材体系がないために、</w:t>
      </w:r>
      <w:r w:rsidR="003A6C12">
        <w:rPr>
          <w:rFonts w:hint="eastAsia"/>
        </w:rPr>
        <w:t>人材の育成</w:t>
      </w:r>
      <w:r w:rsidR="005834B9">
        <w:rPr>
          <w:rFonts w:hint="eastAsia"/>
        </w:rPr>
        <w:t>がバランスよくできていない</w:t>
      </w:r>
      <w:r w:rsidR="003A6C12">
        <w:rPr>
          <w:rFonts w:hint="eastAsia"/>
        </w:rPr>
        <w:t>。</w:t>
      </w:r>
      <w:r w:rsidR="002749B4">
        <w:rPr>
          <w:rFonts w:hint="eastAsia"/>
        </w:rPr>
        <w:t>また</w:t>
      </w:r>
      <w:r w:rsidR="0050072B">
        <w:rPr>
          <w:rFonts w:hint="eastAsia"/>
        </w:rPr>
        <w:t>、</w:t>
      </w:r>
      <w:r w:rsidR="002749B4">
        <w:rPr>
          <w:rFonts w:hint="eastAsia"/>
        </w:rPr>
        <w:t>育成コースは</w:t>
      </w:r>
      <w:r w:rsidR="003A6C12">
        <w:rPr>
          <w:rFonts w:hint="eastAsia"/>
        </w:rPr>
        <w:t>コースウェアというよりも</w:t>
      </w:r>
      <w:r w:rsidR="002749B4">
        <w:rPr>
          <w:rFonts w:hint="eastAsia"/>
        </w:rPr>
        <w:t>部分的な講義シリーズや</w:t>
      </w:r>
      <w:r w:rsidR="003A6C12">
        <w:rPr>
          <w:rFonts w:hint="eastAsia"/>
        </w:rPr>
        <w:t>セミナー</w:t>
      </w:r>
      <w:r w:rsidR="00F4006B">
        <w:rPr>
          <w:rFonts w:hint="eastAsia"/>
        </w:rPr>
        <w:t>で行うものが</w:t>
      </w:r>
      <w:r w:rsidR="00033417">
        <w:rPr>
          <w:rFonts w:hint="eastAsia"/>
        </w:rPr>
        <w:t>多く</w:t>
      </w:r>
      <w:r w:rsidR="003A6C12">
        <w:rPr>
          <w:rFonts w:hint="eastAsia"/>
        </w:rPr>
        <w:t>、体系的な学習が</w:t>
      </w:r>
      <w:r w:rsidR="00033417">
        <w:rPr>
          <w:rFonts w:hint="eastAsia"/>
        </w:rPr>
        <w:t>行える環境ができて</w:t>
      </w:r>
      <w:r w:rsidR="00BD32C8">
        <w:rPr>
          <w:rFonts w:hint="eastAsia"/>
        </w:rPr>
        <w:t>おらず、</w:t>
      </w:r>
      <w:r w:rsidR="003A6C12">
        <w:rPr>
          <w:rFonts w:hint="eastAsia"/>
        </w:rPr>
        <w:t>大学などの高等教育機関においても</w:t>
      </w:r>
      <w:r w:rsidR="00BD32C8">
        <w:rPr>
          <w:rFonts w:hint="eastAsia"/>
        </w:rPr>
        <w:t>、</w:t>
      </w:r>
      <w:r w:rsidR="008B3237">
        <w:rPr>
          <w:rFonts w:hint="eastAsia"/>
        </w:rPr>
        <w:t>データに関連した体系的な</w:t>
      </w:r>
      <w:r w:rsidR="001A5534">
        <w:rPr>
          <w:rFonts w:hint="eastAsia"/>
        </w:rPr>
        <w:t>コースウェアが提供できていない</w:t>
      </w:r>
      <w:r w:rsidR="003A6C12">
        <w:rPr>
          <w:rFonts w:hint="eastAsia"/>
        </w:rPr>
        <w:t>。</w:t>
      </w:r>
    </w:p>
    <w:p w14:paraId="086E6AAC" w14:textId="72677338" w:rsidR="004F13FF" w:rsidRDefault="006F11F7" w:rsidP="00AC4C0A">
      <w:pPr>
        <w:pStyle w:val="2"/>
        <w:spacing w:before="360"/>
        <w:ind w:left="240" w:hanging="240"/>
      </w:pPr>
      <w:r>
        <w:rPr>
          <w:rFonts w:hint="eastAsia"/>
        </w:rPr>
        <w:lastRenderedPageBreak/>
        <w:t xml:space="preserve">　</w:t>
      </w:r>
      <w:bookmarkStart w:id="13" w:name="_Toc81173053"/>
      <w:r w:rsidR="004F13FF">
        <w:rPr>
          <w:rFonts w:hint="eastAsia"/>
        </w:rPr>
        <w:t>目的</w:t>
      </w:r>
      <w:bookmarkEnd w:id="13"/>
    </w:p>
    <w:p w14:paraId="5F4A72D3" w14:textId="4DC27966" w:rsidR="00071EB7" w:rsidRDefault="00071EB7" w:rsidP="00071EB7">
      <w:pPr>
        <w:pStyle w:val="a1"/>
        <w:ind w:firstLine="240"/>
      </w:pPr>
      <w:r>
        <w:rPr>
          <w:rFonts w:hint="eastAsia"/>
        </w:rPr>
        <w:t>本データ人材フレームワークは、世界最先端のデータ設計、管理、活用</w:t>
      </w:r>
      <w:r w:rsidR="00E86B76">
        <w:rPr>
          <w:rFonts w:hint="eastAsia"/>
        </w:rPr>
        <w:t>を行うことが</w:t>
      </w:r>
      <w:r>
        <w:rPr>
          <w:rFonts w:hint="eastAsia"/>
        </w:rPr>
        <w:t>できる人材を</w:t>
      </w:r>
      <w:r w:rsidR="00401186">
        <w:rPr>
          <w:rFonts w:hint="eastAsia"/>
        </w:rPr>
        <w:t>確保し、適正に評価するとともに</w:t>
      </w:r>
      <w:r w:rsidR="00E86B76">
        <w:rPr>
          <w:rFonts w:hint="eastAsia"/>
        </w:rPr>
        <w:t>、</w:t>
      </w:r>
      <w:r w:rsidR="00401186">
        <w:rPr>
          <w:rFonts w:hint="eastAsia"/>
        </w:rPr>
        <w:t>成長の支援、</w:t>
      </w:r>
      <w:r>
        <w:rPr>
          <w:rFonts w:hint="eastAsia"/>
        </w:rPr>
        <w:t>育成</w:t>
      </w:r>
      <w:r w:rsidR="00BA16F4">
        <w:rPr>
          <w:rFonts w:hint="eastAsia"/>
        </w:rPr>
        <w:t>を行う</w:t>
      </w:r>
      <w:r>
        <w:rPr>
          <w:rFonts w:hint="eastAsia"/>
        </w:rPr>
        <w:t>ことを目的とする。</w:t>
      </w:r>
    </w:p>
    <w:p w14:paraId="05BC331E" w14:textId="77777777" w:rsidR="004F13FF" w:rsidRPr="004F13FF" w:rsidRDefault="004F13FF" w:rsidP="004F13FF">
      <w:pPr>
        <w:pStyle w:val="a1"/>
        <w:ind w:firstLine="240"/>
      </w:pPr>
    </w:p>
    <w:p w14:paraId="4365EFFC" w14:textId="66C8E890" w:rsidR="004F13FF" w:rsidRPr="004F13FF" w:rsidRDefault="004F13FF" w:rsidP="004F13FF">
      <w:pPr>
        <w:pStyle w:val="1"/>
        <w:ind w:left="240" w:hanging="240"/>
      </w:pPr>
      <w:r>
        <w:rPr>
          <w:rFonts w:hint="eastAsia"/>
        </w:rPr>
        <w:t xml:space="preserve">　</w:t>
      </w:r>
      <w:bookmarkStart w:id="14" w:name="_Toc81173054"/>
      <w:r>
        <w:rPr>
          <w:rFonts w:hint="eastAsia"/>
        </w:rPr>
        <w:t>人材</w:t>
      </w:r>
      <w:r w:rsidR="009F567F">
        <w:rPr>
          <w:rFonts w:hint="eastAsia"/>
        </w:rPr>
        <w:t>体系</w:t>
      </w:r>
      <w:bookmarkEnd w:id="14"/>
    </w:p>
    <w:p w14:paraId="0E7474A9" w14:textId="6A7E49FF" w:rsidR="00982FF3" w:rsidRDefault="006F11F7" w:rsidP="006F11F7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15" w:name="_Toc81173055"/>
      <w:r w:rsidR="00982FF3">
        <w:rPr>
          <w:rFonts w:hint="eastAsia"/>
        </w:rPr>
        <w:t>データ人材体系</w:t>
      </w:r>
      <w:bookmarkEnd w:id="15"/>
    </w:p>
    <w:p w14:paraId="09E9AEA8" w14:textId="4F087CCD" w:rsidR="006F11F7" w:rsidRDefault="008E2A17" w:rsidP="006F11F7">
      <w:pPr>
        <w:pStyle w:val="a1"/>
        <w:ind w:firstLine="240"/>
      </w:pPr>
      <w:r>
        <w:rPr>
          <w:rFonts w:hint="eastAsia"/>
        </w:rPr>
        <w:t>データ社会に対応した</w:t>
      </w:r>
      <w:r w:rsidR="004F647E">
        <w:rPr>
          <w:rFonts w:hint="eastAsia"/>
        </w:rPr>
        <w:t>、</w:t>
      </w:r>
      <w:r w:rsidR="005939B6">
        <w:rPr>
          <w:rFonts w:hint="eastAsia"/>
        </w:rPr>
        <w:t>サステイナブル</w:t>
      </w:r>
      <w:r w:rsidR="00956703">
        <w:rPr>
          <w:rFonts w:hint="eastAsia"/>
        </w:rPr>
        <w:t>な</w:t>
      </w:r>
      <w:r w:rsidR="005939B6">
        <w:rPr>
          <w:rFonts w:hint="eastAsia"/>
        </w:rPr>
        <w:t>人材体系</w:t>
      </w:r>
      <w:r w:rsidR="00677194">
        <w:rPr>
          <w:rFonts w:hint="eastAsia"/>
        </w:rPr>
        <w:t>と</w:t>
      </w:r>
      <w:r w:rsidR="00956703">
        <w:rPr>
          <w:rFonts w:hint="eastAsia"/>
        </w:rPr>
        <w:t>する。</w:t>
      </w:r>
    </w:p>
    <w:p w14:paraId="13A8B35F" w14:textId="77777777" w:rsidR="00BA16F4" w:rsidRDefault="00BA16F4" w:rsidP="006F11F7">
      <w:pPr>
        <w:pStyle w:val="a1"/>
        <w:ind w:firstLine="240"/>
      </w:pPr>
    </w:p>
    <w:p w14:paraId="064975D2" w14:textId="77777777" w:rsidR="00F074FE" w:rsidRDefault="00217CB2" w:rsidP="006A6293">
      <w:pPr>
        <w:pStyle w:val="a1"/>
        <w:keepNext/>
        <w:ind w:firstLine="240"/>
      </w:pPr>
      <w:r w:rsidRPr="00217CB2">
        <w:rPr>
          <w:noProof/>
        </w:rPr>
        <w:drawing>
          <wp:inline distT="0" distB="0" distL="0" distR="0" wp14:anchorId="643014E5" wp14:editId="10C8B724">
            <wp:extent cx="5400040" cy="2159000"/>
            <wp:effectExtent l="0" t="0" r="0" b="0"/>
            <wp:docPr id="5" name="図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15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CD15E8" w14:textId="5B2DBC5E" w:rsidR="009A1A46" w:rsidRDefault="00F074FE" w:rsidP="006A6293">
      <w:pPr>
        <w:pStyle w:val="afa"/>
        <w:spacing w:before="360"/>
      </w:pPr>
      <w:r>
        <w:rPr>
          <w:rFonts w:hint="eastAsia"/>
        </w:rPr>
        <w:t xml:space="preserve">図 </w:t>
      </w:r>
      <w:r>
        <w:fldChar w:fldCharType="begin"/>
      </w:r>
      <w:r>
        <w:instrText xml:space="preserve"> </w:instrText>
      </w:r>
      <w:r>
        <w:rPr>
          <w:rFonts w:hint="eastAsia"/>
        </w:rPr>
        <w:instrText>SEQ 図 \* ARABIC</w:instrText>
      </w:r>
      <w:r>
        <w:instrText xml:space="preserve"> </w:instrText>
      </w:r>
      <w:r>
        <w:fldChar w:fldCharType="separate"/>
      </w:r>
      <w:r w:rsidR="00B53BB6">
        <w:rPr>
          <w:noProof/>
        </w:rPr>
        <w:t>1</w:t>
      </w:r>
      <w:r>
        <w:fldChar w:fldCharType="end"/>
      </w:r>
      <w:r>
        <w:rPr>
          <w:rFonts w:hint="eastAsia"/>
        </w:rPr>
        <w:t xml:space="preserve">　</w:t>
      </w:r>
      <w:r w:rsidR="00BC2862">
        <w:rPr>
          <w:rFonts w:hint="eastAsia"/>
        </w:rPr>
        <w:t>体系の全体像</w:t>
      </w:r>
    </w:p>
    <w:p w14:paraId="45494771" w14:textId="274697F0" w:rsidR="00E7463A" w:rsidRPr="00677194" w:rsidRDefault="00E7463A" w:rsidP="006F11F7">
      <w:pPr>
        <w:pStyle w:val="a1"/>
        <w:ind w:firstLine="240"/>
      </w:pPr>
      <w:r>
        <w:rPr>
          <w:rFonts w:hint="eastAsia"/>
        </w:rPr>
        <w:t xml:space="preserve">　</w:t>
      </w:r>
    </w:p>
    <w:p w14:paraId="04531CBA" w14:textId="5DB29471" w:rsidR="009A1A46" w:rsidRDefault="009E20E9" w:rsidP="006F11F7">
      <w:pPr>
        <w:pStyle w:val="a1"/>
        <w:ind w:firstLine="240"/>
      </w:pPr>
      <w:r>
        <w:rPr>
          <w:rFonts w:hint="eastAsia"/>
        </w:rPr>
        <w:t>まず</w:t>
      </w:r>
      <w:r w:rsidR="00A72FF5">
        <w:rPr>
          <w:rFonts w:hint="eastAsia"/>
        </w:rPr>
        <w:t>始め</w:t>
      </w:r>
      <w:r>
        <w:rPr>
          <w:rFonts w:hint="eastAsia"/>
        </w:rPr>
        <w:t>に</w:t>
      </w:r>
      <w:r w:rsidR="00677194">
        <w:rPr>
          <w:rFonts w:hint="eastAsia"/>
        </w:rPr>
        <w:t>人材</w:t>
      </w:r>
      <w:r w:rsidR="00571E8E">
        <w:rPr>
          <w:rFonts w:hint="eastAsia"/>
        </w:rPr>
        <w:t>モデル</w:t>
      </w:r>
      <w:r w:rsidR="00677194">
        <w:rPr>
          <w:rFonts w:hint="eastAsia"/>
        </w:rPr>
        <w:t>を定義し</w:t>
      </w:r>
      <w:r w:rsidR="00FD3E60">
        <w:rPr>
          <w:rFonts w:hint="eastAsia"/>
        </w:rPr>
        <w:t>、各場面におけるロールを明確にするとともに、必要なスキルセットを</w:t>
      </w:r>
      <w:r w:rsidR="00194B5E">
        <w:rPr>
          <w:rFonts w:hint="eastAsia"/>
        </w:rPr>
        <w:t>定義する。</w:t>
      </w:r>
    </w:p>
    <w:p w14:paraId="3A176B63" w14:textId="09FBA0BC" w:rsidR="00571E8E" w:rsidRDefault="000402F3" w:rsidP="006F11F7">
      <w:pPr>
        <w:pStyle w:val="a1"/>
        <w:ind w:firstLine="240"/>
      </w:pPr>
      <w:r>
        <w:rPr>
          <w:rFonts w:hint="eastAsia"/>
        </w:rPr>
        <w:t>これらの</w:t>
      </w:r>
      <w:r w:rsidR="00571E8E">
        <w:rPr>
          <w:rFonts w:hint="eastAsia"/>
        </w:rPr>
        <w:t>人材定義を基にコースウェアと評価体系</w:t>
      </w:r>
      <w:r w:rsidR="00E37730">
        <w:rPr>
          <w:rFonts w:hint="eastAsia"/>
        </w:rPr>
        <w:t>を開発</w:t>
      </w:r>
      <w:r w:rsidR="00275CE8">
        <w:rPr>
          <w:rFonts w:hint="eastAsia"/>
        </w:rPr>
        <w:t>し、</w:t>
      </w:r>
      <w:r w:rsidR="00E37730">
        <w:rPr>
          <w:rFonts w:hint="eastAsia"/>
        </w:rPr>
        <w:t>そのうえで、コースを実施するとともにチーム内等での</w:t>
      </w:r>
      <w:r w:rsidR="00B825C1">
        <w:rPr>
          <w:rFonts w:hint="eastAsia"/>
        </w:rPr>
        <w:t>実務</w:t>
      </w:r>
      <w:r w:rsidR="00E37730">
        <w:rPr>
          <w:rFonts w:hint="eastAsia"/>
        </w:rPr>
        <w:t>を行う。</w:t>
      </w:r>
      <w:r w:rsidR="00FD66E8">
        <w:rPr>
          <w:rFonts w:hint="eastAsia"/>
        </w:rPr>
        <w:t>また、評価体系を</w:t>
      </w:r>
      <w:r w:rsidR="004D7C81">
        <w:rPr>
          <w:rFonts w:hint="eastAsia"/>
        </w:rPr>
        <w:t>用いて</w:t>
      </w:r>
      <w:r w:rsidR="00FD66E8">
        <w:rPr>
          <w:rFonts w:hint="eastAsia"/>
        </w:rPr>
        <w:t>採用評価と定期評価を実施する</w:t>
      </w:r>
      <w:r w:rsidR="00563613">
        <w:rPr>
          <w:rFonts w:hint="eastAsia"/>
        </w:rPr>
        <w:t>。</w:t>
      </w:r>
    </w:p>
    <w:p w14:paraId="5507A380" w14:textId="15520BD7" w:rsidR="00217CB2" w:rsidRDefault="004D7C81" w:rsidP="006F11F7">
      <w:pPr>
        <w:pStyle w:val="a1"/>
        <w:ind w:firstLine="240"/>
      </w:pPr>
      <w:r>
        <w:rPr>
          <w:rFonts w:hint="eastAsia"/>
        </w:rPr>
        <w:t>さらに</w:t>
      </w:r>
      <w:r w:rsidR="00217CB2">
        <w:rPr>
          <w:rFonts w:hint="eastAsia"/>
        </w:rPr>
        <w:t>、コース、評価や実務を通じて</w:t>
      </w:r>
      <w:r w:rsidR="00F4006B">
        <w:rPr>
          <w:rFonts w:hint="eastAsia"/>
        </w:rPr>
        <w:t>各人への</w:t>
      </w:r>
      <w:r w:rsidR="00182E05">
        <w:rPr>
          <w:rFonts w:hint="eastAsia"/>
        </w:rPr>
        <w:t>フィードバックを行うとともに、</w:t>
      </w:r>
      <w:r w:rsidR="00F4006B">
        <w:rPr>
          <w:rFonts w:hint="eastAsia"/>
        </w:rPr>
        <w:t>各人の状況の</w:t>
      </w:r>
      <w:r w:rsidR="004A3511">
        <w:rPr>
          <w:rFonts w:hint="eastAsia"/>
        </w:rPr>
        <w:t>アップデートを行う。</w:t>
      </w:r>
    </w:p>
    <w:p w14:paraId="0944DAE0" w14:textId="3CA6DE19" w:rsidR="009A1A46" w:rsidRDefault="004A3511" w:rsidP="006F11F7">
      <w:pPr>
        <w:pStyle w:val="a1"/>
        <w:ind w:firstLine="240"/>
      </w:pPr>
      <w:r>
        <w:rPr>
          <w:rFonts w:hint="eastAsia"/>
        </w:rPr>
        <w:t>コースの提供は、</w:t>
      </w:r>
      <w:r w:rsidR="00153CA3">
        <w:rPr>
          <w:rFonts w:hint="eastAsia"/>
        </w:rPr>
        <w:t>教室形式での講義、</w:t>
      </w:r>
      <w:r w:rsidR="0034019A">
        <w:rPr>
          <w:rFonts w:hint="eastAsia"/>
        </w:rPr>
        <w:t>Web配信や</w:t>
      </w:r>
      <w:r w:rsidR="006B52BA">
        <w:rPr>
          <w:rFonts w:hint="eastAsia"/>
        </w:rPr>
        <w:t>ワークショップなどを通じて行う。</w:t>
      </w:r>
    </w:p>
    <w:p w14:paraId="57DE43C1" w14:textId="0E961A1C" w:rsidR="00D72AAC" w:rsidRDefault="00D72AAC" w:rsidP="00D72AAC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16" w:name="_Toc81173056"/>
      <w:r>
        <w:rPr>
          <w:rFonts w:hint="eastAsia"/>
        </w:rPr>
        <w:t>データ人材モデル</w:t>
      </w:r>
      <w:bookmarkEnd w:id="16"/>
    </w:p>
    <w:p w14:paraId="2F744DD5" w14:textId="57623867" w:rsidR="000010FE" w:rsidRDefault="000010FE" w:rsidP="000010FE">
      <w:pPr>
        <w:pStyle w:val="a1"/>
        <w:ind w:firstLine="240"/>
      </w:pPr>
      <w:r>
        <w:rPr>
          <w:rFonts w:hint="eastAsia"/>
        </w:rPr>
        <w:t>データ人材を、</w:t>
      </w:r>
      <w:r w:rsidR="00B65AF2">
        <w:rPr>
          <w:rFonts w:hint="eastAsia"/>
        </w:rPr>
        <w:t>「</w:t>
      </w:r>
      <w:r w:rsidR="00F21FEE">
        <w:rPr>
          <w:rFonts w:hint="eastAsia"/>
        </w:rPr>
        <w:t>データ・アーキテクト</w:t>
      </w:r>
      <w:r w:rsidR="00B65AF2">
        <w:rPr>
          <w:rFonts w:hint="eastAsia"/>
        </w:rPr>
        <w:t>」</w:t>
      </w:r>
      <w:r>
        <w:rPr>
          <w:rFonts w:hint="eastAsia"/>
        </w:rPr>
        <w:t>、</w:t>
      </w:r>
      <w:r w:rsidR="00B65AF2">
        <w:rPr>
          <w:rFonts w:hint="eastAsia"/>
        </w:rPr>
        <w:t>「</w:t>
      </w:r>
      <w:r>
        <w:rPr>
          <w:rFonts w:hint="eastAsia"/>
        </w:rPr>
        <w:t>データ</w:t>
      </w:r>
      <w:r w:rsidR="00DC5EA7">
        <w:rPr>
          <w:rFonts w:hint="eastAsia"/>
        </w:rPr>
        <w:t>・</w:t>
      </w:r>
      <w:r>
        <w:rPr>
          <w:rFonts w:hint="eastAsia"/>
        </w:rPr>
        <w:t>エンジニア</w:t>
      </w:r>
      <w:r w:rsidR="00DC5EA7">
        <w:rPr>
          <w:rFonts w:hint="eastAsia"/>
        </w:rPr>
        <w:t>（データ・アナリスト、データベース・エンジニア）</w:t>
      </w:r>
      <w:r w:rsidR="00B65AF2">
        <w:rPr>
          <w:rFonts w:hint="eastAsia"/>
        </w:rPr>
        <w:t>」</w:t>
      </w:r>
      <w:r>
        <w:rPr>
          <w:rFonts w:hint="eastAsia"/>
        </w:rPr>
        <w:t>、</w:t>
      </w:r>
      <w:r w:rsidR="00B65AF2">
        <w:rPr>
          <w:rFonts w:hint="eastAsia"/>
        </w:rPr>
        <w:t>「</w:t>
      </w:r>
      <w:r w:rsidR="008B1040">
        <w:rPr>
          <w:rFonts w:hint="eastAsia"/>
        </w:rPr>
        <w:t>データ・サイエンティスト</w:t>
      </w:r>
      <w:r w:rsidR="00B65AF2">
        <w:rPr>
          <w:rFonts w:hint="eastAsia"/>
        </w:rPr>
        <w:t>」</w:t>
      </w:r>
      <w:r w:rsidR="00263BDA">
        <w:rPr>
          <w:rFonts w:hint="eastAsia"/>
        </w:rPr>
        <w:t>、</w:t>
      </w:r>
      <w:r w:rsidR="00B65AF2">
        <w:rPr>
          <w:rFonts w:hint="eastAsia"/>
        </w:rPr>
        <w:t>「</w:t>
      </w:r>
      <w:r w:rsidR="00263BDA">
        <w:rPr>
          <w:rFonts w:hint="eastAsia"/>
        </w:rPr>
        <w:t>AI</w:t>
      </w:r>
      <w:r w:rsidR="006F6568">
        <w:rPr>
          <w:rFonts w:hint="eastAsia"/>
        </w:rPr>
        <w:t>スペシャリスト</w:t>
      </w:r>
      <w:r w:rsidR="00B65AF2">
        <w:rPr>
          <w:rFonts w:hint="eastAsia"/>
        </w:rPr>
        <w:t>」</w:t>
      </w:r>
      <w:r w:rsidR="00E4672B">
        <w:rPr>
          <w:rFonts w:hint="eastAsia"/>
        </w:rPr>
        <w:t>、</w:t>
      </w:r>
      <w:r w:rsidR="00B65AF2">
        <w:rPr>
          <w:rFonts w:hint="eastAsia"/>
        </w:rPr>
        <w:t>「</w:t>
      </w:r>
      <w:r w:rsidR="00E4672B">
        <w:rPr>
          <w:rFonts w:hint="eastAsia"/>
        </w:rPr>
        <w:t>地理空間データ・スペシャリスト</w:t>
      </w:r>
      <w:r w:rsidR="00B65AF2">
        <w:rPr>
          <w:rFonts w:hint="eastAsia"/>
        </w:rPr>
        <w:t>」</w:t>
      </w:r>
      <w:r w:rsidR="006F6568">
        <w:rPr>
          <w:rFonts w:hint="eastAsia"/>
        </w:rPr>
        <w:t>と定義する。</w:t>
      </w:r>
    </w:p>
    <w:p w14:paraId="75F2107B" w14:textId="2A0E25BC" w:rsidR="00D04FF3" w:rsidRPr="000010FE" w:rsidRDefault="00F21FEE" w:rsidP="000010FE">
      <w:pPr>
        <w:pStyle w:val="a1"/>
        <w:ind w:firstLine="240"/>
      </w:pPr>
      <w:r>
        <w:rPr>
          <w:rFonts w:hint="eastAsia"/>
        </w:rPr>
        <w:t>データ・サイエンティスト、AIスペシャリストは、</w:t>
      </w:r>
      <w:r w:rsidR="009B0575">
        <w:rPr>
          <w:rFonts w:hint="eastAsia"/>
        </w:rPr>
        <w:t>利用面</w:t>
      </w:r>
      <w:r w:rsidR="00B65AF2">
        <w:rPr>
          <w:rFonts w:hint="eastAsia"/>
        </w:rPr>
        <w:t>における</w:t>
      </w:r>
      <w:r w:rsidR="009B0575">
        <w:rPr>
          <w:rFonts w:hint="eastAsia"/>
        </w:rPr>
        <w:t>データ人材モデルであり、</w:t>
      </w:r>
      <w:r w:rsidR="002A262E">
        <w:rPr>
          <w:rFonts w:hint="eastAsia"/>
        </w:rPr>
        <w:t>コースウェアの開発などが別途提供されている</w:t>
      </w:r>
      <w:r w:rsidR="00A27BBB">
        <w:rPr>
          <w:rFonts w:hint="eastAsia"/>
        </w:rPr>
        <w:t>ため</w:t>
      </w:r>
      <w:r w:rsidR="002A262E">
        <w:rPr>
          <w:rFonts w:hint="eastAsia"/>
        </w:rPr>
        <w:t>、本フレームワークでは</w:t>
      </w:r>
      <w:r w:rsidR="00F16CF7">
        <w:rPr>
          <w:rFonts w:hint="eastAsia"/>
        </w:rPr>
        <w:t>概要を述べるにとどめる。</w:t>
      </w:r>
      <w:r w:rsidR="00922CEA">
        <w:rPr>
          <w:rFonts w:hint="eastAsia"/>
        </w:rPr>
        <w:t>また、地理空間データ</w:t>
      </w:r>
      <w:r w:rsidR="006C7CC6">
        <w:rPr>
          <w:rFonts w:hint="eastAsia"/>
        </w:rPr>
        <w:t>について</w:t>
      </w:r>
      <w:r w:rsidR="00922CEA">
        <w:rPr>
          <w:rFonts w:hint="eastAsia"/>
        </w:rPr>
        <w:t>も</w:t>
      </w:r>
      <w:r w:rsidR="00137CB2">
        <w:rPr>
          <w:rFonts w:hint="eastAsia"/>
        </w:rPr>
        <w:t>領域の</w:t>
      </w:r>
      <w:r w:rsidR="00922CEA">
        <w:rPr>
          <w:rFonts w:hint="eastAsia"/>
        </w:rPr>
        <w:t>専門性が</w:t>
      </w:r>
      <w:r w:rsidR="00137CB2">
        <w:rPr>
          <w:rFonts w:hint="eastAsia"/>
        </w:rPr>
        <w:t>高く別途検討が進められていることから、本フレームワークでは概要を述べるにとどめる。</w:t>
      </w:r>
    </w:p>
    <w:p w14:paraId="04DA24D3" w14:textId="49CA5285" w:rsidR="00D72AAC" w:rsidRDefault="00D72AAC" w:rsidP="00D72AAC">
      <w:pPr>
        <w:pStyle w:val="3"/>
        <w:spacing w:before="360"/>
        <w:ind w:left="360" w:hanging="240"/>
      </w:pPr>
      <w:bookmarkStart w:id="17" w:name="_Toc81173057"/>
      <w:r>
        <w:rPr>
          <w:rFonts w:hint="eastAsia"/>
        </w:rPr>
        <w:t>データ</w:t>
      </w:r>
      <w:r w:rsidR="00212637">
        <w:rPr>
          <w:rFonts w:hint="eastAsia"/>
        </w:rPr>
        <w:t>・</w:t>
      </w:r>
      <w:r>
        <w:rPr>
          <w:rFonts w:hint="eastAsia"/>
        </w:rPr>
        <w:t>アーキテクト</w:t>
      </w:r>
      <w:r w:rsidR="00881726">
        <w:rPr>
          <w:rFonts w:hint="eastAsia"/>
        </w:rPr>
        <w:t>（</w:t>
      </w:r>
      <w:r w:rsidR="00AE329F">
        <w:rPr>
          <w:rFonts w:hint="eastAsia"/>
        </w:rPr>
        <w:t>AR</w:t>
      </w:r>
      <w:r w:rsidR="00881726">
        <w:rPr>
          <w:rFonts w:hint="eastAsia"/>
        </w:rPr>
        <w:t>）</w:t>
      </w:r>
      <w:bookmarkEnd w:id="17"/>
    </w:p>
    <w:p w14:paraId="23CC07D8" w14:textId="77777777" w:rsidR="00040821" w:rsidRDefault="00D72AAC" w:rsidP="006A6293">
      <w:pPr>
        <w:pStyle w:val="a2"/>
        <w:numPr>
          <w:ilvl w:val="0"/>
          <w:numId w:val="21"/>
        </w:numPr>
        <w:ind w:leftChars="0" w:firstLineChars="0"/>
      </w:pPr>
      <w:r>
        <w:rPr>
          <w:rFonts w:hint="eastAsia"/>
        </w:rPr>
        <w:t>事業目的に合わせたデータデザインを通じて、組織におけるデータ利活用のビジョンを作成する。</w:t>
      </w:r>
    </w:p>
    <w:p w14:paraId="25410A3D" w14:textId="77777777" w:rsidR="00040821" w:rsidRDefault="00D72AAC" w:rsidP="006A6293">
      <w:pPr>
        <w:pStyle w:val="a2"/>
        <w:numPr>
          <w:ilvl w:val="0"/>
          <w:numId w:val="21"/>
        </w:numPr>
        <w:ind w:leftChars="0" w:firstLineChars="0"/>
      </w:pPr>
      <w:r>
        <w:rPr>
          <w:rFonts w:hint="eastAsia"/>
        </w:rPr>
        <w:t>データモデルやメタデータ、データディクショナリを整備するとともにガイドライン化</w:t>
      </w:r>
      <w:r w:rsidR="00BA62DA">
        <w:rPr>
          <w:rFonts w:hint="eastAsia"/>
        </w:rPr>
        <w:t>を行う</w:t>
      </w:r>
      <w:r>
        <w:rPr>
          <w:rFonts w:hint="eastAsia"/>
        </w:rPr>
        <w:t>。</w:t>
      </w:r>
    </w:p>
    <w:p w14:paraId="3FC360BC" w14:textId="6555BD03" w:rsidR="00D72AAC" w:rsidRDefault="00D72AAC" w:rsidP="006A6293">
      <w:pPr>
        <w:pStyle w:val="a2"/>
        <w:numPr>
          <w:ilvl w:val="0"/>
          <w:numId w:val="21"/>
        </w:numPr>
        <w:ind w:leftChars="0" w:firstLineChars="0"/>
      </w:pPr>
      <w:r>
        <w:rPr>
          <w:rFonts w:hint="eastAsia"/>
        </w:rPr>
        <w:t>その一環で、データ標準化にも取り組む。また、システム構築チームに対してアドバイス</w:t>
      </w:r>
      <w:r w:rsidR="00153CA3">
        <w:rPr>
          <w:rFonts w:hint="eastAsia"/>
        </w:rPr>
        <w:t>を行う</w:t>
      </w:r>
      <w:r>
        <w:rPr>
          <w:rFonts w:hint="eastAsia"/>
        </w:rPr>
        <w:t>。</w:t>
      </w:r>
    </w:p>
    <w:p w14:paraId="4562DAF9" w14:textId="68495AC3" w:rsidR="00D72AAC" w:rsidRDefault="00D72AAC" w:rsidP="00D72AAC">
      <w:pPr>
        <w:pStyle w:val="3"/>
        <w:spacing w:before="360"/>
        <w:ind w:left="360" w:hanging="240"/>
      </w:pPr>
      <w:bookmarkStart w:id="18" w:name="_Toc81173058"/>
      <w:r>
        <w:rPr>
          <w:rFonts w:hint="eastAsia"/>
        </w:rPr>
        <w:t>データ</w:t>
      </w:r>
      <w:r w:rsidR="00212637">
        <w:rPr>
          <w:rFonts w:hint="eastAsia"/>
        </w:rPr>
        <w:t>・</w:t>
      </w:r>
      <w:r>
        <w:rPr>
          <w:rFonts w:hint="eastAsia"/>
        </w:rPr>
        <w:t>エンジニア</w:t>
      </w:r>
      <w:r w:rsidR="00A2044E">
        <w:rPr>
          <w:rFonts w:hint="eastAsia"/>
        </w:rPr>
        <w:t>［</w:t>
      </w:r>
      <w:r w:rsidR="002F73AE">
        <w:rPr>
          <w:rFonts w:hint="eastAsia"/>
        </w:rPr>
        <w:t>設計</w:t>
      </w:r>
      <w:r w:rsidR="00A2044E">
        <w:rPr>
          <w:rFonts w:hint="eastAsia"/>
        </w:rPr>
        <w:t>］</w:t>
      </w:r>
      <w:r w:rsidR="00982FA9">
        <w:rPr>
          <w:rFonts w:hint="eastAsia"/>
        </w:rPr>
        <w:t>（</w:t>
      </w:r>
      <w:r w:rsidR="009A5B3E">
        <w:rPr>
          <w:rFonts w:hint="eastAsia"/>
        </w:rPr>
        <w:t>データ・アナリスト</w:t>
      </w:r>
      <w:r w:rsidR="003611A5">
        <w:rPr>
          <w:rFonts w:hint="eastAsia"/>
        </w:rPr>
        <w:t>）</w:t>
      </w:r>
      <w:r w:rsidR="00881726">
        <w:rPr>
          <w:rFonts w:hint="eastAsia"/>
        </w:rPr>
        <w:t>(</w:t>
      </w:r>
      <w:r w:rsidR="00FA7DAD">
        <w:rPr>
          <w:rFonts w:hint="eastAsia"/>
        </w:rPr>
        <w:t>AN)</w:t>
      </w:r>
      <w:bookmarkEnd w:id="18"/>
    </w:p>
    <w:p w14:paraId="6A82731C" w14:textId="77777777" w:rsidR="00040821" w:rsidRDefault="00D72AAC" w:rsidP="006A6293">
      <w:pPr>
        <w:pStyle w:val="a2"/>
        <w:numPr>
          <w:ilvl w:val="0"/>
          <w:numId w:val="22"/>
        </w:numPr>
        <w:ind w:leftChars="0" w:firstLineChars="0"/>
      </w:pPr>
      <w:r>
        <w:rPr>
          <w:rFonts w:hint="eastAsia"/>
        </w:rPr>
        <w:t>事業へのインサイトを提供するために、データを収集、体系化し分析する。</w:t>
      </w:r>
    </w:p>
    <w:p w14:paraId="3653D500" w14:textId="3EB3F537" w:rsidR="00040821" w:rsidRDefault="00D72AAC" w:rsidP="006A6293">
      <w:pPr>
        <w:pStyle w:val="a2"/>
        <w:numPr>
          <w:ilvl w:val="0"/>
          <w:numId w:val="22"/>
        </w:numPr>
        <w:ind w:leftChars="0" w:firstLineChars="0"/>
      </w:pPr>
      <w:r>
        <w:rPr>
          <w:rFonts w:hint="eastAsia"/>
        </w:rPr>
        <w:t>各種ツールや技術を導入しデータ分析やビジュアライズを</w:t>
      </w:r>
      <w:r w:rsidR="00794F88">
        <w:rPr>
          <w:rFonts w:hint="eastAsia"/>
        </w:rPr>
        <w:t>行う</w:t>
      </w:r>
      <w:r>
        <w:rPr>
          <w:rFonts w:hint="eastAsia"/>
        </w:rPr>
        <w:t>。</w:t>
      </w:r>
    </w:p>
    <w:p w14:paraId="4E99D658" w14:textId="77777777" w:rsidR="00040821" w:rsidRDefault="00D72AAC" w:rsidP="006A6293">
      <w:pPr>
        <w:pStyle w:val="a2"/>
        <w:numPr>
          <w:ilvl w:val="0"/>
          <w:numId w:val="22"/>
        </w:numPr>
        <w:ind w:leftChars="0" w:firstLineChars="0"/>
      </w:pPr>
      <w:r>
        <w:rPr>
          <w:rFonts w:hint="eastAsia"/>
        </w:rPr>
        <w:t>システムにおけるデータを定義し、収集や移行も行う。</w:t>
      </w:r>
    </w:p>
    <w:p w14:paraId="477B8251" w14:textId="77777777" w:rsidR="00040821" w:rsidRDefault="00D72AAC" w:rsidP="006A6293">
      <w:pPr>
        <w:pStyle w:val="a2"/>
        <w:numPr>
          <w:ilvl w:val="0"/>
          <w:numId w:val="22"/>
        </w:numPr>
        <w:ind w:leftChars="0" w:firstLineChars="0"/>
      </w:pPr>
      <w:r>
        <w:rPr>
          <w:rFonts w:hint="eastAsia"/>
        </w:rPr>
        <w:t>データ分析用データを管理しクレンジングや抽象化、統合を行う。</w:t>
      </w:r>
    </w:p>
    <w:p w14:paraId="7C7751A7" w14:textId="7EC0DA16" w:rsidR="00D72AAC" w:rsidRDefault="00D72AAC" w:rsidP="006A6293">
      <w:pPr>
        <w:pStyle w:val="a2"/>
        <w:numPr>
          <w:ilvl w:val="0"/>
          <w:numId w:val="22"/>
        </w:numPr>
        <w:ind w:leftChars="0" w:firstLineChars="0"/>
      </w:pPr>
      <w:r>
        <w:rPr>
          <w:rFonts w:hint="eastAsia"/>
        </w:rPr>
        <w:t>異なるデータセット間のリンクを行う。</w:t>
      </w:r>
      <w:r w:rsidR="009A5B3E">
        <w:rPr>
          <w:rFonts w:hint="eastAsia"/>
        </w:rPr>
        <w:t>また、</w:t>
      </w:r>
      <w:r>
        <w:rPr>
          <w:rFonts w:hint="eastAsia"/>
        </w:rPr>
        <w:t>利用者にとって適切なフォーマットを提供する。</w:t>
      </w:r>
    </w:p>
    <w:p w14:paraId="6CF3A334" w14:textId="588C7F4B" w:rsidR="009A5B3E" w:rsidRPr="009A5B3E" w:rsidRDefault="009A5B3E" w:rsidP="009A5B3E">
      <w:pPr>
        <w:pStyle w:val="3"/>
        <w:spacing w:before="360"/>
        <w:ind w:left="360" w:hanging="240"/>
      </w:pPr>
      <w:bookmarkStart w:id="19" w:name="_Toc81173059"/>
      <w:r>
        <w:rPr>
          <w:rFonts w:hint="eastAsia"/>
        </w:rPr>
        <w:t>データ</w:t>
      </w:r>
      <w:r w:rsidR="00212637">
        <w:rPr>
          <w:rFonts w:hint="eastAsia"/>
        </w:rPr>
        <w:t>・</w:t>
      </w:r>
      <w:r>
        <w:rPr>
          <w:rFonts w:hint="eastAsia"/>
        </w:rPr>
        <w:t>エンジニア</w:t>
      </w:r>
      <w:r w:rsidR="00A2044E">
        <w:rPr>
          <w:rFonts w:hint="eastAsia"/>
        </w:rPr>
        <w:t>［</w:t>
      </w:r>
      <w:r>
        <w:rPr>
          <w:rFonts w:hint="eastAsia"/>
        </w:rPr>
        <w:t>開発</w:t>
      </w:r>
      <w:r w:rsidR="00A2044E">
        <w:rPr>
          <w:rFonts w:hint="eastAsia"/>
        </w:rPr>
        <w:t>］（</w:t>
      </w:r>
      <w:r w:rsidR="00212637">
        <w:rPr>
          <w:rFonts w:hint="eastAsia"/>
        </w:rPr>
        <w:t>データ</w:t>
      </w:r>
      <w:r w:rsidR="00A65534">
        <w:rPr>
          <w:rFonts w:hint="eastAsia"/>
        </w:rPr>
        <w:t>ベース・エンジニア</w:t>
      </w:r>
      <w:r w:rsidR="00A2044E">
        <w:rPr>
          <w:rFonts w:hint="eastAsia"/>
        </w:rPr>
        <w:t>）</w:t>
      </w:r>
      <w:r w:rsidR="00881726">
        <w:rPr>
          <w:rFonts w:hint="eastAsia"/>
        </w:rPr>
        <w:t>（</w:t>
      </w:r>
      <w:r w:rsidR="00881726">
        <w:rPr>
          <w:rFonts w:hint="eastAsia"/>
        </w:rPr>
        <w:t>DB</w:t>
      </w:r>
      <w:r w:rsidR="00881726">
        <w:rPr>
          <w:rFonts w:hint="eastAsia"/>
        </w:rPr>
        <w:t>）</w:t>
      </w:r>
      <w:bookmarkEnd w:id="19"/>
    </w:p>
    <w:p w14:paraId="746A0BDB" w14:textId="77777777" w:rsidR="00040821" w:rsidRDefault="00D72AAC" w:rsidP="006A6293">
      <w:pPr>
        <w:pStyle w:val="a2"/>
        <w:numPr>
          <w:ilvl w:val="0"/>
          <w:numId w:val="23"/>
        </w:numPr>
        <w:ind w:leftChars="0" w:firstLineChars="0"/>
      </w:pPr>
      <w:r w:rsidRPr="00F21D40">
        <w:rPr>
          <w:rFonts w:hint="eastAsia"/>
        </w:rPr>
        <w:t>データ</w:t>
      </w:r>
      <w:r w:rsidR="00B22B6E">
        <w:rPr>
          <w:rFonts w:hint="eastAsia"/>
        </w:rPr>
        <w:t>の収集、管理、利活用を行う</w:t>
      </w:r>
      <w:r w:rsidRPr="00F21D40">
        <w:rPr>
          <w:rFonts w:hint="eastAsia"/>
        </w:rPr>
        <w:t>システム、サービスを開発する。</w:t>
      </w:r>
    </w:p>
    <w:p w14:paraId="2E53594B" w14:textId="77777777" w:rsidR="00040821" w:rsidRDefault="00D72AAC" w:rsidP="006A6293">
      <w:pPr>
        <w:pStyle w:val="a2"/>
        <w:numPr>
          <w:ilvl w:val="0"/>
          <w:numId w:val="23"/>
        </w:numPr>
        <w:ind w:leftChars="0" w:firstLineChars="0"/>
      </w:pPr>
      <w:r w:rsidRPr="00F21D40">
        <w:rPr>
          <w:rFonts w:hint="eastAsia"/>
        </w:rPr>
        <w:t>データを使ったシステムやサービスとして最高のものを提供する。</w:t>
      </w:r>
    </w:p>
    <w:p w14:paraId="55ED3353" w14:textId="77777777" w:rsidR="00040821" w:rsidRDefault="00D72AAC" w:rsidP="006A6293">
      <w:pPr>
        <w:pStyle w:val="a2"/>
        <w:numPr>
          <w:ilvl w:val="0"/>
          <w:numId w:val="23"/>
        </w:numPr>
        <w:ind w:leftChars="0" w:firstLineChars="0"/>
      </w:pPr>
      <w:r w:rsidRPr="00F21D40">
        <w:rPr>
          <w:rFonts w:hint="eastAsia"/>
        </w:rPr>
        <w:t>そのために、マニュアルのデータフローをスケーラブルで拡張が容易なシステムにするとともに、既存のデータフローを活用する方法を考え、データが効率的に流れるシステムを構築する。</w:t>
      </w:r>
    </w:p>
    <w:p w14:paraId="5B46E1F7" w14:textId="77777777" w:rsidR="00040821" w:rsidRDefault="00D72AAC" w:rsidP="006A6293">
      <w:pPr>
        <w:pStyle w:val="a2"/>
        <w:numPr>
          <w:ilvl w:val="0"/>
          <w:numId w:val="23"/>
        </w:numPr>
        <w:ind w:leftChars="0" w:firstLineChars="0"/>
      </w:pPr>
      <w:r w:rsidRPr="00F21D40">
        <w:rPr>
          <w:rFonts w:hint="eastAsia"/>
        </w:rPr>
        <w:t>また、</w:t>
      </w:r>
      <w:r w:rsidR="00DD76EA">
        <w:rPr>
          <w:rFonts w:hint="eastAsia"/>
        </w:rPr>
        <w:t>データ設計を実装するための詳細設計</w:t>
      </w:r>
      <w:r w:rsidR="00D65E8D">
        <w:rPr>
          <w:rFonts w:hint="eastAsia"/>
        </w:rPr>
        <w:t>、方式設計を実施する。</w:t>
      </w:r>
    </w:p>
    <w:p w14:paraId="51FEB0D7" w14:textId="77777777" w:rsidR="00C52227" w:rsidRDefault="001B69DA" w:rsidP="006A6293">
      <w:pPr>
        <w:pStyle w:val="a2"/>
        <w:numPr>
          <w:ilvl w:val="0"/>
          <w:numId w:val="23"/>
        </w:numPr>
        <w:ind w:leftChars="0" w:firstLineChars="0"/>
      </w:pPr>
      <w:r>
        <w:rPr>
          <w:rFonts w:hint="eastAsia"/>
        </w:rPr>
        <w:t>システム運用時のデータ移行などを支援し、</w:t>
      </w:r>
      <w:r w:rsidR="00D72AAC" w:rsidRPr="00F21D40">
        <w:rPr>
          <w:rFonts w:hint="eastAsia"/>
        </w:rPr>
        <w:t>データ関連システムの性能を最適化する。</w:t>
      </w:r>
    </w:p>
    <w:p w14:paraId="088473A6" w14:textId="5F581A88" w:rsidR="00D72AAC" w:rsidRDefault="00D72AAC" w:rsidP="006A6293">
      <w:pPr>
        <w:pStyle w:val="a2"/>
        <w:numPr>
          <w:ilvl w:val="0"/>
          <w:numId w:val="23"/>
        </w:numPr>
        <w:ind w:leftChars="0" w:firstLineChars="0"/>
      </w:pPr>
      <w:r w:rsidRPr="00F21D40">
        <w:rPr>
          <w:rFonts w:hint="eastAsia"/>
        </w:rPr>
        <w:t>関連したドキュメンテーションや再利用可能なBIレポートの作成も行う。</w:t>
      </w:r>
    </w:p>
    <w:p w14:paraId="5C556412" w14:textId="2AA52C85" w:rsidR="00D72AAC" w:rsidRDefault="008B1040" w:rsidP="00D72AAC">
      <w:pPr>
        <w:pStyle w:val="3"/>
        <w:spacing w:before="360"/>
        <w:ind w:left="360" w:hanging="240"/>
      </w:pPr>
      <w:bookmarkStart w:id="20" w:name="_Toc81173060"/>
      <w:r>
        <w:rPr>
          <w:rFonts w:hint="eastAsia"/>
        </w:rPr>
        <w:t>データ・サイエンティスト</w:t>
      </w:r>
      <w:r w:rsidR="00881726">
        <w:rPr>
          <w:rFonts w:hint="eastAsia"/>
        </w:rPr>
        <w:t>（</w:t>
      </w:r>
      <w:r w:rsidR="00881726">
        <w:rPr>
          <w:rFonts w:hint="eastAsia"/>
        </w:rPr>
        <w:t>DS</w:t>
      </w:r>
      <w:r w:rsidR="00881726">
        <w:rPr>
          <w:rFonts w:hint="eastAsia"/>
        </w:rPr>
        <w:t>）</w:t>
      </w:r>
      <w:bookmarkEnd w:id="20"/>
    </w:p>
    <w:p w14:paraId="66E6F117" w14:textId="77777777" w:rsidR="00C52227" w:rsidRDefault="00D72AAC" w:rsidP="006A6293">
      <w:pPr>
        <w:pStyle w:val="a2"/>
        <w:numPr>
          <w:ilvl w:val="0"/>
          <w:numId w:val="24"/>
        </w:numPr>
        <w:ind w:leftChars="0" w:firstLineChars="0"/>
      </w:pPr>
      <w:r w:rsidRPr="00756206">
        <w:rPr>
          <w:rFonts w:hint="eastAsia"/>
        </w:rPr>
        <w:t>データを駆使し複雑な事業課題を明確化する。</w:t>
      </w:r>
    </w:p>
    <w:p w14:paraId="767C79D7" w14:textId="77777777" w:rsidR="00C52227" w:rsidRDefault="00D72AAC" w:rsidP="006A6293">
      <w:pPr>
        <w:pStyle w:val="a2"/>
        <w:numPr>
          <w:ilvl w:val="0"/>
          <w:numId w:val="24"/>
        </w:numPr>
        <w:ind w:leftChars="0" w:firstLineChars="0"/>
      </w:pPr>
      <w:r w:rsidRPr="00756206">
        <w:rPr>
          <w:rFonts w:hint="eastAsia"/>
        </w:rPr>
        <w:t>数理モデルなどを組み合わせてデータを分析する。</w:t>
      </w:r>
    </w:p>
    <w:p w14:paraId="64142AF6" w14:textId="7A4F6782" w:rsidR="00C52227" w:rsidRDefault="00D72AAC" w:rsidP="006A6293">
      <w:pPr>
        <w:pStyle w:val="a2"/>
        <w:numPr>
          <w:ilvl w:val="0"/>
          <w:numId w:val="24"/>
        </w:numPr>
        <w:ind w:leftChars="0" w:firstLineChars="0"/>
      </w:pPr>
      <w:r w:rsidRPr="00756206">
        <w:rPr>
          <w:rFonts w:hint="eastAsia"/>
        </w:rPr>
        <w:t>データをAPIなどから取得し、様々な最新手法を使ったり比較</w:t>
      </w:r>
      <w:r w:rsidR="00CA02B1">
        <w:rPr>
          <w:rFonts w:hint="eastAsia"/>
        </w:rPr>
        <w:t>したり</w:t>
      </w:r>
      <w:r w:rsidRPr="00756206">
        <w:rPr>
          <w:rFonts w:hint="eastAsia"/>
        </w:rPr>
        <w:t>し</w:t>
      </w:r>
      <w:r w:rsidR="00F15255">
        <w:rPr>
          <w:rFonts w:hint="eastAsia"/>
        </w:rPr>
        <w:t>て</w:t>
      </w:r>
      <w:r w:rsidRPr="00756206">
        <w:rPr>
          <w:rFonts w:hint="eastAsia"/>
        </w:rPr>
        <w:t>、データ・アナリストを支援するとともに、経営課題を明確化する。</w:t>
      </w:r>
    </w:p>
    <w:p w14:paraId="5692C6B7" w14:textId="205B27D7" w:rsidR="00D72AAC" w:rsidRDefault="00D72AAC" w:rsidP="006A6293">
      <w:pPr>
        <w:pStyle w:val="a2"/>
        <w:numPr>
          <w:ilvl w:val="0"/>
          <w:numId w:val="24"/>
        </w:numPr>
        <w:ind w:leftChars="0" w:firstLineChars="0"/>
      </w:pPr>
      <w:r w:rsidRPr="00756206">
        <w:rPr>
          <w:rFonts w:hint="eastAsia"/>
        </w:rPr>
        <w:t>そのために必要なプログラミングも行う。</w:t>
      </w:r>
    </w:p>
    <w:p w14:paraId="3782D5D9" w14:textId="6631CA06" w:rsidR="00A65534" w:rsidRDefault="00A65534" w:rsidP="00A65534">
      <w:pPr>
        <w:pStyle w:val="3"/>
        <w:spacing w:before="360"/>
        <w:ind w:left="360" w:hanging="240"/>
      </w:pPr>
      <w:bookmarkStart w:id="21" w:name="_Toc81173061"/>
      <w:r>
        <w:rPr>
          <w:rFonts w:hint="eastAsia"/>
        </w:rPr>
        <w:t>AI</w:t>
      </w:r>
      <w:r w:rsidR="00970450">
        <w:rPr>
          <w:rFonts w:hint="eastAsia"/>
        </w:rPr>
        <w:t>スペシャリスト</w:t>
      </w:r>
      <w:r w:rsidR="00881726">
        <w:rPr>
          <w:rFonts w:hint="eastAsia"/>
        </w:rPr>
        <w:t>（</w:t>
      </w:r>
      <w:r w:rsidR="00881726">
        <w:rPr>
          <w:rFonts w:hint="eastAsia"/>
        </w:rPr>
        <w:t>AI</w:t>
      </w:r>
      <w:r w:rsidR="00881726">
        <w:rPr>
          <w:rFonts w:hint="eastAsia"/>
        </w:rPr>
        <w:t>）</w:t>
      </w:r>
      <w:bookmarkEnd w:id="21"/>
    </w:p>
    <w:p w14:paraId="01A8B0B8" w14:textId="60B9E49F" w:rsidR="008B1040" w:rsidRPr="008B1040" w:rsidRDefault="00FA7DAD" w:rsidP="006A6293">
      <w:pPr>
        <w:pStyle w:val="a2"/>
        <w:numPr>
          <w:ilvl w:val="0"/>
          <w:numId w:val="25"/>
        </w:numPr>
        <w:ind w:leftChars="0" w:firstLineChars="0"/>
      </w:pPr>
      <w:r>
        <w:rPr>
          <w:rFonts w:hint="eastAsia"/>
        </w:rPr>
        <w:t>ビッグデータ解析や非構造データ分析、ディープラーニング等の</w:t>
      </w:r>
      <w:r w:rsidR="00F16CF7">
        <w:rPr>
          <w:rFonts w:hint="eastAsia"/>
        </w:rPr>
        <w:t>AI技術を使って</w:t>
      </w:r>
      <w:r w:rsidR="00F15255">
        <w:rPr>
          <w:rFonts w:hint="eastAsia"/>
        </w:rPr>
        <w:t>、大量データの解析</w:t>
      </w:r>
      <w:r w:rsidR="0030005E">
        <w:rPr>
          <w:rFonts w:hint="eastAsia"/>
        </w:rPr>
        <w:t>を行う。</w:t>
      </w:r>
    </w:p>
    <w:p w14:paraId="6C39967F" w14:textId="4CF677EC" w:rsidR="0030005E" w:rsidRDefault="0030005E" w:rsidP="0030005E">
      <w:pPr>
        <w:pStyle w:val="3"/>
        <w:spacing w:before="360"/>
        <w:ind w:left="360" w:hanging="240"/>
      </w:pPr>
      <w:bookmarkStart w:id="22" w:name="_Toc81173062"/>
      <w:r>
        <w:rPr>
          <w:rFonts w:hint="eastAsia"/>
        </w:rPr>
        <w:t>地理空間データ</w:t>
      </w:r>
      <w:r w:rsidR="00970450">
        <w:rPr>
          <w:rFonts w:hint="eastAsia"/>
        </w:rPr>
        <w:t>・スペシャリスト</w:t>
      </w:r>
      <w:r w:rsidR="00881726">
        <w:rPr>
          <w:rFonts w:hint="eastAsia"/>
        </w:rPr>
        <w:t>（</w:t>
      </w:r>
      <w:r w:rsidR="00881726">
        <w:rPr>
          <w:rFonts w:hint="eastAsia"/>
        </w:rPr>
        <w:t>GE</w:t>
      </w:r>
      <w:r w:rsidR="00881726">
        <w:rPr>
          <w:rFonts w:hint="eastAsia"/>
        </w:rPr>
        <w:t>）</w:t>
      </w:r>
      <w:bookmarkEnd w:id="22"/>
    </w:p>
    <w:p w14:paraId="0C861170" w14:textId="3FC1F33A" w:rsidR="00A65534" w:rsidRDefault="0030005E" w:rsidP="006A6293">
      <w:pPr>
        <w:pStyle w:val="a2"/>
        <w:numPr>
          <w:ilvl w:val="0"/>
          <w:numId w:val="25"/>
        </w:numPr>
        <w:ind w:leftChars="0" w:firstLineChars="0"/>
      </w:pPr>
      <w:r>
        <w:rPr>
          <w:rFonts w:hint="eastAsia"/>
        </w:rPr>
        <w:t>地図</w:t>
      </w:r>
      <w:r w:rsidR="00FA7DAD">
        <w:rPr>
          <w:rFonts w:hint="eastAsia"/>
        </w:rPr>
        <w:t>や空間情報</w:t>
      </w:r>
      <w:r>
        <w:rPr>
          <w:rFonts w:hint="eastAsia"/>
        </w:rPr>
        <w:t>等の地理</w:t>
      </w:r>
      <w:r w:rsidR="00970450">
        <w:rPr>
          <w:rFonts w:hint="eastAsia"/>
        </w:rPr>
        <w:t>空間</w:t>
      </w:r>
      <w:r>
        <w:rPr>
          <w:rFonts w:hint="eastAsia"/>
        </w:rPr>
        <w:t>データの</w:t>
      </w:r>
      <w:r w:rsidR="005854E1">
        <w:rPr>
          <w:rFonts w:hint="eastAsia"/>
        </w:rPr>
        <w:t>設計、分析を行う</w:t>
      </w:r>
      <w:r>
        <w:rPr>
          <w:rFonts w:hint="eastAsia"/>
        </w:rPr>
        <w:t>。</w:t>
      </w:r>
    </w:p>
    <w:p w14:paraId="604C3221" w14:textId="77777777" w:rsidR="008C2094" w:rsidRDefault="008C2094" w:rsidP="008C2094">
      <w:pPr>
        <w:pStyle w:val="a2"/>
        <w:ind w:leftChars="0" w:left="0" w:firstLineChars="0" w:firstLine="0"/>
        <w:sectPr w:rsidR="008C2094" w:rsidSect="002501A4">
          <w:pgSz w:w="11906" w:h="16838"/>
          <w:pgMar w:top="1701" w:right="1701" w:bottom="1985" w:left="1701" w:header="851" w:footer="992" w:gutter="0"/>
          <w:cols w:space="425"/>
          <w:docGrid w:type="lines" w:linePitch="360"/>
        </w:sectPr>
      </w:pPr>
    </w:p>
    <w:p w14:paraId="662BF7C6" w14:textId="77777777" w:rsidR="008C2094" w:rsidRPr="00E45B1D" w:rsidRDefault="008C2094" w:rsidP="008C2094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23" w:name="_Toc81173063"/>
      <w:r>
        <w:rPr>
          <w:rFonts w:hint="eastAsia"/>
        </w:rPr>
        <w:t>人材のロール</w:t>
      </w:r>
      <w:bookmarkEnd w:id="23"/>
    </w:p>
    <w:p w14:paraId="3FCD5453" w14:textId="529D1772" w:rsidR="008C2094" w:rsidRDefault="008C2094" w:rsidP="00D1232A">
      <w:pPr>
        <w:pStyle w:val="a2"/>
        <w:ind w:left="120" w:firstLine="240"/>
      </w:pPr>
      <w:r>
        <w:rPr>
          <w:rFonts w:hint="eastAsia"/>
        </w:rPr>
        <w:t>サービス開発時の各人材モデルのロールは以下の通りである。</w:t>
      </w:r>
    </w:p>
    <w:tbl>
      <w:tblPr>
        <w:tblStyle w:val="af9"/>
        <w:tblW w:w="13058" w:type="dxa"/>
        <w:tblInd w:w="120" w:type="dxa"/>
        <w:tblLook w:val="04A0" w:firstRow="1" w:lastRow="0" w:firstColumn="1" w:lastColumn="0" w:noHBand="0" w:noVBand="1"/>
      </w:tblPr>
      <w:tblGrid>
        <w:gridCol w:w="1009"/>
        <w:gridCol w:w="3012"/>
        <w:gridCol w:w="3012"/>
        <w:gridCol w:w="3012"/>
        <w:gridCol w:w="3013"/>
      </w:tblGrid>
      <w:tr w:rsidR="008C2094" w14:paraId="49FF53CC" w14:textId="77777777" w:rsidTr="00E7463A">
        <w:tc>
          <w:tcPr>
            <w:tcW w:w="1009" w:type="dxa"/>
          </w:tcPr>
          <w:p w14:paraId="4328D57C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</w:p>
        </w:tc>
        <w:tc>
          <w:tcPr>
            <w:tcW w:w="3012" w:type="dxa"/>
          </w:tcPr>
          <w:p w14:paraId="1092CE04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・アーキテクト</w:t>
            </w:r>
          </w:p>
        </w:tc>
        <w:tc>
          <w:tcPr>
            <w:tcW w:w="3012" w:type="dxa"/>
          </w:tcPr>
          <w:p w14:paraId="6AF62C5E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・アナリスト</w:t>
            </w:r>
          </w:p>
        </w:tc>
        <w:tc>
          <w:tcPr>
            <w:tcW w:w="3012" w:type="dxa"/>
          </w:tcPr>
          <w:p w14:paraId="011105D8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ベース・エンジニア</w:t>
            </w:r>
          </w:p>
        </w:tc>
        <w:tc>
          <w:tcPr>
            <w:tcW w:w="3013" w:type="dxa"/>
          </w:tcPr>
          <w:p w14:paraId="0519CDF8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・サイエンティスト</w:t>
            </w:r>
          </w:p>
        </w:tc>
      </w:tr>
      <w:tr w:rsidR="008C2094" w14:paraId="5916BDF0" w14:textId="77777777" w:rsidTr="00E7463A">
        <w:tc>
          <w:tcPr>
            <w:tcW w:w="1009" w:type="dxa"/>
          </w:tcPr>
          <w:p w14:paraId="633EA0FE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戦略</w:t>
            </w:r>
          </w:p>
        </w:tc>
        <w:tc>
          <w:tcPr>
            <w:tcW w:w="3012" w:type="dxa"/>
          </w:tcPr>
          <w:p w14:paraId="74B30FBB" w14:textId="77777777" w:rsidR="008C2094" w:rsidRPr="008E5B32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戦略の検討を行う</w:t>
            </w:r>
          </w:p>
        </w:tc>
        <w:tc>
          <w:tcPr>
            <w:tcW w:w="3012" w:type="dxa"/>
          </w:tcPr>
          <w:p w14:paraId="146F6283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2" w:type="dxa"/>
          </w:tcPr>
          <w:p w14:paraId="1022EC85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3" w:type="dxa"/>
          </w:tcPr>
          <w:p w14:paraId="26D8753F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戦略検討に必要なデータ分析を行う</w:t>
            </w:r>
          </w:p>
        </w:tc>
      </w:tr>
      <w:tr w:rsidR="008C2094" w14:paraId="7D4BF0FC" w14:textId="77777777" w:rsidTr="00E7463A">
        <w:tc>
          <w:tcPr>
            <w:tcW w:w="1009" w:type="dxa"/>
          </w:tcPr>
          <w:p w14:paraId="58818809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企画</w:t>
            </w:r>
          </w:p>
        </w:tc>
        <w:tc>
          <w:tcPr>
            <w:tcW w:w="3012" w:type="dxa"/>
          </w:tcPr>
          <w:p w14:paraId="7C4CB807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必要なデータ標準の確認を行う</w:t>
            </w:r>
          </w:p>
        </w:tc>
        <w:tc>
          <w:tcPr>
            <w:tcW w:w="3012" w:type="dxa"/>
          </w:tcPr>
          <w:p w14:paraId="263CE0ED" w14:textId="6F995304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データを使ったサービスの企画を</w:t>
            </w:r>
            <w:r w:rsidR="0034539A">
              <w:rPr>
                <w:rFonts w:hint="eastAsia"/>
                <w:sz w:val="20"/>
                <w:szCs w:val="18"/>
              </w:rPr>
              <w:t>行う</w:t>
            </w:r>
          </w:p>
        </w:tc>
        <w:tc>
          <w:tcPr>
            <w:tcW w:w="3012" w:type="dxa"/>
          </w:tcPr>
          <w:p w14:paraId="088DABA8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3" w:type="dxa"/>
          </w:tcPr>
          <w:p w14:paraId="3DFF116A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サービス検討に必要なデータ分析を行う</w:t>
            </w:r>
          </w:p>
        </w:tc>
      </w:tr>
      <w:tr w:rsidR="008C2094" w14:paraId="63EBAEDC" w14:textId="77777777" w:rsidTr="00E7463A">
        <w:tc>
          <w:tcPr>
            <w:tcW w:w="1009" w:type="dxa"/>
          </w:tcPr>
          <w:p w14:paraId="6568FFD0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設計</w:t>
            </w:r>
          </w:p>
        </w:tc>
        <w:tc>
          <w:tcPr>
            <w:tcW w:w="3012" w:type="dxa"/>
          </w:tcPr>
          <w:p w14:paraId="082AA99B" w14:textId="2D7CBBEB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設計が正しく行われているか</w:t>
            </w:r>
            <w:r w:rsidR="000471F6">
              <w:rPr>
                <w:rFonts w:hint="eastAsia"/>
                <w:sz w:val="20"/>
                <w:szCs w:val="18"/>
              </w:rPr>
              <w:t>を</w:t>
            </w:r>
            <w:r w:rsidRPr="0003709F">
              <w:rPr>
                <w:rFonts w:hint="eastAsia"/>
                <w:sz w:val="20"/>
                <w:szCs w:val="18"/>
              </w:rPr>
              <w:t>確認する</w:t>
            </w:r>
          </w:p>
        </w:tc>
        <w:tc>
          <w:tcPr>
            <w:tcW w:w="3012" w:type="dxa"/>
          </w:tcPr>
          <w:p w14:paraId="67B94705" w14:textId="77777777" w:rsidR="008C2094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の設計を行う</w:t>
            </w:r>
          </w:p>
          <w:p w14:paraId="49E66EFF" w14:textId="6812C22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データ移行の計画を</w:t>
            </w:r>
            <w:r w:rsidR="0034539A">
              <w:rPr>
                <w:rFonts w:hint="eastAsia"/>
                <w:sz w:val="20"/>
                <w:szCs w:val="18"/>
              </w:rPr>
              <w:t>作成する</w:t>
            </w:r>
          </w:p>
        </w:tc>
        <w:tc>
          <w:tcPr>
            <w:tcW w:w="3012" w:type="dxa"/>
          </w:tcPr>
          <w:p w14:paraId="283D00DC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データ実装の仕様を検討する</w:t>
            </w:r>
          </w:p>
        </w:tc>
        <w:tc>
          <w:tcPr>
            <w:tcW w:w="3013" w:type="dxa"/>
          </w:tcPr>
          <w:p w14:paraId="4756B1B1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</w:tr>
      <w:tr w:rsidR="008C2094" w14:paraId="5B1C0697" w14:textId="77777777" w:rsidTr="00E7463A">
        <w:tc>
          <w:tcPr>
            <w:tcW w:w="1009" w:type="dxa"/>
          </w:tcPr>
          <w:p w14:paraId="63A02CC6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開発</w:t>
            </w:r>
          </w:p>
        </w:tc>
        <w:tc>
          <w:tcPr>
            <w:tcW w:w="3012" w:type="dxa"/>
          </w:tcPr>
          <w:p w14:paraId="12E295A1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2" w:type="dxa"/>
          </w:tcPr>
          <w:p w14:paraId="1992F1F8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2" w:type="dxa"/>
          </w:tcPr>
          <w:p w14:paraId="35597E94" w14:textId="77777777" w:rsidR="008C2094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データベースの実装とチューニングを行う</w:t>
            </w:r>
          </w:p>
          <w:p w14:paraId="4559B22E" w14:textId="69EC45B8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データ</w:t>
            </w:r>
            <w:r w:rsidR="0034539A">
              <w:rPr>
                <w:rFonts w:hint="eastAsia"/>
                <w:sz w:val="20"/>
                <w:szCs w:val="18"/>
              </w:rPr>
              <w:t>を</w:t>
            </w:r>
            <w:r>
              <w:rPr>
                <w:rFonts w:hint="eastAsia"/>
                <w:sz w:val="20"/>
                <w:szCs w:val="18"/>
              </w:rPr>
              <w:t>移行する</w:t>
            </w:r>
          </w:p>
        </w:tc>
        <w:tc>
          <w:tcPr>
            <w:tcW w:w="3013" w:type="dxa"/>
          </w:tcPr>
          <w:p w14:paraId="1D157451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</w:tr>
      <w:tr w:rsidR="008C2094" w14:paraId="3C1250E6" w14:textId="77777777" w:rsidTr="00E7463A">
        <w:tc>
          <w:tcPr>
            <w:tcW w:w="1009" w:type="dxa"/>
          </w:tcPr>
          <w:p w14:paraId="5D35AD6A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利活用</w:t>
            </w:r>
          </w:p>
        </w:tc>
        <w:tc>
          <w:tcPr>
            <w:tcW w:w="3012" w:type="dxa"/>
          </w:tcPr>
          <w:p w14:paraId="6F4A9E30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利活用場面からのデータ、ルール、ツールなどのニーズを収集する</w:t>
            </w:r>
          </w:p>
        </w:tc>
        <w:tc>
          <w:tcPr>
            <w:tcW w:w="3012" w:type="dxa"/>
          </w:tcPr>
          <w:p w14:paraId="1CA379BF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</w:p>
        </w:tc>
        <w:tc>
          <w:tcPr>
            <w:tcW w:w="3012" w:type="dxa"/>
          </w:tcPr>
          <w:p w14:paraId="468253DA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障害対応、チューニングを行う</w:t>
            </w:r>
          </w:p>
        </w:tc>
        <w:tc>
          <w:tcPr>
            <w:tcW w:w="3013" w:type="dxa"/>
          </w:tcPr>
          <w:p w14:paraId="10D7A645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データ分析を行い、可視化する</w:t>
            </w:r>
          </w:p>
        </w:tc>
      </w:tr>
      <w:tr w:rsidR="008C2094" w14:paraId="11056FA8" w14:textId="77777777" w:rsidTr="00E7463A">
        <w:tc>
          <w:tcPr>
            <w:tcW w:w="1009" w:type="dxa"/>
          </w:tcPr>
          <w:p w14:paraId="25B66B5C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評価・改善</w:t>
            </w:r>
          </w:p>
        </w:tc>
        <w:tc>
          <w:tcPr>
            <w:tcW w:w="3012" w:type="dxa"/>
          </w:tcPr>
          <w:p w14:paraId="62418029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標準やガバナンス体系の課題を明確にする</w:t>
            </w:r>
          </w:p>
          <w:p w14:paraId="05DE99A3" w14:textId="3C4181E1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</w:t>
            </w:r>
            <w:r w:rsidR="00FA7DAD">
              <w:rPr>
                <w:rFonts w:hint="eastAsia"/>
                <w:sz w:val="20"/>
                <w:szCs w:val="18"/>
              </w:rPr>
              <w:t>の</w:t>
            </w:r>
            <w:r w:rsidRPr="0003709F">
              <w:rPr>
                <w:rFonts w:hint="eastAsia"/>
                <w:sz w:val="20"/>
                <w:szCs w:val="18"/>
              </w:rPr>
              <w:t>インタビリティ</w:t>
            </w:r>
            <w:r w:rsidR="00FA7DAD">
              <w:rPr>
                <w:rFonts w:hint="eastAsia"/>
                <w:sz w:val="20"/>
                <w:szCs w:val="18"/>
              </w:rPr>
              <w:t>に関する</w:t>
            </w:r>
            <w:r w:rsidRPr="0003709F">
              <w:rPr>
                <w:rFonts w:hint="eastAsia"/>
                <w:sz w:val="20"/>
                <w:szCs w:val="18"/>
              </w:rPr>
              <w:t>課題を明確にする</w:t>
            </w:r>
          </w:p>
        </w:tc>
        <w:tc>
          <w:tcPr>
            <w:tcW w:w="3012" w:type="dxa"/>
          </w:tcPr>
          <w:p w14:paraId="47B8B58A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データの利用状況を確認し、改善する</w:t>
            </w:r>
          </w:p>
        </w:tc>
        <w:tc>
          <w:tcPr>
            <w:tcW w:w="3012" w:type="dxa"/>
          </w:tcPr>
          <w:p w14:paraId="1419593C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3" w:type="dxa"/>
          </w:tcPr>
          <w:p w14:paraId="2B810E11" w14:textId="09A53AE7" w:rsidR="008C2094" w:rsidRPr="0003709F" w:rsidRDefault="0082042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</w:tr>
      <w:tr w:rsidR="008C2094" w14:paraId="13D38B27" w14:textId="77777777" w:rsidTr="00E7463A">
        <w:tc>
          <w:tcPr>
            <w:tcW w:w="1009" w:type="dxa"/>
          </w:tcPr>
          <w:p w14:paraId="18992C77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全体</w:t>
            </w:r>
          </w:p>
        </w:tc>
        <w:tc>
          <w:tcPr>
            <w:tcW w:w="3012" w:type="dxa"/>
          </w:tcPr>
          <w:p w14:paraId="474BA00E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人材育成計画を作成し、実施する</w:t>
            </w:r>
          </w:p>
        </w:tc>
        <w:tc>
          <w:tcPr>
            <w:tcW w:w="3012" w:type="dxa"/>
          </w:tcPr>
          <w:p w14:paraId="3B481639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2" w:type="dxa"/>
          </w:tcPr>
          <w:p w14:paraId="57895A14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3" w:type="dxa"/>
          </w:tcPr>
          <w:p w14:paraId="4B519525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アーキテクチャへの助言を行う</w:t>
            </w:r>
          </w:p>
        </w:tc>
      </w:tr>
    </w:tbl>
    <w:p w14:paraId="358E216C" w14:textId="77777777" w:rsidR="008C2094" w:rsidRPr="005939B6" w:rsidRDefault="008C2094" w:rsidP="008C2094">
      <w:pPr>
        <w:pStyle w:val="a2"/>
        <w:ind w:left="120" w:firstLine="240"/>
      </w:pPr>
    </w:p>
    <w:p w14:paraId="28A5064D" w14:textId="77777777" w:rsidR="008C2094" w:rsidRDefault="008C2094" w:rsidP="006A6293">
      <w:pPr>
        <w:pStyle w:val="2"/>
        <w:numPr>
          <w:ilvl w:val="0"/>
          <w:numId w:val="0"/>
        </w:numPr>
        <w:spacing w:before="360"/>
        <w:ind w:left="100" w:hanging="100"/>
        <w:sectPr w:rsidR="008C2094" w:rsidSect="001F12E5">
          <w:pgSz w:w="16838" w:h="11906" w:orient="landscape"/>
          <w:pgMar w:top="1701" w:right="1701" w:bottom="1701" w:left="1985" w:header="851" w:footer="992" w:gutter="0"/>
          <w:cols w:space="425"/>
          <w:docGrid w:type="lines" w:linePitch="360"/>
        </w:sectPr>
      </w:pPr>
    </w:p>
    <w:p w14:paraId="60CC6E75" w14:textId="13B7522C" w:rsidR="006775A2" w:rsidRDefault="008C2094" w:rsidP="00DA191E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24" w:name="_Toc81173064"/>
      <w:r w:rsidR="006775A2">
        <w:rPr>
          <w:rFonts w:hint="eastAsia"/>
        </w:rPr>
        <w:t>スキルセット</w:t>
      </w:r>
      <w:bookmarkEnd w:id="24"/>
    </w:p>
    <w:p w14:paraId="35D0DA62" w14:textId="07A4FE78" w:rsidR="005B2DD3" w:rsidRDefault="00E25313" w:rsidP="005939B6">
      <w:pPr>
        <w:pStyle w:val="a2"/>
        <w:ind w:left="120" w:firstLine="240"/>
      </w:pPr>
      <w:r>
        <w:rPr>
          <w:rFonts w:hint="eastAsia"/>
        </w:rPr>
        <w:t>日本のデータ人材のスキルセットは、IPA</w:t>
      </w:r>
      <w:r w:rsidR="00425593">
        <w:rPr>
          <w:rFonts w:hint="eastAsia"/>
        </w:rPr>
        <w:t>（独立行政法人</w:t>
      </w:r>
      <w:r w:rsidR="00425593">
        <w:t xml:space="preserve"> </w:t>
      </w:r>
      <w:r w:rsidR="00425593">
        <w:rPr>
          <w:rFonts w:hint="eastAsia"/>
        </w:rPr>
        <w:t>情報処理推進機構）</w:t>
      </w:r>
      <w:r w:rsidR="00C06840">
        <w:rPr>
          <w:rFonts w:hint="eastAsia"/>
        </w:rPr>
        <w:t>が</w:t>
      </w:r>
      <w:r>
        <w:rPr>
          <w:rFonts w:hint="eastAsia"/>
        </w:rPr>
        <w:t>提供するデータベーススペシャリストと</w:t>
      </w:r>
      <w:r w:rsidR="008B1040">
        <w:rPr>
          <w:rFonts w:hint="eastAsia"/>
        </w:rPr>
        <w:t>データ・サイエンティスト</w:t>
      </w:r>
      <w:r>
        <w:rPr>
          <w:rFonts w:hint="eastAsia"/>
        </w:rPr>
        <w:t>の</w:t>
      </w:r>
      <w:r w:rsidR="00D72AAC">
        <w:rPr>
          <w:rFonts w:hint="eastAsia"/>
        </w:rPr>
        <w:t>スキルセット</w:t>
      </w:r>
      <w:r w:rsidR="007D4AB1">
        <w:rPr>
          <w:rFonts w:hint="eastAsia"/>
        </w:rPr>
        <w:t>がある</w:t>
      </w:r>
      <w:r w:rsidR="007E1FBC">
        <w:rPr>
          <w:rFonts w:hint="eastAsia"/>
        </w:rPr>
        <w:t>。</w:t>
      </w:r>
      <w:r w:rsidR="007D4AB1">
        <w:rPr>
          <w:rFonts w:hint="eastAsia"/>
        </w:rPr>
        <w:t>また、i</w:t>
      </w:r>
      <w:r w:rsidR="00DF1724">
        <w:rPr>
          <w:rFonts w:hint="eastAsia"/>
        </w:rPr>
        <w:t>CD</w:t>
      </w:r>
      <w:r w:rsidR="005B2DD3">
        <w:rPr>
          <w:rFonts w:hint="eastAsia"/>
        </w:rPr>
        <w:t>（</w:t>
      </w:r>
      <w:r w:rsidR="005B2DD3" w:rsidRPr="005B2DD3">
        <w:rPr>
          <w:rFonts w:hint="eastAsia"/>
        </w:rPr>
        <w:t>iコンピテンシ ディクショナリ</w:t>
      </w:r>
      <w:r w:rsidR="005B2DD3">
        <w:rPr>
          <w:rFonts w:hint="eastAsia"/>
        </w:rPr>
        <w:t>）</w:t>
      </w:r>
      <w:r w:rsidR="00FC0423">
        <w:rPr>
          <w:rFonts w:hint="eastAsia"/>
        </w:rPr>
        <w:t>において</w:t>
      </w:r>
      <w:r w:rsidR="00850FA7">
        <w:rPr>
          <w:rFonts w:hint="eastAsia"/>
        </w:rPr>
        <w:t>スキルとタスクが広く定義されている。</w:t>
      </w:r>
    </w:p>
    <w:p w14:paraId="78DFEABA" w14:textId="413C15CE" w:rsidR="00172357" w:rsidRDefault="007E1FBC" w:rsidP="005939B6">
      <w:pPr>
        <w:pStyle w:val="a2"/>
        <w:ind w:left="120" w:firstLine="240"/>
      </w:pPr>
      <w:r>
        <w:rPr>
          <w:rFonts w:hint="eastAsia"/>
        </w:rPr>
        <w:t>一方</w:t>
      </w:r>
      <w:r w:rsidR="00C575B8">
        <w:rPr>
          <w:rFonts w:hint="eastAsia"/>
        </w:rPr>
        <w:t>、</w:t>
      </w:r>
      <w:r w:rsidR="00027F39">
        <w:rPr>
          <w:rFonts w:hint="eastAsia"/>
        </w:rPr>
        <w:t>国際的</w:t>
      </w:r>
      <w:r>
        <w:rPr>
          <w:rFonts w:hint="eastAsia"/>
        </w:rPr>
        <w:t>に参照</w:t>
      </w:r>
      <w:r w:rsidR="002443E9">
        <w:rPr>
          <w:rFonts w:hint="eastAsia"/>
        </w:rPr>
        <w:t>される</w:t>
      </w:r>
      <w:r w:rsidR="0017681D">
        <w:rPr>
          <w:rFonts w:hint="eastAsia"/>
        </w:rPr>
        <w:t>スキル標準</w:t>
      </w:r>
      <w:r w:rsidR="00365DAE">
        <w:rPr>
          <w:rFonts w:hint="eastAsia"/>
        </w:rPr>
        <w:t>であるSFIA7</w:t>
      </w:r>
      <w:r w:rsidR="00FA7DF4">
        <w:rPr>
          <w:rStyle w:val="aff3"/>
        </w:rPr>
        <w:footnoteReference w:id="1"/>
      </w:r>
      <w:r>
        <w:rPr>
          <w:rFonts w:hint="eastAsia"/>
        </w:rPr>
        <w:t>は</w:t>
      </w:r>
      <w:r w:rsidR="0017681D">
        <w:rPr>
          <w:rFonts w:hint="eastAsia"/>
        </w:rPr>
        <w:t>、</w:t>
      </w:r>
      <w:r>
        <w:rPr>
          <w:rFonts w:hint="eastAsia"/>
        </w:rPr>
        <w:t>データに関する多くのスキル定義を</w:t>
      </w:r>
      <w:r w:rsidR="0017681D">
        <w:rPr>
          <w:rFonts w:hint="eastAsia"/>
        </w:rPr>
        <w:t>提供し</w:t>
      </w:r>
      <w:r>
        <w:rPr>
          <w:rFonts w:hint="eastAsia"/>
        </w:rPr>
        <w:t>、これを基に英国政府はDDa</w:t>
      </w:r>
      <w:r w:rsidR="003B4C4F">
        <w:t>T Capability Framework</w:t>
      </w:r>
      <w:r w:rsidR="0099720D">
        <w:rPr>
          <w:rStyle w:val="aff3"/>
        </w:rPr>
        <w:footnoteReference w:id="2"/>
      </w:r>
      <w:r>
        <w:rPr>
          <w:rFonts w:hint="eastAsia"/>
        </w:rPr>
        <w:t>を整備する</w:t>
      </w:r>
      <w:r w:rsidR="00FC0423">
        <w:rPr>
          <w:rFonts w:hint="eastAsia"/>
        </w:rPr>
        <w:t>など</w:t>
      </w:r>
      <w:r>
        <w:rPr>
          <w:rFonts w:hint="eastAsia"/>
        </w:rPr>
        <w:t>、</w:t>
      </w:r>
      <w:r w:rsidR="00980D28">
        <w:rPr>
          <w:rFonts w:hint="eastAsia"/>
        </w:rPr>
        <w:t>基盤構築に</w:t>
      </w:r>
      <w:r w:rsidR="00172357">
        <w:rPr>
          <w:rFonts w:hint="eastAsia"/>
        </w:rPr>
        <w:t>データ人材のモデル</w:t>
      </w:r>
      <w:r w:rsidR="00E61CCE">
        <w:rPr>
          <w:rFonts w:hint="eastAsia"/>
        </w:rPr>
        <w:t>作り</w:t>
      </w:r>
      <w:r w:rsidR="00980D28">
        <w:rPr>
          <w:rFonts w:hint="eastAsia"/>
        </w:rPr>
        <w:t>を</w:t>
      </w:r>
      <w:r w:rsidR="00172357">
        <w:rPr>
          <w:rFonts w:hint="eastAsia"/>
        </w:rPr>
        <w:t>活用している。</w:t>
      </w:r>
    </w:p>
    <w:p w14:paraId="02E0B7BB" w14:textId="346DE5E3" w:rsidR="005939B6" w:rsidRDefault="00A12C23" w:rsidP="005939B6">
      <w:pPr>
        <w:pStyle w:val="a2"/>
        <w:ind w:left="120" w:firstLine="240"/>
      </w:pPr>
      <w:r>
        <w:rPr>
          <w:rFonts w:hint="eastAsia"/>
        </w:rPr>
        <w:t>データに関する</w:t>
      </w:r>
      <w:r w:rsidR="00E61CCE">
        <w:rPr>
          <w:rFonts w:hint="eastAsia"/>
        </w:rPr>
        <w:t>取組</w:t>
      </w:r>
      <w:r>
        <w:rPr>
          <w:rFonts w:hint="eastAsia"/>
        </w:rPr>
        <w:t>はグローバルな</w:t>
      </w:r>
      <w:r w:rsidR="00E61CCE">
        <w:rPr>
          <w:rFonts w:hint="eastAsia"/>
        </w:rPr>
        <w:t>取組</w:t>
      </w:r>
      <w:r>
        <w:rPr>
          <w:rFonts w:hint="eastAsia"/>
        </w:rPr>
        <w:t>であることから、本フレームワークでは</w:t>
      </w:r>
      <w:r w:rsidR="00A3299B">
        <w:rPr>
          <w:rFonts w:hint="eastAsia"/>
        </w:rPr>
        <w:t>SFIA7</w:t>
      </w:r>
      <w:r w:rsidR="00365DAE">
        <w:rPr>
          <w:rFonts w:hint="eastAsia"/>
        </w:rPr>
        <w:t>をベースに整理する。</w:t>
      </w:r>
    </w:p>
    <w:p w14:paraId="4067B70B" w14:textId="77777777" w:rsidR="00162FA0" w:rsidRDefault="00162FA0" w:rsidP="005939B6">
      <w:pPr>
        <w:pStyle w:val="a2"/>
        <w:ind w:left="120" w:firstLine="240"/>
        <w:sectPr w:rsidR="00162FA0">
          <w:headerReference w:type="default" r:id="rId9"/>
          <w:footerReference w:type="default" r:id="rId10"/>
          <w:pgSz w:w="11906" w:h="16838"/>
          <w:pgMar w:top="1985" w:right="1701" w:bottom="1701" w:left="1701" w:header="851" w:footer="992" w:gutter="0"/>
          <w:cols w:space="425"/>
          <w:docGrid w:type="lines" w:linePitch="360"/>
        </w:sectPr>
      </w:pPr>
    </w:p>
    <w:p w14:paraId="6A5A4F08" w14:textId="2747A9B1" w:rsidR="00BB3851" w:rsidRDefault="00661036" w:rsidP="002D05B4">
      <w:pPr>
        <w:pStyle w:val="a2"/>
        <w:ind w:left="120" w:firstLine="240"/>
      </w:pPr>
      <w:r>
        <w:rPr>
          <w:rFonts w:hint="eastAsia"/>
        </w:rPr>
        <w:t>以下</w:t>
      </w:r>
      <w:r w:rsidR="008504F0">
        <w:rPr>
          <w:rFonts w:hint="eastAsia"/>
        </w:rPr>
        <w:t>に</w:t>
      </w:r>
      <w:r>
        <w:rPr>
          <w:rFonts w:hint="eastAsia"/>
        </w:rPr>
        <w:t>分野とスキルを解説する。</w:t>
      </w:r>
    </w:p>
    <w:tbl>
      <w:tblPr>
        <w:tblW w:w="0" w:type="auto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129"/>
        <w:gridCol w:w="2552"/>
        <w:gridCol w:w="5825"/>
        <w:gridCol w:w="3636"/>
      </w:tblGrid>
      <w:tr w:rsidR="00DC317A" w:rsidRPr="00BF6EB0" w14:paraId="2E82048D" w14:textId="77777777" w:rsidTr="00DC317A">
        <w:trPr>
          <w:trHeight w:val="420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9F0EF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分野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0DF63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スキル</w:t>
            </w:r>
          </w:p>
        </w:tc>
        <w:tc>
          <w:tcPr>
            <w:tcW w:w="58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AA952F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スキル説明</w:t>
            </w:r>
          </w:p>
        </w:tc>
        <w:tc>
          <w:tcPr>
            <w:tcW w:w="36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2A0EAD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SFIA SKILL</w:t>
            </w:r>
          </w:p>
        </w:tc>
      </w:tr>
      <w:tr w:rsidR="00DC317A" w:rsidRPr="00BF6EB0" w14:paraId="746D4568" w14:textId="77777777" w:rsidTr="00DC317A">
        <w:trPr>
          <w:trHeight w:val="3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F558E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政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5FB0C3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政に関する知識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0D20CD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政業務に関する知識や経験があ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B02AF9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DC317A" w:rsidRPr="00BF6EB0" w14:paraId="25D3B320" w14:textId="77777777" w:rsidTr="00DC317A">
        <w:trPr>
          <w:trHeight w:val="3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0C946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A6035E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文書読解力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DBFFB8" w14:textId="0345A932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文書の意図を正確に読み取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EE162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DC317A" w:rsidRPr="00BF6EB0" w14:paraId="30387BF2" w14:textId="77777777" w:rsidTr="00DC317A">
        <w:trPr>
          <w:trHeight w:val="144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8BA2E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8F44A76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コミュニケーション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D95799" w14:textId="470970AD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技術や業務の関係者とコミュニケーションをして信頼関係を構築</w:t>
            </w:r>
            <w:r w:rsidR="00162E56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する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ユーザーなど関係者のヒアリングを計画から実施まで</w:t>
            </w:r>
            <w:r w:rsidR="005454B1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="007001C1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コミュニケーションを通じて要望や課題を明確</w:t>
            </w:r>
            <w:r w:rsidR="00082CEE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化する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027468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Consultancy CNSL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Relationship management RLMT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Contract management ITCM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Customer service support CSMG</w:t>
            </w:r>
          </w:p>
        </w:tc>
      </w:tr>
      <w:tr w:rsidR="00DC317A" w:rsidRPr="00BF6EB0" w14:paraId="686F4510" w14:textId="77777777" w:rsidTr="00DC317A">
        <w:trPr>
          <w:trHeight w:val="3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F7B54E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6F32244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説明力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7655A3" w14:textId="503468C0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わかりやすい説明用資料を作り、説明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C00AE8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Consultancy CNSL</w:t>
            </w:r>
          </w:p>
        </w:tc>
      </w:tr>
      <w:tr w:rsidR="00DC317A" w:rsidRPr="00BF6EB0" w14:paraId="5DE0559A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B96E6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7CD14FF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ロジカルシンキング、クリエイティブシンキング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AB6196" w14:textId="118AC754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ロジカルシンキングやクリエイティブシンキングに基づき、議論</w:t>
            </w:r>
            <w:r w:rsidR="00DC332D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を行ったり、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資料</w:t>
            </w:r>
            <w:r w:rsidR="00DC332D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を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作成</w:t>
            </w:r>
            <w:r w:rsidR="00DC332D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したり</w:t>
            </w:r>
            <w:r w:rsidR="00082CEE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する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CBA75C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Consultancy CNSL</w:t>
            </w:r>
          </w:p>
        </w:tc>
      </w:tr>
      <w:tr w:rsidR="00DC317A" w:rsidRPr="00BF6EB0" w14:paraId="6E9FB228" w14:textId="77777777" w:rsidTr="00DC317A">
        <w:trPr>
          <w:trHeight w:val="144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40E558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AAFFC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人材の育成・確保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22CEC8" w14:textId="1D7A9626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人材モデルを定義し、人材育成・採用・評価を</w:t>
            </w:r>
            <w:r w:rsidR="0056582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人材育成コース</w:t>
            </w:r>
            <w:r w:rsidR="0056582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を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設計</w:t>
            </w:r>
            <w:r w:rsidR="0056582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し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施</w:t>
            </w:r>
            <w:r w:rsidR="0056582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する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63B19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Professional development PDSV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Competency assessment LEDA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Learning design and development TMCR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Performance management PEMT</w:t>
            </w:r>
          </w:p>
        </w:tc>
      </w:tr>
      <w:tr w:rsidR="00DC317A" w:rsidRPr="00BF6EB0" w14:paraId="351E89A2" w14:textId="77777777" w:rsidTr="00DC317A">
        <w:trPr>
          <w:trHeight w:val="3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82A85B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81A6C4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国際調整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782D8" w14:textId="02DEF2B8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の国際調整</w:t>
            </w:r>
            <w:r w:rsidR="0056582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を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9389EA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DC317A" w:rsidRPr="00BF6EB0" w14:paraId="64F61C60" w14:textId="77777777" w:rsidTr="00DC317A">
        <w:trPr>
          <w:trHeight w:val="108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92EB7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戦略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725FDF03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戦略立案と管理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FB6B8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サービスに関する話題、イベント、各種活動等、アウトカム視点で長期的にその戦略を考える。標準化、ロードマップやビジョンを考える。これらの意思決定を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57FF9D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Strategic planning ITSP</w:t>
            </w:r>
          </w:p>
        </w:tc>
      </w:tr>
      <w:tr w:rsidR="00DC317A" w:rsidRPr="00BF6EB0" w14:paraId="7CD581C8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B6FC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戦略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5BEB39FF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によるイノベーション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1CC14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を使った業務へのインパクトなどを説明し、業務改革やイノベーションを生み出す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2FB23B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Innovation INOV</w:t>
            </w:r>
          </w:p>
        </w:tc>
      </w:tr>
      <w:tr w:rsidR="00DC317A" w:rsidRPr="00BF6EB0" w14:paraId="54BC5A4A" w14:textId="77777777" w:rsidTr="00DC317A">
        <w:trPr>
          <w:trHeight w:val="108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E0DBB4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アーキテクチャ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E59609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アーキテクチャ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DB05F4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アーキテクチャを設計し、アーキテクチャに基づき、業務に関する話題、イベント、各種活動等、アウトカム視点で長期的にその戦略を考え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80229B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Enterprise and business architecture STPL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Solution architecture ARCH</w:t>
            </w:r>
          </w:p>
        </w:tc>
      </w:tr>
      <w:tr w:rsidR="00DC317A" w:rsidRPr="00BF6EB0" w14:paraId="42AA93FA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E0BBBF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408F79AF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リーダーシップ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3C0C9C" w14:textId="3E123830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目標を示し、協働できる環境を作り、課題を解決し、意思決定をする。チームをガイドし、関係者との調整を</w:t>
            </w:r>
            <w:r w:rsidR="0056582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BC94F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DC317A" w:rsidRPr="00BF6EB0" w14:paraId="76E367CB" w14:textId="77777777" w:rsidTr="00DC317A">
        <w:trPr>
          <w:trHeight w:val="144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FBC10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6928EFE6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8839E5" w14:textId="61D88CC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のモチベーションを高め最高の成果を出していく。オープンで協調的な環境整備も</w:t>
            </w:r>
            <w:r w:rsidR="00E417F1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220340" w14:textId="784811D1" w:rsidR="00BF6EB0" w:rsidRPr="00980D28" w:rsidRDefault="000922FA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Organization</w:t>
            </w:r>
            <w:r w:rsidR="00BF6EB0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 design and implementation ORDI</w:t>
            </w:r>
            <w:r w:rsidR="00BF6EB0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</w:r>
            <w:r w:rsidRPr="00980D28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Organizational</w:t>
            </w:r>
            <w:r w:rsidR="00BF6EB0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 capability development OCDV</w:t>
            </w:r>
          </w:p>
        </w:tc>
      </w:tr>
      <w:tr w:rsidR="00DC317A" w:rsidRPr="00BF6EB0" w14:paraId="7BBB4190" w14:textId="77777777" w:rsidTr="00DC317A">
        <w:trPr>
          <w:trHeight w:val="3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11C3C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7D901B2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内の知識管理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6DB488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内での経験や知識を効果的に共有する仕組みを整備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B37C7B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Knowledge management KNOW</w:t>
            </w:r>
          </w:p>
        </w:tc>
      </w:tr>
      <w:tr w:rsidR="00DC317A" w:rsidRPr="00BF6EB0" w14:paraId="6B2BCDEE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CF2B1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7BB431D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ツールやソフトウェア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E82ECA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現在の役割を実現するため、技術・ツールを適切に導入・活用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57CBA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Methods and tools METL</w:t>
            </w:r>
          </w:p>
        </w:tc>
      </w:tr>
      <w:tr w:rsidR="00DC317A" w:rsidRPr="00BF6EB0" w14:paraId="452E673F" w14:textId="77777777" w:rsidTr="00DC317A">
        <w:trPr>
          <w:trHeight w:val="21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8819A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224BD3D6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グラム管理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0A81DF" w14:textId="7FE0885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ユーザーニーズにあったサービスを開発するため、様々な専門性を持ったチームをまとめ上げる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課題を明確にし、プロジェクト間の優先順位をつけるとともに解決を図る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プロダクトのライフサイクルを通じたプロセス管理をする。また、事故対応を</w:t>
            </w:r>
            <w:r w:rsidR="00DF3BE4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252CA3" w14:textId="63DB76E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Portfolio management POM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Product management PROD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Program management PGMG</w:t>
            </w:r>
          </w:p>
        </w:tc>
      </w:tr>
      <w:tr w:rsidR="00DC317A" w:rsidRPr="00BF6EB0" w14:paraId="2A243B84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3BA37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2AFA11CD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、計画管理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89A097" w14:textId="0F3DFD9C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の計画、予測、見積</w:t>
            </w:r>
            <w:r w:rsidR="00D97BF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り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、不確実性の管理、測定、緊急対応プラン、ロードマップを作成し、プロジェクトを管理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E2A6C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Project management PRMG</w:t>
            </w:r>
          </w:p>
        </w:tc>
      </w:tr>
      <w:tr w:rsidR="00DC317A" w:rsidRPr="00BF6EB0" w14:paraId="3CCC73DE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0C051A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272CA198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グラム評価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401450" w14:textId="756D5B26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グラム全体を可視化して評価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5847F0" w14:textId="7F4EBBD5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Program management PGMG</w:t>
            </w:r>
          </w:p>
        </w:tc>
      </w:tr>
      <w:tr w:rsidR="00DC317A" w:rsidRPr="00BF6EB0" w14:paraId="270375A2" w14:textId="77777777" w:rsidTr="00DC317A">
        <w:trPr>
          <w:trHeight w:val="21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85CF89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ガバナンス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4A7783F9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・ガバナンスルールの整備と実行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0ED30D" w14:textId="5014E4F9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組織全体で、データの整合性が取れて品質</w:t>
            </w:r>
            <w:r w:rsidR="00DF3BE4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の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良い成果を出すためのガバナンスルールの作成と実行を</w:t>
            </w:r>
            <w:r w:rsidR="00DF3BE4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関連するガバナンスルールとの整合性を</w:t>
            </w:r>
            <w:r w:rsidR="00A72FF5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と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り、その体系を持続的に発展させる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データモデリング手法を使い、組織内のデータ標準を作る。</w:t>
            </w:r>
            <w:r w:rsidR="00971954" w:rsidRPr="00980D28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br/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メタデータ管理やカタログサイトの知識があり、データのリポジトリを設計・管理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C393A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Information governance IRM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Data management DATM</w:t>
            </w:r>
          </w:p>
        </w:tc>
      </w:tr>
      <w:tr w:rsidR="00DC317A" w:rsidRPr="00BF6EB0" w14:paraId="1652734A" w14:textId="77777777" w:rsidTr="00DC317A">
        <w:trPr>
          <w:trHeight w:val="144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C4A224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ガバナンス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748D143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品質管理、評価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4CA93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正確性や網羅性などのデータの品質を管理し評価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038D5A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Quality management QUM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Quality assurance QUAS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Conformance review CORE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Measurement MEAS</w:t>
            </w:r>
          </w:p>
        </w:tc>
      </w:tr>
      <w:tr w:rsidR="00DC317A" w:rsidRPr="00BF6EB0" w14:paraId="62B8EB1B" w14:textId="77777777" w:rsidTr="00DC317A">
        <w:trPr>
          <w:trHeight w:val="108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1D9D3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改革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2F2473A9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全体の理解と要件定義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75F4D6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分野に関するトレンドや外部事例を把握し、外部関連業務や過去業務やデータとの整合性を整理する。そのうえで要求と要件を定義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3E726F" w14:textId="40B1C6CE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Business analysis BUAN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</w:r>
            <w:r w:rsidR="000922FA" w:rsidRPr="00980D28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Requirement’s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 definition and management REQM</w:t>
            </w:r>
          </w:p>
        </w:tc>
      </w:tr>
      <w:tr w:rsidR="00DC317A" w:rsidRPr="00BF6EB0" w14:paraId="3EBF8B9B" w14:textId="77777777" w:rsidTr="00DC317A">
        <w:trPr>
          <w:trHeight w:val="180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206264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改革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546B92A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改革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E537E1" w14:textId="3C0CAD2B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課題に対して、課題を明確化して適切な解決策</w:t>
            </w:r>
            <w:r w:rsidR="00935D9E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を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提示する。従来の制約にとらわれず、業務目的に対して抜本的な改革・改善を行う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業務をモデリングして、検討を可視化する。また、業務変更時の移行プロセスの検討を行う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9D833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Business modelling BSMO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Business process improvement BPRE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Change implementation planning and management CIPM</w:t>
            </w:r>
          </w:p>
        </w:tc>
      </w:tr>
      <w:tr w:rsidR="00DC317A" w:rsidRPr="00BF6EB0" w14:paraId="72302F64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5B7CBE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設計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31CD712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コンテンツ設計・管理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7A7667" w14:textId="4D5C1254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Webサービスなどのコンテンツをデザインし、公開などの管理を</w:t>
            </w:r>
            <w:r w:rsidR="00F70006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1D1EB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Information content authoring INCA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Information content publishing ICPM</w:t>
            </w:r>
          </w:p>
        </w:tc>
      </w:tr>
      <w:tr w:rsidR="00DC317A" w:rsidRPr="00BF6EB0" w14:paraId="01EA3C4A" w14:textId="77777777" w:rsidTr="00DC317A">
        <w:trPr>
          <w:trHeight w:val="288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96F229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設計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62D4D8D9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設計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8FE163" w14:textId="73F91EE3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複数のデータモデリング手法で</w:t>
            </w:r>
            <w:r w:rsidR="008A2C51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記述さ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れたデータを理解し、既存情報を基にデータモデル</w:t>
            </w:r>
            <w:r w:rsidR="00F70006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を</w:t>
            </w:r>
            <w:r w:rsidR="008A2C51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作成す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る。データに関する問題点を分析しデータ間のマッピング、変換等でデータの統合や分離を行う</w:t>
            </w:r>
            <w:r w:rsidR="000D027A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など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の解決を図る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統一したデータモデリング手法で、組織全体のデータモデル、ディクショナリと整合性のあるデータ設計を</w:t>
            </w:r>
            <w:r w:rsidR="000D027A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APIやリンクなどを使用し、目的に適合し、レジリエントで、拡張性があるデータ統合を実現する</w:t>
            </w:r>
            <w:r w:rsidR="000922FA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C663AA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Data modelling and design DTAN</w:t>
            </w:r>
          </w:p>
        </w:tc>
      </w:tr>
      <w:tr w:rsidR="00DC317A" w:rsidRPr="00BF6EB0" w14:paraId="792E71F3" w14:textId="77777777" w:rsidTr="00DC317A">
        <w:trPr>
          <w:trHeight w:val="108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1799F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2E7A12E4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グラミングとビルド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3378DE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サービス実現のためのプログラミングを行う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自動化等の最新手法を適用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B08D6C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Programming/software development PRO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Testing TEST</w:t>
            </w:r>
          </w:p>
        </w:tc>
      </w:tr>
      <w:tr w:rsidR="00DC317A" w:rsidRPr="00BF6EB0" w14:paraId="096E14C1" w14:textId="77777777" w:rsidTr="00DC317A">
        <w:trPr>
          <w:trHeight w:val="180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D6721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EE384BF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移行計画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68433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旧業務から新業務・サービスへの移行を行う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E6844B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Change management CHM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Configuration management CFM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Systems installation/decommissioning HSIN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Release and deployment RELM</w:t>
            </w:r>
          </w:p>
        </w:tc>
      </w:tr>
      <w:tr w:rsidR="00DC317A" w:rsidRPr="00BF6EB0" w14:paraId="02DC174F" w14:textId="77777777" w:rsidTr="00DC317A">
        <w:trPr>
          <w:trHeight w:val="3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1EEBFB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04FDB0B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整備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930D3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紙のデジタル化、データクレンジングや標準化を行う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6DBC4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DC317A" w:rsidRPr="00BF6EB0" w14:paraId="044D6689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76D16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94BE329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ベース実装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569A1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ベースを実装し、データベースやインタフェースの性能の調整を行う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61A03E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Database design DBDS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Database administration DBAD</w:t>
            </w:r>
          </w:p>
        </w:tc>
      </w:tr>
      <w:tr w:rsidR="00DC317A" w:rsidRPr="00BF6EB0" w14:paraId="2175CF72" w14:textId="77777777" w:rsidTr="00DC317A">
        <w:trPr>
          <w:trHeight w:val="108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633A7C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1C7810A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アベイラビリティ、キャパシティ管理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AE15E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サービス継続に必要なリソースの可用性などを計画、管理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8A29E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Availability management AVMT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Storage management STM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Capacity management CPMG</w:t>
            </w:r>
          </w:p>
        </w:tc>
      </w:tr>
      <w:tr w:rsidR="00DC317A" w:rsidRPr="00BF6EB0" w14:paraId="372A3A6E" w14:textId="77777777" w:rsidTr="00DC317A">
        <w:trPr>
          <w:trHeight w:val="108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A4042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123F5D4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運用・サービス支援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EA26DD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サービスの維持管理を行う。また、その中で課題を明確化し、企画や開発に反映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E1BD5B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Service operation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Problem management PBM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Incident management USUP</w:t>
            </w:r>
          </w:p>
        </w:tc>
      </w:tr>
      <w:tr w:rsidR="00DC317A" w:rsidRPr="00BF6EB0" w14:paraId="08FD8F4E" w14:textId="77777777" w:rsidTr="00DC317A">
        <w:trPr>
          <w:trHeight w:val="144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1056CA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活用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0FDE728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分析と可視化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DB80A6" w14:textId="626C2862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を分析し価値ある事実を導き出したり、そのために複数データを合成</w:t>
            </w:r>
            <w:r w:rsidR="007004BF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したり</w:t>
            </w:r>
            <w:r w:rsidR="007F02D2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す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る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統計的な手法を活用する</w:t>
            </w:r>
            <w:r w:rsidR="007004BF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など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、データを可視化し、メッセージを作成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E34C93" w14:textId="61D35122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Analytics INAN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 xml:space="preserve">Data </w:t>
            </w:r>
            <w:r w:rsidR="000922FA" w:rsidRPr="00980D28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visualization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 VISL</w:t>
            </w:r>
          </w:p>
        </w:tc>
      </w:tr>
      <w:tr w:rsidR="00DC317A" w:rsidRPr="00BF6EB0" w14:paraId="61DDB625" w14:textId="77777777" w:rsidTr="00DC317A">
        <w:trPr>
          <w:trHeight w:val="180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6F4608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セキュリティ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01DE583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情報セキュリティ・緊急対応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EA9EAE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セキュリティを実装し、規則等に対する準拠状況を管理する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非常時の可用性確保の方策を作成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D6573E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Measurement MEAS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Information security SCTY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Information assurance INAS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Security administration SCAD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Continuity management COPL</w:t>
            </w:r>
          </w:p>
        </w:tc>
      </w:tr>
    </w:tbl>
    <w:p w14:paraId="60317AB3" w14:textId="5B6EFED5" w:rsidR="005E0F26" w:rsidRDefault="005E0F26" w:rsidP="005939B6">
      <w:pPr>
        <w:pStyle w:val="a2"/>
        <w:ind w:left="120" w:firstLine="240"/>
      </w:pPr>
    </w:p>
    <w:p w14:paraId="7396266C" w14:textId="77777777" w:rsidR="000916E2" w:rsidRDefault="000916E2">
      <w:pPr>
        <w:widowControl/>
        <w:jc w:val="left"/>
      </w:pPr>
      <w:r>
        <w:br w:type="page"/>
      </w:r>
    </w:p>
    <w:p w14:paraId="3A2B8DD6" w14:textId="77777777" w:rsidR="000916E2" w:rsidRDefault="000916E2" w:rsidP="005939B6">
      <w:pPr>
        <w:pStyle w:val="a2"/>
        <w:ind w:left="120" w:firstLine="240"/>
        <w:sectPr w:rsidR="000916E2" w:rsidSect="00162FA0">
          <w:pgSz w:w="16838" w:h="11906" w:orient="landscape"/>
          <w:pgMar w:top="1701" w:right="1985" w:bottom="1701" w:left="1701" w:header="851" w:footer="992" w:gutter="0"/>
          <w:cols w:space="425"/>
          <w:docGrid w:type="lines" w:linePitch="360"/>
        </w:sectPr>
      </w:pPr>
    </w:p>
    <w:p w14:paraId="4C330CDE" w14:textId="09D64D95" w:rsidR="00C33390" w:rsidRDefault="00C33390" w:rsidP="005939B6">
      <w:pPr>
        <w:pStyle w:val="a2"/>
        <w:ind w:left="120" w:firstLine="240"/>
      </w:pPr>
      <w:r>
        <w:rPr>
          <w:rFonts w:hint="eastAsia"/>
        </w:rPr>
        <w:t>各スキルと人材の</w:t>
      </w:r>
      <w:r w:rsidR="000916E2">
        <w:rPr>
          <w:rFonts w:hint="eastAsia"/>
        </w:rPr>
        <w:t>関係は以下のように整理できる。</w:t>
      </w:r>
      <w:r w:rsidR="000471F6">
        <w:rPr>
          <w:rFonts w:hint="eastAsia"/>
        </w:rPr>
        <w:t xml:space="preserve">　</w:t>
      </w:r>
    </w:p>
    <w:tbl>
      <w:tblPr>
        <w:tblW w:w="9023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529"/>
        <w:gridCol w:w="4137"/>
        <w:gridCol w:w="559"/>
        <w:gridCol w:w="560"/>
        <w:gridCol w:w="559"/>
        <w:gridCol w:w="560"/>
        <w:gridCol w:w="559"/>
        <w:gridCol w:w="560"/>
      </w:tblGrid>
      <w:tr w:rsidR="00C5126A" w:rsidRPr="00A00135" w14:paraId="5A384844" w14:textId="77777777" w:rsidTr="009C503B">
        <w:trPr>
          <w:trHeight w:val="336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3FA14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分野</w:t>
            </w:r>
          </w:p>
        </w:tc>
        <w:tc>
          <w:tcPr>
            <w:tcW w:w="41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B88B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スキル</w:t>
            </w:r>
          </w:p>
        </w:tc>
        <w:tc>
          <w:tcPr>
            <w:tcW w:w="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57F55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AR</w:t>
            </w:r>
          </w:p>
        </w:tc>
        <w:tc>
          <w:tcPr>
            <w:tcW w:w="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6B30C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AN</w:t>
            </w:r>
          </w:p>
        </w:tc>
        <w:tc>
          <w:tcPr>
            <w:tcW w:w="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3AB14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DB</w:t>
            </w:r>
          </w:p>
        </w:tc>
        <w:tc>
          <w:tcPr>
            <w:tcW w:w="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B00E7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DS</w:t>
            </w:r>
          </w:p>
        </w:tc>
        <w:tc>
          <w:tcPr>
            <w:tcW w:w="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26E57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AI</w:t>
            </w:r>
          </w:p>
        </w:tc>
        <w:tc>
          <w:tcPr>
            <w:tcW w:w="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3E971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GE</w:t>
            </w:r>
          </w:p>
        </w:tc>
      </w:tr>
      <w:tr w:rsidR="00C5126A" w:rsidRPr="00A00135" w14:paraId="7ECBAA4B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3947F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政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AEB2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政に関する知識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6D27B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A6A6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FFAA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6FDCB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724E1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2A8F6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0F8C5CA7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50FD9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1CD3D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文書読解力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F76DA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60F9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FFB8C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600C8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CE2C6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8B3C1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</w:tr>
      <w:tr w:rsidR="00C5126A" w:rsidRPr="00A00135" w14:paraId="43FA9B23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CB2B8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B5221C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コミュニケーション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E7990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E770E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E3E87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5A428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B6DCF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485BE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</w:tr>
      <w:tr w:rsidR="00C5126A" w:rsidRPr="00A00135" w14:paraId="1386C0C1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1E6EF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A94177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説明力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54A48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3943D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EC2C5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6D663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F6FB5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14E44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</w:tr>
      <w:tr w:rsidR="00C5126A" w:rsidRPr="00A00135" w14:paraId="7EEBE5F5" w14:textId="77777777" w:rsidTr="009C503B">
        <w:trPr>
          <w:trHeight w:val="655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9D65B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854AAE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ロジカルシンキング、クリエイティブシンキング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2E007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D4C22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2A163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3C62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49AA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DE017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</w:tr>
      <w:tr w:rsidR="00C5126A" w:rsidRPr="00A00135" w14:paraId="3539F9E1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E1E82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932B3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人材の育成・確保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D555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EFB03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7FE0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845E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CE8B1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BA682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0F8342B4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340D8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8816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国際調整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8972E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0A1F5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6176D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190A5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ADBB1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EE356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475F10AB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A2B32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戦略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31BFCF1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戦略立案と管理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94D4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954F3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0BD47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E2552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EACD6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D6E6B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2D4259CA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0F3D7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戦略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54B529A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によるイノベーション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0B294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3B8B8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652BE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52705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DC78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D3A4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1658A170" w14:textId="77777777" w:rsidTr="009C503B">
        <w:trPr>
          <w:trHeight w:val="655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7B6E9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アーキテクチャ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B4EEA1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アーキテクチャ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6DCD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02898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62078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C8CFC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D8663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D6A3D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78750A92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3604D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7064FDC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リーダーシップ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67B7C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02C92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EABD7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74880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944F8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BC1B6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487EE06C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38B6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17A8051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D874A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FF61E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5C198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4C7A3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F90A3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0993F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0690D942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7459B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78A28A1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内の知識管理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8483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16E76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B8459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519BC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D1F27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4EA80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451B4C7D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EB5BB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492B6CA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ツールやソフトウェア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41A6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A5FC8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5540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4947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0547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6800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443C6AAA" w14:textId="77777777" w:rsidTr="009C503B">
        <w:trPr>
          <w:trHeight w:val="655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52221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40F3900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グラム管理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E9EA3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CAE8E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55536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6DC22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BE384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82853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3D208707" w14:textId="77777777" w:rsidTr="009C503B">
        <w:trPr>
          <w:trHeight w:val="672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D4C8A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6A21D6A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、計画管理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33A7E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BDBC8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F5B4C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24D8F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A5193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C4E20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5C9106D7" w14:textId="77777777" w:rsidTr="009C503B">
        <w:trPr>
          <w:trHeight w:val="655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E8F8E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3BA0815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グラム評価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8EC9E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3D6C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B3EE9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D5876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B74A4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A8C4C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157AA297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C0411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ガバナンス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648D16A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・ガバナンスルールの整備と実行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AAA03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D23E5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AF7FC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C6CBA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7F293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C3C1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79F65A27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BC38F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ガバナンス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7BE2722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品質管理、評価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36B1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0082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F4AB5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ECC4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084A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EF7D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063A188F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ED77B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改革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0316708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全体の理解と要件定義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E8158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8DD89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BC25A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FE367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D2EC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7777C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5DF24592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CCD99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改革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36C3BC0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改革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10903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A432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6E5A6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8FD0B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47543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76003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7E4E27F3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63CFD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設計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3A29A18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コンテンツ設計・管理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27A9B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A799B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C1DEF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92CA5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〇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69896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C922F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7E3E6C86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5FA28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設計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4AEA8AE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設計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E0924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92C2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0878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5BFCF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〇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046F0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4AE4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6E1CE889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D63A4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2485A6E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グラミングとビルド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60DD3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132CA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A583F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C4B7D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CE229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114F5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50BC13DD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11B16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FCF89F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移行計画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ECC8D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E26AA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2159A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78901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3BC27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9FB3A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360F59E5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52EB6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A1E0B1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整備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9C331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5FF87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C505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32E24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〇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1FEBB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〇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A2226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0FDDA20A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F8816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2989B22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ベース実装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84323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86929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1757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F3C67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12CA9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F284C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0E23028D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9E0CE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E611D3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アベイラビリティ、キャパシティ管理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AB462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B06CB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46804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B392D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15D9F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579CB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7BF035FC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25A36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6EF9970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運用・サービス支援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2E86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A14E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FB96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B8912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A4DB1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74A52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4EBAC96D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53F19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活用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34672C9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分析と可視化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27037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D895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4A614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822A0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92E42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465F1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7EEBC9C1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CE2CC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セキュリティ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76994B8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情報セキュリティ・緊急対応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F437F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13CD2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B33E7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6F620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0F518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B74C0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</w:tbl>
    <w:p w14:paraId="5A491AD4" w14:textId="3467971D" w:rsidR="00455484" w:rsidRDefault="00455484" w:rsidP="00455484">
      <w:pPr>
        <w:pStyle w:val="1"/>
        <w:ind w:left="240" w:hanging="240"/>
      </w:pPr>
      <w:r>
        <w:rPr>
          <w:rFonts w:hint="eastAsia"/>
        </w:rPr>
        <w:t xml:space="preserve">　</w:t>
      </w:r>
      <w:bookmarkStart w:id="25" w:name="_Toc81173065"/>
      <w:r w:rsidR="00F71EA1">
        <w:rPr>
          <w:rFonts w:hint="eastAsia"/>
        </w:rPr>
        <w:t>人材の</w:t>
      </w:r>
      <w:r w:rsidR="00277D8E">
        <w:rPr>
          <w:rFonts w:hint="eastAsia"/>
        </w:rPr>
        <w:t>確保</w:t>
      </w:r>
      <w:r w:rsidR="00F71EA1">
        <w:rPr>
          <w:rFonts w:hint="eastAsia"/>
        </w:rPr>
        <w:t>と育成</w:t>
      </w:r>
      <w:bookmarkEnd w:id="25"/>
    </w:p>
    <w:p w14:paraId="5A389B89" w14:textId="65DBB125" w:rsidR="00041AAF" w:rsidRDefault="00455484" w:rsidP="00AC4C0A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26" w:name="_Toc81173066"/>
      <w:r w:rsidR="00041AAF">
        <w:rPr>
          <w:rFonts w:hint="eastAsia"/>
        </w:rPr>
        <w:t>データ人材の採用と評価</w:t>
      </w:r>
      <w:bookmarkEnd w:id="26"/>
    </w:p>
    <w:p w14:paraId="242205C5" w14:textId="5462F0B1" w:rsidR="007547FE" w:rsidRDefault="000046D9" w:rsidP="001C4A22">
      <w:pPr>
        <w:pStyle w:val="a1"/>
        <w:ind w:firstLine="240"/>
      </w:pPr>
      <w:r>
        <w:rPr>
          <w:rFonts w:hint="eastAsia"/>
        </w:rPr>
        <w:t>人材の評価は、書類による評価と面談による評価</w:t>
      </w:r>
      <w:r w:rsidR="001D69FF">
        <w:rPr>
          <w:rFonts w:hint="eastAsia"/>
        </w:rPr>
        <w:t>を</w:t>
      </w:r>
      <w:r w:rsidR="006C090D">
        <w:rPr>
          <w:rFonts w:hint="eastAsia"/>
        </w:rPr>
        <w:t>組み合わせて行</w:t>
      </w:r>
      <w:r w:rsidR="001D69FF">
        <w:rPr>
          <w:rFonts w:hint="eastAsia"/>
        </w:rPr>
        <w:t>う</w:t>
      </w:r>
      <w:r w:rsidR="002A3F15">
        <w:rPr>
          <w:rFonts w:hint="eastAsia"/>
        </w:rPr>
        <w:t>。</w:t>
      </w:r>
      <w:r w:rsidR="00DC5A18">
        <w:rPr>
          <w:rFonts w:hint="eastAsia"/>
        </w:rPr>
        <w:t>評価対象者</w:t>
      </w:r>
      <w:r w:rsidR="006C090D">
        <w:rPr>
          <w:rFonts w:hint="eastAsia"/>
        </w:rPr>
        <w:t>は</w:t>
      </w:r>
      <w:r w:rsidR="008D1A2D">
        <w:rPr>
          <w:rFonts w:hint="eastAsia"/>
        </w:rPr>
        <w:t>、謙虚な人と</w:t>
      </w:r>
      <w:r w:rsidR="00DC5A18">
        <w:rPr>
          <w:rFonts w:hint="eastAsia"/>
        </w:rPr>
        <w:t>大風呂敷を広げる人</w:t>
      </w:r>
      <w:r w:rsidR="00CF78CF">
        <w:rPr>
          <w:rFonts w:hint="eastAsia"/>
        </w:rPr>
        <w:t>、説明の</w:t>
      </w:r>
      <w:r w:rsidR="001D69FF">
        <w:rPr>
          <w:rFonts w:hint="eastAsia"/>
        </w:rPr>
        <w:t>上手な</w:t>
      </w:r>
      <w:r w:rsidR="00CF78CF">
        <w:rPr>
          <w:rFonts w:hint="eastAsia"/>
        </w:rPr>
        <w:t>人と下手な人</w:t>
      </w:r>
      <w:r w:rsidR="00216D48">
        <w:rPr>
          <w:rFonts w:hint="eastAsia"/>
        </w:rPr>
        <w:t>など様々な人がいる。その中で、</w:t>
      </w:r>
      <w:r w:rsidR="00AA7752">
        <w:rPr>
          <w:rFonts w:hint="eastAsia"/>
        </w:rPr>
        <w:t>対象者が適任か</w:t>
      </w:r>
      <w:r w:rsidR="002C0066">
        <w:rPr>
          <w:rFonts w:hint="eastAsia"/>
        </w:rPr>
        <w:t>どうか</w:t>
      </w:r>
      <w:r w:rsidR="00311D50">
        <w:rPr>
          <w:rFonts w:hint="eastAsia"/>
        </w:rPr>
        <w:t>を</w:t>
      </w:r>
      <w:r w:rsidR="00AA7752">
        <w:rPr>
          <w:rFonts w:hint="eastAsia"/>
        </w:rPr>
        <w:t>短い時間で評価するには効率的に</w:t>
      </w:r>
      <w:r w:rsidR="00311D50">
        <w:rPr>
          <w:rFonts w:hint="eastAsia"/>
        </w:rPr>
        <w:t>情報を収集する仕組みが必要である</w:t>
      </w:r>
      <w:r w:rsidR="008C3581">
        <w:rPr>
          <w:rFonts w:hint="eastAsia"/>
        </w:rPr>
        <w:t>。</w:t>
      </w:r>
    </w:p>
    <w:p w14:paraId="4EAB0A1B" w14:textId="3ED673A2" w:rsidR="00465108" w:rsidRDefault="0076765A" w:rsidP="00FB3CEA">
      <w:pPr>
        <w:pStyle w:val="a1"/>
        <w:ind w:firstLine="240"/>
      </w:pPr>
      <w:r>
        <w:rPr>
          <w:rFonts w:hint="eastAsia"/>
        </w:rPr>
        <w:t>また、知識だけあるが経験のない人、経験はあるが全体的な知識がない人も</w:t>
      </w:r>
      <w:r w:rsidR="00FB3CEA">
        <w:rPr>
          <w:rFonts w:hint="eastAsia"/>
        </w:rPr>
        <w:t>おり、</w:t>
      </w:r>
      <w:r w:rsidR="00832012">
        <w:rPr>
          <w:rFonts w:hint="eastAsia"/>
        </w:rPr>
        <w:t>そ</w:t>
      </w:r>
      <w:r w:rsidR="00FB3CEA">
        <w:rPr>
          <w:rFonts w:hint="eastAsia"/>
        </w:rPr>
        <w:t>のような</w:t>
      </w:r>
      <w:r w:rsidR="00465108">
        <w:rPr>
          <w:rFonts w:hint="eastAsia"/>
        </w:rPr>
        <w:t>人も見極めていく必要がある。</w:t>
      </w:r>
    </w:p>
    <w:p w14:paraId="380D58AB" w14:textId="08F36E95" w:rsidR="00C741C6" w:rsidRDefault="008C3581" w:rsidP="00C741C6">
      <w:pPr>
        <w:pStyle w:val="a1"/>
        <w:ind w:firstLine="240"/>
      </w:pPr>
      <w:r>
        <w:rPr>
          <w:rFonts w:hint="eastAsia"/>
        </w:rPr>
        <w:t>そこで、データ人材の</w:t>
      </w:r>
      <w:r w:rsidR="00180FAF">
        <w:rPr>
          <w:rFonts w:hint="eastAsia"/>
        </w:rPr>
        <w:t>スキル評価</w:t>
      </w:r>
      <w:r w:rsidR="00C741C6">
        <w:rPr>
          <w:rStyle w:val="aff3"/>
        </w:rPr>
        <w:footnoteReference w:id="3"/>
      </w:r>
      <w:r w:rsidR="00BE2839">
        <w:rPr>
          <w:rFonts w:hint="eastAsia"/>
        </w:rPr>
        <w:t>は</w:t>
      </w:r>
      <w:r w:rsidR="00180FAF">
        <w:rPr>
          <w:rFonts w:hint="eastAsia"/>
        </w:rPr>
        <w:t>、経験と知識の総合的な評価</w:t>
      </w:r>
      <w:r w:rsidR="00BE2839">
        <w:rPr>
          <w:rFonts w:hint="eastAsia"/>
        </w:rPr>
        <w:t>方式を用いることとする</w:t>
      </w:r>
      <w:r w:rsidR="00180FAF">
        <w:rPr>
          <w:rFonts w:hint="eastAsia"/>
        </w:rPr>
        <w:t>。</w:t>
      </w:r>
    </w:p>
    <w:p w14:paraId="5B65B0C6" w14:textId="343123E3" w:rsidR="001C4A22" w:rsidRDefault="009B7A9D" w:rsidP="00180FAF">
      <w:pPr>
        <w:pStyle w:val="3"/>
        <w:spacing w:before="360"/>
        <w:ind w:left="360" w:hanging="240"/>
      </w:pPr>
      <w:bookmarkStart w:id="27" w:name="_Toc81173067"/>
      <w:r>
        <w:rPr>
          <w:rFonts w:hint="eastAsia"/>
        </w:rPr>
        <w:t>経験点</w:t>
      </w:r>
      <w:bookmarkEnd w:id="27"/>
    </w:p>
    <w:p w14:paraId="37BD918A" w14:textId="02433609" w:rsidR="00107790" w:rsidRDefault="00822F5C" w:rsidP="00107790">
      <w:pPr>
        <w:pStyle w:val="a2"/>
        <w:ind w:left="120" w:firstLine="240"/>
      </w:pPr>
      <w:r>
        <w:rPr>
          <w:rFonts w:hint="eastAsia"/>
        </w:rPr>
        <w:t>経験は、経験期間と</w:t>
      </w:r>
      <w:r w:rsidR="00107790">
        <w:rPr>
          <w:rFonts w:hint="eastAsia"/>
        </w:rPr>
        <w:t>経験終了後の経過期間</w:t>
      </w:r>
      <w:r w:rsidR="008102B3">
        <w:rPr>
          <w:rFonts w:hint="eastAsia"/>
        </w:rPr>
        <w:t>から、以下の考えに基づき実施する。</w:t>
      </w:r>
    </w:p>
    <w:p w14:paraId="677C99A9" w14:textId="690D6762" w:rsidR="008102B3" w:rsidRDefault="00B87052" w:rsidP="00CC2781">
      <w:pPr>
        <w:pStyle w:val="a2"/>
        <w:numPr>
          <w:ilvl w:val="0"/>
          <w:numId w:val="6"/>
        </w:numPr>
        <w:ind w:leftChars="0" w:firstLineChars="0"/>
      </w:pPr>
      <w:r>
        <w:rPr>
          <w:rFonts w:hint="eastAsia"/>
        </w:rPr>
        <w:t>経験は</w:t>
      </w:r>
      <w:r w:rsidR="005F0CA8">
        <w:rPr>
          <w:rFonts w:hint="eastAsia"/>
        </w:rPr>
        <w:t>２</w:t>
      </w:r>
      <w:r>
        <w:rPr>
          <w:rFonts w:hint="eastAsia"/>
        </w:rPr>
        <w:t>年以上あると、その業務に精通しているとみな</w:t>
      </w:r>
      <w:r w:rsidR="002E3299">
        <w:rPr>
          <w:rFonts w:hint="eastAsia"/>
        </w:rPr>
        <w:t>すことができる</w:t>
      </w:r>
      <w:r>
        <w:rPr>
          <w:rFonts w:hint="eastAsia"/>
        </w:rPr>
        <w:t>。（</w:t>
      </w:r>
      <w:r w:rsidR="002E3299">
        <w:rPr>
          <w:rFonts w:hint="eastAsia"/>
        </w:rPr>
        <w:t>１</w:t>
      </w:r>
      <w:r>
        <w:rPr>
          <w:rFonts w:hint="eastAsia"/>
        </w:rPr>
        <w:t>年周期の仕事を</w:t>
      </w:r>
      <w:r w:rsidR="002E3299">
        <w:rPr>
          <w:rFonts w:hint="eastAsia"/>
        </w:rPr>
        <w:t>２</w:t>
      </w:r>
      <w:r>
        <w:rPr>
          <w:rFonts w:hint="eastAsia"/>
        </w:rPr>
        <w:t>回実施できるため）</w:t>
      </w:r>
    </w:p>
    <w:p w14:paraId="4BF9B87A" w14:textId="4B01B4DE" w:rsidR="00CC2781" w:rsidRDefault="00CC2781" w:rsidP="00CC2781">
      <w:pPr>
        <w:pStyle w:val="a2"/>
        <w:numPr>
          <w:ilvl w:val="0"/>
          <w:numId w:val="6"/>
        </w:numPr>
        <w:ind w:leftChars="0" w:firstLineChars="0"/>
      </w:pPr>
      <w:r>
        <w:rPr>
          <w:rFonts w:hint="eastAsia"/>
        </w:rPr>
        <w:t>経験</w:t>
      </w:r>
      <w:r w:rsidR="00320F52">
        <w:rPr>
          <w:rFonts w:hint="eastAsia"/>
        </w:rPr>
        <w:t>２</w:t>
      </w:r>
      <w:r>
        <w:rPr>
          <w:rFonts w:hint="eastAsia"/>
        </w:rPr>
        <w:t>年未満の場合は</w:t>
      </w:r>
      <w:r w:rsidR="00505AC4">
        <w:rPr>
          <w:rFonts w:hint="eastAsia"/>
        </w:rPr>
        <w:t>、業務</w:t>
      </w:r>
      <w:r w:rsidR="00AD1C1B">
        <w:rPr>
          <w:rFonts w:hint="eastAsia"/>
        </w:rPr>
        <w:t>内容</w:t>
      </w:r>
      <w:r w:rsidR="00505AC4">
        <w:rPr>
          <w:rFonts w:hint="eastAsia"/>
        </w:rPr>
        <w:t>は大体</w:t>
      </w:r>
      <w:r w:rsidR="00AD1C1B">
        <w:rPr>
          <w:rFonts w:hint="eastAsia"/>
        </w:rPr>
        <w:t>把握して</w:t>
      </w:r>
      <w:r w:rsidR="00505AC4">
        <w:rPr>
          <w:rFonts w:hint="eastAsia"/>
        </w:rPr>
        <w:t>いるが、</w:t>
      </w:r>
      <w:r w:rsidR="005F0CA8">
        <w:rPr>
          <w:rFonts w:hint="eastAsia"/>
        </w:rPr>
        <w:t>２</w:t>
      </w:r>
      <w:r w:rsidR="00505AC4">
        <w:rPr>
          <w:rFonts w:hint="eastAsia"/>
        </w:rPr>
        <w:t>年以上経験した人</w:t>
      </w:r>
      <w:r w:rsidR="00AD1C1B">
        <w:rPr>
          <w:rFonts w:hint="eastAsia"/>
        </w:rPr>
        <w:t>と比較すると</w:t>
      </w:r>
      <w:r w:rsidR="00505AC4">
        <w:rPr>
          <w:rFonts w:hint="eastAsia"/>
        </w:rPr>
        <w:t>、半分の経験値である。</w:t>
      </w:r>
    </w:p>
    <w:p w14:paraId="1725EA12" w14:textId="46803C38" w:rsidR="002900D7" w:rsidRDefault="002900D7" w:rsidP="002900D7">
      <w:pPr>
        <w:pStyle w:val="a2"/>
        <w:numPr>
          <w:ilvl w:val="0"/>
          <w:numId w:val="6"/>
        </w:numPr>
        <w:ind w:leftChars="0" w:firstLineChars="0"/>
      </w:pPr>
      <w:r>
        <w:rPr>
          <w:rFonts w:hint="eastAsia"/>
        </w:rPr>
        <w:t>経験は、当該業務から離れると記憶が薄れる</w:t>
      </w:r>
      <w:r w:rsidR="00CF2EDB">
        <w:rPr>
          <w:rFonts w:hint="eastAsia"/>
        </w:rPr>
        <w:t>こと</w:t>
      </w:r>
      <w:r w:rsidR="0000161A">
        <w:rPr>
          <w:rFonts w:hint="eastAsia"/>
        </w:rPr>
        <w:t>や</w:t>
      </w:r>
      <w:r w:rsidR="00CF2EDB">
        <w:rPr>
          <w:rFonts w:hint="eastAsia"/>
        </w:rPr>
        <w:t>、技術や環境変化があることから</w:t>
      </w:r>
      <w:r w:rsidR="0000161A">
        <w:rPr>
          <w:rFonts w:hint="eastAsia"/>
        </w:rPr>
        <w:t>、</w:t>
      </w:r>
      <w:r w:rsidR="00C965F7">
        <w:rPr>
          <w:rFonts w:hint="eastAsia"/>
        </w:rPr>
        <w:t>10年かけて減衰するモデルとする</w:t>
      </w:r>
      <w:r w:rsidR="00BC4C08">
        <w:rPr>
          <w:rFonts w:hint="eastAsia"/>
        </w:rPr>
        <w:t>。（経験直後</w:t>
      </w:r>
      <w:r w:rsidR="005F0CA8">
        <w:rPr>
          <w:rFonts w:hint="eastAsia"/>
        </w:rPr>
        <w:t>５</w:t>
      </w:r>
      <w:r w:rsidR="00BC4C08">
        <w:rPr>
          <w:rFonts w:hint="eastAsia"/>
        </w:rPr>
        <w:t>点であった</w:t>
      </w:r>
      <w:r w:rsidR="0000161A">
        <w:rPr>
          <w:rFonts w:hint="eastAsia"/>
        </w:rPr>
        <w:t>も</w:t>
      </w:r>
      <w:r w:rsidR="00BC4C08">
        <w:rPr>
          <w:rFonts w:hint="eastAsia"/>
        </w:rPr>
        <w:t>のが10年で０ポイントに</w:t>
      </w:r>
      <w:r w:rsidR="00AB38ED">
        <w:rPr>
          <w:rFonts w:hint="eastAsia"/>
        </w:rPr>
        <w:t>なる</w:t>
      </w:r>
      <w:r w:rsidR="00BC4C08">
        <w:rPr>
          <w:rFonts w:hint="eastAsia"/>
        </w:rPr>
        <w:t>）</w:t>
      </w:r>
    </w:p>
    <w:p w14:paraId="10CEFA7F" w14:textId="46595034" w:rsidR="00AB38ED" w:rsidRDefault="00AB38ED" w:rsidP="002900D7">
      <w:pPr>
        <w:pStyle w:val="a2"/>
        <w:numPr>
          <w:ilvl w:val="0"/>
          <w:numId w:val="6"/>
        </w:numPr>
        <w:ind w:leftChars="0" w:firstLineChars="0"/>
      </w:pPr>
      <w:r>
        <w:rPr>
          <w:rFonts w:hint="eastAsia"/>
        </w:rPr>
        <w:t>ただし、</w:t>
      </w:r>
      <w:r w:rsidR="00A72FF5">
        <w:rPr>
          <w:rFonts w:hint="eastAsia"/>
        </w:rPr>
        <w:t>全く</w:t>
      </w:r>
      <w:r>
        <w:rPr>
          <w:rFonts w:hint="eastAsia"/>
        </w:rPr>
        <w:t>未経験の人と過去に一度でも当該業務にかかわった</w:t>
      </w:r>
      <w:r w:rsidR="00036699">
        <w:rPr>
          <w:rFonts w:hint="eastAsia"/>
        </w:rPr>
        <w:t>経験のある</w:t>
      </w:r>
      <w:r>
        <w:rPr>
          <w:rFonts w:hint="eastAsia"/>
        </w:rPr>
        <w:t>人</w:t>
      </w:r>
      <w:r w:rsidR="000A30FE">
        <w:rPr>
          <w:rFonts w:hint="eastAsia"/>
        </w:rPr>
        <w:t>では明らかに差がある</w:t>
      </w:r>
      <w:r w:rsidR="00036699">
        <w:rPr>
          <w:rFonts w:hint="eastAsia"/>
        </w:rPr>
        <w:t>。そのため、減衰は経験点が</w:t>
      </w:r>
      <w:r w:rsidR="005F0CA8">
        <w:rPr>
          <w:rFonts w:hint="eastAsia"/>
        </w:rPr>
        <w:t>１</w:t>
      </w:r>
      <w:r w:rsidR="00036699">
        <w:rPr>
          <w:rFonts w:hint="eastAsia"/>
        </w:rPr>
        <w:t>点まで</w:t>
      </w:r>
      <w:r w:rsidR="009A3D43">
        <w:rPr>
          <w:rFonts w:hint="eastAsia"/>
        </w:rPr>
        <w:t>減衰し、そのまま維持されるものとする。</w:t>
      </w:r>
    </w:p>
    <w:p w14:paraId="49409775" w14:textId="5AE9CCBE" w:rsidR="00CC2781" w:rsidRPr="00CC2781" w:rsidRDefault="00366EF1" w:rsidP="00DA17F4">
      <w:pPr>
        <w:pStyle w:val="a2"/>
        <w:ind w:leftChars="0" w:left="360" w:firstLineChars="0" w:firstLine="0"/>
      </w:pPr>
      <w:r>
        <w:rPr>
          <w:rFonts w:hint="eastAsia"/>
        </w:rPr>
        <w:t>この考え方を図示すると</w:t>
      </w:r>
      <w:r w:rsidR="00E8322D">
        <w:rPr>
          <w:rFonts w:hint="eastAsia"/>
        </w:rPr>
        <w:t>、</w:t>
      </w:r>
      <w:r>
        <w:rPr>
          <w:rFonts w:hint="eastAsia"/>
        </w:rPr>
        <w:t>以下</w:t>
      </w:r>
      <w:r w:rsidR="00F248F6">
        <w:rPr>
          <w:rFonts w:hint="eastAsia"/>
        </w:rPr>
        <w:t>のよう</w:t>
      </w:r>
      <w:r>
        <w:rPr>
          <w:rFonts w:hint="eastAsia"/>
        </w:rPr>
        <w:t>になる。</w:t>
      </w:r>
    </w:p>
    <w:p w14:paraId="5B0B0E41" w14:textId="77777777" w:rsidR="00C52227" w:rsidRDefault="009B7A9D" w:rsidP="006A6293">
      <w:pPr>
        <w:pStyle w:val="a1"/>
        <w:keepNext/>
        <w:ind w:firstLine="240"/>
        <w:jc w:val="center"/>
      </w:pPr>
      <w:r w:rsidRPr="009B7A9D">
        <w:rPr>
          <w:noProof/>
        </w:rPr>
        <w:drawing>
          <wp:inline distT="0" distB="0" distL="0" distR="0" wp14:anchorId="7A5EB99D" wp14:editId="13F30ACE">
            <wp:extent cx="2254910" cy="1478996"/>
            <wp:effectExtent l="0" t="0" r="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2904" cy="14973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B96B00" w14:textId="713A4966" w:rsidR="00F248F6" w:rsidRDefault="00C52227" w:rsidP="006A6293">
      <w:pPr>
        <w:pStyle w:val="afa"/>
        <w:spacing w:before="360"/>
      </w:pPr>
      <w:r>
        <w:rPr>
          <w:rFonts w:hint="eastAsia"/>
        </w:rPr>
        <w:t xml:space="preserve">図 </w:t>
      </w:r>
      <w:r>
        <w:fldChar w:fldCharType="begin"/>
      </w:r>
      <w:r>
        <w:instrText xml:space="preserve"> </w:instrText>
      </w:r>
      <w:r>
        <w:rPr>
          <w:rFonts w:hint="eastAsia"/>
        </w:rPr>
        <w:instrText>SEQ 図 \* ARABIC</w:instrText>
      </w:r>
      <w:r>
        <w:instrText xml:space="preserve"> </w:instrText>
      </w:r>
      <w:r>
        <w:fldChar w:fldCharType="separate"/>
      </w:r>
      <w:r w:rsidR="00B53BB6">
        <w:rPr>
          <w:noProof/>
        </w:rPr>
        <w:t>2</w:t>
      </w:r>
      <w:r>
        <w:fldChar w:fldCharType="end"/>
      </w:r>
      <w:r>
        <w:rPr>
          <w:rFonts w:hint="eastAsia"/>
        </w:rPr>
        <w:t xml:space="preserve">　</w:t>
      </w:r>
      <w:r w:rsidR="00B53BB6">
        <w:rPr>
          <w:rFonts w:hint="eastAsia"/>
        </w:rPr>
        <w:t>経験点の減衰</w:t>
      </w:r>
    </w:p>
    <w:p w14:paraId="4AEF52C6" w14:textId="77777777" w:rsidR="00F248F6" w:rsidRDefault="00F248F6" w:rsidP="00DA17F4">
      <w:pPr>
        <w:pStyle w:val="a1"/>
        <w:ind w:firstLine="240"/>
        <w:jc w:val="center"/>
      </w:pPr>
    </w:p>
    <w:p w14:paraId="3559527F" w14:textId="339E271A" w:rsidR="00782E1D" w:rsidRDefault="001A048B" w:rsidP="00782E1D">
      <w:pPr>
        <w:pStyle w:val="a1"/>
        <w:ind w:firstLine="240"/>
      </w:pPr>
      <w:r>
        <w:rPr>
          <w:rFonts w:hint="eastAsia"/>
        </w:rPr>
        <w:t>経験には、当該経験における「</w:t>
      </w:r>
      <w:r w:rsidRPr="001A048B">
        <w:rPr>
          <w:rFonts w:hint="eastAsia"/>
        </w:rPr>
        <w:t>関与の度合い</w:t>
      </w:r>
      <w:r>
        <w:rPr>
          <w:rFonts w:hint="eastAsia"/>
        </w:rPr>
        <w:t>」</w:t>
      </w:r>
      <w:r w:rsidR="00865DF3">
        <w:rPr>
          <w:rFonts w:hint="eastAsia"/>
        </w:rPr>
        <w:t>も大きく影響する</w:t>
      </w:r>
      <w:r w:rsidR="00547D96">
        <w:rPr>
          <w:rFonts w:hint="eastAsia"/>
        </w:rPr>
        <w:t>ため、</w:t>
      </w:r>
      <w:r w:rsidR="00810293">
        <w:rPr>
          <w:rFonts w:hint="eastAsia"/>
        </w:rPr>
        <w:t>経験点に</w:t>
      </w:r>
      <w:r w:rsidR="00782E1D">
        <w:rPr>
          <w:rFonts w:hint="eastAsia"/>
        </w:rPr>
        <w:t>以下の乗数を乗じて補正を行う。</w:t>
      </w:r>
    </w:p>
    <w:p w14:paraId="132B2589" w14:textId="0CDA7F7B" w:rsidR="00865DF3" w:rsidRDefault="00943EA5" w:rsidP="00782E1D">
      <w:pPr>
        <w:pStyle w:val="a1"/>
        <w:ind w:firstLineChars="200" w:firstLine="480"/>
      </w:pPr>
      <w:r>
        <w:rPr>
          <w:rFonts w:hint="eastAsia"/>
        </w:rPr>
        <w:t>５：中心的に関与</w:t>
      </w:r>
      <w:r w:rsidR="00087F06">
        <w:tab/>
      </w:r>
      <w:r w:rsidR="00087F06">
        <w:tab/>
      </w:r>
      <w:r w:rsidR="00087F06">
        <w:tab/>
      </w:r>
      <w:r w:rsidR="00A85759">
        <w:rPr>
          <w:rFonts w:hint="eastAsia"/>
        </w:rPr>
        <w:t>乗数１</w:t>
      </w:r>
    </w:p>
    <w:p w14:paraId="69212747" w14:textId="2DC5DB75" w:rsidR="00865DF3" w:rsidRDefault="00943EA5" w:rsidP="00865DF3">
      <w:pPr>
        <w:pStyle w:val="a1"/>
        <w:ind w:firstLineChars="200" w:firstLine="480"/>
      </w:pPr>
      <w:r>
        <w:rPr>
          <w:rFonts w:hint="eastAsia"/>
        </w:rPr>
        <w:t>４：主要メンバーとして関与</w:t>
      </w:r>
      <w:r w:rsidR="00A85759">
        <w:tab/>
      </w:r>
      <w:r w:rsidR="00A85759">
        <w:rPr>
          <w:rFonts w:hint="eastAsia"/>
        </w:rPr>
        <w:t>乗数0.8</w:t>
      </w:r>
    </w:p>
    <w:p w14:paraId="1A2AAE31" w14:textId="6407C5B9" w:rsidR="00943EA5" w:rsidRDefault="00943EA5" w:rsidP="00865DF3">
      <w:pPr>
        <w:pStyle w:val="a1"/>
        <w:ind w:firstLineChars="200" w:firstLine="480"/>
      </w:pPr>
      <w:r>
        <w:rPr>
          <w:rFonts w:hint="eastAsia"/>
        </w:rPr>
        <w:t xml:space="preserve">３：メンバーとして関与　　</w:t>
      </w:r>
      <w:r w:rsidR="00A85759">
        <w:tab/>
      </w:r>
      <w:r w:rsidR="00A85759">
        <w:rPr>
          <w:rFonts w:hint="eastAsia"/>
        </w:rPr>
        <w:t>乗数0.6</w:t>
      </w:r>
    </w:p>
    <w:p w14:paraId="4EB4AB2F" w14:textId="29CC55C7" w:rsidR="00865DF3" w:rsidRDefault="00943EA5" w:rsidP="00943EA5">
      <w:pPr>
        <w:pStyle w:val="a1"/>
        <w:ind w:firstLine="240"/>
      </w:pPr>
      <w:r>
        <w:rPr>
          <w:rFonts w:hint="eastAsia"/>
        </w:rPr>
        <w:t xml:space="preserve">　２：アドバイスなど</w:t>
      </w:r>
      <w:r w:rsidR="00A85759">
        <w:tab/>
      </w:r>
      <w:r w:rsidR="00A85759">
        <w:tab/>
      </w:r>
      <w:r w:rsidR="00A85759">
        <w:rPr>
          <w:rFonts w:hint="eastAsia"/>
        </w:rPr>
        <w:t>乗数</w:t>
      </w:r>
      <w:r w:rsidR="00810293">
        <w:rPr>
          <w:rFonts w:hint="eastAsia"/>
        </w:rPr>
        <w:t>0.4</w:t>
      </w:r>
    </w:p>
    <w:p w14:paraId="18A768D2" w14:textId="44451946" w:rsidR="00087F06" w:rsidRDefault="00943EA5" w:rsidP="00943EA5">
      <w:pPr>
        <w:pStyle w:val="a1"/>
        <w:ind w:firstLine="240"/>
      </w:pPr>
      <w:r>
        <w:rPr>
          <w:rFonts w:hint="eastAsia"/>
        </w:rPr>
        <w:t xml:space="preserve">　１：オーバービュー</w:t>
      </w:r>
      <w:r w:rsidR="00810293">
        <w:tab/>
      </w:r>
      <w:r w:rsidR="00810293">
        <w:tab/>
      </w:r>
      <w:r w:rsidR="00810293">
        <w:rPr>
          <w:rFonts w:hint="eastAsia"/>
        </w:rPr>
        <w:t>乗数0.2</w:t>
      </w:r>
    </w:p>
    <w:p w14:paraId="79B08E01" w14:textId="02F94048" w:rsidR="00943EA5" w:rsidRDefault="00943EA5" w:rsidP="00943EA5">
      <w:pPr>
        <w:pStyle w:val="a1"/>
        <w:ind w:firstLine="240"/>
      </w:pPr>
      <w:r>
        <w:rPr>
          <w:rFonts w:hint="eastAsia"/>
        </w:rPr>
        <w:t xml:space="preserve">　０：全く関与せず</w:t>
      </w:r>
      <w:r w:rsidR="00810293">
        <w:tab/>
      </w:r>
      <w:r w:rsidR="00810293">
        <w:tab/>
      </w:r>
      <w:r w:rsidR="00810293">
        <w:tab/>
      </w:r>
      <w:r w:rsidR="00810293">
        <w:rPr>
          <w:rFonts w:hint="eastAsia"/>
        </w:rPr>
        <w:t>乗数0</w:t>
      </w:r>
    </w:p>
    <w:p w14:paraId="77146323" w14:textId="2C5C5880" w:rsidR="00CA742A" w:rsidRDefault="00CA742A" w:rsidP="0076765A">
      <w:pPr>
        <w:pStyle w:val="3"/>
        <w:spacing w:before="360"/>
        <w:ind w:left="360" w:hanging="240"/>
      </w:pPr>
      <w:bookmarkStart w:id="28" w:name="_Toc81173068"/>
      <w:r w:rsidRPr="00CA742A">
        <w:rPr>
          <w:rFonts w:hint="eastAsia"/>
        </w:rPr>
        <w:t>知識点</w:t>
      </w:r>
      <w:bookmarkEnd w:id="28"/>
    </w:p>
    <w:p w14:paraId="6DBBE74F" w14:textId="4C120BA3" w:rsidR="0076765A" w:rsidRPr="0076765A" w:rsidRDefault="0076765A" w:rsidP="0076765A">
      <w:pPr>
        <w:pStyle w:val="a2"/>
        <w:ind w:left="120" w:firstLine="240"/>
      </w:pPr>
      <w:r>
        <w:rPr>
          <w:rFonts w:hint="eastAsia"/>
        </w:rPr>
        <w:t>知識は</w:t>
      </w:r>
      <w:r w:rsidR="00880B3A">
        <w:rPr>
          <w:rFonts w:hint="eastAsia"/>
        </w:rPr>
        <w:t>、教育工学で理解の深さを評価する</w:t>
      </w:r>
      <w:r w:rsidR="00CA5AAD">
        <w:rPr>
          <w:rFonts w:hint="eastAsia"/>
        </w:rPr>
        <w:t>枠組みなどを参考に、</w:t>
      </w:r>
      <w:r w:rsidR="00342AD1">
        <w:rPr>
          <w:rFonts w:hint="eastAsia"/>
        </w:rPr>
        <w:t>以下のモデルで</w:t>
      </w:r>
      <w:r w:rsidR="00880B3A">
        <w:rPr>
          <w:rFonts w:hint="eastAsia"/>
        </w:rPr>
        <w:t>考える</w:t>
      </w:r>
      <w:r w:rsidR="00CA5AAD">
        <w:rPr>
          <w:rFonts w:hint="eastAsia"/>
        </w:rPr>
        <w:t>。</w:t>
      </w:r>
    </w:p>
    <w:p w14:paraId="642C3252" w14:textId="77777777" w:rsidR="00CA742A" w:rsidRPr="00CA742A" w:rsidRDefault="00CA742A" w:rsidP="00CA742A">
      <w:pPr>
        <w:pStyle w:val="a1"/>
        <w:ind w:firstLine="240"/>
      </w:pPr>
      <w:r w:rsidRPr="00CA742A">
        <w:rPr>
          <w:rFonts w:hint="eastAsia"/>
        </w:rPr>
        <w:t>５：教えられる</w:t>
      </w:r>
    </w:p>
    <w:p w14:paraId="0E935054" w14:textId="77777777" w:rsidR="00CA742A" w:rsidRPr="00CA742A" w:rsidRDefault="00CA742A" w:rsidP="00CA742A">
      <w:pPr>
        <w:pStyle w:val="a1"/>
        <w:ind w:firstLine="240"/>
      </w:pPr>
      <w:r w:rsidRPr="00CA742A">
        <w:rPr>
          <w:rFonts w:hint="eastAsia"/>
        </w:rPr>
        <w:t>４：臨機応変に使用できる</w:t>
      </w:r>
    </w:p>
    <w:p w14:paraId="447D6681" w14:textId="77777777" w:rsidR="00CA742A" w:rsidRPr="00CA742A" w:rsidRDefault="00CA742A" w:rsidP="00CA742A">
      <w:pPr>
        <w:pStyle w:val="a1"/>
        <w:ind w:firstLine="240"/>
      </w:pPr>
      <w:r w:rsidRPr="00CA742A">
        <w:rPr>
          <w:rFonts w:hint="eastAsia"/>
        </w:rPr>
        <w:t>３：使用できる</w:t>
      </w:r>
    </w:p>
    <w:p w14:paraId="19D2415A" w14:textId="77777777" w:rsidR="00CA742A" w:rsidRPr="00CA742A" w:rsidRDefault="00CA742A" w:rsidP="00CA742A">
      <w:pPr>
        <w:pStyle w:val="a1"/>
        <w:ind w:firstLine="240"/>
      </w:pPr>
      <w:r w:rsidRPr="00CA742A">
        <w:rPr>
          <w:rFonts w:hint="eastAsia"/>
        </w:rPr>
        <w:t>２：説明できる</w:t>
      </w:r>
    </w:p>
    <w:p w14:paraId="3221CF0C" w14:textId="77777777" w:rsidR="00CA742A" w:rsidRPr="00CA742A" w:rsidRDefault="00CA742A" w:rsidP="00CA742A">
      <w:pPr>
        <w:pStyle w:val="a1"/>
        <w:ind w:firstLine="240"/>
      </w:pPr>
      <w:r w:rsidRPr="00CA742A">
        <w:rPr>
          <w:rFonts w:hint="eastAsia"/>
        </w:rPr>
        <w:t>１：言葉の意味は知っている</w:t>
      </w:r>
    </w:p>
    <w:p w14:paraId="49F469DF" w14:textId="29692C70" w:rsidR="0016308E" w:rsidRDefault="00CA742A" w:rsidP="001C4A22">
      <w:pPr>
        <w:pStyle w:val="a1"/>
        <w:ind w:firstLine="240"/>
      </w:pPr>
      <w:r w:rsidRPr="00CA742A">
        <w:rPr>
          <w:rFonts w:hint="eastAsia"/>
        </w:rPr>
        <w:t>０：聞いたことがない</w:t>
      </w:r>
    </w:p>
    <w:p w14:paraId="50B94A71" w14:textId="6E48C857" w:rsidR="00CA5AAD" w:rsidRDefault="00CA5AAD" w:rsidP="00CA5AAD">
      <w:pPr>
        <w:pStyle w:val="3"/>
        <w:spacing w:before="360"/>
        <w:ind w:left="360" w:hanging="240"/>
      </w:pPr>
      <w:bookmarkStart w:id="29" w:name="_Toc81173069"/>
      <w:r>
        <w:rPr>
          <w:rFonts w:hint="eastAsia"/>
        </w:rPr>
        <w:t>総合評価</w:t>
      </w:r>
      <w:bookmarkEnd w:id="29"/>
    </w:p>
    <w:p w14:paraId="793AB374" w14:textId="7000E495" w:rsidR="00CA5AAD" w:rsidRDefault="004C1BAE" w:rsidP="00CA5AAD">
      <w:pPr>
        <w:pStyle w:val="a2"/>
        <w:ind w:left="120" w:firstLine="240"/>
      </w:pPr>
      <w:r>
        <w:rPr>
          <w:rFonts w:hint="eastAsia"/>
        </w:rPr>
        <w:t>経験点</w:t>
      </w:r>
      <w:r w:rsidR="007F35D2">
        <w:rPr>
          <w:rFonts w:hint="eastAsia"/>
        </w:rPr>
        <w:t>(</w:t>
      </w:r>
      <w:r w:rsidR="00755D2F">
        <w:rPr>
          <w:rFonts w:hint="eastAsia"/>
        </w:rPr>
        <w:t>関与補正済み</w:t>
      </w:r>
      <w:r w:rsidR="007F35D2">
        <w:t>)</w:t>
      </w:r>
      <w:r>
        <w:rPr>
          <w:rFonts w:hint="eastAsia"/>
        </w:rPr>
        <w:t>と知識点の和で総合</w:t>
      </w:r>
      <w:r w:rsidR="00CF63CC">
        <w:rPr>
          <w:rFonts w:hint="eastAsia"/>
        </w:rPr>
        <w:t>点を算出するとともに、その点の根拠となった</w:t>
      </w:r>
      <w:r w:rsidR="00DA21FD">
        <w:rPr>
          <w:rFonts w:hint="eastAsia"/>
        </w:rPr>
        <w:t>経験、学習履歴等のエビデンスを記入する。</w:t>
      </w:r>
    </w:p>
    <w:p w14:paraId="28DC0917" w14:textId="77777777" w:rsidR="00B53BB6" w:rsidRDefault="00AB47E3" w:rsidP="006A6293">
      <w:pPr>
        <w:pStyle w:val="a2"/>
        <w:keepNext/>
        <w:ind w:left="120" w:firstLine="240"/>
      </w:pPr>
      <w:r w:rsidRPr="00AB47E3">
        <w:rPr>
          <w:rFonts w:hint="eastAsia"/>
          <w:noProof/>
        </w:rPr>
        <w:drawing>
          <wp:inline distT="0" distB="0" distL="0" distR="0" wp14:anchorId="466AE5E8" wp14:editId="223F5D4E">
            <wp:extent cx="5400040" cy="1664335"/>
            <wp:effectExtent l="0" t="0" r="0" b="0"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664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074EC3" w14:textId="65853E42" w:rsidR="00755D2F" w:rsidRDefault="00B53BB6" w:rsidP="006A6293">
      <w:pPr>
        <w:pStyle w:val="afa"/>
        <w:spacing w:before="360"/>
      </w:pPr>
      <w:r>
        <w:rPr>
          <w:rFonts w:hint="eastAsia"/>
        </w:rPr>
        <w:t xml:space="preserve">図 </w:t>
      </w:r>
      <w:r>
        <w:fldChar w:fldCharType="begin"/>
      </w:r>
      <w:r>
        <w:instrText xml:space="preserve"> </w:instrText>
      </w:r>
      <w:r>
        <w:rPr>
          <w:rFonts w:hint="eastAsia"/>
        </w:rPr>
        <w:instrText>SEQ 図 \* ARABIC</w:instrText>
      </w:r>
      <w:r>
        <w:instrText xml:space="preserve">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rPr>
          <w:rFonts w:hint="eastAsia"/>
        </w:rPr>
        <w:t xml:space="preserve">　</w:t>
      </w:r>
      <w:r w:rsidR="006A6293">
        <w:rPr>
          <w:rFonts w:hint="eastAsia"/>
        </w:rPr>
        <w:t>評価例</w:t>
      </w:r>
      <w:r w:rsidR="00E8322D">
        <w:rPr>
          <w:rFonts w:hint="eastAsia"/>
        </w:rPr>
        <w:t xml:space="preserve">　</w:t>
      </w:r>
    </w:p>
    <w:p w14:paraId="3EE9B694" w14:textId="77777777" w:rsidR="003C1FF1" w:rsidRDefault="003C1FF1" w:rsidP="00D13AA3">
      <w:pPr>
        <w:pStyle w:val="a2"/>
        <w:ind w:left="120" w:firstLine="240"/>
      </w:pPr>
    </w:p>
    <w:p w14:paraId="13D68E6F" w14:textId="270E2FCC" w:rsidR="00755D2F" w:rsidRPr="00755D2F" w:rsidRDefault="00672265" w:rsidP="00D13AA3">
      <w:pPr>
        <w:pStyle w:val="a2"/>
        <w:ind w:left="120" w:firstLine="240"/>
      </w:pPr>
      <w:r>
        <w:rPr>
          <w:rFonts w:hint="eastAsia"/>
        </w:rPr>
        <w:t>また</w:t>
      </w:r>
      <w:r w:rsidR="00D16A99">
        <w:rPr>
          <w:rFonts w:hint="eastAsia"/>
        </w:rPr>
        <w:t>、</w:t>
      </w:r>
      <w:r w:rsidR="00BE2839">
        <w:rPr>
          <w:rFonts w:hint="eastAsia"/>
        </w:rPr>
        <w:t>評価においては</w:t>
      </w:r>
      <w:r>
        <w:rPr>
          <w:rFonts w:hint="eastAsia"/>
        </w:rPr>
        <w:t>、データ設計や留意事項作成などの実技を求める場合もある。</w:t>
      </w:r>
    </w:p>
    <w:p w14:paraId="5006D499" w14:textId="3EDF2602" w:rsidR="00041AAF" w:rsidRDefault="00AC4C0A" w:rsidP="00AC4C0A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30" w:name="_Toc81173070"/>
      <w:r w:rsidR="00041AAF">
        <w:rPr>
          <w:rFonts w:hint="eastAsia"/>
        </w:rPr>
        <w:t>データ</w:t>
      </w:r>
      <w:r w:rsidR="00982FF3">
        <w:rPr>
          <w:rFonts w:hint="eastAsia"/>
        </w:rPr>
        <w:t>人材育成コース</w:t>
      </w:r>
      <w:bookmarkEnd w:id="30"/>
    </w:p>
    <w:p w14:paraId="11C1E97B" w14:textId="6B553C89" w:rsidR="005E3EB5" w:rsidRPr="005E3EB5" w:rsidRDefault="005E3EB5" w:rsidP="005E3EB5">
      <w:pPr>
        <w:pStyle w:val="a1"/>
        <w:ind w:firstLine="240"/>
      </w:pPr>
      <w:r>
        <w:rPr>
          <w:rFonts w:hint="eastAsia"/>
        </w:rPr>
        <w:t>データ人材育成コースは、</w:t>
      </w:r>
      <w:r w:rsidR="001248EF">
        <w:rPr>
          <w:rFonts w:hint="eastAsia"/>
        </w:rPr>
        <w:t>新規採用や転属など、様々なタイミングで開始</w:t>
      </w:r>
      <w:r w:rsidR="00C103B1">
        <w:rPr>
          <w:rFonts w:hint="eastAsia"/>
        </w:rPr>
        <w:t>することが</w:t>
      </w:r>
      <w:r w:rsidR="001248EF">
        <w:rPr>
          <w:rFonts w:hint="eastAsia"/>
        </w:rPr>
        <w:t>できるように</w:t>
      </w:r>
      <w:r w:rsidR="00ED3BD2">
        <w:rPr>
          <w:rFonts w:hint="eastAsia"/>
        </w:rPr>
        <w:t>、</w:t>
      </w:r>
      <w:r w:rsidR="001248EF">
        <w:rPr>
          <w:rFonts w:hint="eastAsia"/>
        </w:rPr>
        <w:t>教材や</w:t>
      </w:r>
      <w:r w:rsidR="008E3CB0">
        <w:rPr>
          <w:rFonts w:hint="eastAsia"/>
        </w:rPr>
        <w:t>ビデオ</w:t>
      </w:r>
      <w:r w:rsidR="009D2DA7">
        <w:rPr>
          <w:rFonts w:hint="eastAsia"/>
        </w:rPr>
        <w:t>を</w:t>
      </w:r>
      <w:r w:rsidR="008E3CB0">
        <w:rPr>
          <w:rFonts w:hint="eastAsia"/>
        </w:rPr>
        <w:t>整備</w:t>
      </w:r>
      <w:r w:rsidR="009D2DA7">
        <w:rPr>
          <w:rFonts w:hint="eastAsia"/>
        </w:rPr>
        <w:t>する</w:t>
      </w:r>
      <w:r w:rsidR="008E3CB0">
        <w:rPr>
          <w:rFonts w:hint="eastAsia"/>
        </w:rPr>
        <w:t>。</w:t>
      </w:r>
    </w:p>
    <w:p w14:paraId="6CC2CF7F" w14:textId="78CD8170" w:rsidR="00982FF3" w:rsidRDefault="00AC4C0A" w:rsidP="00AC4C0A">
      <w:pPr>
        <w:pStyle w:val="3"/>
        <w:spacing w:before="360"/>
        <w:ind w:left="360" w:hanging="240"/>
      </w:pPr>
      <w:bookmarkStart w:id="31" w:name="_Toc81173071"/>
      <w:r>
        <w:rPr>
          <w:rFonts w:hint="eastAsia"/>
        </w:rPr>
        <w:t>内部コース</w:t>
      </w:r>
      <w:bookmarkEnd w:id="31"/>
    </w:p>
    <w:p w14:paraId="7EEBB000" w14:textId="4000492F" w:rsidR="00A14A63" w:rsidRPr="00A14A63" w:rsidRDefault="004D632B" w:rsidP="00A14A63">
      <w:pPr>
        <w:pStyle w:val="a2"/>
        <w:ind w:left="120" w:firstLine="240"/>
      </w:pPr>
      <w:r>
        <w:rPr>
          <w:rFonts w:hint="eastAsia"/>
        </w:rPr>
        <w:t>行政内部で整備する学習コースである。</w:t>
      </w:r>
      <w:r w:rsidR="00974DF5">
        <w:rPr>
          <w:rFonts w:hint="eastAsia"/>
        </w:rPr>
        <w:t>外部人材との協働を円滑に行うことを想定している</w:t>
      </w:r>
      <w:r w:rsidR="00C103B1">
        <w:rPr>
          <w:rFonts w:hint="eastAsia"/>
        </w:rPr>
        <w:t>ため</w:t>
      </w:r>
      <w:r w:rsidR="00974DF5">
        <w:rPr>
          <w:rFonts w:hint="eastAsia"/>
        </w:rPr>
        <w:t>一般に公開を行う。</w:t>
      </w:r>
    </w:p>
    <w:p w14:paraId="31DCEB08" w14:textId="7D5BD8A8" w:rsidR="00D45232" w:rsidRDefault="00D45232" w:rsidP="00D45232">
      <w:pPr>
        <w:pStyle w:val="5"/>
        <w:spacing w:before="360"/>
        <w:ind w:left="600" w:hanging="240"/>
      </w:pPr>
      <w:r>
        <w:rPr>
          <w:rFonts w:hint="eastAsia"/>
        </w:rPr>
        <w:t>コースウェア</w:t>
      </w:r>
    </w:p>
    <w:p w14:paraId="47939B58" w14:textId="35A952D0" w:rsidR="002B2B62" w:rsidRPr="002B2B62" w:rsidRDefault="0084596D" w:rsidP="002B2B62">
      <w:pPr>
        <w:pStyle w:val="a4"/>
        <w:ind w:left="360" w:firstLine="240"/>
      </w:pPr>
      <w:r>
        <w:rPr>
          <w:rFonts w:hint="eastAsia"/>
        </w:rPr>
        <w:t>様々な学習形態</w:t>
      </w:r>
      <w:r w:rsidR="00E43885">
        <w:rPr>
          <w:rFonts w:hint="eastAsia"/>
        </w:rPr>
        <w:t>を</w:t>
      </w:r>
      <w:r w:rsidR="00A72FF5">
        <w:rPr>
          <w:rFonts w:hint="eastAsia"/>
        </w:rPr>
        <w:t>と</w:t>
      </w:r>
      <w:r w:rsidR="00E43885">
        <w:rPr>
          <w:rFonts w:hint="eastAsia"/>
        </w:rPr>
        <w:t>ることができる</w:t>
      </w:r>
      <w:r>
        <w:rPr>
          <w:rFonts w:hint="eastAsia"/>
        </w:rPr>
        <w:t>ように</w:t>
      </w:r>
      <w:r w:rsidR="008E7820">
        <w:rPr>
          <w:rFonts w:hint="eastAsia"/>
        </w:rPr>
        <w:t>、</w:t>
      </w:r>
      <w:r w:rsidR="002B2B62">
        <w:rPr>
          <w:rFonts w:hint="eastAsia"/>
        </w:rPr>
        <w:t>教材と講義</w:t>
      </w:r>
      <w:r w:rsidR="005E3EB5">
        <w:rPr>
          <w:rFonts w:hint="eastAsia"/>
        </w:rPr>
        <w:t>、講義ビデオ</w:t>
      </w:r>
      <w:r w:rsidR="002B2B62">
        <w:rPr>
          <w:rFonts w:hint="eastAsia"/>
        </w:rPr>
        <w:t>の組合せで構成する</w:t>
      </w:r>
      <w:r w:rsidR="00165E9A">
        <w:rPr>
          <w:rFonts w:hint="eastAsia"/>
        </w:rPr>
        <w:t>。</w:t>
      </w:r>
    </w:p>
    <w:p w14:paraId="03315C04" w14:textId="623E2178" w:rsidR="00D45232" w:rsidRDefault="00D45232" w:rsidP="00D45232">
      <w:pPr>
        <w:pStyle w:val="5"/>
        <w:spacing w:before="360"/>
        <w:ind w:left="600" w:hanging="240"/>
      </w:pPr>
      <w:r>
        <w:rPr>
          <w:rFonts w:hint="eastAsia"/>
        </w:rPr>
        <w:t>教材と学習コンテンツの</w:t>
      </w:r>
      <w:r w:rsidR="00165E9A">
        <w:rPr>
          <w:rFonts w:hint="eastAsia"/>
        </w:rPr>
        <w:t>整備</w:t>
      </w:r>
    </w:p>
    <w:p w14:paraId="0496F009" w14:textId="50439FFE" w:rsidR="005E451C" w:rsidRPr="005E451C" w:rsidRDefault="0084596D" w:rsidP="005E451C">
      <w:pPr>
        <w:pStyle w:val="a4"/>
        <w:ind w:left="360" w:firstLine="240"/>
      </w:pPr>
      <w:r>
        <w:rPr>
          <w:rFonts w:hint="eastAsia"/>
        </w:rPr>
        <w:t>スキルセットに応じた</w:t>
      </w:r>
      <w:r w:rsidR="005C717C">
        <w:rPr>
          <w:rFonts w:hint="eastAsia"/>
        </w:rPr>
        <w:t>学習コンテンツを整備する。また、特定のトピック</w:t>
      </w:r>
      <w:r w:rsidR="00D349DC">
        <w:rPr>
          <w:rFonts w:hint="eastAsia"/>
        </w:rPr>
        <w:t>がある</w:t>
      </w:r>
      <w:r w:rsidR="00E43885">
        <w:rPr>
          <w:rFonts w:hint="eastAsia"/>
        </w:rPr>
        <w:t>場合に</w:t>
      </w:r>
      <w:r w:rsidR="00D349DC">
        <w:rPr>
          <w:rFonts w:hint="eastAsia"/>
        </w:rPr>
        <w:t>は</w:t>
      </w:r>
      <w:r w:rsidR="00885803">
        <w:rPr>
          <w:rFonts w:hint="eastAsia"/>
        </w:rPr>
        <w:t>、</w:t>
      </w:r>
      <w:r w:rsidR="00D349DC">
        <w:rPr>
          <w:rFonts w:hint="eastAsia"/>
        </w:rPr>
        <w:t>必要に応じて</w:t>
      </w:r>
      <w:r w:rsidR="005C717C">
        <w:rPr>
          <w:rFonts w:hint="eastAsia"/>
        </w:rPr>
        <w:t>教材を</w:t>
      </w:r>
      <w:r w:rsidR="00D349DC">
        <w:rPr>
          <w:rFonts w:hint="eastAsia"/>
        </w:rPr>
        <w:t>作成することとする。</w:t>
      </w:r>
    </w:p>
    <w:p w14:paraId="17A3AB38" w14:textId="2CCFEA28" w:rsidR="00D45232" w:rsidRDefault="00D45232" w:rsidP="00D45232">
      <w:pPr>
        <w:pStyle w:val="5"/>
        <w:spacing w:before="360"/>
        <w:ind w:left="600" w:hanging="240"/>
      </w:pPr>
      <w:r>
        <w:rPr>
          <w:rFonts w:hint="eastAsia"/>
        </w:rPr>
        <w:t>配信</w:t>
      </w:r>
    </w:p>
    <w:p w14:paraId="3F56BC2D" w14:textId="0CD52DE0" w:rsidR="00165E9A" w:rsidRPr="00165E9A" w:rsidRDefault="00B647BC" w:rsidP="00165E9A">
      <w:pPr>
        <w:pStyle w:val="a4"/>
        <w:ind w:left="360" w:firstLine="240"/>
      </w:pPr>
      <w:r>
        <w:rPr>
          <w:rFonts w:hint="eastAsia"/>
        </w:rPr>
        <w:t>職員を</w:t>
      </w:r>
      <w:r w:rsidR="00A72FF5">
        <w:rPr>
          <w:rFonts w:hint="eastAsia"/>
        </w:rPr>
        <w:t>始め</w:t>
      </w:r>
      <w:r>
        <w:rPr>
          <w:rFonts w:hint="eastAsia"/>
        </w:rPr>
        <w:t>一般の</w:t>
      </w:r>
      <w:r w:rsidR="00885803">
        <w:rPr>
          <w:rFonts w:hint="eastAsia"/>
        </w:rPr>
        <w:t>方</w:t>
      </w:r>
      <w:r>
        <w:rPr>
          <w:rFonts w:hint="eastAsia"/>
        </w:rPr>
        <w:t>が見</w:t>
      </w:r>
      <w:r w:rsidR="00E43885">
        <w:rPr>
          <w:rFonts w:hint="eastAsia"/>
        </w:rPr>
        <w:t>ることができる</w:t>
      </w:r>
      <w:r>
        <w:rPr>
          <w:rFonts w:hint="eastAsia"/>
        </w:rPr>
        <w:t>ように</w:t>
      </w:r>
      <w:r w:rsidR="00165E9A">
        <w:rPr>
          <w:rFonts w:hint="eastAsia"/>
        </w:rPr>
        <w:t>You</w:t>
      </w:r>
      <w:r w:rsidR="00E43885">
        <w:t>T</w:t>
      </w:r>
      <w:r w:rsidR="00165E9A">
        <w:rPr>
          <w:rFonts w:hint="eastAsia"/>
        </w:rPr>
        <w:t>ube</w:t>
      </w:r>
      <w:r w:rsidR="00885803">
        <w:rPr>
          <w:rFonts w:hint="eastAsia"/>
        </w:rPr>
        <w:t>等</w:t>
      </w:r>
      <w:r w:rsidR="00F6537F">
        <w:rPr>
          <w:rFonts w:hint="eastAsia"/>
        </w:rPr>
        <w:t>の動画配信サービス</w:t>
      </w:r>
      <w:r w:rsidR="00165E9A">
        <w:rPr>
          <w:rFonts w:hint="eastAsia"/>
        </w:rPr>
        <w:t>を活用した配信とする。</w:t>
      </w:r>
    </w:p>
    <w:p w14:paraId="7CEC4BCC" w14:textId="02E7F847" w:rsidR="00D45232" w:rsidRDefault="00D45232" w:rsidP="00D45232">
      <w:pPr>
        <w:pStyle w:val="5"/>
        <w:spacing w:before="360"/>
        <w:ind w:left="600" w:hanging="240"/>
      </w:pPr>
      <w:r>
        <w:rPr>
          <w:rFonts w:hint="eastAsia"/>
        </w:rPr>
        <w:t>OJT</w:t>
      </w:r>
      <w:r w:rsidR="00540BAC">
        <w:rPr>
          <w:rFonts w:hint="eastAsia"/>
        </w:rPr>
        <w:t>の実施</w:t>
      </w:r>
    </w:p>
    <w:p w14:paraId="4F861627" w14:textId="1B9916CE" w:rsidR="00540BAC" w:rsidRPr="00540BAC" w:rsidRDefault="007C09E5" w:rsidP="00540BAC">
      <w:pPr>
        <w:pStyle w:val="a4"/>
        <w:ind w:left="360" w:firstLine="240"/>
      </w:pPr>
      <w:r>
        <w:rPr>
          <w:rFonts w:hint="eastAsia"/>
        </w:rPr>
        <w:t>デジタル庁のデータ関連業務の中でOJT</w:t>
      </w:r>
      <w:r w:rsidR="00AE2007">
        <w:rPr>
          <w:rFonts w:hint="eastAsia"/>
        </w:rPr>
        <w:t>を実施する。また、年度単位でスキルなどの再評価を実施する。</w:t>
      </w:r>
    </w:p>
    <w:p w14:paraId="0A8FD613" w14:textId="05671037" w:rsidR="008B147D" w:rsidRDefault="00540BAC" w:rsidP="007C09E5">
      <w:pPr>
        <w:pStyle w:val="5"/>
        <w:spacing w:before="360"/>
        <w:ind w:left="600" w:hanging="240"/>
      </w:pPr>
      <w:r>
        <w:rPr>
          <w:rFonts w:hint="eastAsia"/>
        </w:rPr>
        <w:t>ケースの整備</w:t>
      </w:r>
    </w:p>
    <w:p w14:paraId="5DE5B23F" w14:textId="3D53F0F6" w:rsidR="007C09E5" w:rsidRPr="007C09E5" w:rsidRDefault="007C09E5" w:rsidP="007C09E5">
      <w:pPr>
        <w:pStyle w:val="a4"/>
        <w:ind w:left="360" w:firstLine="240"/>
      </w:pPr>
      <w:r>
        <w:rPr>
          <w:rFonts w:hint="eastAsia"/>
        </w:rPr>
        <w:t>実業務を通じてケースの整備を行う。</w:t>
      </w:r>
    </w:p>
    <w:p w14:paraId="77A44435" w14:textId="72BBC740" w:rsidR="00AC4C0A" w:rsidRDefault="00AC4C0A" w:rsidP="00AC4C0A">
      <w:pPr>
        <w:pStyle w:val="3"/>
        <w:spacing w:before="360"/>
        <w:ind w:left="360" w:hanging="240"/>
      </w:pPr>
      <w:bookmarkStart w:id="32" w:name="_Toc81173072"/>
      <w:r>
        <w:rPr>
          <w:rFonts w:hint="eastAsia"/>
        </w:rPr>
        <w:t>外部コース</w:t>
      </w:r>
      <w:bookmarkEnd w:id="32"/>
    </w:p>
    <w:p w14:paraId="28D7DC4F" w14:textId="78E3296C" w:rsidR="00592AF3" w:rsidRDefault="00681582" w:rsidP="00592AF3">
      <w:pPr>
        <w:pStyle w:val="a2"/>
        <w:ind w:left="120" w:firstLine="240"/>
      </w:pPr>
      <w:r>
        <w:rPr>
          <w:rFonts w:hint="eastAsia"/>
        </w:rPr>
        <w:t>アーキテクチャやクラス図など専門性の高い教材については、</w:t>
      </w:r>
      <w:r w:rsidR="00817A15">
        <w:rPr>
          <w:rFonts w:hint="eastAsia"/>
        </w:rPr>
        <w:t>内部コースを補完するものとして</w:t>
      </w:r>
      <w:r w:rsidR="008B147D">
        <w:rPr>
          <w:rFonts w:hint="eastAsia"/>
        </w:rPr>
        <w:t>、大学、民間企業</w:t>
      </w:r>
      <w:r w:rsidR="0041588C">
        <w:rPr>
          <w:rFonts w:hint="eastAsia"/>
        </w:rPr>
        <w:t>等</w:t>
      </w:r>
      <w:r w:rsidR="008B147D">
        <w:rPr>
          <w:rFonts w:hint="eastAsia"/>
        </w:rPr>
        <w:t>が提供するコースを推奨する。</w:t>
      </w:r>
    </w:p>
    <w:p w14:paraId="32259F0B" w14:textId="5288E775" w:rsidR="00AE2007" w:rsidRDefault="00AE2007" w:rsidP="005B3F4F">
      <w:pPr>
        <w:pStyle w:val="a2"/>
        <w:ind w:left="120" w:firstLine="240"/>
      </w:pPr>
      <w:r>
        <w:rPr>
          <w:rFonts w:hint="eastAsia"/>
        </w:rPr>
        <w:t>統計局</w:t>
      </w:r>
      <w:r w:rsidR="0041588C">
        <w:rPr>
          <w:rFonts w:hint="eastAsia"/>
        </w:rPr>
        <w:t>の</w:t>
      </w:r>
      <w:r>
        <w:rPr>
          <w:rFonts w:hint="eastAsia"/>
        </w:rPr>
        <w:t>データサイエンス</w:t>
      </w:r>
      <w:r w:rsidR="00511AE0">
        <w:rPr>
          <w:rFonts w:hint="eastAsia"/>
        </w:rPr>
        <w:t>・スクール</w:t>
      </w:r>
      <w:r w:rsidR="00220C9E">
        <w:rPr>
          <w:rStyle w:val="aff3"/>
        </w:rPr>
        <w:footnoteReference w:id="4"/>
      </w:r>
      <w:r w:rsidR="0041588C">
        <w:rPr>
          <w:rFonts w:hint="eastAsia"/>
        </w:rPr>
        <w:t>、</w:t>
      </w:r>
      <w:r>
        <w:rPr>
          <w:rFonts w:hint="eastAsia"/>
        </w:rPr>
        <w:t>JMOOC</w:t>
      </w:r>
      <w:r w:rsidR="006E0E56">
        <w:rPr>
          <w:rStyle w:val="aff3"/>
        </w:rPr>
        <w:footnoteReference w:id="5"/>
      </w:r>
      <w:r w:rsidR="0041588C">
        <w:rPr>
          <w:rFonts w:hint="eastAsia"/>
        </w:rPr>
        <w:t>、</w:t>
      </w:r>
      <w:r>
        <w:rPr>
          <w:rFonts w:hint="eastAsia"/>
        </w:rPr>
        <w:t>C</w:t>
      </w:r>
      <w:r w:rsidR="00C64963">
        <w:rPr>
          <w:rFonts w:hint="eastAsia"/>
        </w:rPr>
        <w:t>oursera</w:t>
      </w:r>
      <w:r w:rsidR="00C64963">
        <w:rPr>
          <w:rStyle w:val="aff3"/>
        </w:rPr>
        <w:footnoteReference w:id="6"/>
      </w:r>
      <w:r w:rsidR="0041588C">
        <w:rPr>
          <w:rFonts w:hint="eastAsia"/>
        </w:rPr>
        <w:t>、</w:t>
      </w:r>
      <w:r w:rsidR="00FA7DAD">
        <w:rPr>
          <w:rFonts w:hint="eastAsia"/>
        </w:rPr>
        <w:t>ed</w:t>
      </w:r>
      <w:r w:rsidR="0041588C">
        <w:rPr>
          <w:rFonts w:hint="eastAsia"/>
        </w:rPr>
        <w:t>X</w:t>
      </w:r>
      <w:r w:rsidR="00FA7DAD">
        <w:rPr>
          <w:rStyle w:val="aff3"/>
        </w:rPr>
        <w:footnoteReference w:id="7"/>
      </w:r>
      <w:r w:rsidR="0041588C">
        <w:rPr>
          <w:rFonts w:hint="eastAsia"/>
        </w:rPr>
        <w:t>や</w:t>
      </w:r>
      <w:r w:rsidR="00681582">
        <w:rPr>
          <w:rFonts w:hint="eastAsia"/>
        </w:rPr>
        <w:t>YouTube</w:t>
      </w:r>
      <w:r w:rsidR="00624227">
        <w:rPr>
          <w:rFonts w:hint="eastAsia"/>
        </w:rPr>
        <w:t>等</w:t>
      </w:r>
      <w:r w:rsidR="00681582">
        <w:rPr>
          <w:rFonts w:hint="eastAsia"/>
        </w:rPr>
        <w:t>の教材が想定される。</w:t>
      </w:r>
    </w:p>
    <w:p w14:paraId="7125CD73" w14:textId="77777777" w:rsidR="00AE2007" w:rsidRDefault="00AE2007" w:rsidP="00592AF3">
      <w:pPr>
        <w:pStyle w:val="a2"/>
        <w:ind w:left="120" w:firstLine="240"/>
      </w:pPr>
    </w:p>
    <w:p w14:paraId="76E21DEB" w14:textId="658BA231" w:rsidR="00D801CB" w:rsidRDefault="00AC4C0A" w:rsidP="00AC4C0A">
      <w:pPr>
        <w:pStyle w:val="1"/>
        <w:ind w:left="240" w:hanging="240"/>
      </w:pPr>
      <w:r>
        <w:rPr>
          <w:rFonts w:hint="eastAsia"/>
        </w:rPr>
        <w:t xml:space="preserve">　</w:t>
      </w:r>
      <w:bookmarkStart w:id="33" w:name="_Toc81173073"/>
      <w:r w:rsidR="000321F9">
        <w:rPr>
          <w:rFonts w:hint="eastAsia"/>
        </w:rPr>
        <w:t>関連する人材フレームワーク</w:t>
      </w:r>
      <w:bookmarkEnd w:id="33"/>
    </w:p>
    <w:p w14:paraId="18BCD3FB" w14:textId="636B23AE" w:rsidR="00DB3B94" w:rsidRDefault="00DB3B94" w:rsidP="00DB3B94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34" w:name="_Toc77860760"/>
      <w:bookmarkStart w:id="35" w:name="_Ref79165005"/>
      <w:bookmarkStart w:id="36" w:name="_Ref79165022"/>
      <w:bookmarkStart w:id="37" w:name="_Toc81173074"/>
      <w:r>
        <w:rPr>
          <w:rFonts w:hint="eastAsia"/>
        </w:rPr>
        <w:t>参照し</w:t>
      </w:r>
      <w:r w:rsidR="00863334">
        <w:rPr>
          <w:rFonts w:hint="eastAsia"/>
        </w:rPr>
        <w:t>た人材</w:t>
      </w:r>
      <w:r>
        <w:rPr>
          <w:rFonts w:hint="eastAsia"/>
        </w:rPr>
        <w:t>フレームワーク</w:t>
      </w:r>
      <w:bookmarkEnd w:id="34"/>
      <w:bookmarkEnd w:id="35"/>
      <w:bookmarkEnd w:id="36"/>
      <w:bookmarkEnd w:id="37"/>
    </w:p>
    <w:p w14:paraId="1F1D0BF8" w14:textId="77777777" w:rsidR="00DB3B94" w:rsidRDefault="00DB3B94" w:rsidP="00DB3B94">
      <w:pPr>
        <w:pStyle w:val="3"/>
        <w:spacing w:before="360"/>
        <w:ind w:left="360" w:hanging="240"/>
      </w:pPr>
      <w:bookmarkStart w:id="38" w:name="_Toc77860761"/>
      <w:bookmarkStart w:id="39" w:name="_Toc81173075"/>
      <w:r>
        <w:rPr>
          <w:rFonts w:hint="eastAsia"/>
        </w:rPr>
        <w:t>SFIA7</w:t>
      </w:r>
      <w:bookmarkEnd w:id="38"/>
      <w:bookmarkEnd w:id="39"/>
    </w:p>
    <w:p w14:paraId="3860DD05" w14:textId="7FDDDBF3" w:rsidR="00DB3B94" w:rsidRDefault="00DB3B94" w:rsidP="00DB3B94">
      <w:pPr>
        <w:pStyle w:val="a2"/>
        <w:ind w:left="120" w:firstLine="240"/>
      </w:pPr>
      <w:r>
        <w:rPr>
          <w:rFonts w:hint="eastAsia"/>
        </w:rPr>
        <w:t>SFIAは世界で参照されているIT人材のスキルフレームワークであり、日本の</w:t>
      </w:r>
      <w:r w:rsidRPr="00754ED9">
        <w:rPr>
          <w:rFonts w:hint="eastAsia"/>
        </w:rPr>
        <w:t>iコンピテンシ ディクショナリ（iCD）</w:t>
      </w:r>
      <w:r>
        <w:rPr>
          <w:rFonts w:hint="eastAsia"/>
        </w:rPr>
        <w:t>も参照している体系である。各スキルを定義するとともに、重点的なビューを示しておりデータに関しては、</w:t>
      </w:r>
      <w:r w:rsidRPr="00A634DD">
        <w:t>Big data/Data science skills view</w:t>
      </w:r>
      <w:r w:rsidR="003B4D73">
        <w:rPr>
          <w:rFonts w:hint="eastAsia"/>
        </w:rPr>
        <w:t>を示し</w:t>
      </w:r>
      <w:r>
        <w:rPr>
          <w:rFonts w:hint="eastAsia"/>
        </w:rPr>
        <w:t>ている。</w:t>
      </w:r>
      <w:r w:rsidR="00037358">
        <w:rPr>
          <w:rStyle w:val="aff3"/>
        </w:rPr>
        <w:footnoteReference w:id="8"/>
      </w:r>
    </w:p>
    <w:p w14:paraId="1D4E00DA" w14:textId="601CAEF5" w:rsidR="00DB3B94" w:rsidRDefault="00DB3B94" w:rsidP="00DB3B94">
      <w:pPr>
        <w:pStyle w:val="3"/>
        <w:spacing w:before="360"/>
        <w:ind w:left="360" w:hanging="240"/>
      </w:pPr>
      <w:bookmarkStart w:id="40" w:name="_Toc77860762"/>
      <w:bookmarkStart w:id="41" w:name="_Toc81173076"/>
      <w:r>
        <w:rPr>
          <w:rFonts w:hint="eastAsia"/>
        </w:rPr>
        <w:t>DDaT</w:t>
      </w:r>
      <w:r w:rsidRPr="008F5F54">
        <w:t xml:space="preserve"> Profession Capability Framework</w:t>
      </w:r>
      <w:bookmarkEnd w:id="40"/>
      <w:bookmarkEnd w:id="41"/>
    </w:p>
    <w:p w14:paraId="54837BBE" w14:textId="553F690A" w:rsidR="00DB3B94" w:rsidRDefault="001E3CFD" w:rsidP="00DB3B94">
      <w:pPr>
        <w:pStyle w:val="a2"/>
        <w:ind w:left="120" w:firstLine="240"/>
      </w:pPr>
      <w:r>
        <w:rPr>
          <w:rFonts w:hint="eastAsia"/>
        </w:rPr>
        <w:t>DDaT(</w:t>
      </w:r>
      <w:r w:rsidRPr="008F5F54">
        <w:t>Digital, Data and Technology</w:t>
      </w:r>
      <w:r>
        <w:rPr>
          <w:rFonts w:hint="eastAsia"/>
        </w:rPr>
        <w:t>)</w:t>
      </w:r>
      <w:r w:rsidR="00292A9C" w:rsidRPr="008F5F54">
        <w:t xml:space="preserve"> Profession Capability Framework</w:t>
      </w:r>
      <w:r>
        <w:rPr>
          <w:rFonts w:hint="eastAsia"/>
        </w:rPr>
        <w:t>は</w:t>
      </w:r>
      <w:r w:rsidR="00DB3B94">
        <w:rPr>
          <w:rFonts w:hint="eastAsia"/>
        </w:rPr>
        <w:t>英国政府のデジタル人材のフレームワークであり、データ・ジョブ体系として、データ・アナリスト、データ・エンジニア、データ・サイエンティスト、パフォーマンス・アナリストを定義するとともに、テクニカル・ジョブ体系の中にデータ・アーキテクトを定義している。各人材モデルはさらに、シニアクラス、担当者レベルごとに役割や必要スキルが定義される。</w:t>
      </w:r>
      <w:r w:rsidR="00ED143F">
        <w:rPr>
          <w:rStyle w:val="aff3"/>
        </w:rPr>
        <w:footnoteReference w:id="9"/>
      </w:r>
    </w:p>
    <w:p w14:paraId="4EEB5B7F" w14:textId="6CC27C2E" w:rsidR="00DB3B94" w:rsidRDefault="00DB3B94" w:rsidP="00DB3B94">
      <w:pPr>
        <w:pStyle w:val="3"/>
        <w:spacing w:before="360"/>
        <w:ind w:left="360" w:hanging="240"/>
      </w:pPr>
      <w:bookmarkStart w:id="42" w:name="_Toc77860763"/>
      <w:bookmarkStart w:id="43" w:name="_Toc81173077"/>
      <w:r>
        <w:t>O</w:t>
      </w:r>
      <w:r w:rsidR="008C1611">
        <w:rPr>
          <w:rFonts w:hint="eastAsia"/>
        </w:rPr>
        <w:t>*NET</w:t>
      </w:r>
      <w:bookmarkEnd w:id="42"/>
      <w:bookmarkEnd w:id="43"/>
    </w:p>
    <w:p w14:paraId="51F2384A" w14:textId="1B328B01" w:rsidR="00DB3B94" w:rsidRDefault="00DB3B94" w:rsidP="00DB3B94">
      <w:pPr>
        <w:pStyle w:val="a2"/>
        <w:ind w:left="120" w:firstLine="240"/>
      </w:pPr>
      <w:r>
        <w:rPr>
          <w:rFonts w:hint="eastAsia"/>
        </w:rPr>
        <w:t>米国政府の支援する人材体系であり、データ・サイエンティスト、データウェアハウス専門家、データベースアーキテクト等の職種について役割やスキル</w:t>
      </w:r>
      <w:r w:rsidR="003B4D73">
        <w:rPr>
          <w:rFonts w:hint="eastAsia"/>
        </w:rPr>
        <w:t>を定義し</w:t>
      </w:r>
      <w:r>
        <w:rPr>
          <w:rFonts w:hint="eastAsia"/>
        </w:rPr>
        <w:t>ている。</w:t>
      </w:r>
      <w:r w:rsidR="00621887">
        <w:rPr>
          <w:rStyle w:val="aff3"/>
        </w:rPr>
        <w:footnoteReference w:id="10"/>
      </w:r>
    </w:p>
    <w:p w14:paraId="546651F0" w14:textId="77777777" w:rsidR="00DB3B94" w:rsidRDefault="00DB3B94" w:rsidP="00DB3B94">
      <w:pPr>
        <w:pStyle w:val="3"/>
        <w:spacing w:before="360"/>
        <w:ind w:left="360" w:hanging="240"/>
      </w:pPr>
      <w:bookmarkStart w:id="44" w:name="_Toc77860764"/>
      <w:bookmarkStart w:id="45" w:name="_Toc81173078"/>
      <w:r w:rsidRPr="00A634DD">
        <w:t>Curated Data Skills Catalog</w:t>
      </w:r>
      <w:bookmarkEnd w:id="44"/>
      <w:bookmarkEnd w:id="45"/>
    </w:p>
    <w:p w14:paraId="746242F8" w14:textId="10F8C37B" w:rsidR="00DB3B94" w:rsidRDefault="00DB3B94" w:rsidP="00DB3B94">
      <w:pPr>
        <w:pStyle w:val="a2"/>
        <w:ind w:left="120" w:firstLine="240"/>
      </w:pPr>
      <w:r>
        <w:rPr>
          <w:rFonts w:hint="eastAsia"/>
        </w:rPr>
        <w:t>米国政府のデータ人材のスキルカタログであり、各フェーズでの役割と必要スキルが定義されている。</w:t>
      </w:r>
      <w:r w:rsidR="002B7E75">
        <w:rPr>
          <w:rStyle w:val="aff3"/>
        </w:rPr>
        <w:footnoteReference w:id="11"/>
      </w:r>
    </w:p>
    <w:p w14:paraId="1722B828" w14:textId="77777777" w:rsidR="00DB3B94" w:rsidRDefault="00DB3B94" w:rsidP="00DB3B94">
      <w:pPr>
        <w:pStyle w:val="3"/>
        <w:spacing w:before="360"/>
        <w:ind w:left="360" w:hanging="240"/>
      </w:pPr>
      <w:bookmarkStart w:id="46" w:name="_Toc77860765"/>
      <w:bookmarkStart w:id="47" w:name="_Toc81173079"/>
      <w:r>
        <w:rPr>
          <w:rFonts w:hint="eastAsia"/>
        </w:rPr>
        <w:t>IPA</w:t>
      </w:r>
      <w:r>
        <w:rPr>
          <w:rFonts w:hint="eastAsia"/>
        </w:rPr>
        <w:t>の</w:t>
      </w:r>
      <w:r>
        <w:rPr>
          <w:rFonts w:hint="eastAsia"/>
        </w:rPr>
        <w:t>IT</w:t>
      </w:r>
      <w:r>
        <w:rPr>
          <w:rFonts w:hint="eastAsia"/>
        </w:rPr>
        <w:t>人材育成</w:t>
      </w:r>
      <w:bookmarkEnd w:id="46"/>
      <w:bookmarkEnd w:id="47"/>
    </w:p>
    <w:p w14:paraId="29FF9732" w14:textId="32DF672B" w:rsidR="00DB3B94" w:rsidRPr="00863334" w:rsidRDefault="00DB3B94" w:rsidP="006A6293">
      <w:pPr>
        <w:pStyle w:val="a4"/>
        <w:ind w:leftChars="59" w:left="142" w:firstLine="240"/>
      </w:pPr>
      <w:r w:rsidRPr="00863334">
        <w:rPr>
          <w:rFonts w:hint="eastAsia"/>
        </w:rPr>
        <w:t>IPAは、IT人材育成の</w:t>
      </w:r>
      <w:r w:rsidR="00E61CCE">
        <w:rPr>
          <w:rFonts w:hint="eastAsia"/>
        </w:rPr>
        <w:t>取組</w:t>
      </w:r>
      <w:r w:rsidRPr="00863334">
        <w:rPr>
          <w:rFonts w:hint="eastAsia"/>
        </w:rPr>
        <w:t>として、情報処理技術者試験、ITSS、ITSS</w:t>
      </w:r>
      <w:r w:rsidR="00485708" w:rsidRPr="00863334">
        <w:rPr>
          <w:rFonts w:hint="eastAsia"/>
        </w:rPr>
        <w:t>+</w:t>
      </w:r>
      <w:r w:rsidRPr="00863334">
        <w:rPr>
          <w:rFonts w:hint="eastAsia"/>
        </w:rPr>
        <w:t>、UISS、iコンピテンシ ディクショナリ（iCD）でシラバスやスキルを</w:t>
      </w:r>
      <w:r w:rsidR="001676D1">
        <w:rPr>
          <w:rFonts w:hint="eastAsia"/>
        </w:rPr>
        <w:t>定義</w:t>
      </w:r>
      <w:r w:rsidRPr="00863334">
        <w:rPr>
          <w:rFonts w:hint="eastAsia"/>
        </w:rPr>
        <w:t>している。</w:t>
      </w:r>
      <w:r w:rsidR="0027540F">
        <w:rPr>
          <w:rStyle w:val="aff3"/>
        </w:rPr>
        <w:footnoteReference w:id="12"/>
      </w:r>
    </w:p>
    <w:p w14:paraId="4D5829A3" w14:textId="75C9B70C" w:rsidR="00DB3B94" w:rsidRPr="00863334" w:rsidRDefault="00BC534A" w:rsidP="00BC534A">
      <w:pPr>
        <w:pStyle w:val="5"/>
        <w:spacing w:before="360"/>
        <w:ind w:left="600" w:hanging="240"/>
      </w:pPr>
      <w:r>
        <w:rPr>
          <w:rFonts w:hint="eastAsia"/>
        </w:rPr>
        <w:t>情報処理技術者試験</w:t>
      </w:r>
    </w:p>
    <w:p w14:paraId="4A422F33" w14:textId="54274966" w:rsidR="00DB3B94" w:rsidRPr="00863334" w:rsidRDefault="00DB3B94" w:rsidP="00DF7126">
      <w:pPr>
        <w:pStyle w:val="a4"/>
        <w:ind w:left="360" w:firstLine="240"/>
      </w:pPr>
      <w:r w:rsidRPr="00863334">
        <w:rPr>
          <w:rFonts w:hint="eastAsia"/>
        </w:rPr>
        <w:t>情報処理技術者試験は、データベーススペシャリストの</w:t>
      </w:r>
      <w:r w:rsidR="00B73E66">
        <w:rPr>
          <w:rFonts w:hint="eastAsia"/>
        </w:rPr>
        <w:t>試験</w:t>
      </w:r>
      <w:r w:rsidRPr="00863334">
        <w:rPr>
          <w:rFonts w:hint="eastAsia"/>
        </w:rPr>
        <w:t>区分を設定しシラバスを公開している。</w:t>
      </w:r>
    </w:p>
    <w:p w14:paraId="3A4ED946" w14:textId="712BD75A" w:rsidR="00DB3B94" w:rsidRPr="00863334" w:rsidRDefault="00BC534A" w:rsidP="00BC534A">
      <w:pPr>
        <w:pStyle w:val="5"/>
        <w:spacing w:before="360"/>
        <w:ind w:left="600" w:hanging="240"/>
      </w:pPr>
      <w:r>
        <w:rPr>
          <w:rFonts w:hint="eastAsia"/>
        </w:rPr>
        <w:t>ITSS</w:t>
      </w:r>
    </w:p>
    <w:p w14:paraId="7DF23063" w14:textId="4C1A3927" w:rsidR="00DB3B94" w:rsidRPr="00863334" w:rsidRDefault="00DB3B94" w:rsidP="00DF7126">
      <w:pPr>
        <w:pStyle w:val="a4"/>
        <w:ind w:left="360" w:firstLine="240"/>
      </w:pPr>
      <w:r w:rsidRPr="00863334">
        <w:rPr>
          <w:rFonts w:hint="eastAsia"/>
        </w:rPr>
        <w:t>情報技術者のスキルを示すITSSは、コンサルタントやITアーキテクト等</w:t>
      </w:r>
      <w:r w:rsidR="00485708">
        <w:rPr>
          <w:rFonts w:hint="eastAsia"/>
        </w:rPr>
        <w:t>、</w:t>
      </w:r>
      <w:r w:rsidRPr="00863334">
        <w:rPr>
          <w:rFonts w:hint="eastAsia"/>
        </w:rPr>
        <w:t>各職種の中の個別技術要素としてデータに関する項目を含むとともに、ITスペシャリストの職種の中に専門分野としてデータベースを定義しスキル定義を公開している。</w:t>
      </w:r>
    </w:p>
    <w:p w14:paraId="1544001D" w14:textId="376DF28B" w:rsidR="00DB3B94" w:rsidRPr="00863334" w:rsidRDefault="00BC534A" w:rsidP="00BC534A">
      <w:pPr>
        <w:pStyle w:val="5"/>
        <w:spacing w:before="360"/>
        <w:ind w:left="600" w:hanging="240"/>
      </w:pPr>
      <w:r>
        <w:rPr>
          <w:rFonts w:hint="eastAsia"/>
        </w:rPr>
        <w:t>ITSS</w:t>
      </w:r>
      <w:r w:rsidR="00485708">
        <w:rPr>
          <w:rFonts w:hint="eastAsia"/>
        </w:rPr>
        <w:t>+</w:t>
      </w:r>
    </w:p>
    <w:p w14:paraId="6CC51BF8" w14:textId="38EE2BA8" w:rsidR="00DB3B94" w:rsidRPr="00863334" w:rsidRDefault="00DB3B94" w:rsidP="00DF7126">
      <w:pPr>
        <w:pStyle w:val="a4"/>
        <w:ind w:left="360" w:firstLine="240"/>
      </w:pPr>
      <w:r w:rsidRPr="00863334">
        <w:rPr>
          <w:rFonts w:hint="eastAsia"/>
        </w:rPr>
        <w:t>ITSSを拡張したITSS</w:t>
      </w:r>
      <w:r w:rsidR="00485708" w:rsidRPr="00863334">
        <w:t>+</w:t>
      </w:r>
      <w:r w:rsidRPr="00863334">
        <w:rPr>
          <w:rFonts w:hint="eastAsia"/>
        </w:rPr>
        <w:t>は、データサイエンス領域を定義し、そのスキルを公開してい</w:t>
      </w:r>
      <w:r w:rsidR="00DF7126">
        <w:rPr>
          <w:rFonts w:hint="eastAsia"/>
        </w:rPr>
        <w:t>る</w:t>
      </w:r>
      <w:r w:rsidRPr="00863334">
        <w:rPr>
          <w:rFonts w:hint="eastAsia"/>
        </w:rPr>
        <w:t>。</w:t>
      </w:r>
    </w:p>
    <w:p w14:paraId="7C3C4D03" w14:textId="6802545B" w:rsidR="00DB3B94" w:rsidRPr="00863334" w:rsidRDefault="00BC534A" w:rsidP="00BC534A">
      <w:pPr>
        <w:pStyle w:val="5"/>
        <w:spacing w:before="360"/>
        <w:ind w:left="600" w:hanging="240"/>
      </w:pPr>
      <w:r>
        <w:rPr>
          <w:rFonts w:hint="eastAsia"/>
        </w:rPr>
        <w:t>UISS</w:t>
      </w:r>
    </w:p>
    <w:p w14:paraId="30636AB8" w14:textId="5A4483FA" w:rsidR="00DB3B94" w:rsidRPr="00863334" w:rsidRDefault="00DB3B94" w:rsidP="00DF7126">
      <w:pPr>
        <w:pStyle w:val="a4"/>
        <w:ind w:left="360" w:firstLine="240"/>
      </w:pPr>
      <w:r w:rsidRPr="00863334">
        <w:rPr>
          <w:rFonts w:hint="eastAsia"/>
        </w:rPr>
        <w:t>情報システムユーザーのスキル標準であるUISS</w:t>
      </w:r>
      <w:r w:rsidR="00B61462">
        <w:rPr>
          <w:rFonts w:hint="eastAsia"/>
        </w:rPr>
        <w:t>は、</w:t>
      </w:r>
      <w:r w:rsidRPr="00863334">
        <w:rPr>
          <w:rFonts w:hint="eastAsia"/>
        </w:rPr>
        <w:t>データに関する人材像は示していないが、各人材の必要スキルの中にデータ項目も包含</w:t>
      </w:r>
      <w:r w:rsidR="00166CA9">
        <w:rPr>
          <w:rFonts w:hint="eastAsia"/>
        </w:rPr>
        <w:t>し</w:t>
      </w:r>
      <w:r w:rsidRPr="00863334">
        <w:rPr>
          <w:rFonts w:hint="eastAsia"/>
        </w:rPr>
        <w:t>定義</w:t>
      </w:r>
      <w:r w:rsidR="00166CA9">
        <w:rPr>
          <w:rFonts w:hint="eastAsia"/>
        </w:rPr>
        <w:t>し</w:t>
      </w:r>
      <w:r w:rsidRPr="00863334">
        <w:rPr>
          <w:rFonts w:hint="eastAsia"/>
        </w:rPr>
        <w:t>ている。</w:t>
      </w:r>
    </w:p>
    <w:p w14:paraId="720C02CC" w14:textId="6E4428ED" w:rsidR="00DB3B94" w:rsidRPr="00863334" w:rsidRDefault="00DF7126" w:rsidP="00DF7126">
      <w:pPr>
        <w:pStyle w:val="5"/>
        <w:spacing w:before="360"/>
        <w:ind w:left="600" w:hanging="240"/>
      </w:pPr>
      <w:r w:rsidRPr="00863334">
        <w:rPr>
          <w:rFonts w:hint="eastAsia"/>
        </w:rPr>
        <w:t>iコンピテンシ ディクショナリ（iCD）</w:t>
      </w:r>
    </w:p>
    <w:p w14:paraId="09F6A8DA" w14:textId="2B3E967D" w:rsidR="00D801CB" w:rsidRPr="00DB3B94" w:rsidRDefault="00DB3B94" w:rsidP="00DF7126">
      <w:pPr>
        <w:pStyle w:val="a4"/>
        <w:ind w:left="360" w:firstLine="240"/>
      </w:pPr>
      <w:proofErr w:type="spellStart"/>
      <w:r w:rsidRPr="00863334">
        <w:rPr>
          <w:rFonts w:hint="eastAsia"/>
        </w:rPr>
        <w:t>i</w:t>
      </w:r>
      <w:proofErr w:type="spellEnd"/>
      <w:r w:rsidRPr="00863334">
        <w:rPr>
          <w:rFonts w:hint="eastAsia"/>
        </w:rPr>
        <w:t>コンピテンシ ディクショナリ（</w:t>
      </w:r>
      <w:proofErr w:type="spellStart"/>
      <w:r w:rsidRPr="00863334">
        <w:rPr>
          <w:rFonts w:hint="eastAsia"/>
        </w:rPr>
        <w:t>iCD</w:t>
      </w:r>
      <w:proofErr w:type="spellEnd"/>
      <w:r w:rsidRPr="00863334">
        <w:rPr>
          <w:rFonts w:hint="eastAsia"/>
        </w:rPr>
        <w:t>）は、IPAの最新の人材体系であり、データ関連の職種として、ITSS、ITSS</w:t>
      </w:r>
      <w:r w:rsidR="00485708" w:rsidRPr="00863334">
        <w:t>+</w:t>
      </w:r>
      <w:r w:rsidRPr="00863334">
        <w:rPr>
          <w:rFonts w:hint="eastAsia"/>
        </w:rPr>
        <w:t>、UISSを含みスキルの定義を行っている。</w:t>
      </w:r>
    </w:p>
    <w:p w14:paraId="18C5D5B4" w14:textId="2F743335" w:rsidR="00166CA9" w:rsidRDefault="00A6495C" w:rsidP="004E0882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48" w:name="_Toc81173080"/>
      <w:r w:rsidR="00166CA9">
        <w:rPr>
          <w:rFonts w:hint="eastAsia"/>
        </w:rPr>
        <w:t>研修</w:t>
      </w:r>
      <w:r>
        <w:rPr>
          <w:rFonts w:hint="eastAsia"/>
        </w:rPr>
        <w:t>等</w:t>
      </w:r>
      <w:bookmarkEnd w:id="48"/>
      <w:r w:rsidR="005B3F4F">
        <w:rPr>
          <w:rFonts w:hint="eastAsia"/>
        </w:rPr>
        <w:t xml:space="preserve">　</w:t>
      </w:r>
    </w:p>
    <w:p w14:paraId="6A20C10C" w14:textId="6201AFA8" w:rsidR="004E0882" w:rsidRDefault="00670AD3" w:rsidP="00166CA9">
      <w:pPr>
        <w:pStyle w:val="3"/>
        <w:spacing w:before="360"/>
        <w:ind w:left="360" w:hanging="240"/>
      </w:pPr>
      <w:bookmarkStart w:id="49" w:name="_Toc81173081"/>
      <w:r>
        <w:t>情報システム統一研修</w:t>
      </w:r>
      <w:bookmarkEnd w:id="49"/>
    </w:p>
    <w:p w14:paraId="059AE585" w14:textId="53A46335" w:rsidR="004E0882" w:rsidRDefault="00876F0A" w:rsidP="0022454E">
      <w:pPr>
        <w:pStyle w:val="a2"/>
        <w:ind w:left="120" w:firstLine="240"/>
      </w:pPr>
      <w:r>
        <w:rPr>
          <w:rFonts w:hint="eastAsia"/>
        </w:rPr>
        <w:t>総務省が</w:t>
      </w:r>
      <w:r w:rsidR="004E0882">
        <w:rPr>
          <w:rFonts w:hint="eastAsia"/>
        </w:rPr>
        <w:t>全府省向け</w:t>
      </w:r>
      <w:r>
        <w:rPr>
          <w:rFonts w:hint="eastAsia"/>
        </w:rPr>
        <w:t>に実施する</w:t>
      </w:r>
      <w:r w:rsidR="004E0882">
        <w:rPr>
          <w:rFonts w:hint="eastAsia"/>
        </w:rPr>
        <w:t>政府情報システム統一研修で、</w:t>
      </w:r>
      <w:r>
        <w:rPr>
          <w:rFonts w:hint="eastAsia"/>
        </w:rPr>
        <w:t>20</w:t>
      </w:r>
      <w:r w:rsidR="00FA7DAD">
        <w:rPr>
          <w:rFonts w:hint="eastAsia"/>
        </w:rPr>
        <w:t>21</w:t>
      </w:r>
      <w:r>
        <w:rPr>
          <w:rFonts w:hint="eastAsia"/>
        </w:rPr>
        <w:t>年</w:t>
      </w:r>
      <w:r w:rsidR="0022454E">
        <w:rPr>
          <w:rFonts w:hint="eastAsia"/>
        </w:rPr>
        <w:t>１</w:t>
      </w:r>
      <w:r>
        <w:rPr>
          <w:rFonts w:hint="eastAsia"/>
        </w:rPr>
        <w:t>月12日に</w:t>
      </w:r>
      <w:r w:rsidR="004E0882">
        <w:rPr>
          <w:rFonts w:hint="eastAsia"/>
        </w:rPr>
        <w:t>本</w:t>
      </w:r>
      <w:r w:rsidR="00FD44B2">
        <w:rPr>
          <w:rFonts w:hint="eastAsia"/>
        </w:rPr>
        <w:t>人材フレームワークの試行として</w:t>
      </w:r>
      <w:r w:rsidR="004E0882">
        <w:rPr>
          <w:rFonts w:hint="eastAsia"/>
        </w:rPr>
        <w:t>データ入門コースを実施</w:t>
      </w:r>
      <w:r w:rsidR="00FD44B2">
        <w:rPr>
          <w:rFonts w:hint="eastAsia"/>
        </w:rPr>
        <w:t>した</w:t>
      </w:r>
      <w:r w:rsidR="004E0882">
        <w:rPr>
          <w:rFonts w:hint="eastAsia"/>
        </w:rPr>
        <w:t>。</w:t>
      </w:r>
    </w:p>
    <w:p w14:paraId="493BD78E" w14:textId="6A7AE8D7" w:rsidR="002C3DF1" w:rsidRDefault="002C3DF1" w:rsidP="00166CA9">
      <w:pPr>
        <w:pStyle w:val="3"/>
        <w:spacing w:before="360"/>
        <w:ind w:left="360" w:hanging="240"/>
      </w:pPr>
      <w:bookmarkStart w:id="50" w:name="_Toc81173082"/>
      <w:r>
        <w:rPr>
          <w:rFonts w:hint="eastAsia"/>
        </w:rPr>
        <w:t>AI</w:t>
      </w:r>
      <w:r w:rsidR="004E0882">
        <w:rPr>
          <w:rFonts w:hint="eastAsia"/>
        </w:rPr>
        <w:t>人材</w:t>
      </w:r>
      <w:bookmarkEnd w:id="50"/>
    </w:p>
    <w:p w14:paraId="78D9F8C7" w14:textId="647ED5CC" w:rsidR="004E0882" w:rsidRDefault="00DE2186" w:rsidP="004E0882">
      <w:pPr>
        <w:pStyle w:val="a1"/>
        <w:ind w:firstLine="240"/>
      </w:pPr>
      <w:r>
        <w:rPr>
          <w:rFonts w:hint="eastAsia"/>
        </w:rPr>
        <w:t>AI人材育成</w:t>
      </w:r>
      <w:r w:rsidR="0022454E">
        <w:rPr>
          <w:rFonts w:hint="eastAsia"/>
        </w:rPr>
        <w:t>の</w:t>
      </w:r>
      <w:r>
        <w:rPr>
          <w:rFonts w:hint="eastAsia"/>
        </w:rPr>
        <w:t>ために府省連携で</w:t>
      </w:r>
      <w:r w:rsidR="00324BF8">
        <w:rPr>
          <w:rFonts w:hint="eastAsia"/>
        </w:rPr>
        <w:t>学校教育から専門家育成までを一体の</w:t>
      </w:r>
      <w:r w:rsidR="00E61CCE">
        <w:rPr>
          <w:rFonts w:hint="eastAsia"/>
        </w:rPr>
        <w:t>取組</w:t>
      </w:r>
      <w:r w:rsidR="00324BF8">
        <w:rPr>
          <w:rFonts w:hint="eastAsia"/>
        </w:rPr>
        <w:t>として推進している。</w:t>
      </w:r>
      <w:r w:rsidR="00324BF8">
        <w:rPr>
          <w:rStyle w:val="aff3"/>
        </w:rPr>
        <w:footnoteReference w:id="13"/>
      </w:r>
    </w:p>
    <w:p w14:paraId="14DD5A77" w14:textId="77777777" w:rsidR="004E0882" w:rsidRPr="00AE2007" w:rsidRDefault="004E0882">
      <w:pPr>
        <w:pStyle w:val="a1"/>
        <w:ind w:firstLine="240"/>
      </w:pPr>
    </w:p>
    <w:sectPr w:rsidR="004E0882" w:rsidRPr="00AE2007" w:rsidSect="001F12E5">
      <w:pgSz w:w="11906" w:h="16838"/>
      <w:pgMar w:top="1701" w:right="1701" w:bottom="1985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8CF350" w14:textId="77777777" w:rsidR="00EB112C" w:rsidRDefault="00EB112C" w:rsidP="00DE2071">
      <w:r>
        <w:separator/>
      </w:r>
    </w:p>
  </w:endnote>
  <w:endnote w:type="continuationSeparator" w:id="0">
    <w:p w14:paraId="53507804" w14:textId="77777777" w:rsidR="00EB112C" w:rsidRDefault="00EB112C" w:rsidP="00DE20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56646392"/>
      <w:docPartObj>
        <w:docPartGallery w:val="Page Numbers (Bottom of Page)"/>
        <w:docPartUnique/>
      </w:docPartObj>
    </w:sdtPr>
    <w:sdtEndPr/>
    <w:sdtContent>
      <w:p w14:paraId="614BD0B7" w14:textId="75450453" w:rsidR="00C5126A" w:rsidRDefault="00C5126A">
        <w:pPr>
          <w:pStyle w:val="aa"/>
          <w:ind w:left="42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5D3D7B">
          <w:rPr>
            <w:noProof/>
            <w:lang w:val="ja-JP"/>
          </w:rPr>
          <w:t>3</w:t>
        </w:r>
        <w:r>
          <w:fldChar w:fldCharType="end"/>
        </w:r>
      </w:p>
    </w:sdtContent>
  </w:sdt>
  <w:p w14:paraId="3492F0FF" w14:textId="77777777" w:rsidR="00C5126A" w:rsidRPr="00441D34" w:rsidRDefault="00C5126A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A6CED9" w14:textId="77777777" w:rsidR="00EB112C" w:rsidRDefault="00EB112C" w:rsidP="00DE2071">
      <w:r>
        <w:separator/>
      </w:r>
    </w:p>
  </w:footnote>
  <w:footnote w:type="continuationSeparator" w:id="0">
    <w:p w14:paraId="2CBF0A4B" w14:textId="77777777" w:rsidR="00EB112C" w:rsidRDefault="00EB112C" w:rsidP="00DE2071">
      <w:r>
        <w:continuationSeparator/>
      </w:r>
    </w:p>
  </w:footnote>
  <w:footnote w:id="1">
    <w:p w14:paraId="115F8F90" w14:textId="52A9D6BE" w:rsidR="00C5126A" w:rsidRPr="00655A86" w:rsidRDefault="00C5126A">
      <w:pPr>
        <w:pStyle w:val="aff1"/>
        <w:rPr>
          <w:sz w:val="21"/>
          <w:szCs w:val="20"/>
        </w:rPr>
      </w:pPr>
      <w:r w:rsidRPr="00655A86">
        <w:rPr>
          <w:rStyle w:val="aff3"/>
          <w:sz w:val="21"/>
          <w:szCs w:val="20"/>
        </w:rPr>
        <w:footnoteRef/>
      </w:r>
      <w:r w:rsidRPr="00655A86">
        <w:rPr>
          <w:sz w:val="21"/>
          <w:szCs w:val="20"/>
        </w:rPr>
        <w:t xml:space="preserve"> </w:t>
      </w:r>
      <w:r w:rsidRPr="00655A86">
        <w:rPr>
          <w:sz w:val="21"/>
          <w:szCs w:val="20"/>
        </w:rPr>
        <w:fldChar w:fldCharType="begin"/>
      </w:r>
      <w:r w:rsidRPr="00655A86">
        <w:rPr>
          <w:sz w:val="21"/>
          <w:szCs w:val="20"/>
        </w:rPr>
        <w:instrText xml:space="preserve"> REF _Ref79165005 \r \h </w:instrText>
      </w:r>
      <w:r w:rsidR="00484AA5" w:rsidRPr="00655A86">
        <w:rPr>
          <w:sz w:val="21"/>
          <w:szCs w:val="20"/>
        </w:rPr>
        <w:instrText xml:space="preserve"> \* MERGEFORMAT </w:instrText>
      </w:r>
      <w:r w:rsidRPr="00655A86">
        <w:rPr>
          <w:sz w:val="21"/>
          <w:szCs w:val="20"/>
        </w:rPr>
      </w:r>
      <w:r w:rsidRPr="00655A86">
        <w:rPr>
          <w:sz w:val="21"/>
          <w:szCs w:val="20"/>
        </w:rPr>
        <w:fldChar w:fldCharType="separate"/>
      </w:r>
      <w:r w:rsidRPr="00655A86">
        <w:rPr>
          <w:rFonts w:hint="eastAsia"/>
          <w:sz w:val="21"/>
          <w:szCs w:val="20"/>
        </w:rPr>
        <w:t>４.１</w:t>
      </w:r>
      <w:r w:rsidRPr="00655A86">
        <w:rPr>
          <w:sz w:val="21"/>
          <w:szCs w:val="20"/>
        </w:rPr>
        <w:fldChar w:fldCharType="end"/>
      </w:r>
      <w:r w:rsidRPr="00655A86">
        <w:rPr>
          <w:rFonts w:hint="eastAsia"/>
          <w:sz w:val="21"/>
          <w:szCs w:val="20"/>
        </w:rPr>
        <w:t>参照</w:t>
      </w:r>
    </w:p>
  </w:footnote>
  <w:footnote w:id="2">
    <w:p w14:paraId="3FF42C81" w14:textId="58A00DDD" w:rsidR="00C5126A" w:rsidRPr="0099720D" w:rsidRDefault="00C5126A" w:rsidP="00B73E66">
      <w:pPr>
        <w:pStyle w:val="aff1"/>
      </w:pPr>
      <w:r w:rsidRPr="00655A86">
        <w:rPr>
          <w:rStyle w:val="aff3"/>
          <w:sz w:val="21"/>
          <w:szCs w:val="20"/>
        </w:rPr>
        <w:footnoteRef/>
      </w:r>
      <w:r w:rsidRPr="00655A86">
        <w:rPr>
          <w:sz w:val="21"/>
          <w:szCs w:val="20"/>
        </w:rPr>
        <w:t xml:space="preserve"> </w:t>
      </w:r>
      <w:r w:rsidRPr="00655A86">
        <w:rPr>
          <w:sz w:val="21"/>
          <w:szCs w:val="20"/>
        </w:rPr>
        <w:fldChar w:fldCharType="begin"/>
      </w:r>
      <w:r w:rsidRPr="00655A86">
        <w:rPr>
          <w:sz w:val="21"/>
          <w:szCs w:val="20"/>
        </w:rPr>
        <w:instrText xml:space="preserve"> REF _Ref79165022 \r \h </w:instrText>
      </w:r>
      <w:r w:rsidR="00484AA5" w:rsidRPr="00655A86">
        <w:rPr>
          <w:sz w:val="21"/>
          <w:szCs w:val="20"/>
        </w:rPr>
        <w:instrText xml:space="preserve"> \* MERGEFORMAT </w:instrText>
      </w:r>
      <w:r w:rsidRPr="00655A86">
        <w:rPr>
          <w:sz w:val="21"/>
          <w:szCs w:val="20"/>
        </w:rPr>
      </w:r>
      <w:r w:rsidRPr="00655A86">
        <w:rPr>
          <w:sz w:val="21"/>
          <w:szCs w:val="20"/>
        </w:rPr>
        <w:fldChar w:fldCharType="separate"/>
      </w:r>
      <w:r w:rsidRPr="00655A86">
        <w:rPr>
          <w:rFonts w:hint="eastAsia"/>
          <w:sz w:val="21"/>
          <w:szCs w:val="20"/>
        </w:rPr>
        <w:t>４.１</w:t>
      </w:r>
      <w:r w:rsidRPr="00655A86">
        <w:rPr>
          <w:sz w:val="21"/>
          <w:szCs w:val="20"/>
        </w:rPr>
        <w:fldChar w:fldCharType="end"/>
      </w:r>
      <w:r w:rsidRPr="00655A86">
        <w:rPr>
          <w:rFonts w:hint="eastAsia"/>
          <w:sz w:val="21"/>
          <w:szCs w:val="20"/>
        </w:rPr>
        <w:t>参照</w:t>
      </w:r>
    </w:p>
  </w:footnote>
  <w:footnote w:id="3">
    <w:p w14:paraId="07076EFD" w14:textId="6AE44B7B" w:rsidR="00C5126A" w:rsidRDefault="00C5126A">
      <w:pPr>
        <w:pStyle w:val="aff1"/>
      </w:pPr>
      <w:r w:rsidRPr="00484AA5">
        <w:rPr>
          <w:rStyle w:val="aff3"/>
          <w:sz w:val="21"/>
          <w:szCs w:val="20"/>
        </w:rPr>
        <w:footnoteRef/>
      </w:r>
      <w:r w:rsidRPr="00484AA5">
        <w:rPr>
          <w:sz w:val="21"/>
          <w:szCs w:val="20"/>
        </w:rPr>
        <w:t xml:space="preserve"> </w:t>
      </w:r>
      <w:r w:rsidRPr="00484AA5">
        <w:rPr>
          <w:rFonts w:hint="eastAsia"/>
          <w:sz w:val="21"/>
          <w:szCs w:val="20"/>
        </w:rPr>
        <w:t>本評価方式は、2005-2008年に経済産業省が実施したCIO/CTO研修の人材評価フレームワークを基にSFIA等のスキル評価を組み合わせて作成している。</w:t>
      </w:r>
    </w:p>
  </w:footnote>
  <w:footnote w:id="4">
    <w:p w14:paraId="5F2AD977" w14:textId="66AFAEDF" w:rsidR="00C5126A" w:rsidRPr="00484AA5" w:rsidRDefault="00C5126A">
      <w:pPr>
        <w:pStyle w:val="aff1"/>
        <w:rPr>
          <w:sz w:val="21"/>
          <w:szCs w:val="20"/>
        </w:rPr>
      </w:pPr>
      <w:r w:rsidRPr="00484AA5">
        <w:rPr>
          <w:rStyle w:val="aff3"/>
          <w:sz w:val="21"/>
          <w:szCs w:val="20"/>
        </w:rPr>
        <w:footnoteRef/>
      </w:r>
      <w:r w:rsidRPr="00484AA5">
        <w:rPr>
          <w:sz w:val="21"/>
          <w:szCs w:val="20"/>
        </w:rPr>
        <w:t xml:space="preserve"> </w:t>
      </w:r>
      <w:hyperlink r:id="rId1" w:history="1">
        <w:r w:rsidRPr="00484AA5">
          <w:rPr>
            <w:rStyle w:val="aff0"/>
            <w:sz w:val="21"/>
            <w:szCs w:val="20"/>
          </w:rPr>
          <w:t>http://www.stat.go.jp/dss/index.html</w:t>
        </w:r>
      </w:hyperlink>
    </w:p>
  </w:footnote>
  <w:footnote w:id="5">
    <w:p w14:paraId="000135B8" w14:textId="5F755294" w:rsidR="00C5126A" w:rsidRPr="00484AA5" w:rsidRDefault="00C5126A">
      <w:pPr>
        <w:pStyle w:val="aff1"/>
        <w:rPr>
          <w:sz w:val="21"/>
          <w:szCs w:val="20"/>
        </w:rPr>
      </w:pPr>
      <w:r w:rsidRPr="00484AA5">
        <w:rPr>
          <w:rStyle w:val="aff3"/>
          <w:sz w:val="21"/>
          <w:szCs w:val="20"/>
        </w:rPr>
        <w:footnoteRef/>
      </w:r>
      <w:r w:rsidRPr="00484AA5">
        <w:rPr>
          <w:sz w:val="21"/>
          <w:szCs w:val="20"/>
        </w:rPr>
        <w:t xml:space="preserve"> </w:t>
      </w:r>
      <w:hyperlink r:id="rId2" w:history="1">
        <w:r w:rsidRPr="00484AA5">
          <w:rPr>
            <w:rStyle w:val="aff0"/>
            <w:sz w:val="21"/>
            <w:szCs w:val="20"/>
          </w:rPr>
          <w:t>https://www.jmooc.jp/</w:t>
        </w:r>
      </w:hyperlink>
    </w:p>
  </w:footnote>
  <w:footnote w:id="6">
    <w:p w14:paraId="6CB08ECA" w14:textId="122B73AC" w:rsidR="00C5126A" w:rsidRPr="00484AA5" w:rsidRDefault="00C5126A">
      <w:pPr>
        <w:pStyle w:val="aff1"/>
        <w:rPr>
          <w:sz w:val="21"/>
          <w:szCs w:val="20"/>
        </w:rPr>
      </w:pPr>
      <w:r w:rsidRPr="00484AA5">
        <w:rPr>
          <w:rStyle w:val="aff3"/>
          <w:sz w:val="21"/>
          <w:szCs w:val="20"/>
        </w:rPr>
        <w:footnoteRef/>
      </w:r>
      <w:r w:rsidRPr="00484AA5">
        <w:rPr>
          <w:sz w:val="21"/>
          <w:szCs w:val="20"/>
        </w:rPr>
        <w:t xml:space="preserve"> </w:t>
      </w:r>
      <w:hyperlink r:id="rId3" w:history="1">
        <w:r w:rsidRPr="00484AA5">
          <w:rPr>
            <w:rStyle w:val="aff0"/>
            <w:sz w:val="21"/>
            <w:szCs w:val="20"/>
          </w:rPr>
          <w:t>https://ja.coursera.org/</w:t>
        </w:r>
      </w:hyperlink>
    </w:p>
  </w:footnote>
  <w:footnote w:id="7">
    <w:p w14:paraId="0E8F6C0F" w14:textId="50A72FDC" w:rsidR="00C5126A" w:rsidRPr="00484AA5" w:rsidRDefault="00C5126A">
      <w:pPr>
        <w:pStyle w:val="aff1"/>
        <w:rPr>
          <w:sz w:val="21"/>
          <w:szCs w:val="20"/>
        </w:rPr>
      </w:pPr>
      <w:r w:rsidRPr="00484AA5">
        <w:rPr>
          <w:rStyle w:val="aff3"/>
          <w:sz w:val="21"/>
          <w:szCs w:val="20"/>
        </w:rPr>
        <w:footnoteRef/>
      </w:r>
      <w:r w:rsidRPr="00484AA5">
        <w:rPr>
          <w:sz w:val="21"/>
          <w:szCs w:val="20"/>
        </w:rPr>
        <w:t xml:space="preserve"> </w:t>
      </w:r>
      <w:hyperlink r:id="rId4" w:history="1">
        <w:r w:rsidRPr="00484AA5">
          <w:rPr>
            <w:rStyle w:val="aff0"/>
            <w:sz w:val="21"/>
            <w:szCs w:val="20"/>
          </w:rPr>
          <w:t>https://www.edx.org/</w:t>
        </w:r>
      </w:hyperlink>
    </w:p>
  </w:footnote>
  <w:footnote w:id="8">
    <w:p w14:paraId="7D4BE519" w14:textId="53D38BBF" w:rsidR="00C5126A" w:rsidRPr="00484AA5" w:rsidRDefault="00C5126A" w:rsidP="00903CD1">
      <w:pPr>
        <w:pStyle w:val="a2"/>
        <w:ind w:leftChars="0" w:left="0" w:firstLineChars="0" w:firstLine="0"/>
        <w:jc w:val="left"/>
        <w:rPr>
          <w:sz w:val="21"/>
          <w:szCs w:val="20"/>
        </w:rPr>
      </w:pPr>
      <w:r w:rsidRPr="00484AA5">
        <w:rPr>
          <w:rStyle w:val="aff3"/>
          <w:sz w:val="21"/>
          <w:szCs w:val="20"/>
        </w:rPr>
        <w:footnoteRef/>
      </w:r>
      <w:r w:rsidRPr="00484AA5">
        <w:rPr>
          <w:sz w:val="21"/>
          <w:szCs w:val="20"/>
        </w:rPr>
        <w:t xml:space="preserve"> </w:t>
      </w:r>
      <w:hyperlink r:id="rId5" w:history="1">
        <w:r w:rsidRPr="00484AA5">
          <w:rPr>
            <w:rStyle w:val="aff0"/>
            <w:sz w:val="21"/>
            <w:szCs w:val="20"/>
          </w:rPr>
          <w:t>https://sfia-online.org/staging/en/sfia-7</w:t>
        </w:r>
      </w:hyperlink>
    </w:p>
  </w:footnote>
  <w:footnote w:id="9">
    <w:p w14:paraId="3C4C0C26" w14:textId="69AA64EB" w:rsidR="00C5126A" w:rsidRPr="00ED143F" w:rsidRDefault="00C5126A" w:rsidP="00903CD1">
      <w:pPr>
        <w:pStyle w:val="a2"/>
        <w:ind w:leftChars="0" w:left="124" w:hangingChars="59" w:hanging="124"/>
        <w:jc w:val="left"/>
      </w:pPr>
      <w:r w:rsidRPr="00484AA5">
        <w:rPr>
          <w:rStyle w:val="aff3"/>
          <w:sz w:val="21"/>
          <w:szCs w:val="20"/>
        </w:rPr>
        <w:footnoteRef/>
      </w:r>
      <w:hyperlink r:id="rId6" w:history="1">
        <w:r w:rsidRPr="00484AA5">
          <w:rPr>
            <w:rStyle w:val="aff0"/>
            <w:sz w:val="21"/>
            <w:szCs w:val="20"/>
          </w:rPr>
          <w:t>https://www.gov.uk/government/collections/digital-data-and-technology-profession-capability-framework</w:t>
        </w:r>
      </w:hyperlink>
    </w:p>
  </w:footnote>
  <w:footnote w:id="10">
    <w:p w14:paraId="2B3FC0D2" w14:textId="75D73116" w:rsidR="00C5126A" w:rsidRPr="00484AA5" w:rsidRDefault="00C5126A" w:rsidP="00903CD1">
      <w:pPr>
        <w:pStyle w:val="aff1"/>
        <w:rPr>
          <w:sz w:val="21"/>
          <w:szCs w:val="20"/>
        </w:rPr>
      </w:pPr>
      <w:r w:rsidRPr="00484AA5">
        <w:rPr>
          <w:rStyle w:val="aff3"/>
          <w:sz w:val="21"/>
          <w:szCs w:val="20"/>
        </w:rPr>
        <w:footnoteRef/>
      </w:r>
      <w:r w:rsidRPr="00484AA5">
        <w:rPr>
          <w:sz w:val="21"/>
          <w:szCs w:val="20"/>
        </w:rPr>
        <w:t xml:space="preserve"> </w:t>
      </w:r>
      <w:hyperlink r:id="rId7" w:history="1">
        <w:r w:rsidRPr="00484AA5">
          <w:rPr>
            <w:rStyle w:val="aff0"/>
            <w:sz w:val="21"/>
            <w:szCs w:val="20"/>
          </w:rPr>
          <w:t>https://www.onetonline.org/</w:t>
        </w:r>
      </w:hyperlink>
    </w:p>
  </w:footnote>
  <w:footnote w:id="11">
    <w:p w14:paraId="326FED9F" w14:textId="1735AB25" w:rsidR="00C5126A" w:rsidRPr="00484AA5" w:rsidRDefault="00C5126A" w:rsidP="00903CD1">
      <w:pPr>
        <w:pStyle w:val="a2"/>
        <w:ind w:leftChars="0" w:left="105" w:hangingChars="50" w:hanging="105"/>
        <w:jc w:val="left"/>
        <w:rPr>
          <w:sz w:val="21"/>
          <w:szCs w:val="20"/>
        </w:rPr>
      </w:pPr>
      <w:r w:rsidRPr="00484AA5">
        <w:rPr>
          <w:rStyle w:val="aff3"/>
          <w:sz w:val="21"/>
          <w:szCs w:val="20"/>
        </w:rPr>
        <w:footnoteRef/>
      </w:r>
      <w:r w:rsidRPr="00484AA5">
        <w:rPr>
          <w:sz w:val="21"/>
          <w:szCs w:val="20"/>
        </w:rPr>
        <w:t xml:space="preserve"> </w:t>
      </w:r>
      <w:hyperlink r:id="rId8" w:history="1">
        <w:r w:rsidRPr="00484AA5">
          <w:rPr>
            <w:rStyle w:val="aff0"/>
            <w:sz w:val="21"/>
            <w:szCs w:val="20"/>
          </w:rPr>
          <w:t>https://resources.data.gov/assets/documents/fds-data-skills-catalog.pdf</w:t>
        </w:r>
      </w:hyperlink>
    </w:p>
  </w:footnote>
  <w:footnote w:id="12">
    <w:p w14:paraId="4E39B29E" w14:textId="5FC89782" w:rsidR="00C5126A" w:rsidRPr="00903CD1" w:rsidRDefault="00C5126A" w:rsidP="00903CD1">
      <w:pPr>
        <w:pStyle w:val="aff1"/>
      </w:pPr>
      <w:r w:rsidRPr="00484AA5">
        <w:rPr>
          <w:rStyle w:val="aff3"/>
          <w:sz w:val="21"/>
          <w:szCs w:val="20"/>
        </w:rPr>
        <w:footnoteRef/>
      </w:r>
      <w:r w:rsidRPr="00484AA5">
        <w:rPr>
          <w:sz w:val="21"/>
          <w:szCs w:val="20"/>
        </w:rPr>
        <w:t xml:space="preserve"> </w:t>
      </w:r>
      <w:hyperlink r:id="rId9" w:history="1">
        <w:r w:rsidRPr="00484AA5">
          <w:rPr>
            <w:rStyle w:val="aff0"/>
            <w:sz w:val="21"/>
            <w:szCs w:val="20"/>
          </w:rPr>
          <w:t>https://www.ipa.go.jp/jinzai/index.html</w:t>
        </w:r>
      </w:hyperlink>
    </w:p>
  </w:footnote>
  <w:footnote w:id="13">
    <w:p w14:paraId="5AE60EB2" w14:textId="251F7707" w:rsidR="00C5126A" w:rsidRPr="00826745" w:rsidRDefault="00C5126A">
      <w:pPr>
        <w:pStyle w:val="aff1"/>
      </w:pPr>
      <w:r w:rsidRPr="00484AA5">
        <w:rPr>
          <w:rStyle w:val="aff3"/>
          <w:sz w:val="22"/>
          <w:szCs w:val="21"/>
        </w:rPr>
        <w:footnoteRef/>
      </w:r>
      <w:r w:rsidRPr="00484AA5">
        <w:rPr>
          <w:sz w:val="22"/>
          <w:szCs w:val="21"/>
        </w:rPr>
        <w:t xml:space="preserve"> </w:t>
      </w:r>
      <w:hyperlink r:id="rId10" w:history="1">
        <w:r w:rsidRPr="00484AA5">
          <w:rPr>
            <w:rStyle w:val="aff0"/>
            <w:sz w:val="22"/>
            <w:szCs w:val="21"/>
          </w:rPr>
          <w:t>https://www.kantei.go.jp/jp/singi/keizaisaisei/miraitoshikaigi/suishinkaigo2018/koyou/dai5/siryou4.pdf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76A3A2" w14:textId="07992181" w:rsidR="00C5126A" w:rsidRPr="00441D34" w:rsidRDefault="00C5126A" w:rsidP="00441D34">
    <w:pPr>
      <w:rPr>
        <w:rFonts w:asciiTheme="minorEastAsia" w:hAnsiTheme="minorEastAs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8048C1"/>
    <w:multiLevelType w:val="hybridMultilevel"/>
    <w:tmpl w:val="2A8485B0"/>
    <w:lvl w:ilvl="0" w:tplc="5E624396">
      <w:numFmt w:val="bullet"/>
      <w:lvlText w:val="・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5C04A37"/>
    <w:multiLevelType w:val="hybridMultilevel"/>
    <w:tmpl w:val="E21AAF4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F392E12"/>
    <w:multiLevelType w:val="hybridMultilevel"/>
    <w:tmpl w:val="47BEAA7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2BB3B04"/>
    <w:multiLevelType w:val="hybridMultilevel"/>
    <w:tmpl w:val="88E0858C"/>
    <w:lvl w:ilvl="0" w:tplc="CEE237D2">
      <w:numFmt w:val="bullet"/>
      <w:lvlText w:val="・"/>
      <w:lvlJc w:val="left"/>
      <w:pPr>
        <w:ind w:left="720" w:hanging="360"/>
      </w:pPr>
      <w:rPr>
        <w:rFonts w:ascii="ＭＳ 明朝" w:eastAsia="ＭＳ 明朝" w:hAnsi="ＭＳ 明朝" w:cstheme="minorBidi" w:hint="eastAsia"/>
        <w:lang w:val="en-US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4" w15:restartNumberingAfterBreak="0">
    <w:nsid w:val="1E38021D"/>
    <w:multiLevelType w:val="hybridMultilevel"/>
    <w:tmpl w:val="81A291F4"/>
    <w:lvl w:ilvl="0" w:tplc="89C01C08">
      <w:numFmt w:val="bullet"/>
      <w:lvlText w:val="・"/>
      <w:lvlJc w:val="left"/>
      <w:pPr>
        <w:ind w:left="420" w:hanging="42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2D155DB"/>
    <w:multiLevelType w:val="hybridMultilevel"/>
    <w:tmpl w:val="EB607DB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6B94AF0"/>
    <w:multiLevelType w:val="hybridMultilevel"/>
    <w:tmpl w:val="5B6C9B9A"/>
    <w:lvl w:ilvl="0" w:tplc="89C01C08">
      <w:numFmt w:val="bullet"/>
      <w:lvlText w:val="・"/>
      <w:lvlJc w:val="left"/>
      <w:pPr>
        <w:ind w:left="420" w:hanging="42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9E60830"/>
    <w:multiLevelType w:val="hybridMultilevel"/>
    <w:tmpl w:val="B0681E24"/>
    <w:lvl w:ilvl="0" w:tplc="04090001">
      <w:start w:val="1"/>
      <w:numFmt w:val="bullet"/>
      <w:lvlText w:val=""/>
      <w:lvlJc w:val="left"/>
      <w:pPr>
        <w:ind w:left="10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8" w15:restartNumberingAfterBreak="0">
    <w:nsid w:val="2CC7127E"/>
    <w:multiLevelType w:val="hybridMultilevel"/>
    <w:tmpl w:val="620612BA"/>
    <w:lvl w:ilvl="0" w:tplc="04090001">
      <w:start w:val="1"/>
      <w:numFmt w:val="bullet"/>
      <w:lvlText w:val=""/>
      <w:lvlJc w:val="left"/>
      <w:pPr>
        <w:ind w:left="66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20" w:hanging="420"/>
      </w:pPr>
      <w:rPr>
        <w:rFonts w:ascii="Wingdings" w:hAnsi="Wingdings" w:hint="default"/>
      </w:rPr>
    </w:lvl>
  </w:abstractNum>
  <w:abstractNum w:abstractNumId="9" w15:restartNumberingAfterBreak="0">
    <w:nsid w:val="2D7B14D5"/>
    <w:multiLevelType w:val="hybridMultilevel"/>
    <w:tmpl w:val="E506C3C4"/>
    <w:lvl w:ilvl="0" w:tplc="D5C6C590">
      <w:start w:val="1"/>
      <w:numFmt w:val="bullet"/>
      <w:lvlText w:val="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0" w15:restartNumberingAfterBreak="0">
    <w:nsid w:val="366631D3"/>
    <w:multiLevelType w:val="hybridMultilevel"/>
    <w:tmpl w:val="2E4C7ED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38000A65"/>
    <w:multiLevelType w:val="hybridMultilevel"/>
    <w:tmpl w:val="F28A447A"/>
    <w:lvl w:ilvl="0" w:tplc="89C01C08">
      <w:numFmt w:val="bullet"/>
      <w:lvlText w:val="・"/>
      <w:lvlJc w:val="left"/>
      <w:pPr>
        <w:ind w:left="1020" w:hanging="42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12" w15:restartNumberingAfterBreak="0">
    <w:nsid w:val="438F15CA"/>
    <w:multiLevelType w:val="hybridMultilevel"/>
    <w:tmpl w:val="149ABC34"/>
    <w:lvl w:ilvl="0" w:tplc="89C01C08">
      <w:numFmt w:val="bullet"/>
      <w:lvlText w:val="・"/>
      <w:lvlJc w:val="left"/>
      <w:pPr>
        <w:ind w:left="420" w:hanging="42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4DFE53CC"/>
    <w:multiLevelType w:val="hybridMultilevel"/>
    <w:tmpl w:val="F87EB90E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4" w15:restartNumberingAfterBreak="0">
    <w:nsid w:val="54910335"/>
    <w:multiLevelType w:val="hybridMultilevel"/>
    <w:tmpl w:val="8852547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56C04FAF"/>
    <w:multiLevelType w:val="hybridMultilevel"/>
    <w:tmpl w:val="5002D65A"/>
    <w:lvl w:ilvl="0" w:tplc="89C01C08">
      <w:numFmt w:val="bullet"/>
      <w:lvlText w:val="・"/>
      <w:lvlJc w:val="left"/>
      <w:pPr>
        <w:ind w:left="420" w:hanging="42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5C2A763C"/>
    <w:multiLevelType w:val="hybridMultilevel"/>
    <w:tmpl w:val="386E5CBC"/>
    <w:lvl w:ilvl="0" w:tplc="2540856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60C4D74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49E3448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6249222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B6C2C4E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9F4D1B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5BECA94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23A5AFA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D7E89CC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3B5205"/>
    <w:multiLevelType w:val="multilevel"/>
    <w:tmpl w:val="69FC4BDA"/>
    <w:lvl w:ilvl="0">
      <w:start w:val="1"/>
      <w:numFmt w:val="decimalFullWidth"/>
      <w:pStyle w:val="1"/>
      <w:suff w:val="nothing"/>
      <w:lvlText w:val="%1"/>
      <w:lvlJc w:val="left"/>
      <w:pPr>
        <w:ind w:left="238" w:hanging="238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FullWidth"/>
      <w:pStyle w:val="2"/>
      <w:suff w:val="nothing"/>
      <w:lvlText w:val="%1.%2"/>
      <w:lvlJc w:val="left"/>
      <w:pPr>
        <w:ind w:left="244" w:hanging="244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  <w:lang w:val="en-US"/>
      </w:rPr>
    </w:lvl>
    <w:lvl w:ilvl="2">
      <w:start w:val="1"/>
      <w:numFmt w:val="decimal"/>
      <w:pStyle w:val="3"/>
      <w:suff w:val="nothing"/>
      <w:lvlText w:val="%3)"/>
      <w:lvlJc w:val="left"/>
      <w:pPr>
        <w:ind w:left="971" w:hanging="11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3">
      <w:start w:val="1"/>
      <w:numFmt w:val="aiueoFullWidth"/>
      <w:pStyle w:val="4"/>
      <w:suff w:val="nothing"/>
      <w:lvlText w:val="%4"/>
      <w:lvlJc w:val="left"/>
      <w:pPr>
        <w:ind w:left="476" w:hanging="238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4">
      <w:start w:val="1"/>
      <w:numFmt w:val="lowerLetter"/>
      <w:pStyle w:val="5"/>
      <w:suff w:val="nothing"/>
      <w:lvlText w:val="%5)"/>
      <w:lvlJc w:val="left"/>
      <w:pPr>
        <w:ind w:left="522" w:hanging="238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5">
      <w:start w:val="1"/>
      <w:numFmt w:val="iroha"/>
      <w:pStyle w:val="6"/>
      <w:suff w:val="nothing"/>
      <w:lvlText w:val="%6)"/>
      <w:lvlJc w:val="left"/>
      <w:pPr>
        <w:ind w:left="714" w:hanging="238"/>
      </w:pPr>
      <w:rPr>
        <w:rFonts w:ascii="ＭＳ ゴシック" w:eastAsia="ＭＳ ゴシック" w:hint="eastAsia"/>
        <w:snapToGrid w:val="0"/>
        <w:spacing w:val="0"/>
        <w:w w:val="100"/>
        <w:kern w:val="0"/>
        <w:position w:val="0"/>
        <w:sz w:val="24"/>
      </w:rPr>
    </w:lvl>
    <w:lvl w:ilvl="6">
      <w:start w:val="1"/>
      <w:numFmt w:val="none"/>
      <w:suff w:val="nothing"/>
      <w:lvlText w:val="%7"/>
      <w:lvlJc w:val="left"/>
      <w:pPr>
        <w:ind w:left="834" w:hanging="23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7">
      <w:start w:val="1"/>
      <w:numFmt w:val="none"/>
      <w:suff w:val="nothing"/>
      <w:lvlText w:val="%8"/>
      <w:lvlJc w:val="left"/>
      <w:pPr>
        <w:ind w:left="953" w:hanging="23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8">
      <w:start w:val="1"/>
      <w:numFmt w:val="none"/>
      <w:suff w:val="nothing"/>
      <w:lvlText w:val=""/>
      <w:lvlJc w:val="left"/>
      <w:pPr>
        <w:ind w:left="1072" w:hanging="238"/>
      </w:pPr>
      <w:rPr>
        <w:rFonts w:hint="eastAsia"/>
      </w:rPr>
    </w:lvl>
  </w:abstractNum>
  <w:abstractNum w:abstractNumId="18" w15:restartNumberingAfterBreak="0">
    <w:nsid w:val="65E7222D"/>
    <w:multiLevelType w:val="hybridMultilevel"/>
    <w:tmpl w:val="A8C05CA6"/>
    <w:lvl w:ilvl="0" w:tplc="89C01C08">
      <w:numFmt w:val="bullet"/>
      <w:lvlText w:val="・"/>
      <w:lvlJc w:val="left"/>
      <w:pPr>
        <w:ind w:left="420" w:hanging="42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66760C72"/>
    <w:multiLevelType w:val="hybridMultilevel"/>
    <w:tmpl w:val="34F875E8"/>
    <w:lvl w:ilvl="0" w:tplc="D5C6C590">
      <w:start w:val="1"/>
      <w:numFmt w:val="bullet"/>
      <w:lvlText w:val="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0" w15:restartNumberingAfterBreak="0">
    <w:nsid w:val="689D1252"/>
    <w:multiLevelType w:val="hybridMultilevel"/>
    <w:tmpl w:val="333C0C54"/>
    <w:lvl w:ilvl="0" w:tplc="D5C6C590">
      <w:start w:val="1"/>
      <w:numFmt w:val="bullet"/>
      <w:lvlText w:val="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1" w15:restartNumberingAfterBreak="0">
    <w:nsid w:val="69B3396C"/>
    <w:multiLevelType w:val="hybridMultilevel"/>
    <w:tmpl w:val="07A8144C"/>
    <w:lvl w:ilvl="0" w:tplc="D5C6C590">
      <w:start w:val="1"/>
      <w:numFmt w:val="bullet"/>
      <w:lvlText w:val="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2" w15:restartNumberingAfterBreak="0">
    <w:nsid w:val="74C02B41"/>
    <w:multiLevelType w:val="hybridMultilevel"/>
    <w:tmpl w:val="2C3413B0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3" w15:restartNumberingAfterBreak="0">
    <w:nsid w:val="77EC69FD"/>
    <w:multiLevelType w:val="hybridMultilevel"/>
    <w:tmpl w:val="C1F46838"/>
    <w:lvl w:ilvl="0" w:tplc="D5C6C590">
      <w:start w:val="1"/>
      <w:numFmt w:val="bullet"/>
      <w:lvlText w:val="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4" w15:restartNumberingAfterBreak="0">
    <w:nsid w:val="79CE281D"/>
    <w:multiLevelType w:val="hybridMultilevel"/>
    <w:tmpl w:val="192E611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7"/>
  </w:num>
  <w:num w:numId="2">
    <w:abstractNumId w:val="11"/>
  </w:num>
  <w:num w:numId="3">
    <w:abstractNumId w:val="16"/>
  </w:num>
  <w:num w:numId="4">
    <w:abstractNumId w:val="8"/>
  </w:num>
  <w:num w:numId="5">
    <w:abstractNumId w:val="13"/>
  </w:num>
  <w:num w:numId="6">
    <w:abstractNumId w:val="3"/>
  </w:num>
  <w:num w:numId="7">
    <w:abstractNumId w:val="7"/>
  </w:num>
  <w:num w:numId="8">
    <w:abstractNumId w:val="12"/>
  </w:num>
  <w:num w:numId="9">
    <w:abstractNumId w:val="2"/>
  </w:num>
  <w:num w:numId="10">
    <w:abstractNumId w:val="0"/>
  </w:num>
  <w:num w:numId="11">
    <w:abstractNumId w:val="15"/>
  </w:num>
  <w:num w:numId="12">
    <w:abstractNumId w:val="18"/>
  </w:num>
  <w:num w:numId="13">
    <w:abstractNumId w:val="6"/>
  </w:num>
  <w:num w:numId="14">
    <w:abstractNumId w:val="4"/>
  </w:num>
  <w:num w:numId="15">
    <w:abstractNumId w:val="14"/>
  </w:num>
  <w:num w:numId="16">
    <w:abstractNumId w:val="1"/>
  </w:num>
  <w:num w:numId="17">
    <w:abstractNumId w:val="24"/>
  </w:num>
  <w:num w:numId="18">
    <w:abstractNumId w:val="10"/>
  </w:num>
  <w:num w:numId="19">
    <w:abstractNumId w:val="5"/>
  </w:num>
  <w:num w:numId="20">
    <w:abstractNumId w:val="22"/>
  </w:num>
  <w:num w:numId="21">
    <w:abstractNumId w:val="23"/>
  </w:num>
  <w:num w:numId="22">
    <w:abstractNumId w:val="20"/>
  </w:num>
  <w:num w:numId="23">
    <w:abstractNumId w:val="9"/>
  </w:num>
  <w:num w:numId="24">
    <w:abstractNumId w:val="19"/>
  </w:num>
  <w:num w:numId="25">
    <w:abstractNumId w:val="2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removePersonalInformation/>
  <w:removeDateAndTime/>
  <w:bordersDoNotSurroundHeader/>
  <w:bordersDoNotSurroundFooter/>
  <w:activeWritingStyle w:appName="MSWord" w:lang="ja-JP" w:vendorID="64" w:dllVersion="0" w:nlCheck="1" w:checkStyle="1"/>
  <w:activeWritingStyle w:appName="MSWord" w:lang="en-US" w:vendorID="64" w:dllVersion="0" w:nlCheck="1" w:checkStyle="0"/>
  <w:proofState w:spelling="clean" w:grammar="dirty"/>
  <w:defaultTabStop w:val="840"/>
  <w:drawingGridHorizontalSpacing w:val="120"/>
  <w:displayHorizontalDrawingGridEvery w:val="0"/>
  <w:displayVerticalDrawingGridEvery w:val="2"/>
  <w:characterSpacingControl w:val="doNotCompress"/>
  <w:hdrShapeDefaults>
    <o:shapedefaults v:ext="edit" spidmax="819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2NjM0NDUzMjEyNTNQ0lEKTi0uzszPAykwMq4FALIjdmAtAAAA"/>
  </w:docVars>
  <w:rsids>
    <w:rsidRoot w:val="007420B6"/>
    <w:rsid w:val="00000257"/>
    <w:rsid w:val="000005BB"/>
    <w:rsid w:val="000010FE"/>
    <w:rsid w:val="0000161A"/>
    <w:rsid w:val="0000272B"/>
    <w:rsid w:val="00003658"/>
    <w:rsid w:val="00004189"/>
    <w:rsid w:val="00004294"/>
    <w:rsid w:val="000046D9"/>
    <w:rsid w:val="00006C36"/>
    <w:rsid w:val="00010D56"/>
    <w:rsid w:val="00012909"/>
    <w:rsid w:val="00014EA3"/>
    <w:rsid w:val="000159DB"/>
    <w:rsid w:val="00015A5E"/>
    <w:rsid w:val="000164C1"/>
    <w:rsid w:val="00016DDE"/>
    <w:rsid w:val="000176EA"/>
    <w:rsid w:val="0002174F"/>
    <w:rsid w:val="00021CBB"/>
    <w:rsid w:val="00022260"/>
    <w:rsid w:val="0002342A"/>
    <w:rsid w:val="00023BAA"/>
    <w:rsid w:val="00023E1F"/>
    <w:rsid w:val="00026121"/>
    <w:rsid w:val="000269EF"/>
    <w:rsid w:val="00027F39"/>
    <w:rsid w:val="000321F9"/>
    <w:rsid w:val="00033417"/>
    <w:rsid w:val="0003383D"/>
    <w:rsid w:val="00034F1A"/>
    <w:rsid w:val="00036699"/>
    <w:rsid w:val="0003709F"/>
    <w:rsid w:val="00037358"/>
    <w:rsid w:val="000402F3"/>
    <w:rsid w:val="00040821"/>
    <w:rsid w:val="00041AAF"/>
    <w:rsid w:val="00041ACE"/>
    <w:rsid w:val="00044A29"/>
    <w:rsid w:val="00044DE0"/>
    <w:rsid w:val="00045014"/>
    <w:rsid w:val="00045C9C"/>
    <w:rsid w:val="000471F6"/>
    <w:rsid w:val="0005083B"/>
    <w:rsid w:val="00050986"/>
    <w:rsid w:val="00050CAD"/>
    <w:rsid w:val="000526E8"/>
    <w:rsid w:val="00052A8A"/>
    <w:rsid w:val="000536CA"/>
    <w:rsid w:val="000547D9"/>
    <w:rsid w:val="00056C48"/>
    <w:rsid w:val="0005792E"/>
    <w:rsid w:val="00057EFF"/>
    <w:rsid w:val="00060D8A"/>
    <w:rsid w:val="0006272D"/>
    <w:rsid w:val="000635E8"/>
    <w:rsid w:val="00063E20"/>
    <w:rsid w:val="00063ED7"/>
    <w:rsid w:val="00064404"/>
    <w:rsid w:val="00064710"/>
    <w:rsid w:val="000702FA"/>
    <w:rsid w:val="00071EB7"/>
    <w:rsid w:val="000722B3"/>
    <w:rsid w:val="00073952"/>
    <w:rsid w:val="00074080"/>
    <w:rsid w:val="00077453"/>
    <w:rsid w:val="0007787B"/>
    <w:rsid w:val="00082CEE"/>
    <w:rsid w:val="00083527"/>
    <w:rsid w:val="00083A51"/>
    <w:rsid w:val="00083E25"/>
    <w:rsid w:val="000858B7"/>
    <w:rsid w:val="000877A4"/>
    <w:rsid w:val="00087F06"/>
    <w:rsid w:val="00090B15"/>
    <w:rsid w:val="000916E2"/>
    <w:rsid w:val="00091910"/>
    <w:rsid w:val="000922FA"/>
    <w:rsid w:val="00092F1C"/>
    <w:rsid w:val="00096027"/>
    <w:rsid w:val="00096DE1"/>
    <w:rsid w:val="000A0FFB"/>
    <w:rsid w:val="000A30FE"/>
    <w:rsid w:val="000B156B"/>
    <w:rsid w:val="000B34F8"/>
    <w:rsid w:val="000B45A4"/>
    <w:rsid w:val="000B4D28"/>
    <w:rsid w:val="000B6988"/>
    <w:rsid w:val="000B7541"/>
    <w:rsid w:val="000C04A1"/>
    <w:rsid w:val="000C0591"/>
    <w:rsid w:val="000C0E61"/>
    <w:rsid w:val="000C114D"/>
    <w:rsid w:val="000C14A0"/>
    <w:rsid w:val="000C18F4"/>
    <w:rsid w:val="000C252F"/>
    <w:rsid w:val="000C3D88"/>
    <w:rsid w:val="000C3F0E"/>
    <w:rsid w:val="000C5625"/>
    <w:rsid w:val="000D027A"/>
    <w:rsid w:val="000D1221"/>
    <w:rsid w:val="000D3011"/>
    <w:rsid w:val="000D386D"/>
    <w:rsid w:val="000D58AB"/>
    <w:rsid w:val="000D6C88"/>
    <w:rsid w:val="000D6E91"/>
    <w:rsid w:val="000E5367"/>
    <w:rsid w:val="000E70A4"/>
    <w:rsid w:val="000E7470"/>
    <w:rsid w:val="000E7D6F"/>
    <w:rsid w:val="000F11E9"/>
    <w:rsid w:val="000F13A9"/>
    <w:rsid w:val="000F3713"/>
    <w:rsid w:val="000F7547"/>
    <w:rsid w:val="001022E0"/>
    <w:rsid w:val="0010292A"/>
    <w:rsid w:val="001064F2"/>
    <w:rsid w:val="00107677"/>
    <w:rsid w:val="00107790"/>
    <w:rsid w:val="0011013C"/>
    <w:rsid w:val="00110C28"/>
    <w:rsid w:val="00112B0D"/>
    <w:rsid w:val="00114F8E"/>
    <w:rsid w:val="001163BE"/>
    <w:rsid w:val="0011703B"/>
    <w:rsid w:val="00120A3D"/>
    <w:rsid w:val="00120A88"/>
    <w:rsid w:val="0012357A"/>
    <w:rsid w:val="001242CB"/>
    <w:rsid w:val="001248EF"/>
    <w:rsid w:val="001306FA"/>
    <w:rsid w:val="00130B52"/>
    <w:rsid w:val="00130D2A"/>
    <w:rsid w:val="00132B7A"/>
    <w:rsid w:val="001330A0"/>
    <w:rsid w:val="00134822"/>
    <w:rsid w:val="001353DC"/>
    <w:rsid w:val="00137CB2"/>
    <w:rsid w:val="00140946"/>
    <w:rsid w:val="0014106F"/>
    <w:rsid w:val="00141C16"/>
    <w:rsid w:val="00142D93"/>
    <w:rsid w:val="00145D13"/>
    <w:rsid w:val="001530BF"/>
    <w:rsid w:val="00153392"/>
    <w:rsid w:val="00153748"/>
    <w:rsid w:val="00153A97"/>
    <w:rsid w:val="00153CA3"/>
    <w:rsid w:val="001559FB"/>
    <w:rsid w:val="0016083D"/>
    <w:rsid w:val="00162E56"/>
    <w:rsid w:val="00162FA0"/>
    <w:rsid w:val="0016308E"/>
    <w:rsid w:val="00165E18"/>
    <w:rsid w:val="00165E9A"/>
    <w:rsid w:val="00166587"/>
    <w:rsid w:val="00166CA9"/>
    <w:rsid w:val="001676D1"/>
    <w:rsid w:val="00170F5D"/>
    <w:rsid w:val="00172357"/>
    <w:rsid w:val="00173504"/>
    <w:rsid w:val="001756BB"/>
    <w:rsid w:val="0017681D"/>
    <w:rsid w:val="00177915"/>
    <w:rsid w:val="00180455"/>
    <w:rsid w:val="00180939"/>
    <w:rsid w:val="00180FAF"/>
    <w:rsid w:val="00181A9C"/>
    <w:rsid w:val="00182E05"/>
    <w:rsid w:val="00185C97"/>
    <w:rsid w:val="00185E05"/>
    <w:rsid w:val="0019065A"/>
    <w:rsid w:val="00191027"/>
    <w:rsid w:val="00191BDB"/>
    <w:rsid w:val="00194B5E"/>
    <w:rsid w:val="001A048B"/>
    <w:rsid w:val="001A3219"/>
    <w:rsid w:val="001A5534"/>
    <w:rsid w:val="001A66A7"/>
    <w:rsid w:val="001A6989"/>
    <w:rsid w:val="001A73A8"/>
    <w:rsid w:val="001B2920"/>
    <w:rsid w:val="001B56D7"/>
    <w:rsid w:val="001B69DA"/>
    <w:rsid w:val="001C058C"/>
    <w:rsid w:val="001C10C7"/>
    <w:rsid w:val="001C283B"/>
    <w:rsid w:val="001C2F36"/>
    <w:rsid w:val="001C48CD"/>
    <w:rsid w:val="001C4A22"/>
    <w:rsid w:val="001C6B08"/>
    <w:rsid w:val="001C7A21"/>
    <w:rsid w:val="001C7D3B"/>
    <w:rsid w:val="001D1437"/>
    <w:rsid w:val="001D52C0"/>
    <w:rsid w:val="001D5F04"/>
    <w:rsid w:val="001D6717"/>
    <w:rsid w:val="001D69A0"/>
    <w:rsid w:val="001D69FF"/>
    <w:rsid w:val="001D7023"/>
    <w:rsid w:val="001E198F"/>
    <w:rsid w:val="001E1A4E"/>
    <w:rsid w:val="001E1D8C"/>
    <w:rsid w:val="001E2D68"/>
    <w:rsid w:val="001E3CFD"/>
    <w:rsid w:val="001F02BF"/>
    <w:rsid w:val="001F12E5"/>
    <w:rsid w:val="001F1AED"/>
    <w:rsid w:val="001F2D66"/>
    <w:rsid w:val="001F2D8D"/>
    <w:rsid w:val="001F3CF7"/>
    <w:rsid w:val="001F3D87"/>
    <w:rsid w:val="001F3E07"/>
    <w:rsid w:val="001F4040"/>
    <w:rsid w:val="001F621C"/>
    <w:rsid w:val="001F65A3"/>
    <w:rsid w:val="001F748A"/>
    <w:rsid w:val="00200BEF"/>
    <w:rsid w:val="0020134D"/>
    <w:rsid w:val="00203100"/>
    <w:rsid w:val="00203532"/>
    <w:rsid w:val="00203653"/>
    <w:rsid w:val="0020687F"/>
    <w:rsid w:val="002076BB"/>
    <w:rsid w:val="0021027F"/>
    <w:rsid w:val="002102A1"/>
    <w:rsid w:val="002114E1"/>
    <w:rsid w:val="002119C6"/>
    <w:rsid w:val="00212637"/>
    <w:rsid w:val="0021271E"/>
    <w:rsid w:val="00212A55"/>
    <w:rsid w:val="00216D48"/>
    <w:rsid w:val="00217CB2"/>
    <w:rsid w:val="00220C9E"/>
    <w:rsid w:val="00223CB8"/>
    <w:rsid w:val="00223F9B"/>
    <w:rsid w:val="0022454E"/>
    <w:rsid w:val="00225004"/>
    <w:rsid w:val="002255EE"/>
    <w:rsid w:val="00230275"/>
    <w:rsid w:val="002333E8"/>
    <w:rsid w:val="00234A68"/>
    <w:rsid w:val="0023517C"/>
    <w:rsid w:val="00236FE9"/>
    <w:rsid w:val="002374BD"/>
    <w:rsid w:val="00237EDC"/>
    <w:rsid w:val="00241BD9"/>
    <w:rsid w:val="00241F50"/>
    <w:rsid w:val="002443E9"/>
    <w:rsid w:val="00245BE7"/>
    <w:rsid w:val="002501A4"/>
    <w:rsid w:val="00251EB1"/>
    <w:rsid w:val="002529AF"/>
    <w:rsid w:val="00253912"/>
    <w:rsid w:val="0025788C"/>
    <w:rsid w:val="002578C3"/>
    <w:rsid w:val="00260C3C"/>
    <w:rsid w:val="002611C4"/>
    <w:rsid w:val="002615F4"/>
    <w:rsid w:val="00261D1B"/>
    <w:rsid w:val="00262CC1"/>
    <w:rsid w:val="00263B48"/>
    <w:rsid w:val="00263BDA"/>
    <w:rsid w:val="0026577D"/>
    <w:rsid w:val="00266BF6"/>
    <w:rsid w:val="00267FC5"/>
    <w:rsid w:val="00270366"/>
    <w:rsid w:val="00270475"/>
    <w:rsid w:val="00270660"/>
    <w:rsid w:val="002749B4"/>
    <w:rsid w:val="0027540F"/>
    <w:rsid w:val="002756F7"/>
    <w:rsid w:val="0027594B"/>
    <w:rsid w:val="00275CE8"/>
    <w:rsid w:val="00276021"/>
    <w:rsid w:val="002772BC"/>
    <w:rsid w:val="00277D8E"/>
    <w:rsid w:val="00280EA9"/>
    <w:rsid w:val="00284CA4"/>
    <w:rsid w:val="00284FCE"/>
    <w:rsid w:val="002854B0"/>
    <w:rsid w:val="002900D7"/>
    <w:rsid w:val="00290F8A"/>
    <w:rsid w:val="00291085"/>
    <w:rsid w:val="00292A9C"/>
    <w:rsid w:val="0029587C"/>
    <w:rsid w:val="0029599B"/>
    <w:rsid w:val="002A0C3C"/>
    <w:rsid w:val="002A0F64"/>
    <w:rsid w:val="002A145C"/>
    <w:rsid w:val="002A256F"/>
    <w:rsid w:val="002A262E"/>
    <w:rsid w:val="002A356B"/>
    <w:rsid w:val="002A3F15"/>
    <w:rsid w:val="002A4CA7"/>
    <w:rsid w:val="002A5D0D"/>
    <w:rsid w:val="002A5ED2"/>
    <w:rsid w:val="002A748C"/>
    <w:rsid w:val="002B222F"/>
    <w:rsid w:val="002B2B62"/>
    <w:rsid w:val="002B509D"/>
    <w:rsid w:val="002B7E60"/>
    <w:rsid w:val="002B7E75"/>
    <w:rsid w:val="002C0066"/>
    <w:rsid w:val="002C07DA"/>
    <w:rsid w:val="002C0D75"/>
    <w:rsid w:val="002C1684"/>
    <w:rsid w:val="002C3DF1"/>
    <w:rsid w:val="002C5CEA"/>
    <w:rsid w:val="002C67BB"/>
    <w:rsid w:val="002C727A"/>
    <w:rsid w:val="002D05B4"/>
    <w:rsid w:val="002D0E68"/>
    <w:rsid w:val="002D25D4"/>
    <w:rsid w:val="002D4A67"/>
    <w:rsid w:val="002D57FC"/>
    <w:rsid w:val="002D6023"/>
    <w:rsid w:val="002D7E67"/>
    <w:rsid w:val="002E012B"/>
    <w:rsid w:val="002E2304"/>
    <w:rsid w:val="002E242A"/>
    <w:rsid w:val="002E3299"/>
    <w:rsid w:val="002E6D6C"/>
    <w:rsid w:val="002E6D8C"/>
    <w:rsid w:val="002E7BCE"/>
    <w:rsid w:val="002F014B"/>
    <w:rsid w:val="002F1021"/>
    <w:rsid w:val="002F1FD9"/>
    <w:rsid w:val="002F272F"/>
    <w:rsid w:val="002F358B"/>
    <w:rsid w:val="002F422A"/>
    <w:rsid w:val="002F73AE"/>
    <w:rsid w:val="0030005E"/>
    <w:rsid w:val="00302B24"/>
    <w:rsid w:val="00303357"/>
    <w:rsid w:val="00305D31"/>
    <w:rsid w:val="00311D50"/>
    <w:rsid w:val="00312ACD"/>
    <w:rsid w:val="00312D0A"/>
    <w:rsid w:val="003141B6"/>
    <w:rsid w:val="00315EB6"/>
    <w:rsid w:val="00316B09"/>
    <w:rsid w:val="00317598"/>
    <w:rsid w:val="00317B2B"/>
    <w:rsid w:val="00320036"/>
    <w:rsid w:val="00320720"/>
    <w:rsid w:val="00320F52"/>
    <w:rsid w:val="00320FBB"/>
    <w:rsid w:val="0032246C"/>
    <w:rsid w:val="003226B2"/>
    <w:rsid w:val="00323269"/>
    <w:rsid w:val="00324818"/>
    <w:rsid w:val="00324BF8"/>
    <w:rsid w:val="0032633B"/>
    <w:rsid w:val="003302D2"/>
    <w:rsid w:val="00333001"/>
    <w:rsid w:val="003330C6"/>
    <w:rsid w:val="003332EE"/>
    <w:rsid w:val="00334025"/>
    <w:rsid w:val="00335B83"/>
    <w:rsid w:val="00335CA1"/>
    <w:rsid w:val="00336AF6"/>
    <w:rsid w:val="00337A89"/>
    <w:rsid w:val="0034019A"/>
    <w:rsid w:val="00341837"/>
    <w:rsid w:val="00341D06"/>
    <w:rsid w:val="00342AD1"/>
    <w:rsid w:val="003447D5"/>
    <w:rsid w:val="0034539A"/>
    <w:rsid w:val="00346772"/>
    <w:rsid w:val="00347425"/>
    <w:rsid w:val="003500EF"/>
    <w:rsid w:val="00350F18"/>
    <w:rsid w:val="0035163C"/>
    <w:rsid w:val="00353BBF"/>
    <w:rsid w:val="00353D07"/>
    <w:rsid w:val="003549DB"/>
    <w:rsid w:val="00354C60"/>
    <w:rsid w:val="003574EF"/>
    <w:rsid w:val="00357DF9"/>
    <w:rsid w:val="00357E35"/>
    <w:rsid w:val="003605A6"/>
    <w:rsid w:val="00360E5A"/>
    <w:rsid w:val="003611A5"/>
    <w:rsid w:val="00361387"/>
    <w:rsid w:val="00362330"/>
    <w:rsid w:val="00363CF2"/>
    <w:rsid w:val="00364E9A"/>
    <w:rsid w:val="00365DAE"/>
    <w:rsid w:val="00366EF1"/>
    <w:rsid w:val="00366FB9"/>
    <w:rsid w:val="003709CD"/>
    <w:rsid w:val="00373BAD"/>
    <w:rsid w:val="0037405E"/>
    <w:rsid w:val="003773C3"/>
    <w:rsid w:val="003773EB"/>
    <w:rsid w:val="0038164F"/>
    <w:rsid w:val="0038306C"/>
    <w:rsid w:val="0038340A"/>
    <w:rsid w:val="00385206"/>
    <w:rsid w:val="00385B6F"/>
    <w:rsid w:val="00392031"/>
    <w:rsid w:val="0039434B"/>
    <w:rsid w:val="00394976"/>
    <w:rsid w:val="00394C39"/>
    <w:rsid w:val="0039600C"/>
    <w:rsid w:val="00397621"/>
    <w:rsid w:val="00397888"/>
    <w:rsid w:val="003A0721"/>
    <w:rsid w:val="003A18DD"/>
    <w:rsid w:val="003A3E8E"/>
    <w:rsid w:val="003A52F9"/>
    <w:rsid w:val="003A5412"/>
    <w:rsid w:val="003A559D"/>
    <w:rsid w:val="003A57B8"/>
    <w:rsid w:val="003A605F"/>
    <w:rsid w:val="003A6C12"/>
    <w:rsid w:val="003B03D8"/>
    <w:rsid w:val="003B179F"/>
    <w:rsid w:val="003B27CD"/>
    <w:rsid w:val="003B37E4"/>
    <w:rsid w:val="003B4C4F"/>
    <w:rsid w:val="003B4D73"/>
    <w:rsid w:val="003B5400"/>
    <w:rsid w:val="003C119A"/>
    <w:rsid w:val="003C1D74"/>
    <w:rsid w:val="003C1FF1"/>
    <w:rsid w:val="003C3178"/>
    <w:rsid w:val="003C31E9"/>
    <w:rsid w:val="003C37CC"/>
    <w:rsid w:val="003C5881"/>
    <w:rsid w:val="003C7C01"/>
    <w:rsid w:val="003D4D60"/>
    <w:rsid w:val="003D4D78"/>
    <w:rsid w:val="003D5402"/>
    <w:rsid w:val="003D6703"/>
    <w:rsid w:val="003D7841"/>
    <w:rsid w:val="003E11AC"/>
    <w:rsid w:val="003E1326"/>
    <w:rsid w:val="003E13AA"/>
    <w:rsid w:val="003E1A7B"/>
    <w:rsid w:val="003E4324"/>
    <w:rsid w:val="003E4325"/>
    <w:rsid w:val="003E556F"/>
    <w:rsid w:val="003E60D6"/>
    <w:rsid w:val="003E674F"/>
    <w:rsid w:val="003E715C"/>
    <w:rsid w:val="003E7FDB"/>
    <w:rsid w:val="003F20CD"/>
    <w:rsid w:val="003F2159"/>
    <w:rsid w:val="003F281E"/>
    <w:rsid w:val="003F3D05"/>
    <w:rsid w:val="003F3F8F"/>
    <w:rsid w:val="003F62FA"/>
    <w:rsid w:val="003F7562"/>
    <w:rsid w:val="00401186"/>
    <w:rsid w:val="0040135C"/>
    <w:rsid w:val="00401370"/>
    <w:rsid w:val="00401429"/>
    <w:rsid w:val="00401946"/>
    <w:rsid w:val="0040248A"/>
    <w:rsid w:val="0040486F"/>
    <w:rsid w:val="00406090"/>
    <w:rsid w:val="004117FD"/>
    <w:rsid w:val="0041246E"/>
    <w:rsid w:val="00413C2E"/>
    <w:rsid w:val="004143FC"/>
    <w:rsid w:val="00415463"/>
    <w:rsid w:val="0041588C"/>
    <w:rsid w:val="004165F1"/>
    <w:rsid w:val="004167CC"/>
    <w:rsid w:val="004177A9"/>
    <w:rsid w:val="00417BDD"/>
    <w:rsid w:val="004214F7"/>
    <w:rsid w:val="00423E6A"/>
    <w:rsid w:val="004245F3"/>
    <w:rsid w:val="00425250"/>
    <w:rsid w:val="00425282"/>
    <w:rsid w:val="0042542A"/>
    <w:rsid w:val="00425593"/>
    <w:rsid w:val="00425B91"/>
    <w:rsid w:val="00430FD5"/>
    <w:rsid w:val="00431A35"/>
    <w:rsid w:val="00432A83"/>
    <w:rsid w:val="004353FD"/>
    <w:rsid w:val="00435516"/>
    <w:rsid w:val="00435FF3"/>
    <w:rsid w:val="00436FDC"/>
    <w:rsid w:val="004377B2"/>
    <w:rsid w:val="00440226"/>
    <w:rsid w:val="00440381"/>
    <w:rsid w:val="00441D34"/>
    <w:rsid w:val="00444043"/>
    <w:rsid w:val="0044536C"/>
    <w:rsid w:val="00446B29"/>
    <w:rsid w:val="00446D10"/>
    <w:rsid w:val="00450DCF"/>
    <w:rsid w:val="00452837"/>
    <w:rsid w:val="00452933"/>
    <w:rsid w:val="00453A24"/>
    <w:rsid w:val="00454C68"/>
    <w:rsid w:val="00455484"/>
    <w:rsid w:val="004555C2"/>
    <w:rsid w:val="00455D9D"/>
    <w:rsid w:val="00455E2D"/>
    <w:rsid w:val="00460638"/>
    <w:rsid w:val="00460E98"/>
    <w:rsid w:val="004614A0"/>
    <w:rsid w:val="00461774"/>
    <w:rsid w:val="00465108"/>
    <w:rsid w:val="00465DC7"/>
    <w:rsid w:val="0046614A"/>
    <w:rsid w:val="0046627D"/>
    <w:rsid w:val="00466771"/>
    <w:rsid w:val="004708B5"/>
    <w:rsid w:val="00470F5C"/>
    <w:rsid w:val="004712B9"/>
    <w:rsid w:val="004753FA"/>
    <w:rsid w:val="00484364"/>
    <w:rsid w:val="00484AA5"/>
    <w:rsid w:val="00485708"/>
    <w:rsid w:val="00485911"/>
    <w:rsid w:val="00486216"/>
    <w:rsid w:val="00492057"/>
    <w:rsid w:val="004922B8"/>
    <w:rsid w:val="00492DA0"/>
    <w:rsid w:val="004A0A22"/>
    <w:rsid w:val="004A25BA"/>
    <w:rsid w:val="004A3511"/>
    <w:rsid w:val="004A3585"/>
    <w:rsid w:val="004A41D9"/>
    <w:rsid w:val="004A505C"/>
    <w:rsid w:val="004A616A"/>
    <w:rsid w:val="004B438D"/>
    <w:rsid w:val="004B5561"/>
    <w:rsid w:val="004B6873"/>
    <w:rsid w:val="004B7148"/>
    <w:rsid w:val="004B73F5"/>
    <w:rsid w:val="004B7619"/>
    <w:rsid w:val="004B7A3A"/>
    <w:rsid w:val="004B7DA2"/>
    <w:rsid w:val="004C0A08"/>
    <w:rsid w:val="004C11F1"/>
    <w:rsid w:val="004C1895"/>
    <w:rsid w:val="004C1BAE"/>
    <w:rsid w:val="004C1E97"/>
    <w:rsid w:val="004C387F"/>
    <w:rsid w:val="004C4124"/>
    <w:rsid w:val="004C511F"/>
    <w:rsid w:val="004C55D3"/>
    <w:rsid w:val="004C683E"/>
    <w:rsid w:val="004C7439"/>
    <w:rsid w:val="004D393E"/>
    <w:rsid w:val="004D44E8"/>
    <w:rsid w:val="004D4A77"/>
    <w:rsid w:val="004D57EE"/>
    <w:rsid w:val="004D58FD"/>
    <w:rsid w:val="004D632B"/>
    <w:rsid w:val="004D7C81"/>
    <w:rsid w:val="004E0835"/>
    <w:rsid w:val="004E0882"/>
    <w:rsid w:val="004E0C2F"/>
    <w:rsid w:val="004E1612"/>
    <w:rsid w:val="004E2A08"/>
    <w:rsid w:val="004E3708"/>
    <w:rsid w:val="004E38A9"/>
    <w:rsid w:val="004E4961"/>
    <w:rsid w:val="004E6970"/>
    <w:rsid w:val="004E7AA6"/>
    <w:rsid w:val="004F03B3"/>
    <w:rsid w:val="004F13FF"/>
    <w:rsid w:val="004F3DA0"/>
    <w:rsid w:val="004F647E"/>
    <w:rsid w:val="004F6C87"/>
    <w:rsid w:val="004F6CAD"/>
    <w:rsid w:val="0050072B"/>
    <w:rsid w:val="00501D93"/>
    <w:rsid w:val="005031B7"/>
    <w:rsid w:val="00505AC4"/>
    <w:rsid w:val="00506B9C"/>
    <w:rsid w:val="005100AA"/>
    <w:rsid w:val="00511AE0"/>
    <w:rsid w:val="005122D1"/>
    <w:rsid w:val="005160F4"/>
    <w:rsid w:val="00521271"/>
    <w:rsid w:val="00522B11"/>
    <w:rsid w:val="005251DC"/>
    <w:rsid w:val="005270D3"/>
    <w:rsid w:val="0053215B"/>
    <w:rsid w:val="005321A9"/>
    <w:rsid w:val="005323D8"/>
    <w:rsid w:val="00533537"/>
    <w:rsid w:val="005361D1"/>
    <w:rsid w:val="00536DE7"/>
    <w:rsid w:val="005402C0"/>
    <w:rsid w:val="005406B5"/>
    <w:rsid w:val="00540BAC"/>
    <w:rsid w:val="005410F2"/>
    <w:rsid w:val="0054450D"/>
    <w:rsid w:val="005445EE"/>
    <w:rsid w:val="00544797"/>
    <w:rsid w:val="00544AA1"/>
    <w:rsid w:val="005454B1"/>
    <w:rsid w:val="00545655"/>
    <w:rsid w:val="0054681F"/>
    <w:rsid w:val="00547859"/>
    <w:rsid w:val="00547D96"/>
    <w:rsid w:val="00547E03"/>
    <w:rsid w:val="00551221"/>
    <w:rsid w:val="00551A16"/>
    <w:rsid w:val="00552192"/>
    <w:rsid w:val="00552B31"/>
    <w:rsid w:val="00554815"/>
    <w:rsid w:val="00555537"/>
    <w:rsid w:val="005564DE"/>
    <w:rsid w:val="0055680D"/>
    <w:rsid w:val="00560574"/>
    <w:rsid w:val="00561F9B"/>
    <w:rsid w:val="00562240"/>
    <w:rsid w:val="00562736"/>
    <w:rsid w:val="00563613"/>
    <w:rsid w:val="00563BC7"/>
    <w:rsid w:val="00564820"/>
    <w:rsid w:val="00564B66"/>
    <w:rsid w:val="00565217"/>
    <w:rsid w:val="0056582B"/>
    <w:rsid w:val="005672F8"/>
    <w:rsid w:val="00567E8F"/>
    <w:rsid w:val="0057069F"/>
    <w:rsid w:val="00571944"/>
    <w:rsid w:val="00571E8E"/>
    <w:rsid w:val="00572758"/>
    <w:rsid w:val="005745BD"/>
    <w:rsid w:val="00574662"/>
    <w:rsid w:val="00576239"/>
    <w:rsid w:val="005769BE"/>
    <w:rsid w:val="00580338"/>
    <w:rsid w:val="0058067E"/>
    <w:rsid w:val="00580DE5"/>
    <w:rsid w:val="00581A07"/>
    <w:rsid w:val="005834B9"/>
    <w:rsid w:val="005854E1"/>
    <w:rsid w:val="00587F7E"/>
    <w:rsid w:val="00591701"/>
    <w:rsid w:val="00592AF3"/>
    <w:rsid w:val="005939B6"/>
    <w:rsid w:val="005975B5"/>
    <w:rsid w:val="005A1726"/>
    <w:rsid w:val="005A1779"/>
    <w:rsid w:val="005A1891"/>
    <w:rsid w:val="005A2D31"/>
    <w:rsid w:val="005A2F12"/>
    <w:rsid w:val="005A3553"/>
    <w:rsid w:val="005A4DB7"/>
    <w:rsid w:val="005A4E2A"/>
    <w:rsid w:val="005A550E"/>
    <w:rsid w:val="005A55FA"/>
    <w:rsid w:val="005A69F6"/>
    <w:rsid w:val="005B21A2"/>
    <w:rsid w:val="005B2DD3"/>
    <w:rsid w:val="005B3361"/>
    <w:rsid w:val="005B3F4F"/>
    <w:rsid w:val="005B54DE"/>
    <w:rsid w:val="005B61C7"/>
    <w:rsid w:val="005B7444"/>
    <w:rsid w:val="005C1163"/>
    <w:rsid w:val="005C1C02"/>
    <w:rsid w:val="005C1FBE"/>
    <w:rsid w:val="005C3962"/>
    <w:rsid w:val="005C447A"/>
    <w:rsid w:val="005C5FCB"/>
    <w:rsid w:val="005C717C"/>
    <w:rsid w:val="005D1F53"/>
    <w:rsid w:val="005D2FD6"/>
    <w:rsid w:val="005D3953"/>
    <w:rsid w:val="005D3D7B"/>
    <w:rsid w:val="005D4609"/>
    <w:rsid w:val="005D5BD1"/>
    <w:rsid w:val="005D5DB2"/>
    <w:rsid w:val="005E0077"/>
    <w:rsid w:val="005E0F26"/>
    <w:rsid w:val="005E19B1"/>
    <w:rsid w:val="005E28C0"/>
    <w:rsid w:val="005E3EB5"/>
    <w:rsid w:val="005E451C"/>
    <w:rsid w:val="005E496E"/>
    <w:rsid w:val="005E55A8"/>
    <w:rsid w:val="005F0CA8"/>
    <w:rsid w:val="005F22BA"/>
    <w:rsid w:val="005F2DB0"/>
    <w:rsid w:val="005F60F9"/>
    <w:rsid w:val="00600DD9"/>
    <w:rsid w:val="00600F73"/>
    <w:rsid w:val="006011F7"/>
    <w:rsid w:val="00601C0F"/>
    <w:rsid w:val="00603D46"/>
    <w:rsid w:val="00603FD0"/>
    <w:rsid w:val="006047ED"/>
    <w:rsid w:val="006070B9"/>
    <w:rsid w:val="006100FF"/>
    <w:rsid w:val="006144AF"/>
    <w:rsid w:val="0061511C"/>
    <w:rsid w:val="00615ED5"/>
    <w:rsid w:val="00616E64"/>
    <w:rsid w:val="00620E93"/>
    <w:rsid w:val="00621887"/>
    <w:rsid w:val="0062298A"/>
    <w:rsid w:val="00624227"/>
    <w:rsid w:val="006255A9"/>
    <w:rsid w:val="00625A16"/>
    <w:rsid w:val="006272E6"/>
    <w:rsid w:val="006358C5"/>
    <w:rsid w:val="006423EC"/>
    <w:rsid w:val="0064296D"/>
    <w:rsid w:val="006460D2"/>
    <w:rsid w:val="00646811"/>
    <w:rsid w:val="00651A46"/>
    <w:rsid w:val="006527D4"/>
    <w:rsid w:val="0065306B"/>
    <w:rsid w:val="006547F9"/>
    <w:rsid w:val="00655A86"/>
    <w:rsid w:val="00657319"/>
    <w:rsid w:val="00657589"/>
    <w:rsid w:val="006577B2"/>
    <w:rsid w:val="006606B5"/>
    <w:rsid w:val="00661036"/>
    <w:rsid w:val="00661D68"/>
    <w:rsid w:val="00662BF6"/>
    <w:rsid w:val="006632D7"/>
    <w:rsid w:val="0066476B"/>
    <w:rsid w:val="00664886"/>
    <w:rsid w:val="00666F2F"/>
    <w:rsid w:val="00667312"/>
    <w:rsid w:val="00670922"/>
    <w:rsid w:val="00670AD3"/>
    <w:rsid w:val="00672265"/>
    <w:rsid w:val="00674F54"/>
    <w:rsid w:val="00677194"/>
    <w:rsid w:val="006775A2"/>
    <w:rsid w:val="00681582"/>
    <w:rsid w:val="0068165F"/>
    <w:rsid w:val="00683F7C"/>
    <w:rsid w:val="0068795C"/>
    <w:rsid w:val="0069070C"/>
    <w:rsid w:val="006911C1"/>
    <w:rsid w:val="006920BB"/>
    <w:rsid w:val="006930CA"/>
    <w:rsid w:val="00693FDC"/>
    <w:rsid w:val="0069478B"/>
    <w:rsid w:val="006947F4"/>
    <w:rsid w:val="00694A02"/>
    <w:rsid w:val="00695A1F"/>
    <w:rsid w:val="006961B3"/>
    <w:rsid w:val="006962BB"/>
    <w:rsid w:val="00696A9E"/>
    <w:rsid w:val="00697ED0"/>
    <w:rsid w:val="00697FA1"/>
    <w:rsid w:val="006A234B"/>
    <w:rsid w:val="006A27C4"/>
    <w:rsid w:val="006A2E31"/>
    <w:rsid w:val="006A2F75"/>
    <w:rsid w:val="006A5003"/>
    <w:rsid w:val="006A5134"/>
    <w:rsid w:val="006A613C"/>
    <w:rsid w:val="006A6293"/>
    <w:rsid w:val="006A777E"/>
    <w:rsid w:val="006B0C35"/>
    <w:rsid w:val="006B1E3F"/>
    <w:rsid w:val="006B5073"/>
    <w:rsid w:val="006B52BA"/>
    <w:rsid w:val="006B5DEA"/>
    <w:rsid w:val="006B61D7"/>
    <w:rsid w:val="006B779F"/>
    <w:rsid w:val="006C090D"/>
    <w:rsid w:val="006C1469"/>
    <w:rsid w:val="006C359C"/>
    <w:rsid w:val="006C4A48"/>
    <w:rsid w:val="006C4AD9"/>
    <w:rsid w:val="006C58B7"/>
    <w:rsid w:val="006C76FE"/>
    <w:rsid w:val="006C7CC6"/>
    <w:rsid w:val="006D116B"/>
    <w:rsid w:val="006D3D75"/>
    <w:rsid w:val="006D45FB"/>
    <w:rsid w:val="006D7140"/>
    <w:rsid w:val="006E0E56"/>
    <w:rsid w:val="006E1785"/>
    <w:rsid w:val="006E2493"/>
    <w:rsid w:val="006E2BFC"/>
    <w:rsid w:val="006E38F4"/>
    <w:rsid w:val="006E4A97"/>
    <w:rsid w:val="006E6A32"/>
    <w:rsid w:val="006F0DBD"/>
    <w:rsid w:val="006F11F7"/>
    <w:rsid w:val="006F17E4"/>
    <w:rsid w:val="006F3462"/>
    <w:rsid w:val="006F3F40"/>
    <w:rsid w:val="006F4A28"/>
    <w:rsid w:val="006F647C"/>
    <w:rsid w:val="006F6568"/>
    <w:rsid w:val="006F70BB"/>
    <w:rsid w:val="007000AD"/>
    <w:rsid w:val="007001C1"/>
    <w:rsid w:val="007004BF"/>
    <w:rsid w:val="00700949"/>
    <w:rsid w:val="00700CE2"/>
    <w:rsid w:val="00702DB9"/>
    <w:rsid w:val="00705915"/>
    <w:rsid w:val="00706446"/>
    <w:rsid w:val="00712292"/>
    <w:rsid w:val="007122D0"/>
    <w:rsid w:val="0071434E"/>
    <w:rsid w:val="00716EA1"/>
    <w:rsid w:val="007175FF"/>
    <w:rsid w:val="00720B96"/>
    <w:rsid w:val="007240E4"/>
    <w:rsid w:val="0072452E"/>
    <w:rsid w:val="00724825"/>
    <w:rsid w:val="00724F35"/>
    <w:rsid w:val="00727C22"/>
    <w:rsid w:val="00727C5C"/>
    <w:rsid w:val="00730076"/>
    <w:rsid w:val="007329E2"/>
    <w:rsid w:val="007339AB"/>
    <w:rsid w:val="00736B75"/>
    <w:rsid w:val="00736DD1"/>
    <w:rsid w:val="00737D98"/>
    <w:rsid w:val="00737DBE"/>
    <w:rsid w:val="007404EC"/>
    <w:rsid w:val="007413C1"/>
    <w:rsid w:val="007418C8"/>
    <w:rsid w:val="00741FBF"/>
    <w:rsid w:val="007420B6"/>
    <w:rsid w:val="00743D16"/>
    <w:rsid w:val="00743EEE"/>
    <w:rsid w:val="00744EEE"/>
    <w:rsid w:val="00745916"/>
    <w:rsid w:val="00745E01"/>
    <w:rsid w:val="00747781"/>
    <w:rsid w:val="0075036C"/>
    <w:rsid w:val="00751192"/>
    <w:rsid w:val="00751CE6"/>
    <w:rsid w:val="0075216B"/>
    <w:rsid w:val="007547FE"/>
    <w:rsid w:val="00755D2F"/>
    <w:rsid w:val="00756206"/>
    <w:rsid w:val="00756487"/>
    <w:rsid w:val="00756823"/>
    <w:rsid w:val="00757A00"/>
    <w:rsid w:val="00760D55"/>
    <w:rsid w:val="007620CA"/>
    <w:rsid w:val="00763C02"/>
    <w:rsid w:val="00764347"/>
    <w:rsid w:val="00764BC8"/>
    <w:rsid w:val="00764EC9"/>
    <w:rsid w:val="0076665D"/>
    <w:rsid w:val="00766F1C"/>
    <w:rsid w:val="0076765A"/>
    <w:rsid w:val="00767FDC"/>
    <w:rsid w:val="00770E10"/>
    <w:rsid w:val="00771747"/>
    <w:rsid w:val="00775834"/>
    <w:rsid w:val="007758A5"/>
    <w:rsid w:val="00775D38"/>
    <w:rsid w:val="00776817"/>
    <w:rsid w:val="00780605"/>
    <w:rsid w:val="00782E1D"/>
    <w:rsid w:val="00782F72"/>
    <w:rsid w:val="007853C5"/>
    <w:rsid w:val="007860D3"/>
    <w:rsid w:val="0078625C"/>
    <w:rsid w:val="007869A2"/>
    <w:rsid w:val="00786BDF"/>
    <w:rsid w:val="00787D20"/>
    <w:rsid w:val="00787DA4"/>
    <w:rsid w:val="00794EED"/>
    <w:rsid w:val="00794F88"/>
    <w:rsid w:val="00795307"/>
    <w:rsid w:val="00796050"/>
    <w:rsid w:val="00797503"/>
    <w:rsid w:val="007A01A9"/>
    <w:rsid w:val="007A36BE"/>
    <w:rsid w:val="007A3976"/>
    <w:rsid w:val="007A49DE"/>
    <w:rsid w:val="007A53B9"/>
    <w:rsid w:val="007B139F"/>
    <w:rsid w:val="007B158E"/>
    <w:rsid w:val="007B160D"/>
    <w:rsid w:val="007B1CFA"/>
    <w:rsid w:val="007B3893"/>
    <w:rsid w:val="007B583C"/>
    <w:rsid w:val="007B5E11"/>
    <w:rsid w:val="007B657E"/>
    <w:rsid w:val="007C09E5"/>
    <w:rsid w:val="007C1960"/>
    <w:rsid w:val="007C3168"/>
    <w:rsid w:val="007C5107"/>
    <w:rsid w:val="007C665A"/>
    <w:rsid w:val="007C7788"/>
    <w:rsid w:val="007D0317"/>
    <w:rsid w:val="007D1BF2"/>
    <w:rsid w:val="007D397E"/>
    <w:rsid w:val="007D3E11"/>
    <w:rsid w:val="007D4AB1"/>
    <w:rsid w:val="007D6274"/>
    <w:rsid w:val="007D6D30"/>
    <w:rsid w:val="007E0E77"/>
    <w:rsid w:val="007E1959"/>
    <w:rsid w:val="007E1FBC"/>
    <w:rsid w:val="007E2331"/>
    <w:rsid w:val="007E29E4"/>
    <w:rsid w:val="007E419F"/>
    <w:rsid w:val="007E62A7"/>
    <w:rsid w:val="007E6FE6"/>
    <w:rsid w:val="007F02D2"/>
    <w:rsid w:val="007F0706"/>
    <w:rsid w:val="007F1B51"/>
    <w:rsid w:val="007F35D2"/>
    <w:rsid w:val="007F5AF9"/>
    <w:rsid w:val="007F5F3C"/>
    <w:rsid w:val="007F621A"/>
    <w:rsid w:val="007F7DC0"/>
    <w:rsid w:val="008013FB"/>
    <w:rsid w:val="0080289B"/>
    <w:rsid w:val="0080626F"/>
    <w:rsid w:val="008065A7"/>
    <w:rsid w:val="00810293"/>
    <w:rsid w:val="008102B3"/>
    <w:rsid w:val="00810416"/>
    <w:rsid w:val="00811A2A"/>
    <w:rsid w:val="00812A2B"/>
    <w:rsid w:val="00813088"/>
    <w:rsid w:val="00814E54"/>
    <w:rsid w:val="00817A15"/>
    <w:rsid w:val="00817C73"/>
    <w:rsid w:val="00817E28"/>
    <w:rsid w:val="00820424"/>
    <w:rsid w:val="00820908"/>
    <w:rsid w:val="00821C5B"/>
    <w:rsid w:val="00821E57"/>
    <w:rsid w:val="00822F5C"/>
    <w:rsid w:val="008231C3"/>
    <w:rsid w:val="00824384"/>
    <w:rsid w:val="00824BF5"/>
    <w:rsid w:val="008253FF"/>
    <w:rsid w:val="00825659"/>
    <w:rsid w:val="00826070"/>
    <w:rsid w:val="00826576"/>
    <w:rsid w:val="00826745"/>
    <w:rsid w:val="008313FE"/>
    <w:rsid w:val="0083167C"/>
    <w:rsid w:val="00831978"/>
    <w:rsid w:val="00832012"/>
    <w:rsid w:val="0083569C"/>
    <w:rsid w:val="00841199"/>
    <w:rsid w:val="008414F4"/>
    <w:rsid w:val="00841CA2"/>
    <w:rsid w:val="0084200D"/>
    <w:rsid w:val="00842AC5"/>
    <w:rsid w:val="008430A8"/>
    <w:rsid w:val="008435A3"/>
    <w:rsid w:val="008451C9"/>
    <w:rsid w:val="0084596D"/>
    <w:rsid w:val="00845FBF"/>
    <w:rsid w:val="0084766C"/>
    <w:rsid w:val="008504F0"/>
    <w:rsid w:val="00850FA7"/>
    <w:rsid w:val="00850FEB"/>
    <w:rsid w:val="00851166"/>
    <w:rsid w:val="0085389F"/>
    <w:rsid w:val="00854EF9"/>
    <w:rsid w:val="00855465"/>
    <w:rsid w:val="00856A1E"/>
    <w:rsid w:val="00862F03"/>
    <w:rsid w:val="00863334"/>
    <w:rsid w:val="00863350"/>
    <w:rsid w:val="00863C7D"/>
    <w:rsid w:val="008655CE"/>
    <w:rsid w:val="00865DF3"/>
    <w:rsid w:val="00866083"/>
    <w:rsid w:val="008673F4"/>
    <w:rsid w:val="008722F3"/>
    <w:rsid w:val="00873E0A"/>
    <w:rsid w:val="00875FAB"/>
    <w:rsid w:val="00876BA2"/>
    <w:rsid w:val="00876F0A"/>
    <w:rsid w:val="00880B3A"/>
    <w:rsid w:val="00881726"/>
    <w:rsid w:val="00881B69"/>
    <w:rsid w:val="00881E38"/>
    <w:rsid w:val="00882F93"/>
    <w:rsid w:val="00883050"/>
    <w:rsid w:val="00885803"/>
    <w:rsid w:val="0088619B"/>
    <w:rsid w:val="008910CE"/>
    <w:rsid w:val="008914DE"/>
    <w:rsid w:val="008A101C"/>
    <w:rsid w:val="008A26E2"/>
    <w:rsid w:val="008A2C51"/>
    <w:rsid w:val="008A3C0E"/>
    <w:rsid w:val="008A43D6"/>
    <w:rsid w:val="008A58C5"/>
    <w:rsid w:val="008A5AF8"/>
    <w:rsid w:val="008A7A62"/>
    <w:rsid w:val="008B0F3C"/>
    <w:rsid w:val="008B1040"/>
    <w:rsid w:val="008B147D"/>
    <w:rsid w:val="008B1512"/>
    <w:rsid w:val="008B28EF"/>
    <w:rsid w:val="008B3237"/>
    <w:rsid w:val="008B457F"/>
    <w:rsid w:val="008B4D51"/>
    <w:rsid w:val="008B6A39"/>
    <w:rsid w:val="008B6F71"/>
    <w:rsid w:val="008B7457"/>
    <w:rsid w:val="008B7EA6"/>
    <w:rsid w:val="008C0503"/>
    <w:rsid w:val="008C1611"/>
    <w:rsid w:val="008C2094"/>
    <w:rsid w:val="008C2CEC"/>
    <w:rsid w:val="008C3581"/>
    <w:rsid w:val="008C35E4"/>
    <w:rsid w:val="008C404D"/>
    <w:rsid w:val="008C696B"/>
    <w:rsid w:val="008D0D03"/>
    <w:rsid w:val="008D1A2D"/>
    <w:rsid w:val="008D1A6B"/>
    <w:rsid w:val="008D3F61"/>
    <w:rsid w:val="008D5615"/>
    <w:rsid w:val="008D5B04"/>
    <w:rsid w:val="008D5C00"/>
    <w:rsid w:val="008D5C84"/>
    <w:rsid w:val="008D7B65"/>
    <w:rsid w:val="008E2275"/>
    <w:rsid w:val="008E2A17"/>
    <w:rsid w:val="008E3CB0"/>
    <w:rsid w:val="008E5B32"/>
    <w:rsid w:val="008E6146"/>
    <w:rsid w:val="008E72EF"/>
    <w:rsid w:val="008E7820"/>
    <w:rsid w:val="008F17E3"/>
    <w:rsid w:val="008F7CD6"/>
    <w:rsid w:val="00902498"/>
    <w:rsid w:val="00902509"/>
    <w:rsid w:val="00903CD1"/>
    <w:rsid w:val="00905697"/>
    <w:rsid w:val="00907437"/>
    <w:rsid w:val="009123A5"/>
    <w:rsid w:val="0091288E"/>
    <w:rsid w:val="00914C08"/>
    <w:rsid w:val="00915635"/>
    <w:rsid w:val="00915E8D"/>
    <w:rsid w:val="00922648"/>
    <w:rsid w:val="00922CEA"/>
    <w:rsid w:val="009238B0"/>
    <w:rsid w:val="009254E2"/>
    <w:rsid w:val="0092564B"/>
    <w:rsid w:val="00925BFF"/>
    <w:rsid w:val="00926788"/>
    <w:rsid w:val="00926EC2"/>
    <w:rsid w:val="009305A3"/>
    <w:rsid w:val="00930AB4"/>
    <w:rsid w:val="00931539"/>
    <w:rsid w:val="009327A5"/>
    <w:rsid w:val="00935D9E"/>
    <w:rsid w:val="00936640"/>
    <w:rsid w:val="00941DC3"/>
    <w:rsid w:val="00943079"/>
    <w:rsid w:val="00943EA5"/>
    <w:rsid w:val="00943F9E"/>
    <w:rsid w:val="00944342"/>
    <w:rsid w:val="00944B2D"/>
    <w:rsid w:val="00944F8E"/>
    <w:rsid w:val="00947BF3"/>
    <w:rsid w:val="00951CBF"/>
    <w:rsid w:val="00952852"/>
    <w:rsid w:val="00953555"/>
    <w:rsid w:val="0095393C"/>
    <w:rsid w:val="00953F0D"/>
    <w:rsid w:val="0095422D"/>
    <w:rsid w:val="00955BC2"/>
    <w:rsid w:val="00956703"/>
    <w:rsid w:val="0096029E"/>
    <w:rsid w:val="009602D2"/>
    <w:rsid w:val="00961B8A"/>
    <w:rsid w:val="009645F7"/>
    <w:rsid w:val="00965FC3"/>
    <w:rsid w:val="00967178"/>
    <w:rsid w:val="00967F51"/>
    <w:rsid w:val="00970450"/>
    <w:rsid w:val="00971954"/>
    <w:rsid w:val="00972F4C"/>
    <w:rsid w:val="00973E14"/>
    <w:rsid w:val="00974DF5"/>
    <w:rsid w:val="00976D30"/>
    <w:rsid w:val="009770EF"/>
    <w:rsid w:val="00980D28"/>
    <w:rsid w:val="0098171B"/>
    <w:rsid w:val="00982FA9"/>
    <w:rsid w:val="00982FF3"/>
    <w:rsid w:val="009840A7"/>
    <w:rsid w:val="00985487"/>
    <w:rsid w:val="009860F4"/>
    <w:rsid w:val="009870B6"/>
    <w:rsid w:val="00987CB6"/>
    <w:rsid w:val="00987E90"/>
    <w:rsid w:val="0099006E"/>
    <w:rsid w:val="00990447"/>
    <w:rsid w:val="00991993"/>
    <w:rsid w:val="00992A8B"/>
    <w:rsid w:val="00992EB1"/>
    <w:rsid w:val="00993B13"/>
    <w:rsid w:val="009952E2"/>
    <w:rsid w:val="0099692B"/>
    <w:rsid w:val="0099720D"/>
    <w:rsid w:val="0099798D"/>
    <w:rsid w:val="009A1A46"/>
    <w:rsid w:val="009A2910"/>
    <w:rsid w:val="009A3D43"/>
    <w:rsid w:val="009A4594"/>
    <w:rsid w:val="009A514D"/>
    <w:rsid w:val="009A5B3E"/>
    <w:rsid w:val="009A62FF"/>
    <w:rsid w:val="009A6531"/>
    <w:rsid w:val="009A7717"/>
    <w:rsid w:val="009B0575"/>
    <w:rsid w:val="009B087D"/>
    <w:rsid w:val="009B3AF7"/>
    <w:rsid w:val="009B4A11"/>
    <w:rsid w:val="009B503F"/>
    <w:rsid w:val="009B780A"/>
    <w:rsid w:val="009B7A9D"/>
    <w:rsid w:val="009C2478"/>
    <w:rsid w:val="009C47F6"/>
    <w:rsid w:val="009C503B"/>
    <w:rsid w:val="009C61A4"/>
    <w:rsid w:val="009C6603"/>
    <w:rsid w:val="009D00F4"/>
    <w:rsid w:val="009D03AD"/>
    <w:rsid w:val="009D0E6B"/>
    <w:rsid w:val="009D17C1"/>
    <w:rsid w:val="009D2DA7"/>
    <w:rsid w:val="009D37F8"/>
    <w:rsid w:val="009D3FB4"/>
    <w:rsid w:val="009D72BC"/>
    <w:rsid w:val="009E20E9"/>
    <w:rsid w:val="009E437A"/>
    <w:rsid w:val="009E4AC9"/>
    <w:rsid w:val="009F024C"/>
    <w:rsid w:val="009F0329"/>
    <w:rsid w:val="009F102B"/>
    <w:rsid w:val="009F1685"/>
    <w:rsid w:val="009F22E4"/>
    <w:rsid w:val="009F3258"/>
    <w:rsid w:val="009F4DCD"/>
    <w:rsid w:val="009F54F4"/>
    <w:rsid w:val="009F567F"/>
    <w:rsid w:val="00A00135"/>
    <w:rsid w:val="00A043D1"/>
    <w:rsid w:val="00A074A4"/>
    <w:rsid w:val="00A10551"/>
    <w:rsid w:val="00A110F5"/>
    <w:rsid w:val="00A112B5"/>
    <w:rsid w:val="00A1216B"/>
    <w:rsid w:val="00A12C23"/>
    <w:rsid w:val="00A1327B"/>
    <w:rsid w:val="00A14A63"/>
    <w:rsid w:val="00A2044E"/>
    <w:rsid w:val="00A2069D"/>
    <w:rsid w:val="00A21199"/>
    <w:rsid w:val="00A22F23"/>
    <w:rsid w:val="00A23546"/>
    <w:rsid w:val="00A25B93"/>
    <w:rsid w:val="00A27505"/>
    <w:rsid w:val="00A276E0"/>
    <w:rsid w:val="00A279F5"/>
    <w:rsid w:val="00A27BBB"/>
    <w:rsid w:val="00A30429"/>
    <w:rsid w:val="00A3299B"/>
    <w:rsid w:val="00A32A99"/>
    <w:rsid w:val="00A33A70"/>
    <w:rsid w:val="00A34547"/>
    <w:rsid w:val="00A352A1"/>
    <w:rsid w:val="00A37B26"/>
    <w:rsid w:val="00A401B0"/>
    <w:rsid w:val="00A40653"/>
    <w:rsid w:val="00A4084B"/>
    <w:rsid w:val="00A4114D"/>
    <w:rsid w:val="00A430FA"/>
    <w:rsid w:val="00A4368B"/>
    <w:rsid w:val="00A439F9"/>
    <w:rsid w:val="00A43B11"/>
    <w:rsid w:val="00A44F8D"/>
    <w:rsid w:val="00A47591"/>
    <w:rsid w:val="00A50A86"/>
    <w:rsid w:val="00A522F0"/>
    <w:rsid w:val="00A52351"/>
    <w:rsid w:val="00A52A42"/>
    <w:rsid w:val="00A52EC4"/>
    <w:rsid w:val="00A5389F"/>
    <w:rsid w:val="00A53B87"/>
    <w:rsid w:val="00A56834"/>
    <w:rsid w:val="00A56F01"/>
    <w:rsid w:val="00A61641"/>
    <w:rsid w:val="00A63321"/>
    <w:rsid w:val="00A63FD9"/>
    <w:rsid w:val="00A6495C"/>
    <w:rsid w:val="00A64B03"/>
    <w:rsid w:val="00A64D8D"/>
    <w:rsid w:val="00A65534"/>
    <w:rsid w:val="00A660F2"/>
    <w:rsid w:val="00A66DF1"/>
    <w:rsid w:val="00A7082B"/>
    <w:rsid w:val="00A72FF5"/>
    <w:rsid w:val="00A801E8"/>
    <w:rsid w:val="00A8084D"/>
    <w:rsid w:val="00A842C6"/>
    <w:rsid w:val="00A84A3E"/>
    <w:rsid w:val="00A84DCE"/>
    <w:rsid w:val="00A85759"/>
    <w:rsid w:val="00A878A1"/>
    <w:rsid w:val="00A9064E"/>
    <w:rsid w:val="00A928E7"/>
    <w:rsid w:val="00A93935"/>
    <w:rsid w:val="00A96D6B"/>
    <w:rsid w:val="00AA039F"/>
    <w:rsid w:val="00AA108F"/>
    <w:rsid w:val="00AA1604"/>
    <w:rsid w:val="00AA553F"/>
    <w:rsid w:val="00AA6CE4"/>
    <w:rsid w:val="00AA7752"/>
    <w:rsid w:val="00AB0576"/>
    <w:rsid w:val="00AB063E"/>
    <w:rsid w:val="00AB3899"/>
    <w:rsid w:val="00AB38ED"/>
    <w:rsid w:val="00AB3D87"/>
    <w:rsid w:val="00AB47E3"/>
    <w:rsid w:val="00AB4D9E"/>
    <w:rsid w:val="00AB5D87"/>
    <w:rsid w:val="00AB5E0E"/>
    <w:rsid w:val="00AB65A7"/>
    <w:rsid w:val="00AC0B7E"/>
    <w:rsid w:val="00AC2DBC"/>
    <w:rsid w:val="00AC4985"/>
    <w:rsid w:val="00AC4C0A"/>
    <w:rsid w:val="00AC4FE5"/>
    <w:rsid w:val="00AC5499"/>
    <w:rsid w:val="00AC55D0"/>
    <w:rsid w:val="00AC5B26"/>
    <w:rsid w:val="00AC5E40"/>
    <w:rsid w:val="00AC601F"/>
    <w:rsid w:val="00AC714C"/>
    <w:rsid w:val="00AD01ED"/>
    <w:rsid w:val="00AD1C1B"/>
    <w:rsid w:val="00AD3B25"/>
    <w:rsid w:val="00AD6C6D"/>
    <w:rsid w:val="00AD70F1"/>
    <w:rsid w:val="00AD7AAB"/>
    <w:rsid w:val="00AE073D"/>
    <w:rsid w:val="00AE13EA"/>
    <w:rsid w:val="00AE2007"/>
    <w:rsid w:val="00AE2F23"/>
    <w:rsid w:val="00AE329F"/>
    <w:rsid w:val="00AE457F"/>
    <w:rsid w:val="00AE4FC9"/>
    <w:rsid w:val="00AE6352"/>
    <w:rsid w:val="00AE6FCF"/>
    <w:rsid w:val="00AF3155"/>
    <w:rsid w:val="00AF6251"/>
    <w:rsid w:val="00B0044C"/>
    <w:rsid w:val="00B025A2"/>
    <w:rsid w:val="00B02863"/>
    <w:rsid w:val="00B0385B"/>
    <w:rsid w:val="00B0431E"/>
    <w:rsid w:val="00B04D5B"/>
    <w:rsid w:val="00B05D03"/>
    <w:rsid w:val="00B076D8"/>
    <w:rsid w:val="00B0787C"/>
    <w:rsid w:val="00B07F3A"/>
    <w:rsid w:val="00B10EF9"/>
    <w:rsid w:val="00B11887"/>
    <w:rsid w:val="00B11935"/>
    <w:rsid w:val="00B16BF7"/>
    <w:rsid w:val="00B17637"/>
    <w:rsid w:val="00B2094D"/>
    <w:rsid w:val="00B2261F"/>
    <w:rsid w:val="00B22B6E"/>
    <w:rsid w:val="00B23FDB"/>
    <w:rsid w:val="00B24A53"/>
    <w:rsid w:val="00B24F42"/>
    <w:rsid w:val="00B26B52"/>
    <w:rsid w:val="00B27366"/>
    <w:rsid w:val="00B30343"/>
    <w:rsid w:val="00B309BD"/>
    <w:rsid w:val="00B30C4C"/>
    <w:rsid w:val="00B3222B"/>
    <w:rsid w:val="00B33284"/>
    <w:rsid w:val="00B34F75"/>
    <w:rsid w:val="00B36529"/>
    <w:rsid w:val="00B37536"/>
    <w:rsid w:val="00B422C9"/>
    <w:rsid w:val="00B45308"/>
    <w:rsid w:val="00B465D7"/>
    <w:rsid w:val="00B50B30"/>
    <w:rsid w:val="00B50B4E"/>
    <w:rsid w:val="00B50F5E"/>
    <w:rsid w:val="00B5268C"/>
    <w:rsid w:val="00B536DE"/>
    <w:rsid w:val="00B5380C"/>
    <w:rsid w:val="00B53BB6"/>
    <w:rsid w:val="00B61462"/>
    <w:rsid w:val="00B625E5"/>
    <w:rsid w:val="00B6331C"/>
    <w:rsid w:val="00B6380E"/>
    <w:rsid w:val="00B647BC"/>
    <w:rsid w:val="00B658A0"/>
    <w:rsid w:val="00B65AF2"/>
    <w:rsid w:val="00B65EDA"/>
    <w:rsid w:val="00B6662B"/>
    <w:rsid w:val="00B668F0"/>
    <w:rsid w:val="00B66E9F"/>
    <w:rsid w:val="00B6746B"/>
    <w:rsid w:val="00B71BBD"/>
    <w:rsid w:val="00B7226F"/>
    <w:rsid w:val="00B73BD2"/>
    <w:rsid w:val="00B73E66"/>
    <w:rsid w:val="00B7408E"/>
    <w:rsid w:val="00B745C1"/>
    <w:rsid w:val="00B74EE1"/>
    <w:rsid w:val="00B764A1"/>
    <w:rsid w:val="00B76CF7"/>
    <w:rsid w:val="00B800C6"/>
    <w:rsid w:val="00B801EA"/>
    <w:rsid w:val="00B825C1"/>
    <w:rsid w:val="00B83D30"/>
    <w:rsid w:val="00B83E72"/>
    <w:rsid w:val="00B84231"/>
    <w:rsid w:val="00B84247"/>
    <w:rsid w:val="00B86893"/>
    <w:rsid w:val="00B87052"/>
    <w:rsid w:val="00B90F83"/>
    <w:rsid w:val="00B91457"/>
    <w:rsid w:val="00B91F1C"/>
    <w:rsid w:val="00B93579"/>
    <w:rsid w:val="00B97BDA"/>
    <w:rsid w:val="00B97F03"/>
    <w:rsid w:val="00BA04BA"/>
    <w:rsid w:val="00BA16F4"/>
    <w:rsid w:val="00BA1856"/>
    <w:rsid w:val="00BA1B25"/>
    <w:rsid w:val="00BA1CC5"/>
    <w:rsid w:val="00BA1E88"/>
    <w:rsid w:val="00BA40A3"/>
    <w:rsid w:val="00BA4E59"/>
    <w:rsid w:val="00BA62DA"/>
    <w:rsid w:val="00BA7835"/>
    <w:rsid w:val="00BB0054"/>
    <w:rsid w:val="00BB04BA"/>
    <w:rsid w:val="00BB0895"/>
    <w:rsid w:val="00BB105E"/>
    <w:rsid w:val="00BB2110"/>
    <w:rsid w:val="00BB2DEC"/>
    <w:rsid w:val="00BB3851"/>
    <w:rsid w:val="00BB3D25"/>
    <w:rsid w:val="00BC2862"/>
    <w:rsid w:val="00BC4C08"/>
    <w:rsid w:val="00BC534A"/>
    <w:rsid w:val="00BC6BCF"/>
    <w:rsid w:val="00BD1243"/>
    <w:rsid w:val="00BD32C8"/>
    <w:rsid w:val="00BD6561"/>
    <w:rsid w:val="00BD7C9A"/>
    <w:rsid w:val="00BE0600"/>
    <w:rsid w:val="00BE0CD5"/>
    <w:rsid w:val="00BE2839"/>
    <w:rsid w:val="00BE3B54"/>
    <w:rsid w:val="00BE4B67"/>
    <w:rsid w:val="00BE5532"/>
    <w:rsid w:val="00BE585E"/>
    <w:rsid w:val="00BE6B35"/>
    <w:rsid w:val="00BE7158"/>
    <w:rsid w:val="00BE7BC6"/>
    <w:rsid w:val="00BF2DD0"/>
    <w:rsid w:val="00BF3941"/>
    <w:rsid w:val="00BF4400"/>
    <w:rsid w:val="00BF6EB0"/>
    <w:rsid w:val="00BF7BBA"/>
    <w:rsid w:val="00C00331"/>
    <w:rsid w:val="00C01F36"/>
    <w:rsid w:val="00C02E98"/>
    <w:rsid w:val="00C03F9B"/>
    <w:rsid w:val="00C0617C"/>
    <w:rsid w:val="00C0649A"/>
    <w:rsid w:val="00C06840"/>
    <w:rsid w:val="00C07BCE"/>
    <w:rsid w:val="00C103B1"/>
    <w:rsid w:val="00C11D48"/>
    <w:rsid w:val="00C12282"/>
    <w:rsid w:val="00C13C2A"/>
    <w:rsid w:val="00C143D7"/>
    <w:rsid w:val="00C145C4"/>
    <w:rsid w:val="00C15CD3"/>
    <w:rsid w:val="00C15DDC"/>
    <w:rsid w:val="00C17C32"/>
    <w:rsid w:val="00C2082B"/>
    <w:rsid w:val="00C22B3A"/>
    <w:rsid w:val="00C241D3"/>
    <w:rsid w:val="00C2490D"/>
    <w:rsid w:val="00C258A9"/>
    <w:rsid w:val="00C273EA"/>
    <w:rsid w:val="00C314F6"/>
    <w:rsid w:val="00C320C6"/>
    <w:rsid w:val="00C33390"/>
    <w:rsid w:val="00C34580"/>
    <w:rsid w:val="00C34F96"/>
    <w:rsid w:val="00C36535"/>
    <w:rsid w:val="00C36669"/>
    <w:rsid w:val="00C40406"/>
    <w:rsid w:val="00C4104C"/>
    <w:rsid w:val="00C41FD0"/>
    <w:rsid w:val="00C43F6D"/>
    <w:rsid w:val="00C4488F"/>
    <w:rsid w:val="00C4508D"/>
    <w:rsid w:val="00C4514A"/>
    <w:rsid w:val="00C46522"/>
    <w:rsid w:val="00C50642"/>
    <w:rsid w:val="00C5126A"/>
    <w:rsid w:val="00C51F4F"/>
    <w:rsid w:val="00C52227"/>
    <w:rsid w:val="00C52A3E"/>
    <w:rsid w:val="00C5435A"/>
    <w:rsid w:val="00C55B40"/>
    <w:rsid w:val="00C575B8"/>
    <w:rsid w:val="00C60105"/>
    <w:rsid w:val="00C603D6"/>
    <w:rsid w:val="00C603DC"/>
    <w:rsid w:val="00C61499"/>
    <w:rsid w:val="00C62CD4"/>
    <w:rsid w:val="00C62E72"/>
    <w:rsid w:val="00C6324A"/>
    <w:rsid w:val="00C64963"/>
    <w:rsid w:val="00C64D1C"/>
    <w:rsid w:val="00C655BE"/>
    <w:rsid w:val="00C67BD0"/>
    <w:rsid w:val="00C70EA1"/>
    <w:rsid w:val="00C71D21"/>
    <w:rsid w:val="00C71E80"/>
    <w:rsid w:val="00C741C6"/>
    <w:rsid w:val="00C74558"/>
    <w:rsid w:val="00C74682"/>
    <w:rsid w:val="00C74C91"/>
    <w:rsid w:val="00C753AE"/>
    <w:rsid w:val="00C82521"/>
    <w:rsid w:val="00C82DA9"/>
    <w:rsid w:val="00C85BD2"/>
    <w:rsid w:val="00C85BE7"/>
    <w:rsid w:val="00C865A4"/>
    <w:rsid w:val="00C86743"/>
    <w:rsid w:val="00C86F19"/>
    <w:rsid w:val="00C87D82"/>
    <w:rsid w:val="00C9393B"/>
    <w:rsid w:val="00C93E0D"/>
    <w:rsid w:val="00C949E2"/>
    <w:rsid w:val="00C94B61"/>
    <w:rsid w:val="00C9515B"/>
    <w:rsid w:val="00C965F7"/>
    <w:rsid w:val="00CA0260"/>
    <w:rsid w:val="00CA02B1"/>
    <w:rsid w:val="00CA0B8F"/>
    <w:rsid w:val="00CA11AD"/>
    <w:rsid w:val="00CA3DA4"/>
    <w:rsid w:val="00CA5AAD"/>
    <w:rsid w:val="00CA742A"/>
    <w:rsid w:val="00CA7AC7"/>
    <w:rsid w:val="00CB05AC"/>
    <w:rsid w:val="00CB5ACE"/>
    <w:rsid w:val="00CC04A6"/>
    <w:rsid w:val="00CC100E"/>
    <w:rsid w:val="00CC2781"/>
    <w:rsid w:val="00CC37AC"/>
    <w:rsid w:val="00CC46EB"/>
    <w:rsid w:val="00CC6211"/>
    <w:rsid w:val="00CD3878"/>
    <w:rsid w:val="00CD595A"/>
    <w:rsid w:val="00CD602C"/>
    <w:rsid w:val="00CE1877"/>
    <w:rsid w:val="00CE4043"/>
    <w:rsid w:val="00CE449F"/>
    <w:rsid w:val="00CE5883"/>
    <w:rsid w:val="00CE7A69"/>
    <w:rsid w:val="00CF2EDB"/>
    <w:rsid w:val="00CF349D"/>
    <w:rsid w:val="00CF3800"/>
    <w:rsid w:val="00CF3E74"/>
    <w:rsid w:val="00CF5B55"/>
    <w:rsid w:val="00CF6052"/>
    <w:rsid w:val="00CF63CC"/>
    <w:rsid w:val="00CF6C70"/>
    <w:rsid w:val="00CF78CF"/>
    <w:rsid w:val="00CF7DD8"/>
    <w:rsid w:val="00D01829"/>
    <w:rsid w:val="00D04FF3"/>
    <w:rsid w:val="00D058AC"/>
    <w:rsid w:val="00D074F9"/>
    <w:rsid w:val="00D07B96"/>
    <w:rsid w:val="00D10EC6"/>
    <w:rsid w:val="00D1143B"/>
    <w:rsid w:val="00D1232A"/>
    <w:rsid w:val="00D13AA3"/>
    <w:rsid w:val="00D152E7"/>
    <w:rsid w:val="00D153B5"/>
    <w:rsid w:val="00D1651A"/>
    <w:rsid w:val="00D16A99"/>
    <w:rsid w:val="00D16ACF"/>
    <w:rsid w:val="00D16E53"/>
    <w:rsid w:val="00D2070C"/>
    <w:rsid w:val="00D22F8A"/>
    <w:rsid w:val="00D23BC0"/>
    <w:rsid w:val="00D2449C"/>
    <w:rsid w:val="00D2475E"/>
    <w:rsid w:val="00D24C20"/>
    <w:rsid w:val="00D254CB"/>
    <w:rsid w:val="00D2581A"/>
    <w:rsid w:val="00D261BC"/>
    <w:rsid w:val="00D26966"/>
    <w:rsid w:val="00D26EF2"/>
    <w:rsid w:val="00D26F82"/>
    <w:rsid w:val="00D31DF4"/>
    <w:rsid w:val="00D349DC"/>
    <w:rsid w:val="00D35C58"/>
    <w:rsid w:val="00D36C1D"/>
    <w:rsid w:val="00D36E95"/>
    <w:rsid w:val="00D40279"/>
    <w:rsid w:val="00D41E7C"/>
    <w:rsid w:val="00D42F25"/>
    <w:rsid w:val="00D433EE"/>
    <w:rsid w:val="00D43F28"/>
    <w:rsid w:val="00D45232"/>
    <w:rsid w:val="00D45CCB"/>
    <w:rsid w:val="00D4701E"/>
    <w:rsid w:val="00D47383"/>
    <w:rsid w:val="00D50142"/>
    <w:rsid w:val="00D51071"/>
    <w:rsid w:val="00D51421"/>
    <w:rsid w:val="00D534AE"/>
    <w:rsid w:val="00D53658"/>
    <w:rsid w:val="00D538DF"/>
    <w:rsid w:val="00D54639"/>
    <w:rsid w:val="00D558B3"/>
    <w:rsid w:val="00D559B7"/>
    <w:rsid w:val="00D55F3C"/>
    <w:rsid w:val="00D60DDE"/>
    <w:rsid w:val="00D60FEF"/>
    <w:rsid w:val="00D634E1"/>
    <w:rsid w:val="00D65015"/>
    <w:rsid w:val="00D65E8D"/>
    <w:rsid w:val="00D72AAC"/>
    <w:rsid w:val="00D74AEF"/>
    <w:rsid w:val="00D74C80"/>
    <w:rsid w:val="00D75392"/>
    <w:rsid w:val="00D764BE"/>
    <w:rsid w:val="00D801CB"/>
    <w:rsid w:val="00D8065E"/>
    <w:rsid w:val="00D8131E"/>
    <w:rsid w:val="00D814F6"/>
    <w:rsid w:val="00D81EC1"/>
    <w:rsid w:val="00D875F5"/>
    <w:rsid w:val="00D87E16"/>
    <w:rsid w:val="00D902C5"/>
    <w:rsid w:val="00D91A9D"/>
    <w:rsid w:val="00D95262"/>
    <w:rsid w:val="00D9731C"/>
    <w:rsid w:val="00D97BF8"/>
    <w:rsid w:val="00DA02C8"/>
    <w:rsid w:val="00DA0519"/>
    <w:rsid w:val="00DA0F00"/>
    <w:rsid w:val="00DA17F4"/>
    <w:rsid w:val="00DA191E"/>
    <w:rsid w:val="00DA1C5F"/>
    <w:rsid w:val="00DA21FD"/>
    <w:rsid w:val="00DA33D5"/>
    <w:rsid w:val="00DA4790"/>
    <w:rsid w:val="00DA57FC"/>
    <w:rsid w:val="00DB1087"/>
    <w:rsid w:val="00DB2A1A"/>
    <w:rsid w:val="00DB2B9B"/>
    <w:rsid w:val="00DB2E6D"/>
    <w:rsid w:val="00DB363A"/>
    <w:rsid w:val="00DB3B94"/>
    <w:rsid w:val="00DB5203"/>
    <w:rsid w:val="00DB6095"/>
    <w:rsid w:val="00DB63AC"/>
    <w:rsid w:val="00DB74F3"/>
    <w:rsid w:val="00DC247A"/>
    <w:rsid w:val="00DC317A"/>
    <w:rsid w:val="00DC332D"/>
    <w:rsid w:val="00DC3B2F"/>
    <w:rsid w:val="00DC5A18"/>
    <w:rsid w:val="00DC5EA7"/>
    <w:rsid w:val="00DC709C"/>
    <w:rsid w:val="00DC7294"/>
    <w:rsid w:val="00DC75EF"/>
    <w:rsid w:val="00DD05BB"/>
    <w:rsid w:val="00DD4B16"/>
    <w:rsid w:val="00DD6AFE"/>
    <w:rsid w:val="00DD76EA"/>
    <w:rsid w:val="00DE149B"/>
    <w:rsid w:val="00DE2071"/>
    <w:rsid w:val="00DE2186"/>
    <w:rsid w:val="00DE4753"/>
    <w:rsid w:val="00DE5D65"/>
    <w:rsid w:val="00DE6554"/>
    <w:rsid w:val="00DE72A6"/>
    <w:rsid w:val="00DF11A8"/>
    <w:rsid w:val="00DF1724"/>
    <w:rsid w:val="00DF3BE4"/>
    <w:rsid w:val="00DF518F"/>
    <w:rsid w:val="00DF5191"/>
    <w:rsid w:val="00DF5A16"/>
    <w:rsid w:val="00DF68D6"/>
    <w:rsid w:val="00DF7126"/>
    <w:rsid w:val="00DF7714"/>
    <w:rsid w:val="00E01F26"/>
    <w:rsid w:val="00E03143"/>
    <w:rsid w:val="00E0326B"/>
    <w:rsid w:val="00E034B7"/>
    <w:rsid w:val="00E07207"/>
    <w:rsid w:val="00E112EE"/>
    <w:rsid w:val="00E117B6"/>
    <w:rsid w:val="00E14714"/>
    <w:rsid w:val="00E1485C"/>
    <w:rsid w:val="00E16A3F"/>
    <w:rsid w:val="00E2141C"/>
    <w:rsid w:val="00E217ED"/>
    <w:rsid w:val="00E2495C"/>
    <w:rsid w:val="00E25313"/>
    <w:rsid w:val="00E26315"/>
    <w:rsid w:val="00E26D35"/>
    <w:rsid w:val="00E306F3"/>
    <w:rsid w:val="00E32DE2"/>
    <w:rsid w:val="00E34876"/>
    <w:rsid w:val="00E365CC"/>
    <w:rsid w:val="00E37730"/>
    <w:rsid w:val="00E37CBB"/>
    <w:rsid w:val="00E403A0"/>
    <w:rsid w:val="00E417F1"/>
    <w:rsid w:val="00E41CDF"/>
    <w:rsid w:val="00E424D3"/>
    <w:rsid w:val="00E4324B"/>
    <w:rsid w:val="00E43885"/>
    <w:rsid w:val="00E456AC"/>
    <w:rsid w:val="00E45B1D"/>
    <w:rsid w:val="00E4672B"/>
    <w:rsid w:val="00E46782"/>
    <w:rsid w:val="00E5191E"/>
    <w:rsid w:val="00E61CCE"/>
    <w:rsid w:val="00E63B64"/>
    <w:rsid w:val="00E64F94"/>
    <w:rsid w:val="00E67D6B"/>
    <w:rsid w:val="00E7463A"/>
    <w:rsid w:val="00E7542A"/>
    <w:rsid w:val="00E76B23"/>
    <w:rsid w:val="00E81319"/>
    <w:rsid w:val="00E819D7"/>
    <w:rsid w:val="00E82605"/>
    <w:rsid w:val="00E82A63"/>
    <w:rsid w:val="00E8322D"/>
    <w:rsid w:val="00E83A67"/>
    <w:rsid w:val="00E8436D"/>
    <w:rsid w:val="00E845EE"/>
    <w:rsid w:val="00E84E4C"/>
    <w:rsid w:val="00E85D67"/>
    <w:rsid w:val="00E86330"/>
    <w:rsid w:val="00E86B76"/>
    <w:rsid w:val="00E911E4"/>
    <w:rsid w:val="00E92588"/>
    <w:rsid w:val="00E94611"/>
    <w:rsid w:val="00E9513A"/>
    <w:rsid w:val="00E951FC"/>
    <w:rsid w:val="00E95D74"/>
    <w:rsid w:val="00E96BC6"/>
    <w:rsid w:val="00E96F67"/>
    <w:rsid w:val="00EA0E05"/>
    <w:rsid w:val="00EA2E7A"/>
    <w:rsid w:val="00EA3668"/>
    <w:rsid w:val="00EA4F60"/>
    <w:rsid w:val="00EA7785"/>
    <w:rsid w:val="00EB112C"/>
    <w:rsid w:val="00EB1664"/>
    <w:rsid w:val="00EB2C7C"/>
    <w:rsid w:val="00EB3D84"/>
    <w:rsid w:val="00EB461F"/>
    <w:rsid w:val="00EC1566"/>
    <w:rsid w:val="00EC5DFB"/>
    <w:rsid w:val="00EC7E40"/>
    <w:rsid w:val="00ED143F"/>
    <w:rsid w:val="00ED3BD2"/>
    <w:rsid w:val="00ED42AC"/>
    <w:rsid w:val="00ED78DB"/>
    <w:rsid w:val="00EE0F41"/>
    <w:rsid w:val="00EE1A54"/>
    <w:rsid w:val="00EE29FC"/>
    <w:rsid w:val="00EE5F45"/>
    <w:rsid w:val="00EE6F5A"/>
    <w:rsid w:val="00EE7FAD"/>
    <w:rsid w:val="00EF23FF"/>
    <w:rsid w:val="00EF3AA3"/>
    <w:rsid w:val="00EF4FED"/>
    <w:rsid w:val="00F0203A"/>
    <w:rsid w:val="00F02500"/>
    <w:rsid w:val="00F03F9C"/>
    <w:rsid w:val="00F0537F"/>
    <w:rsid w:val="00F06DD2"/>
    <w:rsid w:val="00F074FE"/>
    <w:rsid w:val="00F07D2A"/>
    <w:rsid w:val="00F100C8"/>
    <w:rsid w:val="00F112DE"/>
    <w:rsid w:val="00F11D6A"/>
    <w:rsid w:val="00F11E6A"/>
    <w:rsid w:val="00F12BCB"/>
    <w:rsid w:val="00F13E7F"/>
    <w:rsid w:val="00F149F9"/>
    <w:rsid w:val="00F14B81"/>
    <w:rsid w:val="00F15255"/>
    <w:rsid w:val="00F159A3"/>
    <w:rsid w:val="00F15FB3"/>
    <w:rsid w:val="00F16CF7"/>
    <w:rsid w:val="00F20197"/>
    <w:rsid w:val="00F21AE6"/>
    <w:rsid w:val="00F21D40"/>
    <w:rsid w:val="00F21FEE"/>
    <w:rsid w:val="00F23D9D"/>
    <w:rsid w:val="00F248F6"/>
    <w:rsid w:val="00F24BA6"/>
    <w:rsid w:val="00F26D9E"/>
    <w:rsid w:val="00F30E07"/>
    <w:rsid w:val="00F32DBC"/>
    <w:rsid w:val="00F32FFF"/>
    <w:rsid w:val="00F3687E"/>
    <w:rsid w:val="00F4006B"/>
    <w:rsid w:val="00F400F5"/>
    <w:rsid w:val="00F4319D"/>
    <w:rsid w:val="00F43987"/>
    <w:rsid w:val="00F43A7B"/>
    <w:rsid w:val="00F45B55"/>
    <w:rsid w:val="00F47288"/>
    <w:rsid w:val="00F47A0E"/>
    <w:rsid w:val="00F50674"/>
    <w:rsid w:val="00F5136F"/>
    <w:rsid w:val="00F5395B"/>
    <w:rsid w:val="00F55661"/>
    <w:rsid w:val="00F60AC7"/>
    <w:rsid w:val="00F61747"/>
    <w:rsid w:val="00F63589"/>
    <w:rsid w:val="00F63848"/>
    <w:rsid w:val="00F643DC"/>
    <w:rsid w:val="00F64B7D"/>
    <w:rsid w:val="00F6537F"/>
    <w:rsid w:val="00F6573D"/>
    <w:rsid w:val="00F65FED"/>
    <w:rsid w:val="00F70006"/>
    <w:rsid w:val="00F70E69"/>
    <w:rsid w:val="00F71C3B"/>
    <w:rsid w:val="00F71EA1"/>
    <w:rsid w:val="00F71EB6"/>
    <w:rsid w:val="00F75EE4"/>
    <w:rsid w:val="00F817CC"/>
    <w:rsid w:val="00F82430"/>
    <w:rsid w:val="00F85919"/>
    <w:rsid w:val="00F874D6"/>
    <w:rsid w:val="00F875B5"/>
    <w:rsid w:val="00F87932"/>
    <w:rsid w:val="00F934F9"/>
    <w:rsid w:val="00F94D82"/>
    <w:rsid w:val="00F95A49"/>
    <w:rsid w:val="00FA0C26"/>
    <w:rsid w:val="00FA42D2"/>
    <w:rsid w:val="00FA44CC"/>
    <w:rsid w:val="00FA5B3D"/>
    <w:rsid w:val="00FA63BA"/>
    <w:rsid w:val="00FA6FBF"/>
    <w:rsid w:val="00FA7DAD"/>
    <w:rsid w:val="00FA7DF4"/>
    <w:rsid w:val="00FB217E"/>
    <w:rsid w:val="00FB36E7"/>
    <w:rsid w:val="00FB384F"/>
    <w:rsid w:val="00FB3CEA"/>
    <w:rsid w:val="00FB45D8"/>
    <w:rsid w:val="00FB4B6A"/>
    <w:rsid w:val="00FB523B"/>
    <w:rsid w:val="00FB5518"/>
    <w:rsid w:val="00FB5A3B"/>
    <w:rsid w:val="00FC02C1"/>
    <w:rsid w:val="00FC0423"/>
    <w:rsid w:val="00FC056B"/>
    <w:rsid w:val="00FC0618"/>
    <w:rsid w:val="00FC1B9A"/>
    <w:rsid w:val="00FC2BE1"/>
    <w:rsid w:val="00FD19D9"/>
    <w:rsid w:val="00FD20D9"/>
    <w:rsid w:val="00FD3E60"/>
    <w:rsid w:val="00FD404E"/>
    <w:rsid w:val="00FD43D4"/>
    <w:rsid w:val="00FD44B2"/>
    <w:rsid w:val="00FD66E8"/>
    <w:rsid w:val="00FE0F34"/>
    <w:rsid w:val="00FE3C78"/>
    <w:rsid w:val="00FE3F20"/>
    <w:rsid w:val="00FE404A"/>
    <w:rsid w:val="00FE4199"/>
    <w:rsid w:val="00FE468B"/>
    <w:rsid w:val="00FF0614"/>
    <w:rsid w:val="00FF0A99"/>
    <w:rsid w:val="00FF0F18"/>
    <w:rsid w:val="00FF14FA"/>
    <w:rsid w:val="00FF29FB"/>
    <w:rsid w:val="00FF43E4"/>
    <w:rsid w:val="00FF7F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>
      <v:textbox inset="5.85pt,.7pt,5.85pt,.7pt"/>
    </o:shapedefaults>
    <o:shapelayout v:ext="edit">
      <o:idmap v:ext="edit" data="1"/>
    </o:shapelayout>
  </w:shapeDefaults>
  <w:decimalSymbol w:val="."/>
  <w:listSeparator w:val=","/>
  <w14:docId w14:val="0B96D8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321A9"/>
    <w:pPr>
      <w:widowControl w:val="0"/>
      <w:jc w:val="both"/>
    </w:pPr>
    <w:rPr>
      <w:rFonts w:ascii="ＭＳ 明朝" w:eastAsia="ＭＳ 明朝"/>
      <w:sz w:val="24"/>
    </w:rPr>
  </w:style>
  <w:style w:type="paragraph" w:styleId="1">
    <w:name w:val="heading 1"/>
    <w:basedOn w:val="a"/>
    <w:next w:val="a0"/>
    <w:link w:val="10"/>
    <w:uiPriority w:val="9"/>
    <w:qFormat/>
    <w:rsid w:val="005321A9"/>
    <w:pPr>
      <w:keepNext/>
      <w:numPr>
        <w:numId w:val="1"/>
      </w:numPr>
      <w:pBdr>
        <w:bottom w:val="single" w:sz="8" w:space="1" w:color="0070C0"/>
      </w:pBdr>
      <w:shd w:val="clear" w:color="auto" w:fill="B6DDE8" w:themeFill="accent5" w:themeFillTint="66"/>
      <w:autoSpaceDE w:val="0"/>
      <w:autoSpaceDN w:val="0"/>
      <w:ind w:left="100" w:hangingChars="100" w:hanging="100"/>
      <w:outlineLvl w:val="0"/>
    </w:pPr>
    <w:rPr>
      <w:rFonts w:eastAsia="ＭＳ ゴシック" w:hAnsiTheme="majorHAnsi" w:cstheme="majorBidi"/>
      <w:szCs w:val="24"/>
    </w:rPr>
  </w:style>
  <w:style w:type="paragraph" w:styleId="2">
    <w:name w:val="heading 2"/>
    <w:basedOn w:val="a"/>
    <w:next w:val="a1"/>
    <w:link w:val="20"/>
    <w:uiPriority w:val="9"/>
    <w:unhideWhenUsed/>
    <w:qFormat/>
    <w:rsid w:val="005321A9"/>
    <w:pPr>
      <w:keepNext/>
      <w:numPr>
        <w:ilvl w:val="1"/>
        <w:numId w:val="1"/>
      </w:numPr>
      <w:spacing w:beforeLines="100" w:before="100"/>
      <w:ind w:left="100" w:hangingChars="100" w:hanging="100"/>
      <w:outlineLvl w:val="1"/>
    </w:pPr>
    <w:rPr>
      <w:rFonts w:ascii="ＭＳ ゴシック" w:eastAsia="ＭＳ ゴシック" w:hAnsiTheme="majorHAnsi" w:cstheme="majorBidi"/>
    </w:rPr>
  </w:style>
  <w:style w:type="paragraph" w:styleId="3">
    <w:name w:val="heading 3"/>
    <w:basedOn w:val="a"/>
    <w:next w:val="a2"/>
    <w:link w:val="30"/>
    <w:uiPriority w:val="9"/>
    <w:unhideWhenUsed/>
    <w:qFormat/>
    <w:rsid w:val="005321A9"/>
    <w:pPr>
      <w:keepNext/>
      <w:numPr>
        <w:ilvl w:val="2"/>
        <w:numId w:val="1"/>
      </w:numPr>
      <w:spacing w:beforeLines="100" w:before="100"/>
      <w:ind w:leftChars="50" w:left="150" w:hangingChars="100" w:hanging="100"/>
      <w:outlineLvl w:val="2"/>
    </w:pPr>
    <w:rPr>
      <w:rFonts w:asciiTheme="majorHAnsi" w:eastAsia="ＭＳ ゴシック" w:hAnsiTheme="majorHAnsi" w:cstheme="majorBidi"/>
    </w:rPr>
  </w:style>
  <w:style w:type="paragraph" w:styleId="4">
    <w:name w:val="heading 4"/>
    <w:basedOn w:val="a"/>
    <w:next w:val="a3"/>
    <w:link w:val="40"/>
    <w:uiPriority w:val="9"/>
    <w:unhideWhenUsed/>
    <w:qFormat/>
    <w:rsid w:val="005321A9"/>
    <w:pPr>
      <w:keepNext/>
      <w:numPr>
        <w:ilvl w:val="3"/>
        <w:numId w:val="1"/>
      </w:numPr>
      <w:spacing w:beforeLines="100" w:before="100"/>
      <w:ind w:leftChars="100" w:left="200" w:hangingChars="100" w:hanging="100"/>
      <w:outlineLvl w:val="3"/>
    </w:pPr>
    <w:rPr>
      <w:rFonts w:eastAsia="ＭＳ ゴシック"/>
      <w:bCs/>
    </w:rPr>
  </w:style>
  <w:style w:type="paragraph" w:styleId="5">
    <w:name w:val="heading 5"/>
    <w:basedOn w:val="a"/>
    <w:next w:val="a4"/>
    <w:link w:val="50"/>
    <w:uiPriority w:val="9"/>
    <w:unhideWhenUsed/>
    <w:qFormat/>
    <w:rsid w:val="005321A9"/>
    <w:pPr>
      <w:keepNext/>
      <w:numPr>
        <w:ilvl w:val="4"/>
        <w:numId w:val="1"/>
      </w:numPr>
      <w:spacing w:beforeLines="100" w:before="100"/>
      <w:ind w:leftChars="150" w:left="250" w:hangingChars="100" w:hanging="100"/>
      <w:outlineLvl w:val="4"/>
    </w:pPr>
    <w:rPr>
      <w:rFonts w:ascii="ＭＳ ゴシック" w:eastAsia="ＭＳ ゴシック" w:hAnsiTheme="majorHAnsi" w:cstheme="majorBidi"/>
    </w:rPr>
  </w:style>
  <w:style w:type="paragraph" w:styleId="6">
    <w:name w:val="heading 6"/>
    <w:basedOn w:val="a"/>
    <w:next w:val="a"/>
    <w:link w:val="60"/>
    <w:uiPriority w:val="9"/>
    <w:unhideWhenUsed/>
    <w:qFormat/>
    <w:rsid w:val="005321A9"/>
    <w:pPr>
      <w:keepNext/>
      <w:numPr>
        <w:ilvl w:val="5"/>
        <w:numId w:val="1"/>
      </w:numPr>
      <w:spacing w:beforeLines="100" w:before="100"/>
      <w:ind w:leftChars="200" w:left="300" w:hangingChars="100" w:hanging="100"/>
      <w:outlineLvl w:val="5"/>
    </w:pPr>
    <w:rPr>
      <w:rFonts w:eastAsia="ＭＳ ゴシック"/>
      <w:bCs/>
    </w:rPr>
  </w:style>
  <w:style w:type="paragraph" w:styleId="7">
    <w:name w:val="heading 7"/>
    <w:basedOn w:val="a"/>
    <w:next w:val="a"/>
    <w:link w:val="70"/>
    <w:uiPriority w:val="9"/>
    <w:semiHidden/>
    <w:unhideWhenUsed/>
    <w:rsid w:val="008435A3"/>
    <w:pPr>
      <w:keepNext/>
      <w:outlineLvl w:val="6"/>
    </w:pPr>
  </w:style>
  <w:style w:type="paragraph" w:styleId="8">
    <w:name w:val="heading 8"/>
    <w:basedOn w:val="a"/>
    <w:next w:val="a"/>
    <w:link w:val="80"/>
    <w:uiPriority w:val="9"/>
    <w:unhideWhenUsed/>
    <w:rsid w:val="008435A3"/>
    <w:pPr>
      <w:keepNext/>
      <w:outlineLvl w:val="7"/>
    </w:pPr>
  </w:style>
  <w:style w:type="paragraph" w:styleId="9">
    <w:name w:val="heading 9"/>
    <w:basedOn w:val="a"/>
    <w:next w:val="a"/>
    <w:link w:val="90"/>
    <w:uiPriority w:val="9"/>
    <w:unhideWhenUsed/>
    <w:rsid w:val="008435A3"/>
    <w:pPr>
      <w:keepNext/>
      <w:outlineLvl w:val="8"/>
    </w:pPr>
  </w:style>
  <w:style w:type="character" w:default="1" w:styleId="a5">
    <w:name w:val="Default Paragraph Font"/>
    <w:uiPriority w:val="1"/>
    <w:semiHidden/>
    <w:unhideWhenUsed/>
  </w:style>
  <w:style w:type="table" w:default="1" w:styleId="a6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7">
    <w:name w:val="No List"/>
    <w:uiPriority w:val="99"/>
    <w:semiHidden/>
    <w:unhideWhenUsed/>
  </w:style>
  <w:style w:type="paragraph" w:styleId="a8">
    <w:name w:val="header"/>
    <w:basedOn w:val="a"/>
    <w:link w:val="a9"/>
    <w:uiPriority w:val="99"/>
    <w:unhideWhenUsed/>
    <w:rsid w:val="00DE2071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basedOn w:val="a5"/>
    <w:link w:val="a8"/>
    <w:uiPriority w:val="99"/>
    <w:rsid w:val="00DE2071"/>
  </w:style>
  <w:style w:type="paragraph" w:styleId="aa">
    <w:name w:val="footer"/>
    <w:basedOn w:val="a"/>
    <w:link w:val="ab"/>
    <w:uiPriority w:val="99"/>
    <w:unhideWhenUsed/>
    <w:rsid w:val="00DE2071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basedOn w:val="a5"/>
    <w:link w:val="aa"/>
    <w:uiPriority w:val="99"/>
    <w:rsid w:val="00DE2071"/>
  </w:style>
  <w:style w:type="paragraph" w:styleId="ac">
    <w:name w:val="Title"/>
    <w:basedOn w:val="a"/>
    <w:next w:val="a"/>
    <w:link w:val="ad"/>
    <w:uiPriority w:val="10"/>
    <w:qFormat/>
    <w:rsid w:val="00BB04BA"/>
    <w:pPr>
      <w:spacing w:before="240" w:after="120"/>
      <w:jc w:val="center"/>
    </w:pPr>
    <w:rPr>
      <w:rFonts w:asciiTheme="majorHAnsi" w:eastAsia="ＭＳ ゴシック" w:hAnsiTheme="majorHAnsi" w:cstheme="majorBidi"/>
      <w:sz w:val="32"/>
      <w:szCs w:val="32"/>
    </w:rPr>
  </w:style>
  <w:style w:type="character" w:customStyle="1" w:styleId="ad">
    <w:name w:val="表題 (文字)"/>
    <w:basedOn w:val="a5"/>
    <w:link w:val="ac"/>
    <w:uiPriority w:val="10"/>
    <w:rsid w:val="00BB04BA"/>
    <w:rPr>
      <w:rFonts w:asciiTheme="majorHAnsi" w:eastAsia="ＭＳ ゴシック" w:hAnsiTheme="majorHAnsi" w:cstheme="majorBidi"/>
      <w:sz w:val="32"/>
      <w:szCs w:val="32"/>
    </w:rPr>
  </w:style>
  <w:style w:type="paragraph" w:styleId="ae">
    <w:name w:val="Subtitle"/>
    <w:basedOn w:val="a"/>
    <w:next w:val="a"/>
    <w:link w:val="af"/>
    <w:uiPriority w:val="11"/>
    <w:qFormat/>
    <w:rsid w:val="008435A3"/>
    <w:pPr>
      <w:jc w:val="center"/>
      <w:outlineLvl w:val="1"/>
    </w:pPr>
    <w:rPr>
      <w:rFonts w:asciiTheme="majorHAnsi" w:eastAsia="ＭＳ ゴシック" w:hAnsiTheme="majorHAnsi" w:cstheme="majorBidi"/>
      <w:szCs w:val="24"/>
    </w:rPr>
  </w:style>
  <w:style w:type="character" w:customStyle="1" w:styleId="af">
    <w:name w:val="副題 (文字)"/>
    <w:basedOn w:val="a5"/>
    <w:link w:val="ae"/>
    <w:uiPriority w:val="11"/>
    <w:rsid w:val="008435A3"/>
    <w:rPr>
      <w:rFonts w:asciiTheme="majorHAnsi" w:eastAsia="ＭＳ ゴシック" w:hAnsiTheme="majorHAnsi" w:cstheme="majorBidi"/>
      <w:sz w:val="24"/>
      <w:szCs w:val="24"/>
    </w:rPr>
  </w:style>
  <w:style w:type="paragraph" w:styleId="af0">
    <w:name w:val="Balloon Text"/>
    <w:basedOn w:val="a"/>
    <w:link w:val="af1"/>
    <w:uiPriority w:val="99"/>
    <w:semiHidden/>
    <w:unhideWhenUsed/>
    <w:rsid w:val="008435A3"/>
    <w:rPr>
      <w:rFonts w:asciiTheme="majorHAnsi" w:eastAsiaTheme="majorEastAsia" w:hAnsiTheme="majorHAnsi" w:cstheme="majorBidi"/>
      <w:sz w:val="18"/>
      <w:szCs w:val="18"/>
    </w:rPr>
  </w:style>
  <w:style w:type="character" w:customStyle="1" w:styleId="af1">
    <w:name w:val="吹き出し (文字)"/>
    <w:basedOn w:val="a5"/>
    <w:link w:val="af0"/>
    <w:uiPriority w:val="99"/>
    <w:semiHidden/>
    <w:rsid w:val="008435A3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見出し 1 (文字)"/>
    <w:basedOn w:val="a5"/>
    <w:link w:val="1"/>
    <w:uiPriority w:val="9"/>
    <w:rsid w:val="005321A9"/>
    <w:rPr>
      <w:rFonts w:ascii="ＭＳ 明朝" w:eastAsia="ＭＳ ゴシック" w:hAnsiTheme="majorHAnsi" w:cstheme="majorBidi"/>
      <w:sz w:val="24"/>
      <w:szCs w:val="24"/>
      <w:shd w:val="clear" w:color="auto" w:fill="B6DDE8" w:themeFill="accent5" w:themeFillTint="66"/>
    </w:rPr>
  </w:style>
  <w:style w:type="character" w:customStyle="1" w:styleId="20">
    <w:name w:val="見出し 2 (文字)"/>
    <w:basedOn w:val="a5"/>
    <w:link w:val="2"/>
    <w:uiPriority w:val="9"/>
    <w:rsid w:val="005321A9"/>
    <w:rPr>
      <w:rFonts w:ascii="ＭＳ ゴシック" w:eastAsia="ＭＳ ゴシック" w:hAnsiTheme="majorHAnsi" w:cstheme="majorBidi"/>
      <w:sz w:val="24"/>
    </w:rPr>
  </w:style>
  <w:style w:type="character" w:customStyle="1" w:styleId="30">
    <w:name w:val="見出し 3 (文字)"/>
    <w:basedOn w:val="a5"/>
    <w:link w:val="3"/>
    <w:uiPriority w:val="9"/>
    <w:rsid w:val="005321A9"/>
    <w:rPr>
      <w:rFonts w:asciiTheme="majorHAnsi" w:eastAsia="ＭＳ ゴシック" w:hAnsiTheme="majorHAnsi" w:cstheme="majorBidi"/>
      <w:sz w:val="24"/>
    </w:rPr>
  </w:style>
  <w:style w:type="character" w:customStyle="1" w:styleId="40">
    <w:name w:val="見出し 4 (文字)"/>
    <w:basedOn w:val="a5"/>
    <w:link w:val="4"/>
    <w:uiPriority w:val="9"/>
    <w:rsid w:val="005321A9"/>
    <w:rPr>
      <w:rFonts w:ascii="ＭＳ 明朝" w:eastAsia="ＭＳ ゴシック"/>
      <w:bCs/>
      <w:sz w:val="24"/>
    </w:rPr>
  </w:style>
  <w:style w:type="character" w:customStyle="1" w:styleId="50">
    <w:name w:val="見出し 5 (文字)"/>
    <w:basedOn w:val="a5"/>
    <w:link w:val="5"/>
    <w:uiPriority w:val="9"/>
    <w:rsid w:val="005321A9"/>
    <w:rPr>
      <w:rFonts w:ascii="ＭＳ ゴシック" w:eastAsia="ＭＳ ゴシック" w:hAnsiTheme="majorHAnsi" w:cstheme="majorBidi"/>
      <w:sz w:val="24"/>
    </w:rPr>
  </w:style>
  <w:style w:type="character" w:customStyle="1" w:styleId="60">
    <w:name w:val="見出し 6 (文字)"/>
    <w:basedOn w:val="a5"/>
    <w:link w:val="6"/>
    <w:uiPriority w:val="9"/>
    <w:rsid w:val="005321A9"/>
    <w:rPr>
      <w:rFonts w:ascii="ＭＳ 明朝" w:eastAsia="ＭＳ ゴシック"/>
      <w:bCs/>
      <w:sz w:val="24"/>
    </w:rPr>
  </w:style>
  <w:style w:type="character" w:customStyle="1" w:styleId="70">
    <w:name w:val="見出し 7 (文字)"/>
    <w:basedOn w:val="a5"/>
    <w:link w:val="7"/>
    <w:uiPriority w:val="9"/>
    <w:semiHidden/>
    <w:rsid w:val="008435A3"/>
  </w:style>
  <w:style w:type="character" w:customStyle="1" w:styleId="80">
    <w:name w:val="見出し 8 (文字)"/>
    <w:basedOn w:val="a5"/>
    <w:link w:val="8"/>
    <w:uiPriority w:val="9"/>
    <w:rsid w:val="008435A3"/>
  </w:style>
  <w:style w:type="character" w:customStyle="1" w:styleId="90">
    <w:name w:val="見出し 9 (文字)"/>
    <w:basedOn w:val="a5"/>
    <w:link w:val="9"/>
    <w:uiPriority w:val="9"/>
    <w:rsid w:val="008435A3"/>
  </w:style>
  <w:style w:type="paragraph" w:customStyle="1" w:styleId="a0">
    <w:name w:val="見出し１本文"/>
    <w:link w:val="af2"/>
    <w:qFormat/>
    <w:rsid w:val="005321A9"/>
    <w:pPr>
      <w:widowControl w:val="0"/>
      <w:ind w:firstLineChars="100" w:firstLine="100"/>
      <w:jc w:val="both"/>
    </w:pPr>
    <w:rPr>
      <w:rFonts w:ascii="ＭＳ 明朝" w:eastAsia="ＭＳ 明朝"/>
      <w:sz w:val="24"/>
    </w:rPr>
  </w:style>
  <w:style w:type="paragraph" w:customStyle="1" w:styleId="a1">
    <w:name w:val="見出し２本文"/>
    <w:link w:val="af3"/>
    <w:qFormat/>
    <w:rsid w:val="005321A9"/>
    <w:pPr>
      <w:widowControl w:val="0"/>
      <w:ind w:firstLineChars="100" w:firstLine="100"/>
      <w:jc w:val="both"/>
    </w:pPr>
    <w:rPr>
      <w:rFonts w:ascii="ＭＳ 明朝" w:eastAsia="ＭＳ 明朝"/>
      <w:sz w:val="24"/>
    </w:rPr>
  </w:style>
  <w:style w:type="character" w:customStyle="1" w:styleId="af2">
    <w:name w:val="見出し１本文 (文字)"/>
    <w:basedOn w:val="a5"/>
    <w:link w:val="a0"/>
    <w:rsid w:val="005321A9"/>
    <w:rPr>
      <w:rFonts w:ascii="ＭＳ 明朝" w:eastAsia="ＭＳ 明朝"/>
      <w:sz w:val="24"/>
    </w:rPr>
  </w:style>
  <w:style w:type="paragraph" w:customStyle="1" w:styleId="a2">
    <w:name w:val="見出し３本文"/>
    <w:link w:val="af4"/>
    <w:qFormat/>
    <w:rsid w:val="005321A9"/>
    <w:pPr>
      <w:widowControl w:val="0"/>
      <w:ind w:leftChars="50" w:left="50" w:firstLineChars="100" w:firstLine="100"/>
      <w:jc w:val="both"/>
    </w:pPr>
    <w:rPr>
      <w:rFonts w:ascii="ＭＳ 明朝" w:eastAsia="ＭＳ 明朝"/>
      <w:sz w:val="24"/>
    </w:rPr>
  </w:style>
  <w:style w:type="character" w:customStyle="1" w:styleId="af3">
    <w:name w:val="見出し２本文 (文字)"/>
    <w:basedOn w:val="af2"/>
    <w:link w:val="a1"/>
    <w:rsid w:val="005321A9"/>
    <w:rPr>
      <w:rFonts w:ascii="ＭＳ 明朝" w:eastAsia="ＭＳ 明朝"/>
      <w:sz w:val="24"/>
    </w:rPr>
  </w:style>
  <w:style w:type="paragraph" w:customStyle="1" w:styleId="a3">
    <w:name w:val="見出し４本文"/>
    <w:link w:val="af5"/>
    <w:qFormat/>
    <w:rsid w:val="005321A9"/>
    <w:pPr>
      <w:widowControl w:val="0"/>
      <w:ind w:leftChars="100" w:left="100" w:firstLineChars="100" w:firstLine="100"/>
      <w:jc w:val="both"/>
    </w:pPr>
    <w:rPr>
      <w:rFonts w:ascii="ＭＳ 明朝" w:eastAsia="ＭＳ 明朝"/>
      <w:sz w:val="24"/>
    </w:rPr>
  </w:style>
  <w:style w:type="character" w:customStyle="1" w:styleId="af4">
    <w:name w:val="見出し３本文 (文字)"/>
    <w:basedOn w:val="a5"/>
    <w:link w:val="a2"/>
    <w:rsid w:val="005321A9"/>
    <w:rPr>
      <w:rFonts w:ascii="ＭＳ 明朝" w:eastAsia="ＭＳ 明朝"/>
      <w:sz w:val="24"/>
    </w:rPr>
  </w:style>
  <w:style w:type="paragraph" w:customStyle="1" w:styleId="a4">
    <w:name w:val="見出し５本文"/>
    <w:link w:val="af6"/>
    <w:qFormat/>
    <w:rsid w:val="005321A9"/>
    <w:pPr>
      <w:widowControl w:val="0"/>
      <w:ind w:leftChars="150" w:left="150" w:firstLineChars="100" w:firstLine="100"/>
      <w:jc w:val="both"/>
    </w:pPr>
    <w:rPr>
      <w:rFonts w:ascii="ＭＳ 明朝" w:eastAsia="ＭＳ 明朝"/>
      <w:sz w:val="24"/>
    </w:rPr>
  </w:style>
  <w:style w:type="character" w:customStyle="1" w:styleId="af5">
    <w:name w:val="見出し４本文 (文字)"/>
    <w:basedOn w:val="af4"/>
    <w:link w:val="a3"/>
    <w:rsid w:val="005321A9"/>
    <w:rPr>
      <w:rFonts w:ascii="ＭＳ 明朝" w:eastAsia="ＭＳ 明朝"/>
      <w:sz w:val="24"/>
    </w:rPr>
  </w:style>
  <w:style w:type="paragraph" w:customStyle="1" w:styleId="af7">
    <w:name w:val="見出し６本文"/>
    <w:link w:val="af8"/>
    <w:qFormat/>
    <w:rsid w:val="005321A9"/>
    <w:pPr>
      <w:widowControl w:val="0"/>
      <w:ind w:leftChars="200" w:left="200" w:firstLineChars="100" w:firstLine="100"/>
      <w:jc w:val="both"/>
    </w:pPr>
    <w:rPr>
      <w:rFonts w:ascii="ＭＳ 明朝" w:eastAsia="ＭＳ 明朝"/>
      <w:sz w:val="24"/>
    </w:rPr>
  </w:style>
  <w:style w:type="character" w:customStyle="1" w:styleId="af6">
    <w:name w:val="見出し５本文 (文字)"/>
    <w:basedOn w:val="af4"/>
    <w:link w:val="a4"/>
    <w:rsid w:val="005321A9"/>
    <w:rPr>
      <w:rFonts w:ascii="ＭＳ 明朝" w:eastAsia="ＭＳ 明朝"/>
      <w:sz w:val="24"/>
    </w:rPr>
  </w:style>
  <w:style w:type="table" w:styleId="af9">
    <w:name w:val="Table Grid"/>
    <w:basedOn w:val="a6"/>
    <w:uiPriority w:val="59"/>
    <w:rsid w:val="002E6D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8">
    <w:name w:val="見出し６本文 (文字)"/>
    <w:basedOn w:val="af6"/>
    <w:link w:val="af7"/>
    <w:rsid w:val="005321A9"/>
    <w:rPr>
      <w:rFonts w:ascii="ＭＳ 明朝" w:eastAsia="ＭＳ 明朝"/>
      <w:sz w:val="24"/>
    </w:rPr>
  </w:style>
  <w:style w:type="table" w:styleId="2-1">
    <w:name w:val="Grid Table 2 Accent 1"/>
    <w:basedOn w:val="a6"/>
    <w:uiPriority w:val="47"/>
    <w:rsid w:val="002E6D6C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1-1">
    <w:name w:val="Grid Table 1 Light Accent 1"/>
    <w:basedOn w:val="a6"/>
    <w:uiPriority w:val="46"/>
    <w:rsid w:val="002E6D6C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afa">
    <w:name w:val="caption"/>
    <w:basedOn w:val="a"/>
    <w:next w:val="a"/>
    <w:uiPriority w:val="35"/>
    <w:unhideWhenUsed/>
    <w:qFormat/>
    <w:rsid w:val="00565217"/>
    <w:pPr>
      <w:spacing w:beforeLines="100" w:before="100"/>
      <w:jc w:val="center"/>
    </w:pPr>
    <w:rPr>
      <w:rFonts w:ascii="ＭＳ ゴシック" w:eastAsia="ＭＳ ゴシック"/>
      <w:bCs/>
      <w:szCs w:val="21"/>
    </w:rPr>
  </w:style>
  <w:style w:type="character" w:styleId="afb">
    <w:name w:val="annotation reference"/>
    <w:basedOn w:val="a5"/>
    <w:uiPriority w:val="99"/>
    <w:semiHidden/>
    <w:unhideWhenUsed/>
    <w:rsid w:val="007420B6"/>
    <w:rPr>
      <w:sz w:val="18"/>
      <w:szCs w:val="18"/>
    </w:rPr>
  </w:style>
  <w:style w:type="paragraph" w:styleId="afc">
    <w:name w:val="annotation text"/>
    <w:basedOn w:val="a"/>
    <w:link w:val="afd"/>
    <w:uiPriority w:val="99"/>
    <w:semiHidden/>
    <w:unhideWhenUsed/>
    <w:rsid w:val="007420B6"/>
    <w:pPr>
      <w:jc w:val="left"/>
    </w:pPr>
  </w:style>
  <w:style w:type="character" w:customStyle="1" w:styleId="afd">
    <w:name w:val="コメント文字列 (文字)"/>
    <w:basedOn w:val="a5"/>
    <w:link w:val="afc"/>
    <w:uiPriority w:val="99"/>
    <w:semiHidden/>
    <w:rsid w:val="007420B6"/>
    <w:rPr>
      <w:rFonts w:ascii="ＭＳ 明朝" w:eastAsia="ＭＳ 明朝"/>
      <w:sz w:val="24"/>
    </w:rPr>
  </w:style>
  <w:style w:type="paragraph" w:styleId="afe">
    <w:name w:val="annotation subject"/>
    <w:basedOn w:val="afc"/>
    <w:next w:val="afc"/>
    <w:link w:val="aff"/>
    <w:uiPriority w:val="99"/>
    <w:semiHidden/>
    <w:unhideWhenUsed/>
    <w:rsid w:val="007420B6"/>
    <w:rPr>
      <w:b/>
      <w:bCs/>
    </w:rPr>
  </w:style>
  <w:style w:type="character" w:customStyle="1" w:styleId="aff">
    <w:name w:val="コメント内容 (文字)"/>
    <w:basedOn w:val="afd"/>
    <w:link w:val="afe"/>
    <w:uiPriority w:val="99"/>
    <w:semiHidden/>
    <w:rsid w:val="007420B6"/>
    <w:rPr>
      <w:rFonts w:ascii="ＭＳ 明朝" w:eastAsia="ＭＳ 明朝"/>
      <w:b/>
      <w:bCs/>
      <w:sz w:val="24"/>
    </w:rPr>
  </w:style>
  <w:style w:type="character" w:styleId="aff0">
    <w:name w:val="Hyperlink"/>
    <w:basedOn w:val="a5"/>
    <w:uiPriority w:val="99"/>
    <w:unhideWhenUsed/>
    <w:rsid w:val="008B4D51"/>
    <w:rPr>
      <w:color w:val="0000FF" w:themeColor="hyperlink"/>
      <w:u w:val="single"/>
    </w:rPr>
  </w:style>
  <w:style w:type="paragraph" w:styleId="aff1">
    <w:name w:val="footnote text"/>
    <w:basedOn w:val="a"/>
    <w:link w:val="aff2"/>
    <w:uiPriority w:val="99"/>
    <w:unhideWhenUsed/>
    <w:rsid w:val="007E419F"/>
    <w:pPr>
      <w:snapToGrid w:val="0"/>
      <w:jc w:val="left"/>
    </w:pPr>
  </w:style>
  <w:style w:type="character" w:customStyle="1" w:styleId="aff2">
    <w:name w:val="脚注文字列 (文字)"/>
    <w:basedOn w:val="a5"/>
    <w:link w:val="aff1"/>
    <w:uiPriority w:val="99"/>
    <w:rsid w:val="007E419F"/>
    <w:rPr>
      <w:rFonts w:ascii="ＭＳ 明朝" w:eastAsia="ＭＳ 明朝"/>
      <w:sz w:val="24"/>
    </w:rPr>
  </w:style>
  <w:style w:type="character" w:styleId="aff3">
    <w:name w:val="footnote reference"/>
    <w:basedOn w:val="a5"/>
    <w:uiPriority w:val="99"/>
    <w:semiHidden/>
    <w:unhideWhenUsed/>
    <w:rsid w:val="007E419F"/>
    <w:rPr>
      <w:vertAlign w:val="superscript"/>
    </w:rPr>
  </w:style>
  <w:style w:type="character" w:styleId="aff4">
    <w:name w:val="FollowedHyperlink"/>
    <w:basedOn w:val="a5"/>
    <w:uiPriority w:val="99"/>
    <w:semiHidden/>
    <w:unhideWhenUsed/>
    <w:rsid w:val="00737D98"/>
    <w:rPr>
      <w:color w:val="800080" w:themeColor="followedHyperlink"/>
      <w:u w:val="single"/>
    </w:rPr>
  </w:style>
  <w:style w:type="paragraph" w:styleId="aff5">
    <w:name w:val="TOC Heading"/>
    <w:basedOn w:val="a"/>
    <w:next w:val="a"/>
    <w:uiPriority w:val="39"/>
    <w:unhideWhenUsed/>
    <w:qFormat/>
    <w:rsid w:val="00385206"/>
    <w:pPr>
      <w:keepLines/>
      <w:widowControl/>
      <w:spacing w:before="240" w:line="259" w:lineRule="auto"/>
      <w:jc w:val="left"/>
    </w:pPr>
    <w:rPr>
      <w:rFonts w:asciiTheme="majorHAnsi" w:eastAsiaTheme="majorEastAsia"/>
      <w:color w:val="365F91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BB04BA"/>
    <w:pPr>
      <w:tabs>
        <w:tab w:val="right" w:leader="dot" w:pos="8494"/>
      </w:tabs>
    </w:pPr>
  </w:style>
  <w:style w:type="paragraph" w:styleId="21">
    <w:name w:val="toc 2"/>
    <w:basedOn w:val="a"/>
    <w:next w:val="a"/>
    <w:autoRedefine/>
    <w:uiPriority w:val="39"/>
    <w:unhideWhenUsed/>
    <w:rsid w:val="00385206"/>
    <w:pPr>
      <w:ind w:leftChars="100" w:left="240"/>
    </w:pPr>
  </w:style>
  <w:style w:type="paragraph" w:styleId="31">
    <w:name w:val="toc 3"/>
    <w:basedOn w:val="a"/>
    <w:next w:val="a"/>
    <w:autoRedefine/>
    <w:uiPriority w:val="39"/>
    <w:unhideWhenUsed/>
    <w:rsid w:val="00385206"/>
    <w:pPr>
      <w:ind w:leftChars="200" w:left="480"/>
    </w:pPr>
  </w:style>
  <w:style w:type="paragraph" w:styleId="aff6">
    <w:name w:val="List Paragraph"/>
    <w:basedOn w:val="a"/>
    <w:uiPriority w:val="34"/>
    <w:qFormat/>
    <w:rsid w:val="004A25BA"/>
    <w:pPr>
      <w:ind w:leftChars="400" w:left="840"/>
    </w:pPr>
  </w:style>
  <w:style w:type="paragraph" w:styleId="Web">
    <w:name w:val="Normal (Web)"/>
    <w:basedOn w:val="a"/>
    <w:uiPriority w:val="99"/>
    <w:semiHidden/>
    <w:unhideWhenUsed/>
    <w:rsid w:val="003773C3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Cs w:val="24"/>
    </w:rPr>
  </w:style>
  <w:style w:type="paragraph" w:customStyle="1" w:styleId="aff7">
    <w:name w:val="リストタイトル"/>
    <w:basedOn w:val="a"/>
    <w:link w:val="aff8"/>
    <w:qFormat/>
    <w:rsid w:val="003773C3"/>
    <w:pPr>
      <w:ind w:leftChars="100" w:left="240" w:firstLineChars="100" w:firstLine="240"/>
    </w:pPr>
    <w:rPr>
      <w:u w:val="single"/>
    </w:rPr>
  </w:style>
  <w:style w:type="character" w:customStyle="1" w:styleId="aff8">
    <w:name w:val="リストタイトル (文字)"/>
    <w:basedOn w:val="a5"/>
    <w:link w:val="aff7"/>
    <w:rsid w:val="003773C3"/>
    <w:rPr>
      <w:rFonts w:ascii="ＭＳ 明朝" w:eastAsia="ＭＳ 明朝"/>
      <w:sz w:val="24"/>
      <w:u w:val="single"/>
    </w:rPr>
  </w:style>
  <w:style w:type="character" w:styleId="aff9">
    <w:name w:val="Unresolved Mention"/>
    <w:basedOn w:val="a5"/>
    <w:uiPriority w:val="99"/>
    <w:semiHidden/>
    <w:unhideWhenUsed/>
    <w:rsid w:val="00ED14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02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5556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0244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7665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55937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479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2043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4667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651320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46117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148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7130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033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43192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34644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7867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98136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1532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48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6865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165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9594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036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1750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45788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05626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5923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68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2882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6538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632552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34928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33112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87929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71582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78452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47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2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8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0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9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4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394445">
          <w:marLeft w:val="533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88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8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resources.data.gov/assets/documents/fds-data-skills-catalog.pdf" TargetMode="External"/><Relationship Id="rId3" Type="http://schemas.openxmlformats.org/officeDocument/2006/relationships/hyperlink" Target="https://ja.coursera.org/" TargetMode="External"/><Relationship Id="rId7" Type="http://schemas.openxmlformats.org/officeDocument/2006/relationships/hyperlink" Target="https://www.onetonline.org/" TargetMode="External"/><Relationship Id="rId2" Type="http://schemas.openxmlformats.org/officeDocument/2006/relationships/hyperlink" Target="https://www.jmooc.jp/" TargetMode="External"/><Relationship Id="rId1" Type="http://schemas.openxmlformats.org/officeDocument/2006/relationships/hyperlink" Target="http://www.stat.go.jp/dss/index.html" TargetMode="External"/><Relationship Id="rId6" Type="http://schemas.openxmlformats.org/officeDocument/2006/relationships/hyperlink" Target="https://www.gov.uk/government/collections/digital-data-and-technology-profession-capability-framework" TargetMode="External"/><Relationship Id="rId5" Type="http://schemas.openxmlformats.org/officeDocument/2006/relationships/hyperlink" Target="https://sfia-online.org/staging/en/sfia-7" TargetMode="External"/><Relationship Id="rId10" Type="http://schemas.openxmlformats.org/officeDocument/2006/relationships/hyperlink" Target="https://www.kantei.go.jp/jp/singi/keizaisaisei/miraitoshikaigi/suishinkaigo2018/koyou/dai5/siryou4.pdf" TargetMode="External"/><Relationship Id="rId4" Type="http://schemas.openxmlformats.org/officeDocument/2006/relationships/hyperlink" Target="https://www.edx.org/" TargetMode="External"/><Relationship Id="rId9" Type="http://schemas.openxmlformats.org/officeDocument/2006/relationships/hyperlink" Target="https://www.ipa.go.jp/jinzai/index.html" TargetMode="Externa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AA06A8A97B81CB449FCF07970FCC7F2C" ma:contentTypeVersion="26" ma:contentTypeDescription="新しいドキュメントを作成します。" ma:contentTypeScope="" ma:versionID="831ad15e971c4c555a0c0cf61bcd740a">
  <xsd:schema xmlns:xsd="http://www.w3.org/2001/XMLSchema" xmlns:xs="http://www.w3.org/2001/XMLSchema" xmlns:p="http://schemas.microsoft.com/office/2006/metadata/properties" xmlns:ns1="http://schemas.microsoft.com/sharepoint/v3" xmlns:ns2="f29c99a9-2f7a-4302-86cb-05f0a42840fb" xmlns:ns3="418539d9-ccaa-4f07-ad3e-d267fe6a0194" targetNamespace="http://schemas.microsoft.com/office/2006/metadata/properties" ma:root="true" ma:fieldsID="d7db3c8e80e3338e6f74639f81e58cd3" ns1:_="" ns2:_="" ns3:_="">
    <xsd:import namespace="http://schemas.microsoft.com/sharepoint/v3"/>
    <xsd:import namespace="f29c99a9-2f7a-4302-86cb-05f0a42840fb"/>
    <xsd:import namespace="418539d9-ccaa-4f07-ad3e-d267fe6a019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1:_ip_UnifiedCompliancePolicyProperties" minOccurs="0"/>
                <xsd:element ref="ns1:_ip_UnifiedCompliancePolicyUIAc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_x7dcf__x62ec__x30c1__x30a7__x30c3__x30af_" minOccurs="0"/>
                <xsd:element ref="ns2:_x5370__x5237__x72b6__x6cc1_0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2" nillable="true" ma:displayName="統合コンプライアンス ポリシーのプロパティ" ma:hidden="true" ma:internalName="_ip_UnifiedCompliancePolicyProperties">
      <xsd:simpleType>
        <xsd:restriction base="dms:Note"/>
      </xsd:simpleType>
    </xsd:element>
    <xsd:element name="_ip_UnifiedCompliancePolicyUIAction" ma:index="13" nillable="true" ma:displayName="統合コンプライアンス ポリシーの UI アクション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9c99a9-2f7a-4302-86cb-05f0a42840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x7dcf__x62ec__x30c1__x30a7__x30c3__x30af_" ma:index="18" nillable="true" ma:displayName="総括チェック" ma:format="Dropdown" ma:internalName="_x7dcf__x62ec__x30c1__x30a7__x30c3__x30af_">
      <xsd:simpleType>
        <xsd:restriction base="dms:Text">
          <xsd:maxLength value="255"/>
        </xsd:restriction>
      </xsd:simpleType>
    </xsd:element>
    <xsd:element name="_x5370__x5237__x72b6__x6cc1_0" ma:index="19" nillable="true" ma:displayName="印刷状況" ma:default="0" ma:format="Dropdown" ma:internalName="_x5370__x5237__x72b6__x6cc1_0">
      <xsd:simpleType>
        <xsd:restriction base="dms:Boolean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MediaServiceLocation" ma:index="24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8539d9-ccaa-4f07-ad3e-d267fe6a019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Properties xmlns="http://schemas.microsoft.com/sharepoint/v3" xsi:nil="true"/>
    <_ip_UnifiedCompliancePolicyUIAction xmlns="http://schemas.microsoft.com/sharepoint/v3" xsi:nil="true"/>
    <_x5370__x5237__x72b6__x6cc1_0 xmlns="f29c99a9-2f7a-4302-86cb-05f0a42840fb">false</_x5370__x5237__x72b6__x6cc1_0>
    <_x7dcf__x62ec__x30c1__x30a7__x30c3__x30af_ xmlns="f29c99a9-2f7a-4302-86cb-05f0a42840fb" xsi:nil="true"/>
    <SharedWithUsers xmlns="418539d9-ccaa-4f07-ad3e-d267fe6a0194">
      <UserInfo>
        <DisplayName/>
        <AccountId xsi:nil="true"/>
        <AccountType/>
      </UserInfo>
    </SharedWithUsers>
    <MediaLengthInSeconds xmlns="f29c99a9-2f7a-4302-86cb-05f0a42840fb" xsi:nil="true"/>
  </documentManagement>
</p:properties>
</file>

<file path=customXml/itemProps1.xml><?xml version="1.0" encoding="utf-8"?>
<ds:datastoreItem xmlns:ds="http://schemas.openxmlformats.org/officeDocument/2006/customXml" ds:itemID="{260CF97B-53BA-4B09-990C-5109EAECB5A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6174225-89EA-40F3-B3A5-3F21FBE51C39}"/>
</file>

<file path=customXml/itemProps3.xml><?xml version="1.0" encoding="utf-8"?>
<ds:datastoreItem xmlns:ds="http://schemas.openxmlformats.org/officeDocument/2006/customXml" ds:itemID="{A00F18E6-4704-4CF6-8715-E8C4A399BE80}"/>
</file>

<file path=customXml/itemProps4.xml><?xml version="1.0" encoding="utf-8"?>
<ds:datastoreItem xmlns:ds="http://schemas.openxmlformats.org/officeDocument/2006/customXml" ds:itemID="{4279380C-FC81-4382-9030-FCB0C4030AD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1</Pages>
  <Words>2012</Words>
  <Characters>11475</Characters>
  <Application>Microsoft Office Word</Application>
  <DocSecurity>0</DocSecurity>
  <Lines>95</Lines>
  <Paragraphs>26</Paragraphs>
  <ScaleCrop>false</ScaleCrop>
  <Company/>
  <LinksUpToDate>false</LinksUpToDate>
  <CharactersWithSpaces>13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8-30T07:59:00Z</dcterms:created>
  <dcterms:modified xsi:type="dcterms:W3CDTF">2021-08-30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06A8A97B81CB449FCF07970FCC7F2C</vt:lpwstr>
  </property>
  <property fmtid="{D5CDD505-2E9C-101B-9397-08002B2CF9AE}" pid="3" name="_dlc_DocIdItemGuid">
    <vt:lpwstr>07dba804-4db5-45c2-ad8a-01623f5f1d7c</vt:lpwstr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xd_Signature">
    <vt:bool>false</vt:bool>
  </property>
</Properties>
</file>